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B5E451" w14:textId="77777777" w:rsidR="00D36083" w:rsidRPr="00461CD2" w:rsidRDefault="007B3DEF" w:rsidP="007B3DEF">
      <w:pPr>
        <w:ind w:left="1080" w:hanging="720"/>
        <w:rPr>
          <w:sz w:val="20"/>
          <w:szCs w:val="20"/>
        </w:rPr>
      </w:pPr>
      <w:r w:rsidRPr="00461CD2">
        <w:rPr>
          <w:sz w:val="20"/>
          <w:szCs w:val="20"/>
        </w:rPr>
        <w:t>Note 1:</w:t>
      </w:r>
      <w:r w:rsidRPr="00461CD2">
        <w:rPr>
          <w:sz w:val="20"/>
          <w:szCs w:val="20"/>
        </w:rPr>
        <w:tab/>
      </w:r>
      <w:r w:rsidR="00D36083" w:rsidRPr="00461CD2">
        <w:rPr>
          <w:sz w:val="20"/>
          <w:szCs w:val="20"/>
        </w:rPr>
        <w:t>For any Board-authorized computer applications, alternate documentation and/or procedures which provide at least the level of control described by these</w:t>
      </w:r>
      <w:r w:rsidR="00E44E7A" w:rsidRPr="00461CD2">
        <w:rPr>
          <w:sz w:val="20"/>
          <w:szCs w:val="20"/>
        </w:rPr>
        <w:t xml:space="preserve"> MICS</w:t>
      </w:r>
      <w:r w:rsidR="00E0630A" w:rsidRPr="00461CD2">
        <w:rPr>
          <w:sz w:val="20"/>
          <w:szCs w:val="20"/>
        </w:rPr>
        <w:t xml:space="preserve"> as determined by the Audit Division</w:t>
      </w:r>
      <w:r w:rsidR="00E44E7A" w:rsidRPr="00461CD2">
        <w:rPr>
          <w:sz w:val="20"/>
          <w:szCs w:val="20"/>
        </w:rPr>
        <w:t xml:space="preserve"> </w:t>
      </w:r>
      <w:r w:rsidR="00D36083" w:rsidRPr="00461CD2">
        <w:rPr>
          <w:sz w:val="20"/>
          <w:szCs w:val="20"/>
        </w:rPr>
        <w:t>will be acceptable</w:t>
      </w:r>
      <w:r w:rsidR="00CC113E" w:rsidRPr="00461CD2">
        <w:rPr>
          <w:sz w:val="20"/>
          <w:szCs w:val="20"/>
        </w:rPr>
        <w:t>, and a MICS variation pursuant to Regulation 6.090 will be unnecessary.</w:t>
      </w:r>
    </w:p>
    <w:p w14:paraId="3704C640" w14:textId="77777777" w:rsidR="00D36083" w:rsidRPr="00461CD2" w:rsidRDefault="00D36083" w:rsidP="00A33D84">
      <w:pPr>
        <w:ind w:left="720" w:hanging="360"/>
        <w:rPr>
          <w:sz w:val="20"/>
          <w:szCs w:val="20"/>
        </w:rPr>
      </w:pPr>
    </w:p>
    <w:p w14:paraId="4D366263" w14:textId="583C641D" w:rsidR="00BC6542" w:rsidRPr="00461CD2" w:rsidRDefault="00BC6542" w:rsidP="00C13344">
      <w:pPr>
        <w:ind w:left="1080" w:hanging="720"/>
        <w:rPr>
          <w:sz w:val="20"/>
          <w:szCs w:val="20"/>
        </w:rPr>
      </w:pPr>
      <w:r w:rsidRPr="00461CD2">
        <w:rPr>
          <w:sz w:val="20"/>
          <w:szCs w:val="20"/>
        </w:rPr>
        <w:t>Note 2:</w:t>
      </w:r>
      <w:r w:rsidRPr="00461CD2">
        <w:rPr>
          <w:sz w:val="20"/>
          <w:szCs w:val="20"/>
        </w:rPr>
        <w:tab/>
        <w:t>These MICS apply to any Board</w:t>
      </w:r>
      <w:r w:rsidR="00DD0BC8">
        <w:rPr>
          <w:sz w:val="20"/>
          <w:szCs w:val="20"/>
        </w:rPr>
        <w:t xml:space="preserve"> </w:t>
      </w:r>
      <w:r w:rsidR="0047750F" w:rsidRPr="00461CD2">
        <w:rPr>
          <w:sz w:val="20"/>
          <w:szCs w:val="20"/>
        </w:rPr>
        <w:t xml:space="preserve">approved </w:t>
      </w:r>
      <w:r w:rsidRPr="00461CD2">
        <w:rPr>
          <w:sz w:val="20"/>
          <w:szCs w:val="20"/>
        </w:rPr>
        <w:t xml:space="preserve">inter-casino linked system.  </w:t>
      </w:r>
      <w:r w:rsidR="00240FB8">
        <w:rPr>
          <w:sz w:val="20"/>
          <w:szCs w:val="20"/>
        </w:rPr>
        <w:t>T</w:t>
      </w:r>
      <w:r w:rsidRPr="00461CD2">
        <w:rPr>
          <w:sz w:val="20"/>
          <w:szCs w:val="20"/>
        </w:rPr>
        <w:t>he operator of the inter-casino linked system and the licensee may share responsibility</w:t>
      </w:r>
      <w:r w:rsidR="00A95A11">
        <w:rPr>
          <w:sz w:val="20"/>
          <w:szCs w:val="20"/>
        </w:rPr>
        <w:t xml:space="preserve"> </w:t>
      </w:r>
      <w:r w:rsidRPr="00461CD2">
        <w:rPr>
          <w:sz w:val="20"/>
          <w:szCs w:val="20"/>
        </w:rPr>
        <w:t>for compliance, with some procedures performed by the licensee and other</w:t>
      </w:r>
      <w:r w:rsidR="00DD0BC8">
        <w:rPr>
          <w:sz w:val="20"/>
          <w:szCs w:val="20"/>
        </w:rPr>
        <w:t>s</w:t>
      </w:r>
      <w:r w:rsidRPr="00461CD2">
        <w:rPr>
          <w:sz w:val="20"/>
          <w:szCs w:val="20"/>
        </w:rPr>
        <w:t xml:space="preserve"> performed by the operator.</w:t>
      </w:r>
      <w:r w:rsidR="002B025A" w:rsidRPr="00461CD2">
        <w:rPr>
          <w:sz w:val="20"/>
        </w:rPr>
        <w:t xml:space="preserve">  </w:t>
      </w:r>
      <w:r w:rsidR="00240FB8">
        <w:rPr>
          <w:sz w:val="20"/>
          <w:szCs w:val="20"/>
        </w:rPr>
        <w:t xml:space="preserve">All required </w:t>
      </w:r>
      <w:r w:rsidRPr="00461CD2">
        <w:rPr>
          <w:sz w:val="20"/>
          <w:szCs w:val="20"/>
        </w:rPr>
        <w:t xml:space="preserve">procedures </w:t>
      </w:r>
      <w:r w:rsidR="00C13344">
        <w:rPr>
          <w:sz w:val="20"/>
          <w:szCs w:val="20"/>
        </w:rPr>
        <w:t xml:space="preserve">must </w:t>
      </w:r>
      <w:r w:rsidRPr="00461CD2">
        <w:rPr>
          <w:sz w:val="20"/>
          <w:szCs w:val="20"/>
        </w:rPr>
        <w:t>be delineated with</w:t>
      </w:r>
      <w:r w:rsidR="00F052DB" w:rsidRPr="00461CD2">
        <w:rPr>
          <w:sz w:val="20"/>
          <w:szCs w:val="20"/>
        </w:rPr>
        <w:t>i</w:t>
      </w:r>
      <w:r w:rsidRPr="00461CD2">
        <w:rPr>
          <w:sz w:val="20"/>
          <w:szCs w:val="20"/>
        </w:rPr>
        <w:t>n the bingo section of the written system of internal control</w:t>
      </w:r>
      <w:r w:rsidR="00F052DB" w:rsidRPr="00461CD2">
        <w:rPr>
          <w:sz w:val="20"/>
          <w:szCs w:val="20"/>
        </w:rPr>
        <w:t xml:space="preserve"> pursuant to Regulation 6.090</w:t>
      </w:r>
      <w:r w:rsidR="007F7B05" w:rsidRPr="007F7B05">
        <w:rPr>
          <w:sz w:val="20"/>
          <w:szCs w:val="20"/>
        </w:rPr>
        <w:t>, including the specific procedures performed by the operator</w:t>
      </w:r>
      <w:r w:rsidRPr="00461CD2">
        <w:rPr>
          <w:sz w:val="20"/>
          <w:szCs w:val="20"/>
        </w:rPr>
        <w:t>.</w:t>
      </w:r>
      <w:r w:rsidR="00F052DB" w:rsidRPr="00461CD2">
        <w:rPr>
          <w:sz w:val="20"/>
          <w:szCs w:val="20"/>
        </w:rPr>
        <w:t xml:space="preserve"> </w:t>
      </w:r>
      <w:r w:rsidR="004C690C" w:rsidRPr="00461CD2">
        <w:rPr>
          <w:sz w:val="20"/>
          <w:szCs w:val="20"/>
        </w:rPr>
        <w:t xml:space="preserve"> </w:t>
      </w:r>
    </w:p>
    <w:p w14:paraId="3A694156" w14:textId="77777777" w:rsidR="00CC113E" w:rsidRPr="00461CD2" w:rsidRDefault="00CC113E" w:rsidP="001C2219">
      <w:pPr>
        <w:overflowPunct w:val="0"/>
        <w:autoSpaceDE w:val="0"/>
        <w:autoSpaceDN w:val="0"/>
        <w:adjustRightInd w:val="0"/>
        <w:ind w:left="1080" w:hanging="720"/>
        <w:textAlignment w:val="baseline"/>
        <w:rPr>
          <w:sz w:val="20"/>
          <w:szCs w:val="20"/>
        </w:rPr>
      </w:pPr>
    </w:p>
    <w:p w14:paraId="72FC641E" w14:textId="72661494" w:rsidR="00F578B5" w:rsidRPr="00461CD2" w:rsidRDefault="00F578B5" w:rsidP="00F578B5">
      <w:pPr>
        <w:overflowPunct w:val="0"/>
        <w:autoSpaceDE w:val="0"/>
        <w:autoSpaceDN w:val="0"/>
        <w:adjustRightInd w:val="0"/>
        <w:ind w:left="1080" w:hanging="720"/>
        <w:textAlignment w:val="baseline"/>
        <w:rPr>
          <w:sz w:val="20"/>
          <w:szCs w:val="20"/>
        </w:rPr>
      </w:pPr>
      <w:r w:rsidRPr="00461CD2">
        <w:rPr>
          <w:sz w:val="20"/>
          <w:szCs w:val="20"/>
        </w:rPr>
        <w:t>Note 3:</w:t>
      </w:r>
      <w:r w:rsidRPr="00461CD2">
        <w:rPr>
          <w:sz w:val="20"/>
          <w:szCs w:val="20"/>
        </w:rPr>
        <w:tab/>
        <w:t xml:space="preserve">These MICS apply to </w:t>
      </w:r>
      <w:r w:rsidR="00224D32" w:rsidRPr="00461CD2">
        <w:rPr>
          <w:sz w:val="20"/>
          <w:szCs w:val="20"/>
        </w:rPr>
        <w:t xml:space="preserve">contests/tournaments, promotional bingo, and </w:t>
      </w:r>
      <w:r w:rsidRPr="00461CD2">
        <w:rPr>
          <w:sz w:val="20"/>
          <w:szCs w:val="20"/>
        </w:rPr>
        <w:t>free</w:t>
      </w:r>
      <w:r w:rsidR="00E71695" w:rsidRPr="00461CD2">
        <w:rPr>
          <w:sz w:val="20"/>
          <w:szCs w:val="20"/>
        </w:rPr>
        <w:t xml:space="preserve"> </w:t>
      </w:r>
      <w:r w:rsidRPr="00461CD2">
        <w:rPr>
          <w:sz w:val="20"/>
          <w:szCs w:val="20"/>
        </w:rPr>
        <w:t xml:space="preserve">bingo operations </w:t>
      </w:r>
      <w:r w:rsidR="001C25C5" w:rsidRPr="00461CD2">
        <w:rPr>
          <w:sz w:val="20"/>
          <w:szCs w:val="20"/>
        </w:rPr>
        <w:t xml:space="preserve">(i.e., no cost to purchase bingo </w:t>
      </w:r>
      <w:r w:rsidR="00224D32" w:rsidRPr="00461CD2">
        <w:rPr>
          <w:sz w:val="20"/>
          <w:szCs w:val="20"/>
        </w:rPr>
        <w:t>cards</w:t>
      </w:r>
      <w:r w:rsidR="001C25C5" w:rsidRPr="00461CD2">
        <w:rPr>
          <w:sz w:val="20"/>
          <w:szCs w:val="20"/>
        </w:rPr>
        <w:t>)</w:t>
      </w:r>
      <w:r w:rsidR="001B19A0" w:rsidRPr="00461CD2">
        <w:rPr>
          <w:sz w:val="20"/>
          <w:szCs w:val="20"/>
        </w:rPr>
        <w:t>.</w:t>
      </w:r>
      <w:r w:rsidRPr="00461CD2">
        <w:rPr>
          <w:sz w:val="20"/>
          <w:szCs w:val="20"/>
        </w:rPr>
        <w:t xml:space="preserve">  The procedures </w:t>
      </w:r>
      <w:r w:rsidR="00CA5767" w:rsidRPr="00461CD2">
        <w:rPr>
          <w:sz w:val="20"/>
          <w:szCs w:val="20"/>
        </w:rPr>
        <w:t xml:space="preserve">for such </w:t>
      </w:r>
      <w:r w:rsidR="00224D32" w:rsidRPr="00461CD2">
        <w:rPr>
          <w:sz w:val="20"/>
          <w:szCs w:val="20"/>
        </w:rPr>
        <w:t xml:space="preserve">contests/tournaments, promotional bingo, and </w:t>
      </w:r>
      <w:r w:rsidR="0051083D" w:rsidRPr="00461CD2">
        <w:rPr>
          <w:sz w:val="20"/>
          <w:szCs w:val="20"/>
        </w:rPr>
        <w:t>free bingo</w:t>
      </w:r>
      <w:r w:rsidR="00CA5767" w:rsidRPr="00461CD2">
        <w:rPr>
          <w:sz w:val="20"/>
          <w:szCs w:val="20"/>
        </w:rPr>
        <w:t xml:space="preserve"> operation</w:t>
      </w:r>
      <w:r w:rsidR="0051083D" w:rsidRPr="00461CD2">
        <w:rPr>
          <w:sz w:val="20"/>
          <w:szCs w:val="20"/>
        </w:rPr>
        <w:t>s</w:t>
      </w:r>
      <w:r w:rsidR="00CA5767" w:rsidRPr="00461CD2">
        <w:rPr>
          <w:sz w:val="20"/>
          <w:szCs w:val="20"/>
        </w:rPr>
        <w:t xml:space="preserve"> </w:t>
      </w:r>
      <w:r w:rsidR="00C13344">
        <w:rPr>
          <w:sz w:val="20"/>
          <w:szCs w:val="20"/>
        </w:rPr>
        <w:t>must</w:t>
      </w:r>
      <w:r w:rsidRPr="00461CD2">
        <w:rPr>
          <w:sz w:val="20"/>
          <w:szCs w:val="20"/>
        </w:rPr>
        <w:t xml:space="preserve"> be delineated within the bingo section of the written system of internal control pursuant to Regulation 6.090.  </w:t>
      </w:r>
    </w:p>
    <w:p w14:paraId="5799D7F8" w14:textId="77777777" w:rsidR="00743276" w:rsidRPr="00461CD2" w:rsidRDefault="00743276" w:rsidP="00F578B5">
      <w:pPr>
        <w:overflowPunct w:val="0"/>
        <w:autoSpaceDE w:val="0"/>
        <w:autoSpaceDN w:val="0"/>
        <w:adjustRightInd w:val="0"/>
        <w:ind w:left="1080" w:hanging="720"/>
        <w:textAlignment w:val="baseline"/>
        <w:rPr>
          <w:sz w:val="20"/>
          <w:szCs w:val="20"/>
        </w:rPr>
      </w:pPr>
    </w:p>
    <w:p w14:paraId="43FF35B6" w14:textId="51306947" w:rsidR="008D2C39" w:rsidRPr="00461CD2" w:rsidRDefault="00743276" w:rsidP="00266846">
      <w:pPr>
        <w:ind w:left="1080" w:hanging="720"/>
        <w:rPr>
          <w:sz w:val="20"/>
          <w:szCs w:val="20"/>
        </w:rPr>
      </w:pPr>
      <w:r w:rsidRPr="00461CD2">
        <w:rPr>
          <w:sz w:val="20"/>
          <w:szCs w:val="20"/>
        </w:rPr>
        <w:t>Note 4:</w:t>
      </w:r>
      <w:r w:rsidRPr="00461CD2">
        <w:rPr>
          <w:sz w:val="20"/>
          <w:szCs w:val="20"/>
        </w:rPr>
        <w:tab/>
        <w:t xml:space="preserve">A “signature” on a document provides evidence of the person’s involvement and/or authorization of the intentions reflected in </w:t>
      </w:r>
      <w:r w:rsidR="00BC7362" w:rsidRPr="00461CD2">
        <w:rPr>
          <w:sz w:val="20"/>
          <w:szCs w:val="20"/>
        </w:rPr>
        <w:t xml:space="preserve">the </w:t>
      </w:r>
      <w:r w:rsidRPr="00461CD2">
        <w:rPr>
          <w:sz w:val="20"/>
          <w:szCs w:val="20"/>
        </w:rPr>
        <w:t xml:space="preserve">document.  </w:t>
      </w:r>
      <w:r w:rsidR="008D2C39" w:rsidRPr="00461CD2">
        <w:rPr>
          <w:sz w:val="20"/>
          <w:szCs w:val="20"/>
        </w:rPr>
        <w:t xml:space="preserve">A signature </w:t>
      </w:r>
      <w:r w:rsidR="00774E8B">
        <w:rPr>
          <w:sz w:val="20"/>
          <w:szCs w:val="20"/>
        </w:rPr>
        <w:t xml:space="preserve">is </w:t>
      </w:r>
      <w:r w:rsidR="00D42B3F" w:rsidRPr="00461CD2">
        <w:rPr>
          <w:sz w:val="20"/>
          <w:szCs w:val="20"/>
        </w:rPr>
        <w:t>either</w:t>
      </w:r>
      <w:r w:rsidR="008D2C39" w:rsidRPr="00461CD2">
        <w:rPr>
          <w:sz w:val="20"/>
          <w:szCs w:val="20"/>
        </w:rPr>
        <w:t xml:space="preserve"> handwritten or electronic.  </w:t>
      </w:r>
    </w:p>
    <w:p w14:paraId="30BC612F" w14:textId="77777777" w:rsidR="008D2C39" w:rsidRPr="00461CD2" w:rsidRDefault="008D2C39" w:rsidP="00266846">
      <w:pPr>
        <w:ind w:left="1080" w:hanging="720"/>
        <w:rPr>
          <w:sz w:val="10"/>
          <w:szCs w:val="10"/>
        </w:rPr>
      </w:pPr>
    </w:p>
    <w:p w14:paraId="45E9084A" w14:textId="41250526" w:rsidR="00BC7362" w:rsidRPr="00F06276" w:rsidRDefault="003C707D" w:rsidP="00BC7362">
      <w:pPr>
        <w:pStyle w:val="ListParagraph"/>
        <w:numPr>
          <w:ilvl w:val="0"/>
          <w:numId w:val="14"/>
        </w:numPr>
        <w:rPr>
          <w:sz w:val="20"/>
          <w:szCs w:val="20"/>
        </w:rPr>
      </w:pPr>
      <w:r w:rsidRPr="00461CD2">
        <w:rPr>
          <w:sz w:val="20"/>
          <w:szCs w:val="20"/>
        </w:rPr>
        <w:t>A “handwritten signature”</w:t>
      </w:r>
      <w:r w:rsidR="00743276" w:rsidRPr="00461CD2">
        <w:rPr>
          <w:sz w:val="20"/>
          <w:szCs w:val="20"/>
        </w:rPr>
        <w:t xml:space="preserve"> is typically in the form of a stylized script associated with a person.  The stylized script “signature” may include the first letter of the person’s first name along with the person’s full last name.  The “initials” of the person would not meet the requirement of a “signature</w:t>
      </w:r>
      <w:r w:rsidR="00A05217">
        <w:rPr>
          <w:sz w:val="20"/>
          <w:szCs w:val="20"/>
        </w:rPr>
        <w:t>.</w:t>
      </w:r>
      <w:r w:rsidR="00743276" w:rsidRPr="00461CD2">
        <w:rPr>
          <w:sz w:val="20"/>
          <w:szCs w:val="20"/>
        </w:rPr>
        <w:t>”</w:t>
      </w:r>
    </w:p>
    <w:p w14:paraId="17EFCBE9" w14:textId="3D6B06FC" w:rsidR="001863C6" w:rsidRPr="00F06276" w:rsidRDefault="00EA1BF9" w:rsidP="00EA1BF9">
      <w:pPr>
        <w:pStyle w:val="ListParagraph"/>
        <w:tabs>
          <w:tab w:val="left" w:pos="4619"/>
        </w:tabs>
        <w:ind w:left="1440"/>
        <w:rPr>
          <w:sz w:val="10"/>
          <w:szCs w:val="10"/>
        </w:rPr>
      </w:pPr>
      <w:r>
        <w:rPr>
          <w:sz w:val="10"/>
          <w:szCs w:val="10"/>
        </w:rPr>
        <w:tab/>
      </w:r>
    </w:p>
    <w:p w14:paraId="656E78FE" w14:textId="41C21DD2" w:rsidR="008D2C39" w:rsidRPr="00F06276" w:rsidRDefault="005C2F19" w:rsidP="005C2F19">
      <w:pPr>
        <w:pStyle w:val="ListParagraph"/>
        <w:numPr>
          <w:ilvl w:val="0"/>
          <w:numId w:val="14"/>
        </w:numPr>
        <w:rPr>
          <w:sz w:val="20"/>
          <w:szCs w:val="20"/>
        </w:rPr>
      </w:pPr>
      <w:r w:rsidRPr="00F06276">
        <w:rPr>
          <w:sz w:val="20"/>
          <w:szCs w:val="20"/>
        </w:rPr>
        <w:t xml:space="preserve">An </w:t>
      </w:r>
      <w:r w:rsidR="00F06276" w:rsidRPr="00F06276">
        <w:rPr>
          <w:sz w:val="20"/>
          <w:szCs w:val="20"/>
        </w:rPr>
        <w:t>“electronic signature” is defined in NRS 719.  The “electronic signature” is to be linked with an electronic document which uniquely identifies</w:t>
      </w:r>
      <w:r w:rsidR="00BF26DA">
        <w:rPr>
          <w:sz w:val="20"/>
          <w:szCs w:val="20"/>
        </w:rPr>
        <w:t xml:space="preserve"> the individual (e.g., employee or</w:t>
      </w:r>
      <w:r w:rsidR="00F06276" w:rsidRPr="00F06276">
        <w:rPr>
          <w:sz w:val="20"/>
          <w:szCs w:val="20"/>
        </w:rPr>
        <w:t xml:space="preserve"> patron) entering the “signature</w:t>
      </w:r>
      <w:r w:rsidR="001C2219">
        <w:rPr>
          <w:sz w:val="20"/>
          <w:szCs w:val="20"/>
        </w:rPr>
        <w:t>.</w:t>
      </w:r>
      <w:r w:rsidR="00F06276" w:rsidRPr="00F06276">
        <w:rPr>
          <w:sz w:val="20"/>
          <w:szCs w:val="20"/>
        </w:rPr>
        <w:t>”  Additionally, the use of an “electronic signature” must comply with the applicable IT MICS</w:t>
      </w:r>
      <w:r w:rsidR="00A56059" w:rsidRPr="00F06276">
        <w:rPr>
          <w:sz w:val="20"/>
          <w:szCs w:val="20"/>
        </w:rPr>
        <w:t>.</w:t>
      </w:r>
    </w:p>
    <w:p w14:paraId="5A248FD3" w14:textId="77777777" w:rsidR="008D2C39" w:rsidRPr="00461CD2" w:rsidRDefault="008D2C39" w:rsidP="008D2C39">
      <w:pPr>
        <w:pStyle w:val="ListParagraph"/>
        <w:ind w:left="1800"/>
        <w:rPr>
          <w:sz w:val="10"/>
          <w:szCs w:val="10"/>
        </w:rPr>
      </w:pPr>
    </w:p>
    <w:p w14:paraId="47AE6C8A" w14:textId="470AE937" w:rsidR="00B214DF" w:rsidRPr="00461CD2" w:rsidRDefault="00266846" w:rsidP="008D2C39">
      <w:pPr>
        <w:ind w:left="1080"/>
        <w:rPr>
          <w:sz w:val="20"/>
          <w:szCs w:val="20"/>
        </w:rPr>
      </w:pPr>
      <w:r w:rsidRPr="00461CD2">
        <w:rPr>
          <w:sz w:val="20"/>
          <w:szCs w:val="20"/>
        </w:rPr>
        <w:t>The type of signature</w:t>
      </w:r>
      <w:r w:rsidR="00702D55" w:rsidRPr="00461CD2">
        <w:rPr>
          <w:sz w:val="20"/>
          <w:szCs w:val="20"/>
        </w:rPr>
        <w:t>s</w:t>
      </w:r>
      <w:r w:rsidRPr="00461CD2">
        <w:rPr>
          <w:sz w:val="20"/>
          <w:szCs w:val="20"/>
        </w:rPr>
        <w:t xml:space="preserve"> </w:t>
      </w:r>
      <w:r w:rsidR="00FC3718" w:rsidRPr="00461CD2">
        <w:rPr>
          <w:sz w:val="20"/>
          <w:szCs w:val="20"/>
        </w:rPr>
        <w:t>used</w:t>
      </w:r>
      <w:r w:rsidRPr="00461CD2">
        <w:rPr>
          <w:sz w:val="20"/>
          <w:szCs w:val="20"/>
        </w:rPr>
        <w:t xml:space="preserve"> (</w:t>
      </w:r>
      <w:r w:rsidR="008D2C39" w:rsidRPr="00461CD2">
        <w:rPr>
          <w:sz w:val="20"/>
          <w:szCs w:val="20"/>
        </w:rPr>
        <w:t xml:space="preserve">i.e., </w:t>
      </w:r>
      <w:r w:rsidRPr="00461CD2">
        <w:rPr>
          <w:sz w:val="20"/>
          <w:szCs w:val="20"/>
        </w:rPr>
        <w:t>handwritten or electronic)</w:t>
      </w:r>
      <w:r w:rsidR="00702D55" w:rsidRPr="00461CD2">
        <w:rPr>
          <w:sz w:val="20"/>
          <w:szCs w:val="20"/>
        </w:rPr>
        <w:t xml:space="preserve"> </w:t>
      </w:r>
      <w:r w:rsidR="001C2219">
        <w:rPr>
          <w:sz w:val="20"/>
          <w:szCs w:val="20"/>
        </w:rPr>
        <w:t>must</w:t>
      </w:r>
      <w:r w:rsidR="00DD1ED3" w:rsidRPr="00461CD2">
        <w:rPr>
          <w:sz w:val="20"/>
          <w:szCs w:val="20"/>
        </w:rPr>
        <w:t xml:space="preserve"> be </w:t>
      </w:r>
      <w:r w:rsidR="00726F3B" w:rsidRPr="00461CD2">
        <w:rPr>
          <w:sz w:val="20"/>
          <w:szCs w:val="20"/>
        </w:rPr>
        <w:t>delineated</w:t>
      </w:r>
      <w:r w:rsidR="00FC3718" w:rsidRPr="00461CD2">
        <w:rPr>
          <w:sz w:val="20"/>
          <w:szCs w:val="20"/>
        </w:rPr>
        <w:t xml:space="preserve"> </w:t>
      </w:r>
      <w:r w:rsidR="00B201EA" w:rsidRPr="00461CD2">
        <w:rPr>
          <w:sz w:val="20"/>
          <w:szCs w:val="20"/>
        </w:rPr>
        <w:t>with</w:t>
      </w:r>
      <w:r w:rsidRPr="00461CD2">
        <w:rPr>
          <w:sz w:val="20"/>
          <w:szCs w:val="20"/>
        </w:rPr>
        <w:t>in the</w:t>
      </w:r>
      <w:r w:rsidR="00670AE0" w:rsidRPr="00461CD2">
        <w:rPr>
          <w:sz w:val="20"/>
          <w:szCs w:val="20"/>
        </w:rPr>
        <w:t xml:space="preserve"> bingo section of the</w:t>
      </w:r>
      <w:r w:rsidRPr="00461CD2">
        <w:rPr>
          <w:sz w:val="20"/>
          <w:szCs w:val="20"/>
        </w:rPr>
        <w:t xml:space="preserve"> written system of internal control</w:t>
      </w:r>
      <w:r w:rsidR="009B617B" w:rsidRPr="00461CD2">
        <w:rPr>
          <w:sz w:val="20"/>
          <w:szCs w:val="20"/>
        </w:rPr>
        <w:t xml:space="preserve"> pursuant to Regulation 6.090</w:t>
      </w:r>
      <w:r w:rsidRPr="00461CD2">
        <w:rPr>
          <w:sz w:val="20"/>
          <w:szCs w:val="20"/>
        </w:rPr>
        <w:t>.</w:t>
      </w:r>
    </w:p>
    <w:p w14:paraId="2F9627E7" w14:textId="77777777" w:rsidR="00483BC3" w:rsidRPr="00461CD2" w:rsidRDefault="00483BC3" w:rsidP="00D0004E">
      <w:pPr>
        <w:ind w:left="1080" w:hanging="720"/>
        <w:rPr>
          <w:color w:val="FF0000"/>
          <w:sz w:val="20"/>
          <w:szCs w:val="20"/>
        </w:rPr>
      </w:pPr>
    </w:p>
    <w:p w14:paraId="1C5DEF7D" w14:textId="7D824A86" w:rsidR="00F06276" w:rsidRPr="00F06276" w:rsidRDefault="00F06276" w:rsidP="00F06276">
      <w:pPr>
        <w:ind w:left="1080" w:hanging="720"/>
        <w:rPr>
          <w:sz w:val="20"/>
          <w:szCs w:val="20"/>
        </w:rPr>
      </w:pPr>
      <w:r w:rsidRPr="00F06276">
        <w:rPr>
          <w:sz w:val="20"/>
          <w:szCs w:val="20"/>
        </w:rPr>
        <w:t xml:space="preserve">Note </w:t>
      </w:r>
      <w:r>
        <w:rPr>
          <w:sz w:val="20"/>
          <w:szCs w:val="20"/>
        </w:rPr>
        <w:t>5</w:t>
      </w:r>
      <w:r w:rsidRPr="00F06276">
        <w:rPr>
          <w:sz w:val="20"/>
          <w:szCs w:val="20"/>
        </w:rPr>
        <w:t>:</w:t>
      </w:r>
      <w:r w:rsidRPr="00F06276">
        <w:rPr>
          <w:sz w:val="20"/>
          <w:szCs w:val="20"/>
        </w:rPr>
        <w:tab/>
        <w:t>For an “electronic signature</w:t>
      </w:r>
      <w:r w:rsidR="001C2219">
        <w:rPr>
          <w:sz w:val="20"/>
          <w:szCs w:val="20"/>
        </w:rPr>
        <w:t>,</w:t>
      </w:r>
      <w:r w:rsidRPr="00F06276">
        <w:rPr>
          <w:sz w:val="20"/>
          <w:szCs w:val="20"/>
        </w:rPr>
        <w:t xml:space="preserve">” procedures </w:t>
      </w:r>
      <w:r w:rsidR="001C2219">
        <w:rPr>
          <w:sz w:val="20"/>
          <w:szCs w:val="20"/>
        </w:rPr>
        <w:t>must</w:t>
      </w:r>
      <w:r w:rsidRPr="00F06276">
        <w:rPr>
          <w:sz w:val="20"/>
          <w:szCs w:val="20"/>
        </w:rPr>
        <w:t xml:space="preserve"> be implemented </w:t>
      </w:r>
      <w:r w:rsidR="001C2219">
        <w:rPr>
          <w:sz w:val="20"/>
          <w:szCs w:val="20"/>
        </w:rPr>
        <w:t xml:space="preserve">to </w:t>
      </w:r>
      <w:r w:rsidRPr="00F06276">
        <w:rPr>
          <w:sz w:val="20"/>
          <w:szCs w:val="20"/>
        </w:rPr>
        <w:t>provide at least the same level of control</w:t>
      </w:r>
      <w:r w:rsidR="00EE4D86">
        <w:rPr>
          <w:sz w:val="20"/>
          <w:szCs w:val="20"/>
        </w:rPr>
        <w:t xml:space="preserve"> as</w:t>
      </w:r>
      <w:r w:rsidRPr="00F06276">
        <w:rPr>
          <w:sz w:val="20"/>
          <w:szCs w:val="20"/>
        </w:rPr>
        <w:t xml:space="preserve"> described by these MICS.  </w:t>
      </w:r>
    </w:p>
    <w:p w14:paraId="5401A958" w14:textId="77777777" w:rsidR="003A5AAB" w:rsidRPr="00461CD2" w:rsidRDefault="003A5AAB" w:rsidP="00483BC3">
      <w:pPr>
        <w:rPr>
          <w:sz w:val="20"/>
          <w:szCs w:val="20"/>
        </w:rPr>
      </w:pPr>
    </w:p>
    <w:p w14:paraId="5ECA69B6" w14:textId="4EFEDA74" w:rsidR="001A5D2F" w:rsidRPr="00461CD2" w:rsidRDefault="004C4DEC" w:rsidP="001A5D2F">
      <w:pPr>
        <w:ind w:left="1080" w:hanging="720"/>
        <w:rPr>
          <w:sz w:val="20"/>
          <w:szCs w:val="20"/>
        </w:rPr>
      </w:pPr>
      <w:r w:rsidRPr="00461CD2">
        <w:rPr>
          <w:sz w:val="20"/>
          <w:szCs w:val="20"/>
        </w:rPr>
        <w:t xml:space="preserve">Note </w:t>
      </w:r>
      <w:r w:rsidR="002574E2">
        <w:rPr>
          <w:sz w:val="20"/>
          <w:szCs w:val="20"/>
        </w:rPr>
        <w:t>6</w:t>
      </w:r>
      <w:r w:rsidRPr="00461CD2">
        <w:rPr>
          <w:sz w:val="20"/>
          <w:szCs w:val="20"/>
        </w:rPr>
        <w:t>:</w:t>
      </w:r>
      <w:r w:rsidRPr="00461CD2">
        <w:rPr>
          <w:sz w:val="20"/>
          <w:szCs w:val="20"/>
        </w:rPr>
        <w:tab/>
        <w:t>As used in these MICS, the term “WAT” means wagering account transfer.</w:t>
      </w:r>
      <w:r w:rsidR="001A5D2F" w:rsidRPr="00461CD2">
        <w:rPr>
          <w:sz w:val="20"/>
          <w:szCs w:val="20"/>
        </w:rPr>
        <w:t xml:space="preserve">  “WAT in” means amounts wagered by the patron and/or transfers to a game/gaming device pursuant to Regulation 5.225(12) and “WAT out” means amounts won by the patron and/or transfers from a game/gaming device pursuant to Regulation 5.225(11). </w:t>
      </w:r>
    </w:p>
    <w:p w14:paraId="164655AB" w14:textId="77777777" w:rsidR="004C4DEC" w:rsidRPr="00461CD2" w:rsidRDefault="004C4DEC" w:rsidP="00E16EC6">
      <w:pPr>
        <w:ind w:left="1080" w:hanging="720"/>
        <w:rPr>
          <w:sz w:val="20"/>
          <w:szCs w:val="20"/>
          <w:u w:color="3366FF"/>
        </w:rPr>
      </w:pPr>
    </w:p>
    <w:p w14:paraId="23513FD7" w14:textId="306D21C0" w:rsidR="00C106D9" w:rsidRPr="00461CD2" w:rsidRDefault="00CE0BD5" w:rsidP="001A5D2F">
      <w:pPr>
        <w:ind w:left="1080" w:hanging="720"/>
        <w:rPr>
          <w:sz w:val="20"/>
          <w:szCs w:val="20"/>
        </w:rPr>
      </w:pPr>
      <w:r w:rsidRPr="00461CD2">
        <w:rPr>
          <w:sz w:val="20"/>
          <w:szCs w:val="20"/>
          <w:u w:color="3366FF"/>
        </w:rPr>
        <w:t xml:space="preserve">Note </w:t>
      </w:r>
      <w:r w:rsidR="002574E2">
        <w:rPr>
          <w:sz w:val="20"/>
          <w:szCs w:val="20"/>
          <w:u w:color="3366FF"/>
        </w:rPr>
        <w:t>7</w:t>
      </w:r>
      <w:r w:rsidR="006D692F" w:rsidRPr="00461CD2">
        <w:rPr>
          <w:sz w:val="20"/>
          <w:szCs w:val="20"/>
          <w:u w:color="3366FF"/>
        </w:rPr>
        <w:t>:</w:t>
      </w:r>
      <w:r w:rsidR="006D692F" w:rsidRPr="00461CD2">
        <w:rPr>
          <w:sz w:val="20"/>
          <w:szCs w:val="20"/>
          <w:u w:color="3366FF"/>
        </w:rPr>
        <w:tab/>
      </w:r>
      <w:r w:rsidRPr="00461CD2">
        <w:rPr>
          <w:sz w:val="20"/>
          <w:szCs w:val="20"/>
          <w:u w:color="3366FF"/>
        </w:rPr>
        <w:t xml:space="preserve">If the </w:t>
      </w:r>
      <w:r w:rsidR="006D692F" w:rsidRPr="00461CD2">
        <w:rPr>
          <w:sz w:val="20"/>
          <w:szCs w:val="20"/>
        </w:rPr>
        <w:t>bingo</w:t>
      </w:r>
      <w:r w:rsidR="00C106D9" w:rsidRPr="00461CD2">
        <w:rPr>
          <w:sz w:val="20"/>
          <w:szCs w:val="20"/>
        </w:rPr>
        <w:t xml:space="preserve"> department </w:t>
      </w:r>
      <w:r w:rsidR="006D692F" w:rsidRPr="00461CD2">
        <w:rPr>
          <w:sz w:val="20"/>
          <w:szCs w:val="20"/>
        </w:rPr>
        <w:t>utilizes wagering accounts</w:t>
      </w:r>
      <w:r w:rsidR="00223326" w:rsidRPr="00461CD2">
        <w:rPr>
          <w:sz w:val="20"/>
          <w:szCs w:val="20"/>
        </w:rPr>
        <w:t>,</w:t>
      </w:r>
      <w:r w:rsidRPr="00461CD2">
        <w:rPr>
          <w:sz w:val="20"/>
          <w:szCs w:val="20"/>
        </w:rPr>
        <w:t xml:space="preserve"> compliance with </w:t>
      </w:r>
      <w:r w:rsidR="007D1E98" w:rsidRPr="00461CD2">
        <w:rPr>
          <w:sz w:val="20"/>
          <w:szCs w:val="20"/>
        </w:rPr>
        <w:t>C</w:t>
      </w:r>
      <w:r w:rsidR="00C106D9" w:rsidRPr="00461CD2">
        <w:rPr>
          <w:sz w:val="20"/>
          <w:szCs w:val="20"/>
        </w:rPr>
        <w:t xml:space="preserve">age and </w:t>
      </w:r>
      <w:r w:rsidR="007D1E98" w:rsidRPr="00461CD2">
        <w:rPr>
          <w:sz w:val="20"/>
          <w:szCs w:val="20"/>
        </w:rPr>
        <w:t>C</w:t>
      </w:r>
      <w:r w:rsidR="00C106D9" w:rsidRPr="00461CD2">
        <w:rPr>
          <w:sz w:val="20"/>
          <w:szCs w:val="20"/>
        </w:rPr>
        <w:t>redit MICS</w:t>
      </w:r>
      <w:r w:rsidR="001A5D2F" w:rsidRPr="00461CD2">
        <w:rPr>
          <w:sz w:val="20"/>
          <w:szCs w:val="20"/>
        </w:rPr>
        <w:t xml:space="preserve"> for wagering accounts </w:t>
      </w:r>
      <w:r w:rsidRPr="00461CD2">
        <w:rPr>
          <w:sz w:val="20"/>
          <w:szCs w:val="20"/>
        </w:rPr>
        <w:t>is required.</w:t>
      </w:r>
      <w:r w:rsidR="00BA3EF6" w:rsidRPr="00461CD2">
        <w:rPr>
          <w:sz w:val="20"/>
          <w:szCs w:val="20"/>
        </w:rPr>
        <w:t xml:space="preserve">  Such procedures</w:t>
      </w:r>
      <w:r w:rsidR="009B617B" w:rsidRPr="00461CD2">
        <w:rPr>
          <w:sz w:val="20"/>
          <w:szCs w:val="20"/>
        </w:rPr>
        <w:t xml:space="preserve">, including </w:t>
      </w:r>
      <w:r w:rsidR="00226E13">
        <w:rPr>
          <w:sz w:val="20"/>
          <w:szCs w:val="20"/>
        </w:rPr>
        <w:t xml:space="preserve">the </w:t>
      </w:r>
      <w:r w:rsidR="009C41D7" w:rsidRPr="00461CD2">
        <w:rPr>
          <w:sz w:val="20"/>
          <w:szCs w:val="20"/>
        </w:rPr>
        <w:t>area</w:t>
      </w:r>
      <w:r w:rsidR="00AD437C" w:rsidRPr="00461CD2">
        <w:rPr>
          <w:sz w:val="20"/>
          <w:szCs w:val="20"/>
        </w:rPr>
        <w:t>(</w:t>
      </w:r>
      <w:r w:rsidR="009C41D7" w:rsidRPr="00461CD2">
        <w:rPr>
          <w:sz w:val="20"/>
          <w:szCs w:val="20"/>
        </w:rPr>
        <w:t>s</w:t>
      </w:r>
      <w:r w:rsidR="00AD437C" w:rsidRPr="00461CD2">
        <w:rPr>
          <w:sz w:val="20"/>
          <w:szCs w:val="20"/>
        </w:rPr>
        <w:t>)</w:t>
      </w:r>
      <w:r w:rsidR="009C41D7" w:rsidRPr="00461CD2">
        <w:rPr>
          <w:sz w:val="20"/>
          <w:szCs w:val="20"/>
        </w:rPr>
        <w:t xml:space="preserve"> of accountability</w:t>
      </w:r>
      <w:r w:rsidR="00DA6DE4" w:rsidRPr="00461CD2">
        <w:rPr>
          <w:sz w:val="20"/>
          <w:szCs w:val="20"/>
        </w:rPr>
        <w:t>,</w:t>
      </w:r>
      <w:r w:rsidR="009C41D7" w:rsidRPr="00461CD2">
        <w:rPr>
          <w:sz w:val="20"/>
          <w:szCs w:val="20"/>
        </w:rPr>
        <w:t xml:space="preserve"> </w:t>
      </w:r>
      <w:r w:rsidR="004744A0">
        <w:rPr>
          <w:sz w:val="20"/>
          <w:szCs w:val="20"/>
        </w:rPr>
        <w:t>must</w:t>
      </w:r>
      <w:r w:rsidR="00C13344">
        <w:rPr>
          <w:sz w:val="20"/>
          <w:szCs w:val="20"/>
        </w:rPr>
        <w:t xml:space="preserve"> be </w:t>
      </w:r>
      <w:r w:rsidR="00BA3EF6" w:rsidRPr="00461CD2">
        <w:rPr>
          <w:sz w:val="20"/>
          <w:szCs w:val="20"/>
        </w:rPr>
        <w:t>delineated within the</w:t>
      </w:r>
      <w:r w:rsidR="00670AE0" w:rsidRPr="00461CD2">
        <w:rPr>
          <w:sz w:val="20"/>
          <w:szCs w:val="20"/>
        </w:rPr>
        <w:t xml:space="preserve"> bingo section of the</w:t>
      </w:r>
      <w:r w:rsidR="00BA3EF6" w:rsidRPr="00461CD2">
        <w:rPr>
          <w:sz w:val="20"/>
          <w:szCs w:val="20"/>
        </w:rPr>
        <w:t xml:space="preserve"> written system of internal control pursuant to Regulation 6.090.</w:t>
      </w:r>
    </w:p>
    <w:p w14:paraId="7F0ACFDA" w14:textId="77777777" w:rsidR="001A5D2F" w:rsidRPr="00461CD2" w:rsidRDefault="001A5D2F" w:rsidP="00C106D9">
      <w:pPr>
        <w:overflowPunct w:val="0"/>
        <w:autoSpaceDE w:val="0"/>
        <w:autoSpaceDN w:val="0"/>
        <w:adjustRightInd w:val="0"/>
        <w:ind w:left="1080" w:hanging="720"/>
        <w:textAlignment w:val="baseline"/>
        <w:rPr>
          <w:sz w:val="20"/>
          <w:szCs w:val="20"/>
        </w:rPr>
      </w:pPr>
    </w:p>
    <w:p w14:paraId="525044CE" w14:textId="706313CD" w:rsidR="009D76C0" w:rsidRDefault="001A5D2F" w:rsidP="001A5D2F">
      <w:pPr>
        <w:ind w:left="1080" w:hanging="720"/>
        <w:rPr>
          <w:sz w:val="20"/>
          <w:szCs w:val="20"/>
          <w:u w:color="3366FF"/>
        </w:rPr>
      </w:pPr>
      <w:r w:rsidRPr="00461CD2">
        <w:rPr>
          <w:sz w:val="20"/>
          <w:szCs w:val="20"/>
        </w:rPr>
        <w:t xml:space="preserve">Note </w:t>
      </w:r>
      <w:r w:rsidR="002574E2">
        <w:rPr>
          <w:sz w:val="20"/>
          <w:szCs w:val="20"/>
        </w:rPr>
        <w:t>8</w:t>
      </w:r>
      <w:r w:rsidRPr="00461CD2">
        <w:rPr>
          <w:sz w:val="20"/>
          <w:szCs w:val="20"/>
        </w:rPr>
        <w:t>:</w:t>
      </w:r>
      <w:r w:rsidRPr="00461CD2">
        <w:rPr>
          <w:sz w:val="20"/>
          <w:szCs w:val="20"/>
        </w:rPr>
        <w:tab/>
      </w:r>
      <w:r w:rsidR="009D76C0" w:rsidRPr="00461CD2">
        <w:rPr>
          <w:sz w:val="20"/>
          <w:szCs w:val="20"/>
          <w:u w:color="3366FF"/>
        </w:rPr>
        <w:t xml:space="preserve">For </w:t>
      </w:r>
      <w:r w:rsidR="009431DC" w:rsidRPr="00461CD2">
        <w:rPr>
          <w:sz w:val="20"/>
          <w:szCs w:val="20"/>
          <w:u w:color="3366FF"/>
        </w:rPr>
        <w:t xml:space="preserve">WAT and/or </w:t>
      </w:r>
      <w:r w:rsidR="002574E2">
        <w:rPr>
          <w:sz w:val="20"/>
          <w:szCs w:val="20"/>
          <w:u w:color="3366FF"/>
        </w:rPr>
        <w:t xml:space="preserve">wagering instrument </w:t>
      </w:r>
      <w:r w:rsidR="009D76C0" w:rsidRPr="00461CD2">
        <w:rPr>
          <w:sz w:val="20"/>
          <w:szCs w:val="20"/>
          <w:u w:color="3366FF"/>
        </w:rPr>
        <w:t xml:space="preserve">transactions between gaming areas </w:t>
      </w:r>
      <w:r w:rsidR="0015544B">
        <w:rPr>
          <w:sz w:val="20"/>
          <w:szCs w:val="20"/>
          <w:u w:color="3366FF"/>
        </w:rPr>
        <w:t>and/</w:t>
      </w:r>
      <w:r w:rsidR="009D76C0" w:rsidRPr="00461CD2">
        <w:rPr>
          <w:sz w:val="20"/>
          <w:szCs w:val="20"/>
          <w:u w:color="3366FF"/>
        </w:rPr>
        <w:t>or affiliated properties,</w:t>
      </w:r>
      <w:r w:rsidR="005D1CCB">
        <w:rPr>
          <w:sz w:val="20"/>
          <w:szCs w:val="20"/>
          <w:u w:color="3366FF"/>
        </w:rPr>
        <w:t xml:space="preserve"> </w:t>
      </w:r>
      <w:r w:rsidR="0015544B">
        <w:rPr>
          <w:sz w:val="20"/>
          <w:szCs w:val="20"/>
          <w:u w:color="3366FF"/>
        </w:rPr>
        <w:t>t</w:t>
      </w:r>
      <w:r w:rsidR="009D76C0" w:rsidRPr="00461CD2">
        <w:rPr>
          <w:sz w:val="20"/>
          <w:szCs w:val="20"/>
          <w:u w:color="3366FF"/>
        </w:rPr>
        <w:t xml:space="preserve">he bingo section of the written system of internal control pursuant to Regulation 6.090 must delineate procedures describing how such </w:t>
      </w:r>
      <w:r w:rsidR="001B62DF" w:rsidRPr="00461CD2">
        <w:rPr>
          <w:sz w:val="20"/>
          <w:szCs w:val="20"/>
          <w:u w:color="3366FF"/>
        </w:rPr>
        <w:t>transactions</w:t>
      </w:r>
      <w:r w:rsidR="009D76C0" w:rsidRPr="00461CD2">
        <w:rPr>
          <w:sz w:val="20"/>
          <w:szCs w:val="20"/>
          <w:u w:color="3366FF"/>
        </w:rPr>
        <w:t xml:space="preserve"> are accounted for and recorded.</w:t>
      </w:r>
    </w:p>
    <w:p w14:paraId="2A043362" w14:textId="77777777" w:rsidR="009C40DC" w:rsidRDefault="009C40DC" w:rsidP="001A5D2F">
      <w:pPr>
        <w:ind w:left="1080" w:hanging="720"/>
        <w:rPr>
          <w:sz w:val="20"/>
          <w:szCs w:val="20"/>
          <w:u w:color="3366FF"/>
        </w:rPr>
      </w:pPr>
    </w:p>
    <w:p w14:paraId="7E33FA2F" w14:textId="15ED4D8C" w:rsidR="009C40DC" w:rsidRDefault="002574E2" w:rsidP="002574E2">
      <w:pPr>
        <w:ind w:left="1080" w:hanging="720"/>
        <w:rPr>
          <w:sz w:val="20"/>
        </w:rPr>
      </w:pPr>
      <w:r>
        <w:rPr>
          <w:sz w:val="20"/>
          <w:szCs w:val="20"/>
          <w:u w:color="3366FF"/>
        </w:rPr>
        <w:t>Note 9</w:t>
      </w:r>
      <w:r w:rsidR="009C40DC">
        <w:rPr>
          <w:sz w:val="20"/>
          <w:szCs w:val="20"/>
          <w:u w:color="3366FF"/>
        </w:rPr>
        <w:t>:</w:t>
      </w:r>
      <w:r w:rsidR="009C40DC">
        <w:rPr>
          <w:sz w:val="20"/>
          <w:szCs w:val="20"/>
          <w:u w:color="3366FF"/>
        </w:rPr>
        <w:tab/>
      </w:r>
      <w:r w:rsidR="00BA6AA0" w:rsidRPr="00004C63">
        <w:rPr>
          <w:sz w:val="20"/>
        </w:rPr>
        <w:t xml:space="preserve">For gaming </w:t>
      </w:r>
      <w:r w:rsidR="008147EF">
        <w:rPr>
          <w:sz w:val="20"/>
        </w:rPr>
        <w:t>devices which</w:t>
      </w:r>
      <w:r w:rsidR="00BA6AA0" w:rsidRPr="00004C63">
        <w:rPr>
          <w:sz w:val="20"/>
        </w:rPr>
        <w:t xml:space="preserve"> offer wagers attributable to multiple gaming areas</w:t>
      </w:r>
      <w:r w:rsidR="00AC1FD1">
        <w:rPr>
          <w:sz w:val="20"/>
        </w:rPr>
        <w:t xml:space="preserve"> (e.g., slot play and live bingo play)</w:t>
      </w:r>
      <w:r w:rsidR="00BA6AA0" w:rsidRPr="00004C63">
        <w:rPr>
          <w:sz w:val="20"/>
        </w:rPr>
        <w:t>, procedures are established</w:t>
      </w:r>
      <w:r w:rsidR="004E16F4">
        <w:rPr>
          <w:sz w:val="20"/>
        </w:rPr>
        <w:t xml:space="preserve"> and will include at a minimum</w:t>
      </w:r>
      <w:r w:rsidR="00BA6AA0" w:rsidRPr="00004C63">
        <w:rPr>
          <w:sz w:val="20"/>
        </w:rPr>
        <w:t xml:space="preserve"> how revenue is accounted for, reconciled, and recorded.  The use of these gaming devices and the established procedures </w:t>
      </w:r>
      <w:r w:rsidR="008F5A24">
        <w:rPr>
          <w:sz w:val="20"/>
        </w:rPr>
        <w:t>must</w:t>
      </w:r>
      <w:r w:rsidR="00BA6AA0" w:rsidRPr="00004C63">
        <w:rPr>
          <w:sz w:val="20"/>
        </w:rPr>
        <w:t xml:space="preserve"> be delineated within the </w:t>
      </w:r>
      <w:r w:rsidR="00AC1FD1">
        <w:rPr>
          <w:sz w:val="20"/>
        </w:rPr>
        <w:t>specific</w:t>
      </w:r>
      <w:r w:rsidR="008F5A24">
        <w:rPr>
          <w:sz w:val="20"/>
        </w:rPr>
        <w:t xml:space="preserve"> section</w:t>
      </w:r>
      <w:r w:rsidR="00AC1FD1">
        <w:rPr>
          <w:sz w:val="20"/>
        </w:rPr>
        <w:t>s of the</w:t>
      </w:r>
      <w:r w:rsidR="008F5A24">
        <w:rPr>
          <w:sz w:val="20"/>
        </w:rPr>
        <w:t xml:space="preserve"> </w:t>
      </w:r>
      <w:r w:rsidR="00BA6AA0" w:rsidRPr="00004C63">
        <w:rPr>
          <w:sz w:val="20"/>
        </w:rPr>
        <w:t>written system of internal control pursuant to Regulation 6.090.</w:t>
      </w:r>
      <w:r w:rsidR="00BA6AA0">
        <w:rPr>
          <w:sz w:val="20"/>
        </w:rPr>
        <w:t xml:space="preserve"> </w:t>
      </w:r>
    </w:p>
    <w:p w14:paraId="67BDE3A7" w14:textId="77777777" w:rsidR="007B1439" w:rsidRDefault="007B1439" w:rsidP="002574E2">
      <w:pPr>
        <w:ind w:left="1080" w:hanging="720"/>
        <w:rPr>
          <w:sz w:val="20"/>
        </w:rPr>
      </w:pPr>
    </w:p>
    <w:p w14:paraId="297EEAAA" w14:textId="7BD64333" w:rsidR="007B1439" w:rsidRDefault="007B1439" w:rsidP="00147461">
      <w:pPr>
        <w:ind w:left="1080" w:hanging="810"/>
        <w:rPr>
          <w:sz w:val="20"/>
        </w:rPr>
      </w:pPr>
      <w:r w:rsidRPr="007B1439">
        <w:rPr>
          <w:sz w:val="20"/>
        </w:rPr>
        <w:t>Note 10:</w:t>
      </w:r>
      <w:r w:rsidR="00DA7D4A">
        <w:rPr>
          <w:sz w:val="20"/>
        </w:rPr>
        <w:tab/>
      </w:r>
      <w:r w:rsidR="00147461" w:rsidRPr="00147461">
        <w:rPr>
          <w:sz w:val="20"/>
        </w:rPr>
        <w:t>The term “kiosk” as used in these MICS refers to a self-activated machine that patrons use to place wagers, cash tickets/vouchers, open accounts, make account deposits, and/or withdrawals and is considered a writer/cashier station.  MICS applicable to writers/cashiers (or writer/cashier stations) are also applicable to a kiosk unless otherwise stated within the MICS.</w:t>
      </w:r>
    </w:p>
    <w:p w14:paraId="061881A8" w14:textId="77777777" w:rsidR="00147461" w:rsidRPr="00BA6AA0" w:rsidRDefault="00147461" w:rsidP="00147461">
      <w:pPr>
        <w:ind w:left="1080" w:hanging="810"/>
        <w:rPr>
          <w:sz w:val="20"/>
        </w:rPr>
      </w:pPr>
    </w:p>
    <w:p w14:paraId="4CF27377" w14:textId="77777777" w:rsidR="005859E7" w:rsidRDefault="005859E7" w:rsidP="00A33D84">
      <w:pPr>
        <w:ind w:left="720" w:hanging="360"/>
        <w:rPr>
          <w:b/>
          <w:i/>
        </w:rPr>
      </w:pPr>
    </w:p>
    <w:p w14:paraId="7AB1B292" w14:textId="77777777" w:rsidR="00D36083" w:rsidRPr="00461CD2" w:rsidRDefault="00D36083" w:rsidP="00A33D84">
      <w:pPr>
        <w:ind w:left="720" w:hanging="360"/>
        <w:rPr>
          <w:b/>
          <w:i/>
        </w:rPr>
      </w:pPr>
      <w:r w:rsidRPr="00461CD2">
        <w:rPr>
          <w:b/>
          <w:i/>
        </w:rPr>
        <w:t>Game Play Standards</w:t>
      </w:r>
    </w:p>
    <w:p w14:paraId="0E1C79B6" w14:textId="77777777" w:rsidR="00D36083" w:rsidRPr="005859E7" w:rsidRDefault="00D36083" w:rsidP="00A33D84">
      <w:pPr>
        <w:ind w:left="720" w:hanging="360"/>
        <w:rPr>
          <w:szCs w:val="22"/>
        </w:rPr>
      </w:pPr>
    </w:p>
    <w:p w14:paraId="7575F988" w14:textId="77777777" w:rsidR="00D36083" w:rsidRPr="00461CD2" w:rsidRDefault="00D36083" w:rsidP="00A33D84">
      <w:pPr>
        <w:ind w:left="360" w:hanging="360"/>
        <w:rPr>
          <w:sz w:val="20"/>
          <w:szCs w:val="20"/>
        </w:rPr>
      </w:pPr>
      <w:r w:rsidRPr="00461CD2">
        <w:rPr>
          <w:sz w:val="20"/>
          <w:szCs w:val="20"/>
        </w:rPr>
        <w:t>1.</w:t>
      </w:r>
      <w:r w:rsidRPr="00461CD2">
        <w:rPr>
          <w:sz w:val="20"/>
          <w:szCs w:val="20"/>
        </w:rPr>
        <w:tab/>
        <w:t>Employees who sell cards</w:t>
      </w:r>
      <w:r w:rsidR="00AD2E62" w:rsidRPr="00461CD2">
        <w:rPr>
          <w:sz w:val="20"/>
          <w:szCs w:val="20"/>
        </w:rPr>
        <w:t xml:space="preserve"> or packs</w:t>
      </w:r>
      <w:r w:rsidRPr="00461CD2">
        <w:rPr>
          <w:sz w:val="20"/>
          <w:szCs w:val="20"/>
        </w:rPr>
        <w:t xml:space="preserve"> on the fl</w:t>
      </w:r>
      <w:r w:rsidR="00F92C5D" w:rsidRPr="00461CD2">
        <w:rPr>
          <w:sz w:val="20"/>
          <w:szCs w:val="20"/>
        </w:rPr>
        <w:t>oor will not verify payouts while possessing cards</w:t>
      </w:r>
      <w:r w:rsidR="00AD2E62" w:rsidRPr="00461CD2">
        <w:rPr>
          <w:sz w:val="20"/>
          <w:szCs w:val="20"/>
        </w:rPr>
        <w:t xml:space="preserve"> or packs</w:t>
      </w:r>
      <w:r w:rsidR="0006372C" w:rsidRPr="00461CD2">
        <w:rPr>
          <w:sz w:val="20"/>
          <w:szCs w:val="20"/>
        </w:rPr>
        <w:t xml:space="preserve">.  Employees </w:t>
      </w:r>
      <w:r w:rsidR="0051083D" w:rsidRPr="00461CD2">
        <w:rPr>
          <w:sz w:val="20"/>
          <w:szCs w:val="20"/>
        </w:rPr>
        <w:t>who</w:t>
      </w:r>
      <w:r w:rsidR="0006372C" w:rsidRPr="00461CD2">
        <w:rPr>
          <w:sz w:val="20"/>
          <w:szCs w:val="20"/>
        </w:rPr>
        <w:t xml:space="preserve"> sell cards </w:t>
      </w:r>
      <w:r w:rsidR="00AD2E62" w:rsidRPr="00461CD2">
        <w:rPr>
          <w:sz w:val="20"/>
          <w:szCs w:val="20"/>
        </w:rPr>
        <w:t xml:space="preserve">or packs </w:t>
      </w:r>
      <w:r w:rsidR="0006372C" w:rsidRPr="00461CD2">
        <w:rPr>
          <w:sz w:val="20"/>
          <w:szCs w:val="20"/>
        </w:rPr>
        <w:t>from a bingo counter are allowed to verify payouts.</w:t>
      </w:r>
    </w:p>
    <w:p w14:paraId="49F2BC02" w14:textId="77777777" w:rsidR="00D36083" w:rsidRPr="00461CD2" w:rsidRDefault="00D36083" w:rsidP="00A33D84">
      <w:pPr>
        <w:ind w:left="360" w:hanging="360"/>
        <w:rPr>
          <w:sz w:val="20"/>
          <w:szCs w:val="20"/>
        </w:rPr>
      </w:pPr>
    </w:p>
    <w:p w14:paraId="00237E42" w14:textId="77777777" w:rsidR="0006372C" w:rsidRPr="00461CD2" w:rsidRDefault="005422BC" w:rsidP="0006372C">
      <w:pPr>
        <w:ind w:left="1080" w:hanging="720"/>
        <w:rPr>
          <w:sz w:val="20"/>
          <w:szCs w:val="20"/>
        </w:rPr>
      </w:pPr>
      <w:r w:rsidRPr="00461CD2">
        <w:rPr>
          <w:sz w:val="20"/>
          <w:szCs w:val="20"/>
        </w:rPr>
        <w:t>Note</w:t>
      </w:r>
      <w:r w:rsidR="00AD2E62" w:rsidRPr="00461CD2">
        <w:rPr>
          <w:sz w:val="20"/>
          <w:szCs w:val="20"/>
        </w:rPr>
        <w:t xml:space="preserve"> 1</w:t>
      </w:r>
      <w:r w:rsidRPr="00461CD2">
        <w:rPr>
          <w:sz w:val="20"/>
          <w:szCs w:val="20"/>
        </w:rPr>
        <w:t>:</w:t>
      </w:r>
      <w:r w:rsidRPr="00461CD2">
        <w:rPr>
          <w:sz w:val="20"/>
          <w:szCs w:val="20"/>
        </w:rPr>
        <w:tab/>
        <w:t>The above</w:t>
      </w:r>
      <w:r w:rsidR="0006372C" w:rsidRPr="00461CD2">
        <w:rPr>
          <w:sz w:val="20"/>
          <w:szCs w:val="20"/>
        </w:rPr>
        <w:t xml:space="preserve"> </w:t>
      </w:r>
      <w:r w:rsidR="00E44E7A" w:rsidRPr="00461CD2">
        <w:rPr>
          <w:sz w:val="20"/>
          <w:szCs w:val="20"/>
        </w:rPr>
        <w:t>MICS</w:t>
      </w:r>
      <w:r w:rsidR="0006372C" w:rsidRPr="00461CD2">
        <w:rPr>
          <w:sz w:val="20"/>
          <w:szCs w:val="20"/>
        </w:rPr>
        <w:t xml:space="preserve"> is </w:t>
      </w:r>
      <w:r w:rsidR="00DB120D" w:rsidRPr="00461CD2">
        <w:rPr>
          <w:sz w:val="20"/>
          <w:szCs w:val="20"/>
        </w:rPr>
        <w:t xml:space="preserve">not </w:t>
      </w:r>
      <w:r w:rsidR="0006372C" w:rsidRPr="00461CD2">
        <w:rPr>
          <w:sz w:val="20"/>
          <w:szCs w:val="20"/>
        </w:rPr>
        <w:t xml:space="preserve">applicable </w:t>
      </w:r>
      <w:r w:rsidR="00DB120D" w:rsidRPr="00461CD2">
        <w:rPr>
          <w:sz w:val="20"/>
          <w:szCs w:val="20"/>
        </w:rPr>
        <w:t>for</w:t>
      </w:r>
      <w:r w:rsidR="0006372C" w:rsidRPr="00461CD2">
        <w:rPr>
          <w:sz w:val="20"/>
          <w:szCs w:val="20"/>
        </w:rPr>
        <w:t xml:space="preserve"> those locations with an annual bingo write </w:t>
      </w:r>
      <w:r w:rsidR="00DB120D" w:rsidRPr="00461CD2">
        <w:rPr>
          <w:sz w:val="20"/>
          <w:szCs w:val="20"/>
        </w:rPr>
        <w:t xml:space="preserve">of </w:t>
      </w:r>
      <w:r w:rsidR="0006372C" w:rsidRPr="00461CD2">
        <w:rPr>
          <w:sz w:val="20"/>
          <w:szCs w:val="20"/>
        </w:rPr>
        <w:t>$1 million</w:t>
      </w:r>
      <w:r w:rsidR="00DB120D" w:rsidRPr="00461CD2">
        <w:rPr>
          <w:sz w:val="20"/>
          <w:szCs w:val="20"/>
        </w:rPr>
        <w:t xml:space="preserve"> or less</w:t>
      </w:r>
      <w:r w:rsidR="0006372C" w:rsidRPr="00461CD2">
        <w:rPr>
          <w:sz w:val="20"/>
          <w:szCs w:val="20"/>
        </w:rPr>
        <w:t xml:space="preserve"> in the previous 12-month period ended June 30.</w:t>
      </w:r>
    </w:p>
    <w:p w14:paraId="6CAF622C" w14:textId="77777777" w:rsidR="00AD2E62" w:rsidRPr="00461CD2" w:rsidRDefault="00AD2E62" w:rsidP="0006372C">
      <w:pPr>
        <w:ind w:left="1080" w:hanging="720"/>
        <w:rPr>
          <w:sz w:val="20"/>
          <w:szCs w:val="20"/>
        </w:rPr>
      </w:pPr>
    </w:p>
    <w:p w14:paraId="1F5614AB" w14:textId="77777777" w:rsidR="00AD2E62" w:rsidRPr="00461CD2" w:rsidRDefault="00AD2E62" w:rsidP="0006372C">
      <w:pPr>
        <w:ind w:left="1080" w:hanging="720"/>
        <w:rPr>
          <w:sz w:val="20"/>
          <w:szCs w:val="20"/>
        </w:rPr>
      </w:pPr>
      <w:r w:rsidRPr="00461CD2">
        <w:rPr>
          <w:sz w:val="20"/>
          <w:szCs w:val="20"/>
        </w:rPr>
        <w:t>Note 2:</w:t>
      </w:r>
      <w:r w:rsidR="00015DEC" w:rsidRPr="00461CD2">
        <w:rPr>
          <w:sz w:val="20"/>
          <w:szCs w:val="20"/>
        </w:rPr>
        <w:tab/>
      </w:r>
      <w:r w:rsidRPr="00461CD2">
        <w:rPr>
          <w:sz w:val="20"/>
          <w:szCs w:val="20"/>
        </w:rPr>
        <w:t>A “pack” is a predetermined, orderly combination of two or more bingo cards (paper or electronic) played in one or more bingo games.</w:t>
      </w:r>
    </w:p>
    <w:p w14:paraId="4463AE86" w14:textId="77777777" w:rsidR="00AD2E62" w:rsidRPr="00461CD2" w:rsidRDefault="00AD2E62" w:rsidP="0006372C">
      <w:pPr>
        <w:ind w:left="1080" w:hanging="720"/>
        <w:rPr>
          <w:sz w:val="20"/>
          <w:szCs w:val="20"/>
        </w:rPr>
      </w:pPr>
    </w:p>
    <w:p w14:paraId="3F2B32AE" w14:textId="77777777" w:rsidR="00AD2E62" w:rsidRPr="00461CD2" w:rsidRDefault="00AD2E62" w:rsidP="0006372C">
      <w:pPr>
        <w:ind w:left="1080" w:hanging="720"/>
        <w:rPr>
          <w:sz w:val="20"/>
          <w:szCs w:val="20"/>
        </w:rPr>
      </w:pPr>
      <w:r w:rsidRPr="00461CD2">
        <w:rPr>
          <w:sz w:val="20"/>
          <w:szCs w:val="20"/>
        </w:rPr>
        <w:t>Note 3:</w:t>
      </w:r>
      <w:r w:rsidR="00015DEC" w:rsidRPr="00461CD2">
        <w:rPr>
          <w:sz w:val="20"/>
          <w:szCs w:val="20"/>
        </w:rPr>
        <w:tab/>
      </w:r>
      <w:r w:rsidR="00E93B30" w:rsidRPr="00461CD2">
        <w:rPr>
          <w:sz w:val="20"/>
          <w:szCs w:val="20"/>
        </w:rPr>
        <w:t xml:space="preserve">If </w:t>
      </w:r>
      <w:r w:rsidR="00015DEC" w:rsidRPr="00461CD2">
        <w:rPr>
          <w:sz w:val="20"/>
          <w:szCs w:val="20"/>
        </w:rPr>
        <w:t xml:space="preserve">the </w:t>
      </w:r>
      <w:r w:rsidR="00E93B30" w:rsidRPr="00461CD2">
        <w:rPr>
          <w:sz w:val="20"/>
          <w:szCs w:val="20"/>
        </w:rPr>
        <w:t>sales of the employee selling cards</w:t>
      </w:r>
      <w:r w:rsidR="00C41E03" w:rsidRPr="00461CD2">
        <w:rPr>
          <w:sz w:val="20"/>
          <w:szCs w:val="20"/>
        </w:rPr>
        <w:t>/packs</w:t>
      </w:r>
      <w:r w:rsidR="00E93B30" w:rsidRPr="00461CD2">
        <w:rPr>
          <w:sz w:val="20"/>
          <w:szCs w:val="20"/>
        </w:rPr>
        <w:t xml:space="preserve"> on the floor are recorded on a real time basis</w:t>
      </w:r>
      <w:r w:rsidR="002F41E1" w:rsidRPr="00461CD2">
        <w:rPr>
          <w:sz w:val="20"/>
          <w:szCs w:val="20"/>
        </w:rPr>
        <w:t xml:space="preserve"> in a Board-authorized </w:t>
      </w:r>
      <w:r w:rsidR="00CB5382" w:rsidRPr="00461CD2">
        <w:rPr>
          <w:sz w:val="20"/>
          <w:szCs w:val="20"/>
        </w:rPr>
        <w:t>b</w:t>
      </w:r>
      <w:r w:rsidR="002F41E1" w:rsidRPr="00461CD2">
        <w:rPr>
          <w:sz w:val="20"/>
          <w:szCs w:val="20"/>
        </w:rPr>
        <w:t>ingo system</w:t>
      </w:r>
      <w:r w:rsidR="00E93B30" w:rsidRPr="00461CD2">
        <w:rPr>
          <w:sz w:val="20"/>
          <w:szCs w:val="20"/>
        </w:rPr>
        <w:t xml:space="preserve">, this </w:t>
      </w:r>
      <w:r w:rsidR="00762915" w:rsidRPr="00461CD2">
        <w:rPr>
          <w:sz w:val="20"/>
          <w:szCs w:val="20"/>
        </w:rPr>
        <w:t>s</w:t>
      </w:r>
      <w:r w:rsidR="00E93B30" w:rsidRPr="00461CD2">
        <w:rPr>
          <w:sz w:val="20"/>
          <w:szCs w:val="20"/>
        </w:rPr>
        <w:t>tandard does not apply</w:t>
      </w:r>
      <w:r w:rsidRPr="00461CD2">
        <w:rPr>
          <w:sz w:val="20"/>
          <w:szCs w:val="20"/>
        </w:rPr>
        <w:t>.</w:t>
      </w:r>
    </w:p>
    <w:p w14:paraId="77441B8B" w14:textId="77777777" w:rsidR="00D01E02" w:rsidRPr="00461CD2" w:rsidRDefault="00D01E02" w:rsidP="00667D58">
      <w:pPr>
        <w:rPr>
          <w:sz w:val="20"/>
          <w:szCs w:val="20"/>
        </w:rPr>
      </w:pPr>
    </w:p>
    <w:p w14:paraId="0AE197A3" w14:textId="77777777" w:rsidR="00DE477D" w:rsidRPr="00461CD2" w:rsidRDefault="00D36083" w:rsidP="00A33D84">
      <w:pPr>
        <w:ind w:left="360" w:hanging="360"/>
        <w:rPr>
          <w:sz w:val="20"/>
          <w:szCs w:val="20"/>
        </w:rPr>
      </w:pPr>
      <w:r w:rsidRPr="00461CD2">
        <w:rPr>
          <w:sz w:val="20"/>
          <w:szCs w:val="20"/>
        </w:rPr>
        <w:t>2.</w:t>
      </w:r>
      <w:r w:rsidRPr="00461CD2">
        <w:rPr>
          <w:sz w:val="20"/>
          <w:szCs w:val="20"/>
        </w:rPr>
        <w:tab/>
        <w:t>Bingo cards</w:t>
      </w:r>
      <w:r w:rsidR="00AD2E62" w:rsidRPr="00461CD2">
        <w:rPr>
          <w:sz w:val="20"/>
          <w:szCs w:val="20"/>
        </w:rPr>
        <w:t>/packs</w:t>
      </w:r>
      <w:r w:rsidRPr="00461CD2">
        <w:rPr>
          <w:sz w:val="20"/>
          <w:szCs w:val="20"/>
        </w:rPr>
        <w:t xml:space="preserve"> (electronic and paper) are sold consecutively, through the assigning of a transaction number, beginning with the lowest unassigned transaction numbe</w:t>
      </w:r>
      <w:r w:rsidR="00DE477D" w:rsidRPr="00461CD2">
        <w:rPr>
          <w:sz w:val="20"/>
          <w:szCs w:val="20"/>
        </w:rPr>
        <w:t>r.</w:t>
      </w:r>
    </w:p>
    <w:p w14:paraId="0B8310AD" w14:textId="77777777" w:rsidR="00AD2E62" w:rsidRPr="00461CD2" w:rsidRDefault="00AD2E62" w:rsidP="00A33D84">
      <w:pPr>
        <w:ind w:left="360" w:hanging="360"/>
        <w:rPr>
          <w:sz w:val="20"/>
          <w:szCs w:val="20"/>
        </w:rPr>
      </w:pPr>
    </w:p>
    <w:p w14:paraId="3E2362C3" w14:textId="77777777" w:rsidR="009F6134" w:rsidRPr="00461CD2" w:rsidRDefault="00AD2E62">
      <w:pPr>
        <w:ind w:left="1080" w:hanging="720"/>
        <w:rPr>
          <w:sz w:val="20"/>
          <w:szCs w:val="20"/>
        </w:rPr>
      </w:pPr>
      <w:r w:rsidRPr="00461CD2">
        <w:rPr>
          <w:sz w:val="20"/>
          <w:szCs w:val="20"/>
        </w:rPr>
        <w:t>Note:</w:t>
      </w:r>
      <w:r w:rsidR="00015DEC" w:rsidRPr="00461CD2">
        <w:rPr>
          <w:sz w:val="20"/>
          <w:szCs w:val="20"/>
        </w:rPr>
        <w:tab/>
      </w:r>
      <w:r w:rsidRPr="00461CD2">
        <w:rPr>
          <w:sz w:val="20"/>
          <w:szCs w:val="20"/>
        </w:rPr>
        <w:t>The above</w:t>
      </w:r>
      <w:r w:rsidR="003824E0" w:rsidRPr="00461CD2">
        <w:rPr>
          <w:sz w:val="20"/>
          <w:szCs w:val="20"/>
        </w:rPr>
        <w:t xml:space="preserve"> standard</w:t>
      </w:r>
      <w:r w:rsidRPr="00461CD2">
        <w:rPr>
          <w:sz w:val="20"/>
          <w:szCs w:val="20"/>
        </w:rPr>
        <w:t xml:space="preserve"> is not applicable, if the cards/packs (electronic and paper) available for sale are individually inventoried by a </w:t>
      </w:r>
      <w:r w:rsidR="00C41E03" w:rsidRPr="00461CD2">
        <w:rPr>
          <w:sz w:val="20"/>
          <w:szCs w:val="20"/>
        </w:rPr>
        <w:t xml:space="preserve">Board-authorized </w:t>
      </w:r>
      <w:r w:rsidRPr="00461CD2">
        <w:rPr>
          <w:sz w:val="20"/>
          <w:szCs w:val="20"/>
        </w:rPr>
        <w:t>bingo system.</w:t>
      </w:r>
    </w:p>
    <w:p w14:paraId="6E90A93B" w14:textId="77777777" w:rsidR="00D36083" w:rsidRPr="00461CD2" w:rsidRDefault="00D36083" w:rsidP="00A33D84">
      <w:pPr>
        <w:ind w:left="360" w:hanging="360"/>
        <w:rPr>
          <w:sz w:val="20"/>
          <w:szCs w:val="20"/>
        </w:rPr>
      </w:pPr>
    </w:p>
    <w:p w14:paraId="3EB926D5" w14:textId="77777777" w:rsidR="00D36083" w:rsidRPr="00461CD2" w:rsidRDefault="00D36083" w:rsidP="00A33D84">
      <w:pPr>
        <w:ind w:left="360" w:hanging="360"/>
        <w:rPr>
          <w:sz w:val="20"/>
          <w:szCs w:val="20"/>
        </w:rPr>
      </w:pPr>
      <w:r w:rsidRPr="00461CD2">
        <w:rPr>
          <w:sz w:val="20"/>
          <w:szCs w:val="20"/>
        </w:rPr>
        <w:t>3.</w:t>
      </w:r>
      <w:r w:rsidRPr="00461CD2">
        <w:rPr>
          <w:sz w:val="20"/>
          <w:szCs w:val="20"/>
        </w:rPr>
        <w:tab/>
        <w:t>When an electronic bingo card</w:t>
      </w:r>
      <w:r w:rsidR="00260996" w:rsidRPr="00461CD2">
        <w:rPr>
          <w:sz w:val="20"/>
          <w:szCs w:val="20"/>
        </w:rPr>
        <w:t>/pack</w:t>
      </w:r>
      <w:r w:rsidRPr="00461CD2">
        <w:rPr>
          <w:sz w:val="20"/>
          <w:szCs w:val="20"/>
        </w:rPr>
        <w:t xml:space="preserve"> is sold, a unique number of the bingo card</w:t>
      </w:r>
      <w:r w:rsidR="00260996" w:rsidRPr="00461CD2">
        <w:rPr>
          <w:sz w:val="20"/>
          <w:szCs w:val="20"/>
        </w:rPr>
        <w:t>/pack</w:t>
      </w:r>
      <w:r w:rsidRPr="00461CD2">
        <w:rPr>
          <w:sz w:val="20"/>
          <w:szCs w:val="20"/>
        </w:rPr>
        <w:t xml:space="preserve"> sold to the patron for play during the upcoming bingo session is immediately recorded in an unalterable manner and maintained.</w:t>
      </w:r>
    </w:p>
    <w:p w14:paraId="60139085" w14:textId="77777777" w:rsidR="00D36083" w:rsidRPr="00461CD2" w:rsidRDefault="00D36083" w:rsidP="00A33D84">
      <w:pPr>
        <w:ind w:left="360" w:hanging="360"/>
        <w:rPr>
          <w:sz w:val="20"/>
          <w:szCs w:val="20"/>
        </w:rPr>
      </w:pPr>
    </w:p>
    <w:p w14:paraId="699C21AB" w14:textId="77777777" w:rsidR="00D36083" w:rsidRPr="00461CD2" w:rsidRDefault="00E91D37" w:rsidP="00A33D84">
      <w:pPr>
        <w:ind w:left="1080" w:hanging="720"/>
        <w:rPr>
          <w:sz w:val="20"/>
          <w:szCs w:val="20"/>
        </w:rPr>
      </w:pPr>
      <w:r w:rsidRPr="00461CD2">
        <w:rPr>
          <w:sz w:val="20"/>
          <w:szCs w:val="20"/>
        </w:rPr>
        <w:t>Note 1:</w:t>
      </w:r>
      <w:r w:rsidRPr="00461CD2">
        <w:rPr>
          <w:sz w:val="20"/>
          <w:szCs w:val="20"/>
        </w:rPr>
        <w:tab/>
      </w:r>
      <w:r w:rsidR="00D36083" w:rsidRPr="00461CD2">
        <w:rPr>
          <w:sz w:val="20"/>
          <w:szCs w:val="20"/>
        </w:rPr>
        <w:t>The unique number is associated with the face numbers on the bingo card</w:t>
      </w:r>
      <w:r w:rsidR="00D5692B" w:rsidRPr="00461CD2">
        <w:rPr>
          <w:sz w:val="20"/>
          <w:szCs w:val="20"/>
        </w:rPr>
        <w:t>/pack</w:t>
      </w:r>
      <w:r w:rsidR="00D36083" w:rsidRPr="00461CD2">
        <w:rPr>
          <w:sz w:val="20"/>
          <w:szCs w:val="20"/>
        </w:rPr>
        <w:t xml:space="preserve"> and is used to evidence that the bingo card</w:t>
      </w:r>
      <w:r w:rsidR="00D5692B" w:rsidRPr="00461CD2">
        <w:rPr>
          <w:sz w:val="20"/>
          <w:szCs w:val="20"/>
        </w:rPr>
        <w:t>/pack</w:t>
      </w:r>
      <w:r w:rsidR="00D36083" w:rsidRPr="00461CD2">
        <w:rPr>
          <w:sz w:val="20"/>
          <w:szCs w:val="20"/>
        </w:rPr>
        <w:t xml:space="preserve"> was purchased for the session </w:t>
      </w:r>
      <w:r w:rsidR="00DB120D" w:rsidRPr="00461CD2">
        <w:rPr>
          <w:sz w:val="20"/>
          <w:szCs w:val="20"/>
        </w:rPr>
        <w:t xml:space="preserve">during which </w:t>
      </w:r>
      <w:r w:rsidR="00D36083" w:rsidRPr="00461CD2">
        <w:rPr>
          <w:sz w:val="20"/>
          <w:szCs w:val="20"/>
        </w:rPr>
        <w:t>it is played.</w:t>
      </w:r>
    </w:p>
    <w:p w14:paraId="25C497C8" w14:textId="77777777" w:rsidR="00E91D37" w:rsidRPr="00461CD2" w:rsidRDefault="00E91D37" w:rsidP="00E91D37">
      <w:pPr>
        <w:ind w:left="720" w:hanging="360"/>
        <w:rPr>
          <w:sz w:val="20"/>
          <w:szCs w:val="20"/>
        </w:rPr>
      </w:pPr>
    </w:p>
    <w:p w14:paraId="01FF9466" w14:textId="77777777" w:rsidR="00E91D37" w:rsidRPr="00461CD2" w:rsidRDefault="00E91D37" w:rsidP="00E91D37">
      <w:pPr>
        <w:ind w:left="1080" w:hanging="720"/>
        <w:rPr>
          <w:sz w:val="20"/>
          <w:szCs w:val="20"/>
        </w:rPr>
      </w:pPr>
      <w:r w:rsidRPr="00461CD2">
        <w:rPr>
          <w:sz w:val="20"/>
          <w:szCs w:val="20"/>
        </w:rPr>
        <w:t>Note 2:</w:t>
      </w:r>
      <w:r w:rsidRPr="00461CD2">
        <w:rPr>
          <w:sz w:val="20"/>
          <w:szCs w:val="20"/>
        </w:rPr>
        <w:tab/>
      </w:r>
      <w:r w:rsidR="00F92C5D" w:rsidRPr="00461CD2">
        <w:rPr>
          <w:sz w:val="20"/>
          <w:szCs w:val="20"/>
        </w:rPr>
        <w:t>MICS #2 and #3 allow</w:t>
      </w:r>
      <w:r w:rsidR="00894FC5" w:rsidRPr="00461CD2">
        <w:rPr>
          <w:sz w:val="20"/>
          <w:szCs w:val="20"/>
        </w:rPr>
        <w:t xml:space="preserve"> for bingo cards</w:t>
      </w:r>
      <w:r w:rsidR="00C41E03" w:rsidRPr="00461CD2">
        <w:rPr>
          <w:sz w:val="20"/>
          <w:szCs w:val="20"/>
        </w:rPr>
        <w:t>/packs</w:t>
      </w:r>
      <w:r w:rsidR="00894FC5" w:rsidRPr="00461CD2">
        <w:rPr>
          <w:sz w:val="20"/>
          <w:szCs w:val="20"/>
        </w:rPr>
        <w:t xml:space="preserve"> to</w:t>
      </w:r>
      <w:r w:rsidRPr="00461CD2">
        <w:rPr>
          <w:sz w:val="20"/>
          <w:szCs w:val="20"/>
        </w:rPr>
        <w:t xml:space="preserve"> be sold after the start of a session</w:t>
      </w:r>
      <w:r w:rsidR="009726F0" w:rsidRPr="00461CD2">
        <w:rPr>
          <w:sz w:val="20"/>
          <w:szCs w:val="20"/>
        </w:rPr>
        <w:t xml:space="preserve"> (i.e., after the first number of the first game ha</w:t>
      </w:r>
      <w:r w:rsidR="00DD1ED3" w:rsidRPr="00461CD2">
        <w:rPr>
          <w:sz w:val="20"/>
          <w:szCs w:val="20"/>
        </w:rPr>
        <w:t>s</w:t>
      </w:r>
      <w:r w:rsidR="009726F0" w:rsidRPr="00461CD2">
        <w:rPr>
          <w:sz w:val="20"/>
          <w:szCs w:val="20"/>
        </w:rPr>
        <w:t xml:space="preserve"> been called)</w:t>
      </w:r>
      <w:r w:rsidR="00894FC5" w:rsidRPr="00461CD2">
        <w:rPr>
          <w:sz w:val="20"/>
          <w:szCs w:val="20"/>
        </w:rPr>
        <w:t>.</w:t>
      </w:r>
    </w:p>
    <w:p w14:paraId="44ECBE22" w14:textId="77777777" w:rsidR="00C106D9" w:rsidRPr="00461CD2" w:rsidRDefault="00C106D9" w:rsidP="00C106D9">
      <w:pPr>
        <w:overflowPunct w:val="0"/>
        <w:autoSpaceDE w:val="0"/>
        <w:autoSpaceDN w:val="0"/>
        <w:adjustRightInd w:val="0"/>
        <w:textAlignment w:val="baseline"/>
        <w:rPr>
          <w:sz w:val="20"/>
          <w:szCs w:val="20"/>
        </w:rPr>
      </w:pPr>
    </w:p>
    <w:p w14:paraId="4946F738" w14:textId="77777777" w:rsidR="00C106D9" w:rsidRPr="00461CD2" w:rsidRDefault="004C4DEC" w:rsidP="004D6A08">
      <w:pPr>
        <w:overflowPunct w:val="0"/>
        <w:autoSpaceDE w:val="0"/>
        <w:autoSpaceDN w:val="0"/>
        <w:adjustRightInd w:val="0"/>
        <w:ind w:left="360" w:hanging="360"/>
        <w:textAlignment w:val="baseline"/>
        <w:rPr>
          <w:sz w:val="20"/>
          <w:szCs w:val="20"/>
        </w:rPr>
      </w:pPr>
      <w:r w:rsidRPr="00461CD2">
        <w:rPr>
          <w:sz w:val="20"/>
          <w:szCs w:val="20"/>
        </w:rPr>
        <w:t>4</w:t>
      </w:r>
      <w:r w:rsidR="00C106D9" w:rsidRPr="00461CD2">
        <w:rPr>
          <w:sz w:val="20"/>
          <w:szCs w:val="20"/>
        </w:rPr>
        <w:t>.</w:t>
      </w:r>
      <w:r w:rsidR="00C106D9" w:rsidRPr="00461CD2">
        <w:rPr>
          <w:sz w:val="20"/>
          <w:szCs w:val="20"/>
        </w:rPr>
        <w:tab/>
      </w:r>
      <w:r w:rsidR="001A5D2F" w:rsidRPr="00461CD2">
        <w:rPr>
          <w:sz w:val="20"/>
          <w:szCs w:val="20"/>
        </w:rPr>
        <w:t>For s</w:t>
      </w:r>
      <w:r w:rsidR="00C106D9" w:rsidRPr="00461CD2">
        <w:rPr>
          <w:sz w:val="20"/>
          <w:szCs w:val="20"/>
        </w:rPr>
        <w:t xml:space="preserve">ales of bingo cards/packs </w:t>
      </w:r>
      <w:r w:rsidR="001A5D2F" w:rsidRPr="00461CD2">
        <w:rPr>
          <w:sz w:val="20"/>
          <w:szCs w:val="20"/>
        </w:rPr>
        <w:t>using wagering accounts, WAT in must</w:t>
      </w:r>
      <w:r w:rsidR="00C106D9" w:rsidRPr="00461CD2">
        <w:rPr>
          <w:sz w:val="20"/>
          <w:szCs w:val="20"/>
        </w:rPr>
        <w:t xml:space="preserve"> be processed through the wagering account system and require</w:t>
      </w:r>
      <w:r w:rsidR="001A5D2F" w:rsidRPr="00461CD2">
        <w:rPr>
          <w:sz w:val="20"/>
          <w:szCs w:val="20"/>
        </w:rPr>
        <w:t>s</w:t>
      </w:r>
      <w:r w:rsidR="00C106D9" w:rsidRPr="00461CD2">
        <w:rPr>
          <w:sz w:val="20"/>
          <w:szCs w:val="20"/>
        </w:rPr>
        <w:t xml:space="preserve"> the following prior to </w:t>
      </w:r>
      <w:r w:rsidR="00A274CA" w:rsidRPr="00461CD2">
        <w:rPr>
          <w:sz w:val="20"/>
          <w:szCs w:val="20"/>
        </w:rPr>
        <w:t xml:space="preserve">the sale of </w:t>
      </w:r>
      <w:r w:rsidR="00C106D9" w:rsidRPr="00461CD2">
        <w:rPr>
          <w:sz w:val="20"/>
          <w:szCs w:val="20"/>
        </w:rPr>
        <w:t>cards/packs:</w:t>
      </w:r>
    </w:p>
    <w:p w14:paraId="4286FA28" w14:textId="77777777" w:rsidR="00C106D9" w:rsidRPr="00461CD2" w:rsidRDefault="00C106D9" w:rsidP="00C106D9">
      <w:pPr>
        <w:overflowPunct w:val="0"/>
        <w:autoSpaceDE w:val="0"/>
        <w:autoSpaceDN w:val="0"/>
        <w:adjustRightInd w:val="0"/>
        <w:textAlignment w:val="baseline"/>
        <w:rPr>
          <w:sz w:val="20"/>
          <w:szCs w:val="20"/>
        </w:rPr>
      </w:pPr>
    </w:p>
    <w:p w14:paraId="4F37B010" w14:textId="77777777" w:rsidR="00C106D9" w:rsidRPr="00461CD2" w:rsidRDefault="00C106D9" w:rsidP="00C106D9">
      <w:pPr>
        <w:numPr>
          <w:ilvl w:val="0"/>
          <w:numId w:val="5"/>
        </w:numPr>
        <w:overflowPunct w:val="0"/>
        <w:autoSpaceDE w:val="0"/>
        <w:autoSpaceDN w:val="0"/>
        <w:adjustRightInd w:val="0"/>
        <w:contextualSpacing/>
        <w:textAlignment w:val="baseline"/>
        <w:rPr>
          <w:sz w:val="20"/>
          <w:szCs w:val="20"/>
        </w:rPr>
      </w:pPr>
      <w:r w:rsidRPr="00461CD2">
        <w:rPr>
          <w:sz w:val="20"/>
          <w:szCs w:val="20"/>
        </w:rPr>
        <w:t>Verify the patron’s identity via a secured personal identification;</w:t>
      </w:r>
    </w:p>
    <w:p w14:paraId="266A465B" w14:textId="77777777" w:rsidR="00C106D9" w:rsidRPr="00461CD2" w:rsidRDefault="00C106D9" w:rsidP="00C106D9">
      <w:pPr>
        <w:overflowPunct w:val="0"/>
        <w:autoSpaceDE w:val="0"/>
        <w:autoSpaceDN w:val="0"/>
        <w:adjustRightInd w:val="0"/>
        <w:ind w:left="720"/>
        <w:contextualSpacing/>
        <w:textAlignment w:val="baseline"/>
        <w:rPr>
          <w:sz w:val="20"/>
          <w:szCs w:val="20"/>
        </w:rPr>
      </w:pPr>
    </w:p>
    <w:p w14:paraId="5619E427" w14:textId="77777777" w:rsidR="00C106D9" w:rsidRPr="00461CD2" w:rsidRDefault="00C106D9" w:rsidP="00C106D9">
      <w:pPr>
        <w:numPr>
          <w:ilvl w:val="0"/>
          <w:numId w:val="5"/>
        </w:numPr>
        <w:overflowPunct w:val="0"/>
        <w:autoSpaceDE w:val="0"/>
        <w:autoSpaceDN w:val="0"/>
        <w:adjustRightInd w:val="0"/>
        <w:contextualSpacing/>
        <w:textAlignment w:val="baseline"/>
        <w:rPr>
          <w:sz w:val="20"/>
          <w:szCs w:val="20"/>
        </w:rPr>
      </w:pPr>
      <w:r w:rsidRPr="00461CD2">
        <w:rPr>
          <w:sz w:val="20"/>
          <w:szCs w:val="20"/>
        </w:rPr>
        <w:t>Verify the availability of funds;</w:t>
      </w:r>
      <w:r w:rsidR="004D6A08" w:rsidRPr="00461CD2">
        <w:rPr>
          <w:sz w:val="20"/>
          <w:szCs w:val="20"/>
        </w:rPr>
        <w:t xml:space="preserve"> and</w:t>
      </w:r>
    </w:p>
    <w:p w14:paraId="3A5296DE" w14:textId="77777777" w:rsidR="00C106D9" w:rsidRPr="00461CD2" w:rsidRDefault="00C106D9" w:rsidP="00C106D9">
      <w:pPr>
        <w:overflowPunct w:val="0"/>
        <w:autoSpaceDE w:val="0"/>
        <w:autoSpaceDN w:val="0"/>
        <w:adjustRightInd w:val="0"/>
        <w:ind w:left="720"/>
        <w:contextualSpacing/>
        <w:textAlignment w:val="baseline"/>
        <w:rPr>
          <w:sz w:val="20"/>
          <w:szCs w:val="20"/>
        </w:rPr>
      </w:pPr>
    </w:p>
    <w:p w14:paraId="0D728F4E" w14:textId="77777777" w:rsidR="00C106D9" w:rsidRPr="00461CD2" w:rsidRDefault="00C106D9" w:rsidP="0048068A">
      <w:pPr>
        <w:numPr>
          <w:ilvl w:val="0"/>
          <w:numId w:val="5"/>
        </w:numPr>
        <w:overflowPunct w:val="0"/>
        <w:autoSpaceDE w:val="0"/>
        <w:autoSpaceDN w:val="0"/>
        <w:adjustRightInd w:val="0"/>
        <w:contextualSpacing/>
        <w:textAlignment w:val="baseline"/>
        <w:rPr>
          <w:b/>
          <w:i/>
        </w:rPr>
      </w:pPr>
      <w:r w:rsidRPr="00461CD2">
        <w:rPr>
          <w:sz w:val="20"/>
          <w:szCs w:val="20"/>
        </w:rPr>
        <w:t xml:space="preserve">Confirm receipt of </w:t>
      </w:r>
      <w:r w:rsidR="001A5D2F" w:rsidRPr="00461CD2">
        <w:rPr>
          <w:sz w:val="20"/>
          <w:szCs w:val="20"/>
        </w:rPr>
        <w:t>WAT</w:t>
      </w:r>
      <w:r w:rsidRPr="00461CD2">
        <w:rPr>
          <w:sz w:val="20"/>
          <w:szCs w:val="20"/>
        </w:rPr>
        <w:t xml:space="preserve"> in.</w:t>
      </w:r>
    </w:p>
    <w:p w14:paraId="7EF04FD7" w14:textId="77777777" w:rsidR="00CE0BD5" w:rsidRPr="00461CD2" w:rsidRDefault="00CE0BD5" w:rsidP="00CE0BD5">
      <w:pPr>
        <w:overflowPunct w:val="0"/>
        <w:autoSpaceDE w:val="0"/>
        <w:autoSpaceDN w:val="0"/>
        <w:adjustRightInd w:val="0"/>
        <w:ind w:left="720"/>
        <w:contextualSpacing/>
        <w:textAlignment w:val="baseline"/>
        <w:rPr>
          <w:b/>
          <w:i/>
        </w:rPr>
      </w:pPr>
    </w:p>
    <w:p w14:paraId="6433E743" w14:textId="77777777" w:rsidR="00D36083" w:rsidRPr="00461CD2" w:rsidRDefault="00BC37A7" w:rsidP="00A33D84">
      <w:pPr>
        <w:ind w:left="360" w:hanging="360"/>
        <w:rPr>
          <w:sz w:val="20"/>
          <w:szCs w:val="20"/>
        </w:rPr>
      </w:pPr>
      <w:r w:rsidRPr="00461CD2">
        <w:rPr>
          <w:sz w:val="20"/>
          <w:szCs w:val="20"/>
        </w:rPr>
        <w:t>5</w:t>
      </w:r>
      <w:r w:rsidR="00D36083" w:rsidRPr="00461CD2">
        <w:rPr>
          <w:sz w:val="20"/>
          <w:szCs w:val="20"/>
        </w:rPr>
        <w:t>.</w:t>
      </w:r>
      <w:r w:rsidR="00D36083" w:rsidRPr="00461CD2">
        <w:rPr>
          <w:sz w:val="20"/>
          <w:szCs w:val="20"/>
        </w:rPr>
        <w:tab/>
        <w:t xml:space="preserve">The bingo </w:t>
      </w:r>
      <w:r w:rsidR="0005389B" w:rsidRPr="00461CD2">
        <w:rPr>
          <w:sz w:val="20"/>
          <w:szCs w:val="20"/>
        </w:rPr>
        <w:t xml:space="preserve">computer </w:t>
      </w:r>
      <w:r w:rsidR="00D36083" w:rsidRPr="00461CD2">
        <w:rPr>
          <w:sz w:val="20"/>
          <w:szCs w:val="20"/>
        </w:rPr>
        <w:t>system</w:t>
      </w:r>
      <w:r w:rsidR="00D30529" w:rsidRPr="00461CD2">
        <w:rPr>
          <w:sz w:val="20"/>
          <w:szCs w:val="20"/>
        </w:rPr>
        <w:t>, including computerized point-of-</w:t>
      </w:r>
      <w:r w:rsidR="00C20AEA" w:rsidRPr="00461CD2">
        <w:rPr>
          <w:sz w:val="20"/>
          <w:szCs w:val="20"/>
        </w:rPr>
        <w:t>sale systems</w:t>
      </w:r>
      <w:r w:rsidR="00DE477D" w:rsidRPr="00461CD2">
        <w:rPr>
          <w:sz w:val="20"/>
          <w:szCs w:val="20"/>
        </w:rPr>
        <w:t xml:space="preserve"> used for recording</w:t>
      </w:r>
      <w:r w:rsidR="001A5D2F" w:rsidRPr="00461CD2">
        <w:rPr>
          <w:sz w:val="20"/>
          <w:szCs w:val="20"/>
        </w:rPr>
        <w:t xml:space="preserve"> </w:t>
      </w:r>
      <w:r w:rsidR="00DE477D" w:rsidRPr="00461CD2">
        <w:rPr>
          <w:sz w:val="20"/>
          <w:szCs w:val="20"/>
        </w:rPr>
        <w:t>paper card</w:t>
      </w:r>
      <w:r w:rsidR="00D5692B" w:rsidRPr="00461CD2">
        <w:rPr>
          <w:sz w:val="20"/>
          <w:szCs w:val="20"/>
        </w:rPr>
        <w:t>/pack</w:t>
      </w:r>
      <w:r w:rsidR="00DE477D" w:rsidRPr="00461CD2">
        <w:rPr>
          <w:sz w:val="20"/>
          <w:szCs w:val="20"/>
        </w:rPr>
        <w:t xml:space="preserve"> sales</w:t>
      </w:r>
      <w:r w:rsidR="00C20AEA" w:rsidRPr="00461CD2">
        <w:rPr>
          <w:sz w:val="20"/>
          <w:szCs w:val="20"/>
        </w:rPr>
        <w:t>,</w:t>
      </w:r>
      <w:r w:rsidR="00D36083" w:rsidRPr="00461CD2">
        <w:rPr>
          <w:sz w:val="20"/>
          <w:szCs w:val="20"/>
        </w:rPr>
        <w:t xml:space="preserve"> will record the card</w:t>
      </w:r>
      <w:r w:rsidR="00D5692B" w:rsidRPr="00461CD2">
        <w:rPr>
          <w:sz w:val="20"/>
          <w:szCs w:val="20"/>
        </w:rPr>
        <w:t>/pack</w:t>
      </w:r>
      <w:r w:rsidR="00D36083" w:rsidRPr="00461CD2">
        <w:rPr>
          <w:sz w:val="20"/>
          <w:szCs w:val="20"/>
        </w:rPr>
        <w:t xml:space="preserve"> sale (electronic and paper) on a restricted transaction log or computer storage media.</w:t>
      </w:r>
    </w:p>
    <w:p w14:paraId="363BCE6E" w14:textId="77777777" w:rsidR="0023237E" w:rsidRPr="00461CD2" w:rsidRDefault="0023237E" w:rsidP="00A33D84">
      <w:pPr>
        <w:ind w:left="360" w:hanging="360"/>
        <w:rPr>
          <w:sz w:val="20"/>
          <w:szCs w:val="20"/>
        </w:rPr>
      </w:pPr>
    </w:p>
    <w:p w14:paraId="2F6B2AAD" w14:textId="77777777" w:rsidR="009F6134" w:rsidRPr="00461CD2" w:rsidRDefault="0023237E">
      <w:pPr>
        <w:ind w:left="1080" w:hanging="720"/>
        <w:rPr>
          <w:sz w:val="20"/>
          <w:szCs w:val="20"/>
        </w:rPr>
      </w:pPr>
      <w:r w:rsidRPr="00461CD2">
        <w:rPr>
          <w:sz w:val="20"/>
          <w:szCs w:val="20"/>
        </w:rPr>
        <w:t>Note 1:</w:t>
      </w:r>
      <w:r w:rsidR="00762915" w:rsidRPr="00461CD2">
        <w:rPr>
          <w:sz w:val="20"/>
          <w:szCs w:val="20"/>
        </w:rPr>
        <w:tab/>
      </w:r>
      <w:r w:rsidRPr="00461CD2">
        <w:rPr>
          <w:sz w:val="20"/>
          <w:szCs w:val="20"/>
        </w:rPr>
        <w:t xml:space="preserve">This </w:t>
      </w:r>
      <w:r w:rsidR="00D45CD9" w:rsidRPr="00461CD2">
        <w:rPr>
          <w:sz w:val="20"/>
          <w:szCs w:val="20"/>
        </w:rPr>
        <w:t>s</w:t>
      </w:r>
      <w:r w:rsidRPr="00461CD2">
        <w:rPr>
          <w:sz w:val="20"/>
          <w:szCs w:val="20"/>
        </w:rPr>
        <w:t xml:space="preserve">tandard only applies to paper bingo card sales in those cases when </w:t>
      </w:r>
      <w:r w:rsidR="00D5692B" w:rsidRPr="00461CD2">
        <w:rPr>
          <w:sz w:val="20"/>
          <w:szCs w:val="20"/>
        </w:rPr>
        <w:t xml:space="preserve">the licensee </w:t>
      </w:r>
      <w:r w:rsidR="00C41E03" w:rsidRPr="00461CD2">
        <w:rPr>
          <w:sz w:val="20"/>
          <w:szCs w:val="20"/>
        </w:rPr>
        <w:t>uses</w:t>
      </w:r>
      <w:r w:rsidR="00D5692B" w:rsidRPr="00461CD2">
        <w:rPr>
          <w:sz w:val="20"/>
          <w:szCs w:val="20"/>
        </w:rPr>
        <w:t xml:space="preserve"> a computerized</w:t>
      </w:r>
      <w:r w:rsidRPr="00461CD2">
        <w:rPr>
          <w:sz w:val="20"/>
          <w:szCs w:val="20"/>
        </w:rPr>
        <w:t xml:space="preserve"> </w:t>
      </w:r>
      <w:r w:rsidR="00D45CD9" w:rsidRPr="00461CD2">
        <w:rPr>
          <w:sz w:val="20"/>
          <w:szCs w:val="20"/>
        </w:rPr>
        <w:t>p</w:t>
      </w:r>
      <w:r w:rsidRPr="00461CD2">
        <w:rPr>
          <w:sz w:val="20"/>
          <w:szCs w:val="20"/>
        </w:rPr>
        <w:t>oint</w:t>
      </w:r>
      <w:r w:rsidR="00D45CD9" w:rsidRPr="00461CD2">
        <w:rPr>
          <w:sz w:val="20"/>
          <w:szCs w:val="20"/>
        </w:rPr>
        <w:t>-</w:t>
      </w:r>
      <w:r w:rsidRPr="00461CD2">
        <w:rPr>
          <w:sz w:val="20"/>
          <w:szCs w:val="20"/>
        </w:rPr>
        <w:t xml:space="preserve">of-sale system.  If a licensee does have a computerized point-of-sale system, the paper bingo cards </w:t>
      </w:r>
      <w:r w:rsidR="00C41E03" w:rsidRPr="00461CD2">
        <w:rPr>
          <w:sz w:val="20"/>
          <w:szCs w:val="20"/>
        </w:rPr>
        <w:t xml:space="preserve">sold </w:t>
      </w:r>
      <w:r w:rsidRPr="00461CD2">
        <w:rPr>
          <w:sz w:val="20"/>
          <w:szCs w:val="20"/>
        </w:rPr>
        <w:t>must be entered into the system.</w:t>
      </w:r>
    </w:p>
    <w:p w14:paraId="3D510B16" w14:textId="77777777" w:rsidR="0023237E" w:rsidRPr="00461CD2" w:rsidRDefault="0023237E" w:rsidP="0023237E">
      <w:pPr>
        <w:ind w:left="900" w:hanging="900"/>
        <w:rPr>
          <w:sz w:val="20"/>
          <w:szCs w:val="20"/>
        </w:rPr>
      </w:pPr>
    </w:p>
    <w:p w14:paraId="69231578" w14:textId="77777777" w:rsidR="00002749" w:rsidRPr="00461CD2" w:rsidRDefault="0023237E" w:rsidP="00B909D8">
      <w:pPr>
        <w:ind w:left="1080" w:hanging="720"/>
        <w:rPr>
          <w:sz w:val="20"/>
          <w:szCs w:val="20"/>
        </w:rPr>
      </w:pPr>
      <w:r w:rsidRPr="00461CD2">
        <w:rPr>
          <w:sz w:val="20"/>
          <w:szCs w:val="20"/>
        </w:rPr>
        <w:t>Note 2:</w:t>
      </w:r>
      <w:r w:rsidR="00D45CD9" w:rsidRPr="00461CD2">
        <w:rPr>
          <w:sz w:val="20"/>
          <w:szCs w:val="20"/>
        </w:rPr>
        <w:tab/>
      </w:r>
      <w:r w:rsidRPr="00461CD2">
        <w:rPr>
          <w:sz w:val="20"/>
          <w:szCs w:val="20"/>
        </w:rPr>
        <w:t xml:space="preserve">If a licensee </w:t>
      </w:r>
      <w:r w:rsidR="00015DEC" w:rsidRPr="00461CD2">
        <w:rPr>
          <w:sz w:val="20"/>
          <w:szCs w:val="20"/>
        </w:rPr>
        <w:t>does not use a</w:t>
      </w:r>
      <w:r w:rsidRPr="00461CD2">
        <w:rPr>
          <w:sz w:val="20"/>
          <w:szCs w:val="20"/>
        </w:rPr>
        <w:t xml:space="preserve"> computerized point-of-sale system</w:t>
      </w:r>
      <w:r w:rsidR="00C41E03" w:rsidRPr="00461CD2">
        <w:rPr>
          <w:sz w:val="20"/>
          <w:szCs w:val="20"/>
        </w:rPr>
        <w:t xml:space="preserve"> to record card/pack sales</w:t>
      </w:r>
      <w:r w:rsidRPr="00461CD2">
        <w:rPr>
          <w:sz w:val="20"/>
          <w:szCs w:val="20"/>
        </w:rPr>
        <w:t xml:space="preserve"> no restricted transaction log or computer storage</w:t>
      </w:r>
      <w:r w:rsidR="00477E9E" w:rsidRPr="00461CD2">
        <w:rPr>
          <w:sz w:val="20"/>
          <w:szCs w:val="20"/>
        </w:rPr>
        <w:t xml:space="preserve"> </w:t>
      </w:r>
      <w:r w:rsidR="00D45CD9" w:rsidRPr="00461CD2">
        <w:rPr>
          <w:sz w:val="20"/>
          <w:szCs w:val="20"/>
        </w:rPr>
        <w:t>m</w:t>
      </w:r>
      <w:r w:rsidR="00BD75ED" w:rsidRPr="00461CD2">
        <w:rPr>
          <w:sz w:val="20"/>
          <w:szCs w:val="20"/>
        </w:rPr>
        <w:t>edia</w:t>
      </w:r>
      <w:r w:rsidR="00D45CD9" w:rsidRPr="00461CD2">
        <w:rPr>
          <w:sz w:val="20"/>
          <w:szCs w:val="20"/>
        </w:rPr>
        <w:t xml:space="preserve"> </w:t>
      </w:r>
      <w:r w:rsidRPr="00461CD2">
        <w:rPr>
          <w:sz w:val="20"/>
          <w:szCs w:val="20"/>
        </w:rPr>
        <w:t>is required.</w:t>
      </w:r>
    </w:p>
    <w:p w14:paraId="01FB8B91" w14:textId="77777777" w:rsidR="00305558" w:rsidRPr="00461CD2" w:rsidRDefault="00305558" w:rsidP="00305558">
      <w:pPr>
        <w:ind w:left="720" w:hanging="360"/>
        <w:rPr>
          <w:sz w:val="20"/>
          <w:szCs w:val="20"/>
        </w:rPr>
      </w:pPr>
    </w:p>
    <w:p w14:paraId="2A25ED87" w14:textId="77777777" w:rsidR="00D36083" w:rsidRPr="00461CD2" w:rsidRDefault="00BC37A7" w:rsidP="00305558">
      <w:pPr>
        <w:ind w:left="360" w:hanging="360"/>
        <w:rPr>
          <w:sz w:val="20"/>
          <w:szCs w:val="20"/>
        </w:rPr>
      </w:pPr>
      <w:r w:rsidRPr="00461CD2">
        <w:rPr>
          <w:sz w:val="20"/>
          <w:szCs w:val="20"/>
        </w:rPr>
        <w:t>6</w:t>
      </w:r>
      <w:r w:rsidR="00D36083" w:rsidRPr="00461CD2">
        <w:rPr>
          <w:sz w:val="20"/>
          <w:szCs w:val="20"/>
        </w:rPr>
        <w:t>.</w:t>
      </w:r>
      <w:r w:rsidR="00D36083" w:rsidRPr="00461CD2">
        <w:rPr>
          <w:sz w:val="20"/>
          <w:szCs w:val="20"/>
        </w:rPr>
        <w:tab/>
        <w:t>Bingo personnel are precluded from having unrestricted access to the restricted transaction log or computer storage media.</w:t>
      </w:r>
    </w:p>
    <w:p w14:paraId="0C162233" w14:textId="77777777" w:rsidR="00D36083" w:rsidRDefault="00D36083" w:rsidP="00A33D84">
      <w:pPr>
        <w:ind w:left="360" w:hanging="360"/>
        <w:rPr>
          <w:sz w:val="20"/>
          <w:szCs w:val="20"/>
        </w:rPr>
      </w:pPr>
    </w:p>
    <w:p w14:paraId="69FC6B22" w14:textId="77777777" w:rsidR="005859E7" w:rsidRDefault="005859E7" w:rsidP="00A33D84">
      <w:pPr>
        <w:ind w:left="360" w:hanging="360"/>
        <w:rPr>
          <w:sz w:val="20"/>
          <w:szCs w:val="20"/>
        </w:rPr>
      </w:pPr>
    </w:p>
    <w:p w14:paraId="04911580" w14:textId="77777777" w:rsidR="005859E7" w:rsidRDefault="005859E7" w:rsidP="00A33D84">
      <w:pPr>
        <w:ind w:left="360" w:hanging="360"/>
        <w:rPr>
          <w:sz w:val="20"/>
          <w:szCs w:val="20"/>
        </w:rPr>
      </w:pPr>
    </w:p>
    <w:p w14:paraId="482AB3F3" w14:textId="599658D9" w:rsidR="00D36083" w:rsidRPr="00461CD2" w:rsidRDefault="00BC37A7" w:rsidP="00A33D84">
      <w:pPr>
        <w:ind w:left="360" w:hanging="360"/>
        <w:rPr>
          <w:sz w:val="20"/>
          <w:szCs w:val="20"/>
        </w:rPr>
      </w:pPr>
      <w:r w:rsidRPr="00461CD2">
        <w:rPr>
          <w:sz w:val="20"/>
          <w:szCs w:val="20"/>
        </w:rPr>
        <w:t>7</w:t>
      </w:r>
      <w:r w:rsidR="00D36083" w:rsidRPr="00461CD2">
        <w:rPr>
          <w:sz w:val="20"/>
          <w:szCs w:val="20"/>
        </w:rPr>
        <w:t>.</w:t>
      </w:r>
      <w:r w:rsidR="00D36083" w:rsidRPr="00461CD2">
        <w:rPr>
          <w:sz w:val="20"/>
          <w:szCs w:val="20"/>
        </w:rPr>
        <w:tab/>
        <w:t>When it is necessary to void a card</w:t>
      </w:r>
      <w:r w:rsidR="00E93B30" w:rsidRPr="00461CD2">
        <w:rPr>
          <w:sz w:val="20"/>
          <w:szCs w:val="20"/>
        </w:rPr>
        <w:t>/pack</w:t>
      </w:r>
      <w:r w:rsidR="00D36083" w:rsidRPr="00461CD2">
        <w:rPr>
          <w:sz w:val="20"/>
          <w:szCs w:val="20"/>
        </w:rPr>
        <w:t xml:space="preserve"> sale:</w:t>
      </w:r>
    </w:p>
    <w:p w14:paraId="29465EAD" w14:textId="77777777" w:rsidR="00D36083" w:rsidRPr="00461CD2" w:rsidRDefault="00D36083" w:rsidP="00A33D84">
      <w:pPr>
        <w:ind w:left="360" w:hanging="360"/>
        <w:rPr>
          <w:sz w:val="20"/>
          <w:szCs w:val="20"/>
        </w:rPr>
      </w:pPr>
    </w:p>
    <w:p w14:paraId="0BAACDD2" w14:textId="77777777" w:rsidR="00D36083" w:rsidRPr="00461CD2" w:rsidRDefault="00D36083" w:rsidP="00A33D84">
      <w:pPr>
        <w:ind w:left="720" w:hanging="360"/>
        <w:rPr>
          <w:sz w:val="20"/>
          <w:szCs w:val="20"/>
        </w:rPr>
      </w:pPr>
      <w:r w:rsidRPr="00461CD2">
        <w:rPr>
          <w:sz w:val="20"/>
          <w:szCs w:val="20"/>
        </w:rPr>
        <w:t>a.</w:t>
      </w:r>
      <w:r w:rsidRPr="00461CD2">
        <w:rPr>
          <w:sz w:val="20"/>
          <w:szCs w:val="20"/>
        </w:rPr>
        <w:tab/>
        <w:t xml:space="preserve">For a </w:t>
      </w:r>
      <w:r w:rsidR="0005389B" w:rsidRPr="00461CD2">
        <w:rPr>
          <w:sz w:val="20"/>
          <w:szCs w:val="20"/>
        </w:rPr>
        <w:t>bingo computer system</w:t>
      </w:r>
      <w:r w:rsidRPr="00461CD2">
        <w:rPr>
          <w:sz w:val="20"/>
          <w:szCs w:val="20"/>
        </w:rPr>
        <w:t>, the void information is input in the computer and the computer documents the appropriate information pertaining to the voided card</w:t>
      </w:r>
      <w:r w:rsidR="00C41E03" w:rsidRPr="00461CD2">
        <w:rPr>
          <w:sz w:val="20"/>
          <w:szCs w:val="20"/>
        </w:rPr>
        <w:t>/pack</w:t>
      </w:r>
      <w:r w:rsidRPr="00461CD2">
        <w:rPr>
          <w:sz w:val="20"/>
          <w:szCs w:val="20"/>
        </w:rPr>
        <w:t xml:space="preserve"> sale.  A supervisor authorizes the voiding of the card</w:t>
      </w:r>
      <w:r w:rsidR="00BD75ED" w:rsidRPr="00461CD2">
        <w:rPr>
          <w:sz w:val="20"/>
          <w:szCs w:val="20"/>
        </w:rPr>
        <w:t>/pack</w:t>
      </w:r>
      <w:r w:rsidRPr="00461CD2">
        <w:rPr>
          <w:sz w:val="20"/>
          <w:szCs w:val="20"/>
        </w:rPr>
        <w:t xml:space="preserve"> sale through the </w:t>
      </w:r>
      <w:r w:rsidR="0005389B" w:rsidRPr="00461CD2">
        <w:rPr>
          <w:sz w:val="20"/>
          <w:szCs w:val="20"/>
        </w:rPr>
        <w:t>bingo computer system</w:t>
      </w:r>
      <w:r w:rsidRPr="00461CD2">
        <w:rPr>
          <w:sz w:val="20"/>
          <w:szCs w:val="20"/>
        </w:rPr>
        <w:t>.</w:t>
      </w:r>
      <w:r w:rsidR="00C20AEA" w:rsidRPr="00461CD2">
        <w:rPr>
          <w:sz w:val="20"/>
          <w:szCs w:val="20"/>
        </w:rPr>
        <w:t xml:space="preserve">  For electronic bingo device</w:t>
      </w:r>
      <w:r w:rsidR="00DE477D" w:rsidRPr="00461CD2">
        <w:rPr>
          <w:sz w:val="20"/>
          <w:szCs w:val="20"/>
        </w:rPr>
        <w:t>s</w:t>
      </w:r>
      <w:r w:rsidR="00C20AEA" w:rsidRPr="00461CD2">
        <w:rPr>
          <w:sz w:val="20"/>
          <w:szCs w:val="20"/>
        </w:rPr>
        <w:t>, the voiding process includes deactivating the bingo card</w:t>
      </w:r>
      <w:r w:rsidR="00DE477D" w:rsidRPr="00461CD2">
        <w:rPr>
          <w:sz w:val="20"/>
          <w:szCs w:val="20"/>
        </w:rPr>
        <w:t>(s)</w:t>
      </w:r>
      <w:r w:rsidR="00E93B30" w:rsidRPr="00461CD2">
        <w:rPr>
          <w:sz w:val="20"/>
          <w:szCs w:val="20"/>
        </w:rPr>
        <w:t>/pack(s)</w:t>
      </w:r>
      <w:r w:rsidR="00C20AEA" w:rsidRPr="00461CD2">
        <w:rPr>
          <w:sz w:val="20"/>
          <w:szCs w:val="20"/>
        </w:rPr>
        <w:t xml:space="preserve"> in the </w:t>
      </w:r>
      <w:r w:rsidR="00DE477D" w:rsidRPr="00461CD2">
        <w:rPr>
          <w:sz w:val="20"/>
          <w:szCs w:val="20"/>
        </w:rPr>
        <w:t xml:space="preserve">original </w:t>
      </w:r>
      <w:r w:rsidR="00C20AEA" w:rsidRPr="00461CD2">
        <w:rPr>
          <w:sz w:val="20"/>
          <w:szCs w:val="20"/>
        </w:rPr>
        <w:t>electronic bingo device</w:t>
      </w:r>
      <w:r w:rsidR="001376BB" w:rsidRPr="00461CD2">
        <w:rPr>
          <w:sz w:val="20"/>
          <w:szCs w:val="20"/>
        </w:rPr>
        <w:t xml:space="preserve"> </w:t>
      </w:r>
      <w:r w:rsidR="0017620C" w:rsidRPr="00461CD2">
        <w:rPr>
          <w:sz w:val="20"/>
          <w:szCs w:val="20"/>
        </w:rPr>
        <w:t>if</w:t>
      </w:r>
      <w:r w:rsidR="001376BB" w:rsidRPr="00461CD2">
        <w:rPr>
          <w:sz w:val="20"/>
          <w:szCs w:val="20"/>
        </w:rPr>
        <w:t xml:space="preserve"> new bingo cards</w:t>
      </w:r>
      <w:r w:rsidR="00C41E03" w:rsidRPr="00461CD2">
        <w:rPr>
          <w:sz w:val="20"/>
          <w:szCs w:val="20"/>
        </w:rPr>
        <w:t>/packs</w:t>
      </w:r>
      <w:r w:rsidR="001376BB" w:rsidRPr="00461CD2">
        <w:rPr>
          <w:sz w:val="20"/>
          <w:szCs w:val="20"/>
        </w:rPr>
        <w:t xml:space="preserve"> are issued in a </w:t>
      </w:r>
      <w:r w:rsidR="0017620C" w:rsidRPr="00461CD2">
        <w:rPr>
          <w:sz w:val="20"/>
          <w:szCs w:val="20"/>
        </w:rPr>
        <w:t>replacement</w:t>
      </w:r>
      <w:r w:rsidR="001376BB" w:rsidRPr="00461CD2">
        <w:rPr>
          <w:sz w:val="20"/>
          <w:szCs w:val="20"/>
        </w:rPr>
        <w:t xml:space="preserve"> electronic bingo device.  </w:t>
      </w:r>
    </w:p>
    <w:p w14:paraId="32A6A2E5" w14:textId="77777777" w:rsidR="00D36083" w:rsidRPr="00461CD2" w:rsidRDefault="00D36083" w:rsidP="00A33D84">
      <w:pPr>
        <w:ind w:left="720" w:hanging="360"/>
        <w:rPr>
          <w:sz w:val="20"/>
          <w:szCs w:val="20"/>
        </w:rPr>
      </w:pPr>
    </w:p>
    <w:p w14:paraId="3DC3E81C" w14:textId="77777777" w:rsidR="00D36083" w:rsidRPr="00461CD2" w:rsidRDefault="00D36083" w:rsidP="00A33D84">
      <w:pPr>
        <w:ind w:left="720" w:hanging="360"/>
        <w:rPr>
          <w:sz w:val="20"/>
          <w:szCs w:val="20"/>
        </w:rPr>
      </w:pPr>
      <w:r w:rsidRPr="00461CD2">
        <w:rPr>
          <w:sz w:val="20"/>
          <w:szCs w:val="20"/>
        </w:rPr>
        <w:t>b.</w:t>
      </w:r>
      <w:r w:rsidRPr="00461CD2">
        <w:rPr>
          <w:sz w:val="20"/>
          <w:szCs w:val="20"/>
        </w:rPr>
        <w:tab/>
        <w:t xml:space="preserve">For a manual bingo operation, the bingo card is marked </w:t>
      </w:r>
      <w:r w:rsidR="0099307F" w:rsidRPr="00461CD2">
        <w:rPr>
          <w:sz w:val="20"/>
          <w:szCs w:val="20"/>
        </w:rPr>
        <w:t>“</w:t>
      </w:r>
      <w:r w:rsidRPr="00461CD2">
        <w:rPr>
          <w:sz w:val="20"/>
          <w:szCs w:val="20"/>
        </w:rPr>
        <w:t>void</w:t>
      </w:r>
      <w:r w:rsidR="0099307F" w:rsidRPr="00461CD2">
        <w:rPr>
          <w:sz w:val="20"/>
          <w:szCs w:val="20"/>
        </w:rPr>
        <w:t>”</w:t>
      </w:r>
      <w:r w:rsidRPr="00461CD2">
        <w:rPr>
          <w:sz w:val="20"/>
          <w:szCs w:val="20"/>
        </w:rPr>
        <w:t xml:space="preserve"> and signed by a supervisor authorizing the voiding of the card sale.  The voided bingo card is sent to accounting.</w:t>
      </w:r>
    </w:p>
    <w:p w14:paraId="1FAC4780" w14:textId="77777777" w:rsidR="00D36083" w:rsidRPr="00461CD2" w:rsidRDefault="00D36083" w:rsidP="00A33D84">
      <w:pPr>
        <w:ind w:left="720" w:hanging="360"/>
        <w:rPr>
          <w:sz w:val="20"/>
          <w:szCs w:val="20"/>
        </w:rPr>
      </w:pPr>
    </w:p>
    <w:p w14:paraId="2F3FBE5C" w14:textId="77777777" w:rsidR="00D36083" w:rsidRPr="00461CD2" w:rsidRDefault="00BC37A7" w:rsidP="00A33D84">
      <w:pPr>
        <w:ind w:left="360" w:hanging="360"/>
        <w:rPr>
          <w:sz w:val="20"/>
          <w:szCs w:val="20"/>
        </w:rPr>
      </w:pPr>
      <w:r w:rsidRPr="00461CD2">
        <w:rPr>
          <w:sz w:val="20"/>
          <w:szCs w:val="20"/>
        </w:rPr>
        <w:t>8</w:t>
      </w:r>
      <w:r w:rsidR="00D36083" w:rsidRPr="00461CD2">
        <w:rPr>
          <w:sz w:val="20"/>
          <w:szCs w:val="20"/>
        </w:rPr>
        <w:t>.</w:t>
      </w:r>
      <w:r w:rsidR="00D36083" w:rsidRPr="00461CD2">
        <w:rPr>
          <w:sz w:val="20"/>
          <w:szCs w:val="20"/>
        </w:rPr>
        <w:tab/>
        <w:t>Controls exist to prevent the voiding of card</w:t>
      </w:r>
      <w:r w:rsidR="00C41E03" w:rsidRPr="00461CD2">
        <w:rPr>
          <w:sz w:val="20"/>
          <w:szCs w:val="20"/>
        </w:rPr>
        <w:t>/pack</w:t>
      </w:r>
      <w:r w:rsidR="00D36083" w:rsidRPr="00461CD2">
        <w:rPr>
          <w:sz w:val="20"/>
          <w:szCs w:val="20"/>
        </w:rPr>
        <w:t xml:space="preserve"> sales </w:t>
      </w:r>
      <w:r w:rsidR="00B266D7" w:rsidRPr="00461CD2">
        <w:rPr>
          <w:sz w:val="20"/>
          <w:szCs w:val="20"/>
        </w:rPr>
        <w:t>after the end of the first game of a session for which</w:t>
      </w:r>
      <w:r w:rsidR="00D30529" w:rsidRPr="00461CD2">
        <w:rPr>
          <w:sz w:val="20"/>
          <w:szCs w:val="20"/>
        </w:rPr>
        <w:t xml:space="preserve"> the bingo card</w:t>
      </w:r>
      <w:r w:rsidR="00C41E03" w:rsidRPr="00461CD2">
        <w:rPr>
          <w:sz w:val="20"/>
          <w:szCs w:val="20"/>
        </w:rPr>
        <w:t>/pack</w:t>
      </w:r>
      <w:r w:rsidR="00D30529" w:rsidRPr="00461CD2">
        <w:rPr>
          <w:sz w:val="20"/>
          <w:szCs w:val="20"/>
        </w:rPr>
        <w:t xml:space="preserve"> was sold</w:t>
      </w:r>
      <w:r w:rsidR="003E5BA0" w:rsidRPr="00461CD2">
        <w:rPr>
          <w:sz w:val="20"/>
          <w:szCs w:val="20"/>
        </w:rPr>
        <w:t>.</w:t>
      </w:r>
      <w:r w:rsidR="00D30529" w:rsidRPr="00461CD2">
        <w:rPr>
          <w:sz w:val="20"/>
          <w:szCs w:val="20"/>
        </w:rPr>
        <w:t xml:space="preserve">  If a</w:t>
      </w:r>
      <w:r w:rsidR="00B266D7" w:rsidRPr="00461CD2">
        <w:rPr>
          <w:sz w:val="20"/>
          <w:szCs w:val="20"/>
        </w:rPr>
        <w:t xml:space="preserve"> card</w:t>
      </w:r>
      <w:r w:rsidR="00C41E03" w:rsidRPr="00461CD2">
        <w:rPr>
          <w:sz w:val="20"/>
          <w:szCs w:val="20"/>
        </w:rPr>
        <w:t>/pack</w:t>
      </w:r>
      <w:r w:rsidR="00B266D7" w:rsidRPr="00461CD2">
        <w:rPr>
          <w:sz w:val="20"/>
          <w:szCs w:val="20"/>
        </w:rPr>
        <w:t xml:space="preserve"> requires voiding after the start of the calling of the game, the reason for the void must be documented.  The </w:t>
      </w:r>
      <w:r w:rsidR="00DB120D" w:rsidRPr="00461CD2">
        <w:rPr>
          <w:sz w:val="20"/>
          <w:szCs w:val="20"/>
        </w:rPr>
        <w:t>employee selling</w:t>
      </w:r>
      <w:r w:rsidR="00B266D7" w:rsidRPr="00461CD2">
        <w:rPr>
          <w:sz w:val="20"/>
          <w:szCs w:val="20"/>
        </w:rPr>
        <w:t xml:space="preserve"> the bingo card</w:t>
      </w:r>
      <w:r w:rsidR="00C41E03" w:rsidRPr="00461CD2">
        <w:rPr>
          <w:sz w:val="20"/>
          <w:szCs w:val="20"/>
        </w:rPr>
        <w:t>/pack</w:t>
      </w:r>
      <w:r w:rsidR="00B266D7" w:rsidRPr="00461CD2">
        <w:rPr>
          <w:sz w:val="20"/>
          <w:szCs w:val="20"/>
        </w:rPr>
        <w:t xml:space="preserve"> and supervisor must sign the documentation authorizing the v</w:t>
      </w:r>
      <w:r w:rsidR="00D30529" w:rsidRPr="00461CD2">
        <w:rPr>
          <w:sz w:val="20"/>
          <w:szCs w:val="20"/>
        </w:rPr>
        <w:t>oid.  The documentation must be</w:t>
      </w:r>
      <w:r w:rsidR="00B266D7" w:rsidRPr="00461CD2">
        <w:rPr>
          <w:sz w:val="20"/>
          <w:szCs w:val="20"/>
        </w:rPr>
        <w:t xml:space="preserve"> f</w:t>
      </w:r>
      <w:r w:rsidR="00F92C5D" w:rsidRPr="00461CD2">
        <w:rPr>
          <w:sz w:val="20"/>
          <w:szCs w:val="20"/>
        </w:rPr>
        <w:t>orwarded to accounting for</w:t>
      </w:r>
      <w:r w:rsidR="00B266D7" w:rsidRPr="00461CD2">
        <w:rPr>
          <w:sz w:val="20"/>
          <w:szCs w:val="20"/>
        </w:rPr>
        <w:t xml:space="preserve"> review.</w:t>
      </w:r>
    </w:p>
    <w:p w14:paraId="3B76A67D" w14:textId="77777777" w:rsidR="00D01E02" w:rsidRPr="00461CD2" w:rsidRDefault="00D01E02" w:rsidP="00A33D84">
      <w:pPr>
        <w:ind w:left="360" w:hanging="360"/>
        <w:rPr>
          <w:sz w:val="20"/>
          <w:szCs w:val="20"/>
        </w:rPr>
      </w:pPr>
    </w:p>
    <w:p w14:paraId="51DDE5CC" w14:textId="23FB9CE8" w:rsidR="00D36083" w:rsidRPr="00461CD2" w:rsidRDefault="00BC37A7" w:rsidP="00A33D84">
      <w:pPr>
        <w:ind w:left="360" w:hanging="360"/>
        <w:rPr>
          <w:sz w:val="20"/>
          <w:szCs w:val="20"/>
        </w:rPr>
      </w:pPr>
      <w:r w:rsidRPr="00461CD2">
        <w:rPr>
          <w:sz w:val="20"/>
          <w:szCs w:val="20"/>
        </w:rPr>
        <w:t>9</w:t>
      </w:r>
      <w:r w:rsidR="00D36083" w:rsidRPr="00461CD2">
        <w:rPr>
          <w:sz w:val="20"/>
          <w:szCs w:val="20"/>
        </w:rPr>
        <w:t>.</w:t>
      </w:r>
      <w:r w:rsidR="00D36083" w:rsidRPr="00461CD2">
        <w:rPr>
          <w:sz w:val="20"/>
          <w:szCs w:val="20"/>
        </w:rPr>
        <w:tab/>
        <w:t>The controls in effect for bingo card</w:t>
      </w:r>
      <w:r w:rsidR="00E93B30" w:rsidRPr="00461CD2">
        <w:rPr>
          <w:sz w:val="20"/>
          <w:szCs w:val="20"/>
        </w:rPr>
        <w:t>/pack</w:t>
      </w:r>
      <w:r w:rsidR="00D36083" w:rsidRPr="00461CD2">
        <w:rPr>
          <w:sz w:val="20"/>
          <w:szCs w:val="20"/>
        </w:rPr>
        <w:t xml:space="preserve"> sales in outstations are identical to those in effect for the primary bingo game.</w:t>
      </w:r>
    </w:p>
    <w:p w14:paraId="48C59B86" w14:textId="77777777" w:rsidR="00B909D8" w:rsidRPr="00461CD2" w:rsidRDefault="00B909D8" w:rsidP="00A33D84">
      <w:pPr>
        <w:ind w:left="360" w:hanging="360"/>
        <w:rPr>
          <w:sz w:val="20"/>
          <w:szCs w:val="20"/>
        </w:rPr>
      </w:pPr>
    </w:p>
    <w:p w14:paraId="5FEC4A68" w14:textId="77777777" w:rsidR="00D36083" w:rsidRPr="00461CD2" w:rsidRDefault="00BC37A7" w:rsidP="00A33D84">
      <w:pPr>
        <w:ind w:left="360" w:hanging="360"/>
        <w:rPr>
          <w:sz w:val="20"/>
          <w:szCs w:val="20"/>
        </w:rPr>
      </w:pPr>
      <w:r w:rsidRPr="00461CD2">
        <w:rPr>
          <w:sz w:val="20"/>
          <w:szCs w:val="20"/>
        </w:rPr>
        <w:t>10</w:t>
      </w:r>
      <w:r w:rsidR="00D36083" w:rsidRPr="00461CD2">
        <w:rPr>
          <w:sz w:val="20"/>
          <w:szCs w:val="20"/>
        </w:rPr>
        <w:t>.</w:t>
      </w:r>
      <w:r w:rsidR="00D36083" w:rsidRPr="00461CD2">
        <w:rPr>
          <w:sz w:val="20"/>
          <w:szCs w:val="20"/>
        </w:rPr>
        <w:tab/>
        <w:t>All sales of bingo cards</w:t>
      </w:r>
      <w:r w:rsidR="00E93B30" w:rsidRPr="00461CD2">
        <w:rPr>
          <w:sz w:val="20"/>
          <w:szCs w:val="20"/>
        </w:rPr>
        <w:t>/packs</w:t>
      </w:r>
      <w:r w:rsidR="00D36083" w:rsidRPr="00461CD2">
        <w:rPr>
          <w:sz w:val="20"/>
          <w:szCs w:val="20"/>
        </w:rPr>
        <w:t xml:space="preserve"> are documented on a session bingo sales report by recording at least the following:</w:t>
      </w:r>
    </w:p>
    <w:p w14:paraId="06EF52BF" w14:textId="77777777" w:rsidR="00D36083" w:rsidRPr="00461CD2" w:rsidRDefault="00D36083" w:rsidP="00A33D84">
      <w:pPr>
        <w:ind w:left="360" w:hanging="360"/>
        <w:rPr>
          <w:sz w:val="20"/>
          <w:szCs w:val="20"/>
        </w:rPr>
      </w:pPr>
    </w:p>
    <w:p w14:paraId="2646307F" w14:textId="77777777" w:rsidR="00623215" w:rsidRPr="00461CD2" w:rsidRDefault="00D36083" w:rsidP="00A33D84">
      <w:pPr>
        <w:ind w:left="720" w:hanging="360"/>
        <w:rPr>
          <w:sz w:val="20"/>
          <w:szCs w:val="20"/>
        </w:rPr>
      </w:pPr>
      <w:r w:rsidRPr="00461CD2">
        <w:rPr>
          <w:sz w:val="20"/>
          <w:szCs w:val="20"/>
        </w:rPr>
        <w:t>a.</w:t>
      </w:r>
      <w:r w:rsidRPr="00461CD2">
        <w:rPr>
          <w:sz w:val="20"/>
          <w:szCs w:val="20"/>
        </w:rPr>
        <w:tab/>
        <w:t>Date and time</w:t>
      </w:r>
      <w:r w:rsidR="00623215" w:rsidRPr="00461CD2">
        <w:rPr>
          <w:sz w:val="20"/>
          <w:szCs w:val="20"/>
        </w:rPr>
        <w:t xml:space="preserve"> the summary report is completed</w:t>
      </w:r>
      <w:r w:rsidR="00BD75ED" w:rsidRPr="00461CD2">
        <w:rPr>
          <w:sz w:val="20"/>
          <w:szCs w:val="20"/>
        </w:rPr>
        <w:t>.</w:t>
      </w:r>
    </w:p>
    <w:p w14:paraId="6DBF3A12" w14:textId="77777777" w:rsidR="00623215" w:rsidRPr="00461CD2" w:rsidRDefault="00623215" w:rsidP="00A33D84">
      <w:pPr>
        <w:ind w:left="720" w:hanging="360"/>
        <w:rPr>
          <w:sz w:val="20"/>
          <w:szCs w:val="20"/>
        </w:rPr>
      </w:pPr>
    </w:p>
    <w:p w14:paraId="5C23BEBF" w14:textId="77777777" w:rsidR="00D36083" w:rsidRPr="00461CD2" w:rsidRDefault="00623215" w:rsidP="00D45CD9">
      <w:pPr>
        <w:tabs>
          <w:tab w:val="left" w:pos="1350"/>
        </w:tabs>
        <w:ind w:left="720"/>
        <w:rPr>
          <w:sz w:val="20"/>
          <w:szCs w:val="20"/>
        </w:rPr>
      </w:pPr>
      <w:r w:rsidRPr="00461CD2">
        <w:rPr>
          <w:sz w:val="20"/>
          <w:szCs w:val="20"/>
        </w:rPr>
        <w:t>Note:</w:t>
      </w:r>
      <w:r w:rsidR="00D45CD9" w:rsidRPr="00461CD2">
        <w:rPr>
          <w:sz w:val="20"/>
          <w:szCs w:val="20"/>
        </w:rPr>
        <w:tab/>
      </w:r>
      <w:r w:rsidRPr="00461CD2">
        <w:rPr>
          <w:sz w:val="20"/>
          <w:szCs w:val="20"/>
        </w:rPr>
        <w:t>This standard does not apply to the date and time of each sale</w:t>
      </w:r>
      <w:r w:rsidR="00D36083" w:rsidRPr="00461CD2">
        <w:rPr>
          <w:sz w:val="20"/>
          <w:szCs w:val="20"/>
        </w:rPr>
        <w:t>.</w:t>
      </w:r>
    </w:p>
    <w:p w14:paraId="6259891D" w14:textId="77777777" w:rsidR="00D36083" w:rsidRPr="00461CD2" w:rsidRDefault="00D36083" w:rsidP="00A33D84">
      <w:pPr>
        <w:ind w:left="720" w:hanging="360"/>
        <w:rPr>
          <w:sz w:val="20"/>
          <w:szCs w:val="20"/>
        </w:rPr>
      </w:pPr>
    </w:p>
    <w:p w14:paraId="1FEE14AC" w14:textId="77777777" w:rsidR="00D36083" w:rsidRPr="00461CD2" w:rsidRDefault="00D36083" w:rsidP="00A33D84">
      <w:pPr>
        <w:ind w:left="720" w:hanging="360"/>
        <w:rPr>
          <w:sz w:val="20"/>
          <w:szCs w:val="20"/>
        </w:rPr>
      </w:pPr>
      <w:r w:rsidRPr="00461CD2">
        <w:rPr>
          <w:sz w:val="20"/>
          <w:szCs w:val="20"/>
        </w:rPr>
        <w:t>b.</w:t>
      </w:r>
      <w:r w:rsidRPr="00461CD2">
        <w:rPr>
          <w:sz w:val="20"/>
          <w:szCs w:val="20"/>
        </w:rPr>
        <w:tab/>
        <w:t>Session</w:t>
      </w:r>
      <w:r w:rsidR="00E93B30" w:rsidRPr="00461CD2">
        <w:rPr>
          <w:sz w:val="20"/>
          <w:szCs w:val="20"/>
        </w:rPr>
        <w:t xml:space="preserve"> identifier</w:t>
      </w:r>
      <w:r w:rsidRPr="00461CD2">
        <w:rPr>
          <w:sz w:val="20"/>
          <w:szCs w:val="20"/>
        </w:rPr>
        <w:t>.</w:t>
      </w:r>
    </w:p>
    <w:p w14:paraId="0B9BDCFC" w14:textId="77777777" w:rsidR="00D36083" w:rsidRPr="00461CD2" w:rsidRDefault="00D36083" w:rsidP="00A33D84">
      <w:pPr>
        <w:ind w:left="720" w:hanging="360"/>
        <w:rPr>
          <w:sz w:val="20"/>
          <w:szCs w:val="20"/>
        </w:rPr>
      </w:pPr>
    </w:p>
    <w:p w14:paraId="7579627F" w14:textId="77777777" w:rsidR="00D36083" w:rsidRPr="00461CD2" w:rsidRDefault="00D36083" w:rsidP="00A33D84">
      <w:pPr>
        <w:ind w:left="720" w:hanging="360"/>
        <w:rPr>
          <w:sz w:val="20"/>
          <w:szCs w:val="20"/>
        </w:rPr>
      </w:pPr>
      <w:r w:rsidRPr="00461CD2">
        <w:rPr>
          <w:sz w:val="20"/>
          <w:szCs w:val="20"/>
        </w:rPr>
        <w:t>c.</w:t>
      </w:r>
      <w:r w:rsidRPr="00461CD2">
        <w:rPr>
          <w:sz w:val="20"/>
          <w:szCs w:val="20"/>
        </w:rPr>
        <w:tab/>
        <w:t>The beginning and ending assigned transaction numbers of cards</w:t>
      </w:r>
      <w:r w:rsidR="00E93B30" w:rsidRPr="00461CD2">
        <w:rPr>
          <w:sz w:val="20"/>
          <w:szCs w:val="20"/>
        </w:rPr>
        <w:t>/packs</w:t>
      </w:r>
      <w:r w:rsidRPr="00461CD2">
        <w:rPr>
          <w:sz w:val="20"/>
          <w:szCs w:val="20"/>
        </w:rPr>
        <w:t xml:space="preserve"> sold (by type)</w:t>
      </w:r>
      <w:r w:rsidR="00E93B30" w:rsidRPr="00461CD2">
        <w:rPr>
          <w:sz w:val="20"/>
          <w:szCs w:val="20"/>
        </w:rPr>
        <w:t>, if applicable</w:t>
      </w:r>
      <w:r w:rsidRPr="00461CD2">
        <w:rPr>
          <w:sz w:val="20"/>
          <w:szCs w:val="20"/>
        </w:rPr>
        <w:t>.</w:t>
      </w:r>
    </w:p>
    <w:p w14:paraId="4CC48FC2" w14:textId="77777777" w:rsidR="009F6134" w:rsidRPr="00461CD2" w:rsidRDefault="009F6134">
      <w:pPr>
        <w:rPr>
          <w:sz w:val="20"/>
          <w:szCs w:val="20"/>
        </w:rPr>
      </w:pPr>
    </w:p>
    <w:p w14:paraId="2BCBD56D" w14:textId="77777777" w:rsidR="009F6134" w:rsidRPr="00461CD2" w:rsidRDefault="00E93B30" w:rsidP="00CE5DBE">
      <w:pPr>
        <w:tabs>
          <w:tab w:val="left" w:pos="1350"/>
        </w:tabs>
        <w:ind w:left="1350" w:hanging="630"/>
        <w:rPr>
          <w:sz w:val="20"/>
          <w:szCs w:val="20"/>
        </w:rPr>
      </w:pPr>
      <w:r w:rsidRPr="00461CD2">
        <w:rPr>
          <w:sz w:val="20"/>
          <w:szCs w:val="20"/>
        </w:rPr>
        <w:t>Note:</w:t>
      </w:r>
      <w:r w:rsidR="00CE5DBE" w:rsidRPr="00461CD2">
        <w:rPr>
          <w:sz w:val="20"/>
          <w:szCs w:val="20"/>
        </w:rPr>
        <w:tab/>
      </w:r>
      <w:r w:rsidRPr="00461CD2">
        <w:rPr>
          <w:sz w:val="20"/>
          <w:szCs w:val="20"/>
        </w:rPr>
        <w:t>The above MICS is not applicable, if the cards/packs (electronic and paper) available for sale are individually inventoried by a bingo system.</w:t>
      </w:r>
    </w:p>
    <w:p w14:paraId="45C7892B" w14:textId="77777777" w:rsidR="009F6134" w:rsidRPr="00461CD2" w:rsidRDefault="009F6134">
      <w:pPr>
        <w:ind w:firstLine="360"/>
        <w:rPr>
          <w:sz w:val="20"/>
          <w:szCs w:val="20"/>
        </w:rPr>
      </w:pPr>
    </w:p>
    <w:p w14:paraId="12E616E8" w14:textId="77777777" w:rsidR="00D36083" w:rsidRPr="00461CD2" w:rsidRDefault="00D36083" w:rsidP="00A33D84">
      <w:pPr>
        <w:ind w:left="720" w:hanging="360"/>
        <w:rPr>
          <w:sz w:val="20"/>
          <w:szCs w:val="20"/>
        </w:rPr>
      </w:pPr>
      <w:r w:rsidRPr="00461CD2">
        <w:rPr>
          <w:sz w:val="20"/>
          <w:szCs w:val="20"/>
        </w:rPr>
        <w:t>d.</w:t>
      </w:r>
      <w:r w:rsidRPr="00461CD2">
        <w:rPr>
          <w:sz w:val="20"/>
          <w:szCs w:val="20"/>
        </w:rPr>
        <w:tab/>
        <w:t>Number of cards</w:t>
      </w:r>
      <w:r w:rsidR="001413FF" w:rsidRPr="00461CD2">
        <w:rPr>
          <w:sz w:val="20"/>
          <w:szCs w:val="20"/>
        </w:rPr>
        <w:t>/packs</w:t>
      </w:r>
      <w:r w:rsidRPr="00461CD2">
        <w:rPr>
          <w:sz w:val="20"/>
          <w:szCs w:val="20"/>
        </w:rPr>
        <w:t xml:space="preserve"> sold (by type).</w:t>
      </w:r>
    </w:p>
    <w:p w14:paraId="2009856B" w14:textId="77777777" w:rsidR="00D36083" w:rsidRPr="00461CD2" w:rsidRDefault="00D36083" w:rsidP="00A33D84">
      <w:pPr>
        <w:ind w:left="720" w:hanging="360"/>
        <w:rPr>
          <w:sz w:val="20"/>
          <w:szCs w:val="20"/>
        </w:rPr>
      </w:pPr>
    </w:p>
    <w:p w14:paraId="28502A1F" w14:textId="77777777" w:rsidR="00D36083" w:rsidRPr="00461CD2" w:rsidRDefault="00D36083" w:rsidP="00A33D84">
      <w:pPr>
        <w:ind w:left="720" w:hanging="360"/>
        <w:rPr>
          <w:sz w:val="20"/>
          <w:szCs w:val="20"/>
        </w:rPr>
      </w:pPr>
      <w:r w:rsidRPr="00461CD2">
        <w:rPr>
          <w:sz w:val="20"/>
          <w:szCs w:val="20"/>
        </w:rPr>
        <w:t>e.</w:t>
      </w:r>
      <w:r w:rsidRPr="00461CD2">
        <w:rPr>
          <w:sz w:val="20"/>
          <w:szCs w:val="20"/>
        </w:rPr>
        <w:tab/>
        <w:t>Dollar amount of cards</w:t>
      </w:r>
      <w:r w:rsidR="001413FF" w:rsidRPr="00461CD2">
        <w:rPr>
          <w:sz w:val="20"/>
          <w:szCs w:val="20"/>
        </w:rPr>
        <w:t>/packs</w:t>
      </w:r>
      <w:r w:rsidRPr="00461CD2">
        <w:rPr>
          <w:sz w:val="20"/>
          <w:szCs w:val="20"/>
        </w:rPr>
        <w:t xml:space="preserve"> sold (by type).</w:t>
      </w:r>
    </w:p>
    <w:p w14:paraId="266CAF58" w14:textId="77777777" w:rsidR="00C93F17" w:rsidRPr="00461CD2" w:rsidRDefault="00C93F17" w:rsidP="00C93F17">
      <w:pPr>
        <w:ind w:left="720" w:hanging="360"/>
        <w:rPr>
          <w:sz w:val="20"/>
          <w:szCs w:val="20"/>
        </w:rPr>
      </w:pPr>
    </w:p>
    <w:p w14:paraId="328F92C5" w14:textId="77777777" w:rsidR="004104E7" w:rsidRPr="00461CD2" w:rsidRDefault="00D36083" w:rsidP="00A33D84">
      <w:pPr>
        <w:ind w:left="720" w:hanging="360"/>
        <w:rPr>
          <w:sz w:val="20"/>
          <w:szCs w:val="20"/>
        </w:rPr>
      </w:pPr>
      <w:r w:rsidRPr="00461CD2">
        <w:rPr>
          <w:sz w:val="20"/>
          <w:szCs w:val="20"/>
        </w:rPr>
        <w:t>f.</w:t>
      </w:r>
      <w:r w:rsidRPr="00461CD2">
        <w:rPr>
          <w:sz w:val="20"/>
          <w:szCs w:val="20"/>
        </w:rPr>
        <w:tab/>
        <w:t>Total dollar amount of cards</w:t>
      </w:r>
      <w:r w:rsidR="001413FF" w:rsidRPr="00461CD2">
        <w:rPr>
          <w:sz w:val="20"/>
          <w:szCs w:val="20"/>
        </w:rPr>
        <w:t>/packs</w:t>
      </w:r>
      <w:r w:rsidRPr="00461CD2">
        <w:rPr>
          <w:sz w:val="20"/>
          <w:szCs w:val="20"/>
        </w:rPr>
        <w:t xml:space="preserve"> sold.</w:t>
      </w:r>
    </w:p>
    <w:p w14:paraId="48FE5433" w14:textId="77777777" w:rsidR="004104E7" w:rsidRPr="00461CD2" w:rsidRDefault="004104E7" w:rsidP="004104E7">
      <w:pPr>
        <w:ind w:left="1440" w:hanging="720"/>
        <w:rPr>
          <w:sz w:val="20"/>
          <w:szCs w:val="20"/>
        </w:rPr>
      </w:pPr>
    </w:p>
    <w:p w14:paraId="5FF1110D" w14:textId="77777777" w:rsidR="00D36083" w:rsidRPr="00461CD2" w:rsidRDefault="00D36083" w:rsidP="00A33D84">
      <w:pPr>
        <w:ind w:left="720" w:hanging="360"/>
        <w:rPr>
          <w:sz w:val="20"/>
          <w:szCs w:val="20"/>
        </w:rPr>
      </w:pPr>
      <w:r w:rsidRPr="00461CD2">
        <w:rPr>
          <w:sz w:val="20"/>
          <w:szCs w:val="20"/>
        </w:rPr>
        <w:t>g.</w:t>
      </w:r>
      <w:r w:rsidRPr="00461CD2">
        <w:rPr>
          <w:sz w:val="20"/>
          <w:szCs w:val="20"/>
        </w:rPr>
        <w:tab/>
        <w:t>Signature or other identifier of seller(s).</w:t>
      </w:r>
    </w:p>
    <w:p w14:paraId="3E280879" w14:textId="77777777" w:rsidR="00D36083" w:rsidRPr="00461CD2" w:rsidRDefault="00D36083" w:rsidP="00A33D84">
      <w:pPr>
        <w:ind w:left="720" w:hanging="360"/>
        <w:rPr>
          <w:sz w:val="20"/>
          <w:szCs w:val="20"/>
        </w:rPr>
      </w:pPr>
    </w:p>
    <w:p w14:paraId="20D9E140" w14:textId="77777777" w:rsidR="00D36083" w:rsidRPr="00461CD2" w:rsidRDefault="00BC37A7" w:rsidP="00A33D84">
      <w:pPr>
        <w:ind w:left="360" w:hanging="360"/>
        <w:rPr>
          <w:sz w:val="20"/>
          <w:szCs w:val="20"/>
        </w:rPr>
      </w:pPr>
      <w:r w:rsidRPr="00461CD2">
        <w:rPr>
          <w:sz w:val="20"/>
          <w:szCs w:val="20"/>
        </w:rPr>
        <w:t>11</w:t>
      </w:r>
      <w:r w:rsidR="00D36083" w:rsidRPr="00461CD2">
        <w:rPr>
          <w:sz w:val="20"/>
          <w:szCs w:val="20"/>
        </w:rPr>
        <w:t>.</w:t>
      </w:r>
      <w:r w:rsidR="00D36083" w:rsidRPr="00461CD2">
        <w:rPr>
          <w:sz w:val="20"/>
          <w:szCs w:val="20"/>
        </w:rPr>
        <w:tab/>
        <w:t>An individual independent of the seller performs the following for each seller at the end of each session:</w:t>
      </w:r>
    </w:p>
    <w:p w14:paraId="61A31F2D" w14:textId="77777777" w:rsidR="00D36083" w:rsidRPr="00461CD2" w:rsidRDefault="00D36083" w:rsidP="00A33D84">
      <w:pPr>
        <w:ind w:left="360" w:hanging="360"/>
        <w:rPr>
          <w:sz w:val="20"/>
          <w:szCs w:val="20"/>
        </w:rPr>
      </w:pPr>
    </w:p>
    <w:p w14:paraId="49EFF3C3" w14:textId="77777777" w:rsidR="00D36083" w:rsidRPr="00461CD2" w:rsidRDefault="00D36083" w:rsidP="00A33D84">
      <w:pPr>
        <w:ind w:left="720" w:hanging="360"/>
        <w:rPr>
          <w:sz w:val="20"/>
          <w:szCs w:val="20"/>
        </w:rPr>
      </w:pPr>
      <w:r w:rsidRPr="00461CD2">
        <w:rPr>
          <w:sz w:val="20"/>
          <w:szCs w:val="20"/>
        </w:rPr>
        <w:t>a.</w:t>
      </w:r>
      <w:r w:rsidRPr="00461CD2">
        <w:rPr>
          <w:sz w:val="20"/>
          <w:szCs w:val="20"/>
        </w:rPr>
        <w:tab/>
        <w:t>For each card</w:t>
      </w:r>
      <w:r w:rsidR="001413FF" w:rsidRPr="00461CD2">
        <w:rPr>
          <w:sz w:val="20"/>
          <w:szCs w:val="20"/>
        </w:rPr>
        <w:t>/pack</w:t>
      </w:r>
      <w:r w:rsidRPr="00461CD2">
        <w:rPr>
          <w:sz w:val="20"/>
          <w:szCs w:val="20"/>
        </w:rPr>
        <w:t xml:space="preserve"> type, reconcile the documented total dollar amount of cards</w:t>
      </w:r>
      <w:r w:rsidR="001413FF" w:rsidRPr="00461CD2">
        <w:rPr>
          <w:sz w:val="20"/>
          <w:szCs w:val="20"/>
        </w:rPr>
        <w:t>/packs</w:t>
      </w:r>
      <w:r w:rsidRPr="00461CD2">
        <w:rPr>
          <w:sz w:val="20"/>
          <w:szCs w:val="20"/>
        </w:rPr>
        <w:t xml:space="preserve"> sold to the documented number of cards</w:t>
      </w:r>
      <w:r w:rsidR="001413FF" w:rsidRPr="00461CD2">
        <w:rPr>
          <w:sz w:val="20"/>
          <w:szCs w:val="20"/>
        </w:rPr>
        <w:t>/packs</w:t>
      </w:r>
      <w:r w:rsidRPr="00461CD2">
        <w:rPr>
          <w:sz w:val="20"/>
          <w:szCs w:val="20"/>
        </w:rPr>
        <w:t xml:space="preserve"> sold.</w:t>
      </w:r>
    </w:p>
    <w:p w14:paraId="156767B2" w14:textId="77777777" w:rsidR="00D36083" w:rsidRPr="00461CD2" w:rsidRDefault="00D36083" w:rsidP="00A33D84">
      <w:pPr>
        <w:ind w:left="720" w:hanging="360"/>
        <w:rPr>
          <w:sz w:val="20"/>
          <w:szCs w:val="20"/>
        </w:rPr>
      </w:pPr>
    </w:p>
    <w:p w14:paraId="3B01C1B3" w14:textId="77777777" w:rsidR="00D36083" w:rsidRPr="00461CD2" w:rsidRDefault="00D36083" w:rsidP="00A33D84">
      <w:pPr>
        <w:ind w:left="720" w:hanging="360"/>
        <w:rPr>
          <w:sz w:val="20"/>
          <w:szCs w:val="20"/>
        </w:rPr>
      </w:pPr>
      <w:r w:rsidRPr="00461CD2">
        <w:rPr>
          <w:sz w:val="20"/>
          <w:szCs w:val="20"/>
        </w:rPr>
        <w:t>b.</w:t>
      </w:r>
      <w:r w:rsidRPr="00461CD2">
        <w:rPr>
          <w:sz w:val="20"/>
          <w:szCs w:val="20"/>
        </w:rPr>
        <w:tab/>
        <w:t>For each card</w:t>
      </w:r>
      <w:r w:rsidR="001413FF" w:rsidRPr="00461CD2">
        <w:rPr>
          <w:sz w:val="20"/>
          <w:szCs w:val="20"/>
        </w:rPr>
        <w:t>/pack</w:t>
      </w:r>
      <w:r w:rsidRPr="00461CD2">
        <w:rPr>
          <w:sz w:val="20"/>
          <w:szCs w:val="20"/>
        </w:rPr>
        <w:t xml:space="preserve"> type, reconcile the number of cards</w:t>
      </w:r>
      <w:r w:rsidR="001413FF" w:rsidRPr="00461CD2">
        <w:rPr>
          <w:sz w:val="20"/>
          <w:szCs w:val="20"/>
        </w:rPr>
        <w:t>/pack</w:t>
      </w:r>
      <w:r w:rsidR="0041409D" w:rsidRPr="00461CD2">
        <w:rPr>
          <w:sz w:val="20"/>
          <w:szCs w:val="20"/>
        </w:rPr>
        <w:t>s</w:t>
      </w:r>
      <w:r w:rsidRPr="00461CD2">
        <w:rPr>
          <w:sz w:val="20"/>
          <w:szCs w:val="20"/>
        </w:rPr>
        <w:t xml:space="preserve"> sold by </w:t>
      </w:r>
      <w:r w:rsidR="00894FC5" w:rsidRPr="00461CD2">
        <w:rPr>
          <w:sz w:val="20"/>
          <w:szCs w:val="20"/>
        </w:rPr>
        <w:t>comparing t</w:t>
      </w:r>
      <w:r w:rsidRPr="00461CD2">
        <w:rPr>
          <w:sz w:val="20"/>
          <w:szCs w:val="20"/>
        </w:rPr>
        <w:t>he documented beginning and ending assigned transaction number to the documented number of cards</w:t>
      </w:r>
      <w:r w:rsidR="001413FF" w:rsidRPr="00461CD2">
        <w:rPr>
          <w:sz w:val="20"/>
          <w:szCs w:val="20"/>
        </w:rPr>
        <w:t>/packs</w:t>
      </w:r>
      <w:r w:rsidRPr="00461CD2">
        <w:rPr>
          <w:sz w:val="20"/>
          <w:szCs w:val="20"/>
        </w:rPr>
        <w:t xml:space="preserve"> sold.</w:t>
      </w:r>
    </w:p>
    <w:p w14:paraId="4D70C60B" w14:textId="77777777" w:rsidR="00D36083" w:rsidRPr="00461CD2" w:rsidRDefault="00D36083" w:rsidP="00A33D84">
      <w:pPr>
        <w:ind w:left="720" w:hanging="360"/>
        <w:rPr>
          <w:sz w:val="20"/>
          <w:szCs w:val="20"/>
        </w:rPr>
      </w:pPr>
    </w:p>
    <w:p w14:paraId="7A6A81EA" w14:textId="77777777" w:rsidR="00D36083" w:rsidRPr="00461CD2" w:rsidRDefault="00D36083" w:rsidP="00A33D84">
      <w:pPr>
        <w:ind w:left="720" w:hanging="360"/>
        <w:rPr>
          <w:sz w:val="20"/>
          <w:szCs w:val="20"/>
        </w:rPr>
      </w:pPr>
      <w:r w:rsidRPr="00461CD2">
        <w:rPr>
          <w:sz w:val="20"/>
          <w:szCs w:val="20"/>
        </w:rPr>
        <w:t>c.</w:t>
      </w:r>
      <w:r w:rsidRPr="00461CD2">
        <w:rPr>
          <w:sz w:val="20"/>
          <w:szCs w:val="20"/>
        </w:rPr>
        <w:tab/>
        <w:t xml:space="preserve">For paper cards sold, compare the documented ending assigned transaction number to the beginning transaction number of the paper card inventory to </w:t>
      </w:r>
      <w:r w:rsidR="00894FC5" w:rsidRPr="00461CD2">
        <w:rPr>
          <w:sz w:val="20"/>
          <w:szCs w:val="20"/>
        </w:rPr>
        <w:t xml:space="preserve">determine that </w:t>
      </w:r>
      <w:r w:rsidRPr="00461CD2">
        <w:rPr>
          <w:sz w:val="20"/>
          <w:szCs w:val="20"/>
        </w:rPr>
        <w:t>the paper cards are used in a consecutive number order.</w:t>
      </w:r>
    </w:p>
    <w:p w14:paraId="6306D9C1" w14:textId="77777777" w:rsidR="00D36083" w:rsidRPr="00461CD2" w:rsidRDefault="00D36083" w:rsidP="00A33D84">
      <w:pPr>
        <w:ind w:left="720" w:hanging="360"/>
        <w:rPr>
          <w:sz w:val="20"/>
          <w:szCs w:val="20"/>
        </w:rPr>
      </w:pPr>
    </w:p>
    <w:p w14:paraId="18DCA2BF" w14:textId="77777777" w:rsidR="00D36083" w:rsidRPr="00461CD2" w:rsidRDefault="00D36083" w:rsidP="00A33D84">
      <w:pPr>
        <w:ind w:left="720" w:hanging="360"/>
        <w:rPr>
          <w:sz w:val="20"/>
          <w:szCs w:val="20"/>
        </w:rPr>
      </w:pPr>
      <w:r w:rsidRPr="00461CD2">
        <w:rPr>
          <w:sz w:val="20"/>
          <w:szCs w:val="20"/>
        </w:rPr>
        <w:t>d.</w:t>
      </w:r>
      <w:r w:rsidRPr="00461CD2">
        <w:rPr>
          <w:sz w:val="20"/>
          <w:szCs w:val="20"/>
        </w:rPr>
        <w:tab/>
        <w:t>Any noted variance is investigated with the results of the follow-up documented.</w:t>
      </w:r>
    </w:p>
    <w:p w14:paraId="635C46DC" w14:textId="77777777" w:rsidR="00D36083" w:rsidRDefault="00D36083" w:rsidP="00A33D84">
      <w:pPr>
        <w:ind w:left="720" w:hanging="360"/>
        <w:rPr>
          <w:sz w:val="20"/>
          <w:szCs w:val="20"/>
        </w:rPr>
      </w:pPr>
    </w:p>
    <w:p w14:paraId="0C447D44" w14:textId="77777777" w:rsidR="005859E7" w:rsidRDefault="005859E7" w:rsidP="00A33D84">
      <w:pPr>
        <w:ind w:left="720" w:hanging="360"/>
        <w:rPr>
          <w:sz w:val="20"/>
          <w:szCs w:val="20"/>
        </w:rPr>
      </w:pPr>
    </w:p>
    <w:p w14:paraId="3A8655CC" w14:textId="77777777" w:rsidR="005859E7" w:rsidRPr="00461CD2" w:rsidRDefault="005859E7" w:rsidP="00A33D84">
      <w:pPr>
        <w:ind w:left="720" w:hanging="360"/>
        <w:rPr>
          <w:sz w:val="20"/>
          <w:szCs w:val="20"/>
        </w:rPr>
      </w:pPr>
    </w:p>
    <w:p w14:paraId="66175F14" w14:textId="77777777" w:rsidR="00A42CA9" w:rsidRPr="00461CD2" w:rsidRDefault="00F92C5D" w:rsidP="00A42CA9">
      <w:pPr>
        <w:ind w:left="720" w:hanging="360"/>
        <w:rPr>
          <w:sz w:val="20"/>
          <w:szCs w:val="20"/>
        </w:rPr>
      </w:pPr>
      <w:r w:rsidRPr="00461CD2">
        <w:rPr>
          <w:sz w:val="20"/>
          <w:szCs w:val="20"/>
        </w:rPr>
        <w:t>e.</w:t>
      </w:r>
      <w:r w:rsidRPr="00461CD2">
        <w:rPr>
          <w:sz w:val="20"/>
          <w:szCs w:val="20"/>
        </w:rPr>
        <w:tab/>
        <w:t>The verifier signs the session bingo</w:t>
      </w:r>
      <w:r w:rsidR="00A42CA9" w:rsidRPr="00461CD2">
        <w:rPr>
          <w:sz w:val="20"/>
          <w:szCs w:val="20"/>
        </w:rPr>
        <w:t xml:space="preserve"> sales</w:t>
      </w:r>
      <w:r w:rsidRPr="00461CD2">
        <w:rPr>
          <w:sz w:val="20"/>
          <w:szCs w:val="20"/>
        </w:rPr>
        <w:t xml:space="preserve"> report indicating that sales have been verified</w:t>
      </w:r>
      <w:r w:rsidR="00A42CA9" w:rsidRPr="00461CD2">
        <w:rPr>
          <w:sz w:val="20"/>
          <w:szCs w:val="20"/>
        </w:rPr>
        <w:t>.  This verifier may also sell bingo cards</w:t>
      </w:r>
      <w:r w:rsidR="00DB65EB" w:rsidRPr="00461CD2">
        <w:rPr>
          <w:sz w:val="20"/>
          <w:szCs w:val="20"/>
        </w:rPr>
        <w:t>/packs</w:t>
      </w:r>
      <w:r w:rsidR="00A42CA9" w:rsidRPr="00461CD2">
        <w:rPr>
          <w:sz w:val="20"/>
          <w:szCs w:val="20"/>
        </w:rPr>
        <w:t xml:space="preserve"> as long as the sales are made out of a separate window/bank.</w:t>
      </w:r>
    </w:p>
    <w:p w14:paraId="29A77775" w14:textId="77777777" w:rsidR="00A42CA9" w:rsidRPr="00461CD2" w:rsidRDefault="00A42CA9" w:rsidP="00A42CA9">
      <w:pPr>
        <w:ind w:left="720" w:hanging="360"/>
        <w:rPr>
          <w:sz w:val="20"/>
          <w:szCs w:val="20"/>
        </w:rPr>
      </w:pPr>
    </w:p>
    <w:p w14:paraId="189E7A47" w14:textId="77777777" w:rsidR="00A42CA9" w:rsidRPr="00461CD2" w:rsidRDefault="00A42CA9" w:rsidP="00A42CA9">
      <w:pPr>
        <w:ind w:left="1080" w:hanging="720"/>
        <w:rPr>
          <w:sz w:val="20"/>
          <w:szCs w:val="20"/>
        </w:rPr>
      </w:pPr>
      <w:r w:rsidRPr="00461CD2">
        <w:rPr>
          <w:sz w:val="20"/>
          <w:szCs w:val="20"/>
        </w:rPr>
        <w:t>Note:</w:t>
      </w:r>
      <w:r w:rsidRPr="00461CD2">
        <w:rPr>
          <w:sz w:val="20"/>
          <w:szCs w:val="20"/>
        </w:rPr>
        <w:tab/>
        <w:t>The above MICS is not applicable for those locations with an annual bingo write of $1 million or less in the previous 12-month period ended June 30.</w:t>
      </w:r>
    </w:p>
    <w:p w14:paraId="12C5C72B" w14:textId="77777777" w:rsidR="00A42CA9" w:rsidRPr="00461CD2" w:rsidRDefault="00A42CA9" w:rsidP="00A42CA9">
      <w:pPr>
        <w:ind w:left="1080" w:hanging="720"/>
        <w:rPr>
          <w:sz w:val="20"/>
          <w:szCs w:val="20"/>
        </w:rPr>
      </w:pPr>
    </w:p>
    <w:p w14:paraId="48767A23" w14:textId="77777777" w:rsidR="00D36083" w:rsidRPr="00461CD2" w:rsidRDefault="00BC37A7" w:rsidP="00A33D84">
      <w:pPr>
        <w:ind w:left="360" w:hanging="360"/>
        <w:rPr>
          <w:sz w:val="20"/>
          <w:szCs w:val="20"/>
        </w:rPr>
      </w:pPr>
      <w:r w:rsidRPr="00461CD2">
        <w:rPr>
          <w:sz w:val="20"/>
          <w:szCs w:val="20"/>
        </w:rPr>
        <w:t>12</w:t>
      </w:r>
      <w:r w:rsidR="00D36083" w:rsidRPr="00461CD2">
        <w:rPr>
          <w:sz w:val="20"/>
          <w:szCs w:val="20"/>
        </w:rPr>
        <w:t>.</w:t>
      </w:r>
      <w:r w:rsidR="00D36083" w:rsidRPr="00461CD2">
        <w:rPr>
          <w:sz w:val="20"/>
          <w:szCs w:val="20"/>
        </w:rPr>
        <w:tab/>
        <w:t>Procedures are utilized to ensure the correct calling of numbers selected in the bingo game.</w:t>
      </w:r>
    </w:p>
    <w:p w14:paraId="04386F6E" w14:textId="77777777" w:rsidR="00D36083" w:rsidRPr="00461CD2" w:rsidRDefault="00D36083" w:rsidP="00A33D84">
      <w:pPr>
        <w:ind w:left="360" w:hanging="360"/>
        <w:rPr>
          <w:sz w:val="20"/>
          <w:szCs w:val="20"/>
        </w:rPr>
      </w:pPr>
    </w:p>
    <w:p w14:paraId="4FF09D8E" w14:textId="01A4B73D" w:rsidR="00DB65EB" w:rsidRPr="00461CD2" w:rsidRDefault="00BC37A7" w:rsidP="00A34550">
      <w:pPr>
        <w:ind w:left="360" w:hanging="360"/>
        <w:rPr>
          <w:sz w:val="20"/>
          <w:szCs w:val="20"/>
        </w:rPr>
      </w:pPr>
      <w:r w:rsidRPr="00461CD2">
        <w:rPr>
          <w:sz w:val="20"/>
          <w:szCs w:val="20"/>
        </w:rPr>
        <w:t>13</w:t>
      </w:r>
      <w:r w:rsidR="00D36083" w:rsidRPr="00461CD2">
        <w:rPr>
          <w:sz w:val="20"/>
          <w:szCs w:val="20"/>
        </w:rPr>
        <w:t>.</w:t>
      </w:r>
      <w:r w:rsidR="00A34550" w:rsidRPr="00461CD2">
        <w:rPr>
          <w:sz w:val="20"/>
          <w:szCs w:val="20"/>
        </w:rPr>
        <w:tab/>
      </w:r>
      <w:r w:rsidR="00D36083" w:rsidRPr="00461CD2">
        <w:rPr>
          <w:sz w:val="20"/>
          <w:szCs w:val="20"/>
        </w:rPr>
        <w:t xml:space="preserve">Each ball is shown to </w:t>
      </w:r>
      <w:r w:rsidR="00F92C5D" w:rsidRPr="00461CD2">
        <w:rPr>
          <w:sz w:val="20"/>
          <w:szCs w:val="20"/>
        </w:rPr>
        <w:t>a television camera immediately</w:t>
      </w:r>
      <w:r w:rsidR="00894FC5" w:rsidRPr="00461CD2">
        <w:rPr>
          <w:sz w:val="20"/>
          <w:szCs w:val="20"/>
        </w:rPr>
        <w:t xml:space="preserve"> before or </w:t>
      </w:r>
      <w:r w:rsidR="00D36083" w:rsidRPr="00461CD2">
        <w:rPr>
          <w:sz w:val="20"/>
          <w:szCs w:val="20"/>
        </w:rPr>
        <w:t>after it is called so that it is individually displayed to all patrons.</w:t>
      </w:r>
      <w:r w:rsidR="00A34550" w:rsidRPr="00461CD2">
        <w:rPr>
          <w:sz w:val="20"/>
          <w:szCs w:val="20"/>
        </w:rPr>
        <w:t xml:space="preserve">  </w:t>
      </w:r>
      <w:r w:rsidR="008900B9" w:rsidRPr="00461CD2">
        <w:rPr>
          <w:sz w:val="20"/>
          <w:szCs w:val="20"/>
        </w:rPr>
        <w:t>Alternatively, i</w:t>
      </w:r>
      <w:r w:rsidR="00DB65EB" w:rsidRPr="00461CD2">
        <w:rPr>
          <w:sz w:val="20"/>
          <w:szCs w:val="20"/>
        </w:rPr>
        <w:t xml:space="preserve">f a </w:t>
      </w:r>
      <w:r w:rsidR="00C41E03" w:rsidRPr="00461CD2">
        <w:rPr>
          <w:sz w:val="20"/>
          <w:szCs w:val="20"/>
        </w:rPr>
        <w:t xml:space="preserve">Board-authorized </w:t>
      </w:r>
      <w:r w:rsidR="00DB65EB" w:rsidRPr="00461CD2">
        <w:rPr>
          <w:sz w:val="20"/>
          <w:szCs w:val="20"/>
        </w:rPr>
        <w:t>Smart Ball Blower system is u</w:t>
      </w:r>
      <w:r w:rsidR="00FB3572" w:rsidRPr="00461CD2">
        <w:rPr>
          <w:sz w:val="20"/>
          <w:szCs w:val="20"/>
        </w:rPr>
        <w:t>sed</w:t>
      </w:r>
      <w:r w:rsidR="00DB65EB" w:rsidRPr="00461CD2">
        <w:rPr>
          <w:sz w:val="20"/>
          <w:szCs w:val="20"/>
        </w:rPr>
        <w:t>, a digital image of the ball number drawn may be displayed to patron</w:t>
      </w:r>
      <w:r w:rsidR="00015DEC" w:rsidRPr="00461CD2">
        <w:rPr>
          <w:sz w:val="20"/>
          <w:szCs w:val="20"/>
        </w:rPr>
        <w:t>s</w:t>
      </w:r>
      <w:r w:rsidR="00DB65EB" w:rsidRPr="00461CD2">
        <w:rPr>
          <w:sz w:val="20"/>
          <w:szCs w:val="20"/>
        </w:rPr>
        <w:t xml:space="preserve"> with the f</w:t>
      </w:r>
      <w:r w:rsidR="00C41E03" w:rsidRPr="00461CD2">
        <w:rPr>
          <w:sz w:val="20"/>
          <w:szCs w:val="20"/>
        </w:rPr>
        <w:t>ollowing</w:t>
      </w:r>
      <w:r w:rsidR="00DB65EB" w:rsidRPr="00461CD2">
        <w:rPr>
          <w:sz w:val="20"/>
          <w:szCs w:val="20"/>
        </w:rPr>
        <w:t xml:space="preserve"> conditions:</w:t>
      </w:r>
    </w:p>
    <w:p w14:paraId="5CD91D9C" w14:textId="77777777" w:rsidR="004A2EA1" w:rsidRPr="00461CD2" w:rsidRDefault="004A2EA1" w:rsidP="0041409D">
      <w:pPr>
        <w:tabs>
          <w:tab w:val="left" w:pos="1080"/>
        </w:tabs>
        <w:ind w:left="1080" w:hanging="720"/>
        <w:rPr>
          <w:sz w:val="20"/>
          <w:szCs w:val="20"/>
        </w:rPr>
      </w:pPr>
    </w:p>
    <w:p w14:paraId="1051DF63" w14:textId="27165A21" w:rsidR="009F6134" w:rsidRPr="00461CD2" w:rsidRDefault="00B27C28" w:rsidP="00B27C28">
      <w:pPr>
        <w:ind w:left="720" w:hanging="360"/>
        <w:rPr>
          <w:sz w:val="20"/>
          <w:szCs w:val="20"/>
        </w:rPr>
      </w:pPr>
      <w:r w:rsidRPr="00461CD2">
        <w:rPr>
          <w:sz w:val="20"/>
          <w:szCs w:val="20"/>
        </w:rPr>
        <w:t>a</w:t>
      </w:r>
      <w:r w:rsidR="004D5CBC" w:rsidRPr="00461CD2">
        <w:rPr>
          <w:sz w:val="20"/>
          <w:szCs w:val="20"/>
        </w:rPr>
        <w:t>.</w:t>
      </w:r>
      <w:r w:rsidR="004D5CBC" w:rsidRPr="00461CD2">
        <w:rPr>
          <w:sz w:val="20"/>
          <w:szCs w:val="20"/>
        </w:rPr>
        <w:tab/>
      </w:r>
      <w:r w:rsidR="00DA7D2C" w:rsidRPr="00461CD2">
        <w:rPr>
          <w:sz w:val="20"/>
          <w:szCs w:val="20"/>
        </w:rPr>
        <w:t>An employee of the bingo department must monitor the system (the drawn ball in the blower and the digital image) to ensure that the correct digital number is displayed to patrons</w:t>
      </w:r>
      <w:r w:rsidR="00C41E03" w:rsidRPr="00461CD2">
        <w:rPr>
          <w:sz w:val="20"/>
          <w:szCs w:val="20"/>
        </w:rPr>
        <w:t>;</w:t>
      </w:r>
    </w:p>
    <w:p w14:paraId="2FF39A27" w14:textId="77777777" w:rsidR="004D5CBC" w:rsidRPr="00461CD2" w:rsidRDefault="004D5CBC" w:rsidP="00B27C28">
      <w:pPr>
        <w:ind w:left="720" w:hanging="360"/>
        <w:rPr>
          <w:sz w:val="20"/>
          <w:szCs w:val="20"/>
        </w:rPr>
      </w:pPr>
    </w:p>
    <w:p w14:paraId="2F6DA50F" w14:textId="1F8C7BF5" w:rsidR="009F6134" w:rsidRPr="00461CD2" w:rsidRDefault="00B27C28" w:rsidP="00B27C28">
      <w:pPr>
        <w:ind w:left="720" w:hanging="360"/>
        <w:rPr>
          <w:sz w:val="20"/>
          <w:szCs w:val="20"/>
        </w:rPr>
      </w:pPr>
      <w:r w:rsidRPr="00461CD2">
        <w:rPr>
          <w:sz w:val="20"/>
          <w:szCs w:val="20"/>
        </w:rPr>
        <w:t>b</w:t>
      </w:r>
      <w:r w:rsidR="004D5CBC" w:rsidRPr="00461CD2">
        <w:rPr>
          <w:sz w:val="20"/>
          <w:szCs w:val="20"/>
        </w:rPr>
        <w:t>.</w:t>
      </w:r>
      <w:r w:rsidR="004D5CBC" w:rsidRPr="00461CD2">
        <w:rPr>
          <w:sz w:val="20"/>
          <w:szCs w:val="20"/>
        </w:rPr>
        <w:tab/>
      </w:r>
      <w:r w:rsidR="00DB65EB" w:rsidRPr="00461CD2">
        <w:rPr>
          <w:sz w:val="20"/>
          <w:szCs w:val="20"/>
        </w:rPr>
        <w:t>Patrons must be allowed to visually observe the drawn balls in the blower immediately upon request</w:t>
      </w:r>
      <w:r w:rsidR="00C41E03" w:rsidRPr="00461CD2">
        <w:rPr>
          <w:sz w:val="20"/>
          <w:szCs w:val="20"/>
        </w:rPr>
        <w:t>; and</w:t>
      </w:r>
    </w:p>
    <w:p w14:paraId="1C61F097" w14:textId="77777777" w:rsidR="009F6134" w:rsidRPr="00461CD2" w:rsidRDefault="009F6134" w:rsidP="00B27C28">
      <w:pPr>
        <w:ind w:left="720" w:hanging="360"/>
        <w:rPr>
          <w:sz w:val="20"/>
          <w:szCs w:val="20"/>
        </w:rPr>
      </w:pPr>
    </w:p>
    <w:p w14:paraId="745796E9" w14:textId="160DC136" w:rsidR="009F6134" w:rsidRPr="00461CD2" w:rsidRDefault="00B27C28" w:rsidP="00B27C28">
      <w:pPr>
        <w:ind w:left="720" w:hanging="360"/>
        <w:rPr>
          <w:sz w:val="20"/>
          <w:szCs w:val="20"/>
        </w:rPr>
      </w:pPr>
      <w:r w:rsidRPr="00461CD2">
        <w:rPr>
          <w:sz w:val="20"/>
          <w:szCs w:val="20"/>
        </w:rPr>
        <w:t>c</w:t>
      </w:r>
      <w:r w:rsidR="004D5CBC" w:rsidRPr="00461CD2">
        <w:rPr>
          <w:sz w:val="20"/>
          <w:szCs w:val="20"/>
        </w:rPr>
        <w:t>.</w:t>
      </w:r>
      <w:r w:rsidR="004D5CBC" w:rsidRPr="00461CD2">
        <w:rPr>
          <w:sz w:val="20"/>
          <w:szCs w:val="20"/>
        </w:rPr>
        <w:tab/>
      </w:r>
      <w:r w:rsidR="00C41E03" w:rsidRPr="00461CD2">
        <w:rPr>
          <w:sz w:val="20"/>
          <w:szCs w:val="20"/>
        </w:rPr>
        <w:t>T</w:t>
      </w:r>
      <w:r w:rsidR="00DB65EB" w:rsidRPr="00461CD2">
        <w:rPr>
          <w:sz w:val="20"/>
          <w:szCs w:val="20"/>
        </w:rPr>
        <w:t>he procedures utilized in meeting the requirements of the aforementioned conditions</w:t>
      </w:r>
      <w:r w:rsidR="00C41E03" w:rsidRPr="00461CD2">
        <w:rPr>
          <w:sz w:val="20"/>
          <w:szCs w:val="20"/>
        </w:rPr>
        <w:t xml:space="preserve"> </w:t>
      </w:r>
      <w:r w:rsidR="00833366">
        <w:rPr>
          <w:sz w:val="20"/>
          <w:szCs w:val="20"/>
        </w:rPr>
        <w:t xml:space="preserve">must be </w:t>
      </w:r>
      <w:r w:rsidR="00C41E03" w:rsidRPr="00461CD2">
        <w:rPr>
          <w:sz w:val="20"/>
          <w:szCs w:val="20"/>
        </w:rPr>
        <w:t>delineated within the bingo</w:t>
      </w:r>
      <w:r w:rsidR="00670AE0" w:rsidRPr="00461CD2">
        <w:rPr>
          <w:sz w:val="20"/>
          <w:szCs w:val="20"/>
        </w:rPr>
        <w:t xml:space="preserve"> section of the</w:t>
      </w:r>
      <w:r w:rsidR="00C41E03" w:rsidRPr="00461CD2">
        <w:rPr>
          <w:sz w:val="20"/>
          <w:szCs w:val="20"/>
        </w:rPr>
        <w:t xml:space="preserve"> written system of internal control pursuant to Regulation 6.090</w:t>
      </w:r>
      <w:r w:rsidR="00DB65EB" w:rsidRPr="00461CD2">
        <w:rPr>
          <w:sz w:val="20"/>
          <w:szCs w:val="20"/>
        </w:rPr>
        <w:t>.</w:t>
      </w:r>
    </w:p>
    <w:p w14:paraId="5F45627A" w14:textId="77777777" w:rsidR="00DB65EB" w:rsidRPr="00461CD2" w:rsidRDefault="00DB65EB" w:rsidP="00DB65EB">
      <w:pPr>
        <w:pStyle w:val="ListParagraph"/>
        <w:rPr>
          <w:sz w:val="20"/>
          <w:szCs w:val="20"/>
        </w:rPr>
      </w:pPr>
    </w:p>
    <w:p w14:paraId="03DFC9A7" w14:textId="77777777" w:rsidR="00D36083" w:rsidRPr="00461CD2" w:rsidRDefault="00BC37A7" w:rsidP="00A33D84">
      <w:pPr>
        <w:ind w:left="360" w:hanging="360"/>
        <w:rPr>
          <w:sz w:val="20"/>
          <w:szCs w:val="20"/>
        </w:rPr>
      </w:pPr>
      <w:r w:rsidRPr="00461CD2">
        <w:rPr>
          <w:sz w:val="20"/>
          <w:szCs w:val="20"/>
        </w:rPr>
        <w:t>14</w:t>
      </w:r>
      <w:r w:rsidR="00D36083" w:rsidRPr="00461CD2">
        <w:rPr>
          <w:sz w:val="20"/>
          <w:szCs w:val="20"/>
        </w:rPr>
        <w:t>.</w:t>
      </w:r>
      <w:r w:rsidR="00D36083" w:rsidRPr="00461CD2">
        <w:rPr>
          <w:sz w:val="20"/>
          <w:szCs w:val="20"/>
        </w:rPr>
        <w:tab/>
        <w:t>Controls are present to ensure that the numbered balls are placed back into the selection device prior to calling the next game.</w:t>
      </w:r>
    </w:p>
    <w:p w14:paraId="3B47AB4A" w14:textId="77777777" w:rsidR="00D36083" w:rsidRPr="00461CD2" w:rsidRDefault="00D36083" w:rsidP="00A33D84">
      <w:pPr>
        <w:ind w:left="360" w:hanging="360"/>
        <w:rPr>
          <w:sz w:val="20"/>
          <w:szCs w:val="20"/>
        </w:rPr>
      </w:pPr>
    </w:p>
    <w:p w14:paraId="47830262" w14:textId="77777777" w:rsidR="00D36083" w:rsidRPr="00461CD2" w:rsidRDefault="00BC37A7" w:rsidP="00A33D84">
      <w:pPr>
        <w:ind w:left="360" w:hanging="360"/>
        <w:rPr>
          <w:sz w:val="20"/>
          <w:szCs w:val="20"/>
        </w:rPr>
      </w:pPr>
      <w:r w:rsidRPr="00461CD2">
        <w:rPr>
          <w:sz w:val="20"/>
          <w:szCs w:val="20"/>
        </w:rPr>
        <w:t>15</w:t>
      </w:r>
      <w:r w:rsidR="00D36083" w:rsidRPr="00461CD2">
        <w:rPr>
          <w:sz w:val="20"/>
          <w:szCs w:val="20"/>
        </w:rPr>
        <w:t>.</w:t>
      </w:r>
      <w:r w:rsidR="00D36083" w:rsidRPr="00461CD2">
        <w:rPr>
          <w:sz w:val="20"/>
          <w:szCs w:val="20"/>
        </w:rPr>
        <w:tab/>
        <w:t>The authenticity of each payout (including the payout amount and type of winning card) is verified by at least two persons.</w:t>
      </w:r>
    </w:p>
    <w:p w14:paraId="07FF54E7" w14:textId="77777777" w:rsidR="00D36083" w:rsidRPr="00461CD2" w:rsidRDefault="00D36083" w:rsidP="00A33D84">
      <w:pPr>
        <w:ind w:left="360" w:hanging="360"/>
        <w:rPr>
          <w:sz w:val="20"/>
          <w:szCs w:val="20"/>
        </w:rPr>
      </w:pPr>
    </w:p>
    <w:p w14:paraId="6968D996" w14:textId="77777777" w:rsidR="00D36083" w:rsidRPr="00461CD2" w:rsidRDefault="00A4792D" w:rsidP="00A33D84">
      <w:pPr>
        <w:ind w:left="1080" w:hanging="720"/>
        <w:rPr>
          <w:sz w:val="20"/>
          <w:szCs w:val="20"/>
        </w:rPr>
      </w:pPr>
      <w:r w:rsidRPr="00461CD2">
        <w:rPr>
          <w:sz w:val="20"/>
          <w:szCs w:val="20"/>
        </w:rPr>
        <w:t>Note:</w:t>
      </w:r>
      <w:r w:rsidRPr="00461CD2">
        <w:rPr>
          <w:sz w:val="20"/>
          <w:szCs w:val="20"/>
        </w:rPr>
        <w:tab/>
      </w:r>
      <w:r w:rsidR="00D36083" w:rsidRPr="00461CD2">
        <w:rPr>
          <w:sz w:val="20"/>
          <w:szCs w:val="20"/>
        </w:rPr>
        <w:t>A computerized card verifying system may function as the second person verifying the payout if the card with the winning numbers and its type are determined by the verifying system and are displayed to patrons in the bingo room.</w:t>
      </w:r>
    </w:p>
    <w:p w14:paraId="76704E1E" w14:textId="77777777" w:rsidR="00D36083" w:rsidRPr="00461CD2" w:rsidRDefault="00D36083" w:rsidP="00A33D84">
      <w:pPr>
        <w:ind w:left="720" w:hanging="360"/>
        <w:rPr>
          <w:sz w:val="20"/>
          <w:szCs w:val="20"/>
        </w:rPr>
      </w:pPr>
    </w:p>
    <w:p w14:paraId="4D71D40D" w14:textId="77777777" w:rsidR="00D36083" w:rsidRPr="00461CD2" w:rsidRDefault="00BC37A7" w:rsidP="00A33D84">
      <w:pPr>
        <w:ind w:left="360" w:hanging="360"/>
        <w:rPr>
          <w:sz w:val="20"/>
          <w:szCs w:val="20"/>
        </w:rPr>
      </w:pPr>
      <w:r w:rsidRPr="00461CD2">
        <w:rPr>
          <w:sz w:val="20"/>
          <w:szCs w:val="20"/>
        </w:rPr>
        <w:t>16</w:t>
      </w:r>
      <w:r w:rsidR="00D36083" w:rsidRPr="00461CD2">
        <w:rPr>
          <w:sz w:val="20"/>
          <w:szCs w:val="20"/>
        </w:rPr>
        <w:t>.</w:t>
      </w:r>
      <w:r w:rsidR="00D36083" w:rsidRPr="00461CD2">
        <w:rPr>
          <w:sz w:val="20"/>
          <w:szCs w:val="20"/>
        </w:rPr>
        <w:tab/>
        <w:t>Prior to payment of a winning paper and/or electronic bingo card, procedures are performed to ensure that the winning bingo card was sold for the session and the game during which it was played, and was not voided.</w:t>
      </w:r>
    </w:p>
    <w:p w14:paraId="22E0DA01" w14:textId="77777777" w:rsidR="00D36083" w:rsidRPr="00461CD2" w:rsidRDefault="00D36083" w:rsidP="008D4105">
      <w:pPr>
        <w:rPr>
          <w:sz w:val="20"/>
          <w:szCs w:val="20"/>
        </w:rPr>
      </w:pPr>
    </w:p>
    <w:p w14:paraId="271825B1" w14:textId="77777777" w:rsidR="00D36083" w:rsidRPr="00461CD2" w:rsidRDefault="00BC37A7" w:rsidP="00A33D84">
      <w:pPr>
        <w:ind w:left="360" w:hanging="360"/>
        <w:rPr>
          <w:sz w:val="20"/>
          <w:szCs w:val="20"/>
        </w:rPr>
      </w:pPr>
      <w:r w:rsidRPr="00461CD2">
        <w:rPr>
          <w:sz w:val="20"/>
          <w:szCs w:val="20"/>
        </w:rPr>
        <w:t>17</w:t>
      </w:r>
      <w:r w:rsidR="00D36083" w:rsidRPr="00461CD2">
        <w:rPr>
          <w:sz w:val="20"/>
          <w:szCs w:val="20"/>
        </w:rPr>
        <w:t>.</w:t>
      </w:r>
      <w:r w:rsidR="00D36083" w:rsidRPr="00461CD2">
        <w:rPr>
          <w:sz w:val="20"/>
          <w:szCs w:val="20"/>
        </w:rPr>
        <w:tab/>
        <w:t>Payouts in excess of $1,200 require written approval by supervisory personnel independent of the transaction, indicating that the card has been examined and verified to the master card inventory to ensure that the card has not been altered or inappropriately played during the session.</w:t>
      </w:r>
    </w:p>
    <w:p w14:paraId="646ABC28" w14:textId="77777777" w:rsidR="009E3A14" w:rsidRPr="00461CD2" w:rsidRDefault="009E3A14" w:rsidP="00A33D84">
      <w:pPr>
        <w:ind w:left="360" w:hanging="360"/>
        <w:rPr>
          <w:sz w:val="20"/>
          <w:szCs w:val="20"/>
        </w:rPr>
      </w:pPr>
    </w:p>
    <w:p w14:paraId="6DC147F5" w14:textId="15EDA2F9" w:rsidR="009F6134" w:rsidRPr="00461CD2" w:rsidRDefault="009E3A14">
      <w:pPr>
        <w:tabs>
          <w:tab w:val="left" w:pos="1080"/>
        </w:tabs>
        <w:ind w:left="1080" w:hanging="720"/>
        <w:rPr>
          <w:sz w:val="20"/>
          <w:szCs w:val="20"/>
        </w:rPr>
      </w:pPr>
      <w:r w:rsidRPr="00461CD2">
        <w:rPr>
          <w:sz w:val="20"/>
          <w:szCs w:val="20"/>
        </w:rPr>
        <w:t>Note:</w:t>
      </w:r>
      <w:r w:rsidR="0041409D" w:rsidRPr="00461CD2">
        <w:rPr>
          <w:sz w:val="20"/>
          <w:szCs w:val="20"/>
        </w:rPr>
        <w:tab/>
      </w:r>
      <w:r w:rsidR="008D4105" w:rsidRPr="00461CD2">
        <w:rPr>
          <w:sz w:val="20"/>
          <w:szCs w:val="20"/>
        </w:rPr>
        <w:t>Compliance with standards #</w:t>
      </w:r>
      <w:r w:rsidR="00BC37A7" w:rsidRPr="00461CD2">
        <w:rPr>
          <w:sz w:val="20"/>
          <w:szCs w:val="20"/>
        </w:rPr>
        <w:t>16</w:t>
      </w:r>
      <w:r w:rsidR="008D4105" w:rsidRPr="00461CD2">
        <w:rPr>
          <w:sz w:val="20"/>
          <w:szCs w:val="20"/>
        </w:rPr>
        <w:t xml:space="preserve"> and #</w:t>
      </w:r>
      <w:r w:rsidR="00BC37A7" w:rsidRPr="00461CD2">
        <w:rPr>
          <w:sz w:val="20"/>
          <w:szCs w:val="20"/>
        </w:rPr>
        <w:t>17</w:t>
      </w:r>
      <w:r w:rsidR="008D4105" w:rsidRPr="00461CD2">
        <w:rPr>
          <w:sz w:val="20"/>
          <w:szCs w:val="20"/>
        </w:rPr>
        <w:t xml:space="preserve"> </w:t>
      </w:r>
      <w:r w:rsidRPr="00461CD2">
        <w:rPr>
          <w:sz w:val="20"/>
          <w:szCs w:val="20"/>
        </w:rPr>
        <w:t xml:space="preserve">is met if the </w:t>
      </w:r>
      <w:r w:rsidR="00C41E03" w:rsidRPr="00461CD2">
        <w:rPr>
          <w:sz w:val="20"/>
          <w:szCs w:val="20"/>
        </w:rPr>
        <w:t xml:space="preserve">Board-authorized </w:t>
      </w:r>
      <w:r w:rsidRPr="00461CD2">
        <w:rPr>
          <w:sz w:val="20"/>
          <w:szCs w:val="20"/>
        </w:rPr>
        <w:t xml:space="preserve">bingo system, </w:t>
      </w:r>
      <w:r w:rsidR="00C41E03" w:rsidRPr="00461CD2">
        <w:rPr>
          <w:sz w:val="20"/>
          <w:szCs w:val="20"/>
        </w:rPr>
        <w:t>that includes</w:t>
      </w:r>
      <w:r w:rsidRPr="00461CD2">
        <w:rPr>
          <w:sz w:val="20"/>
          <w:szCs w:val="20"/>
        </w:rPr>
        <w:t xml:space="preserve"> a</w:t>
      </w:r>
      <w:r w:rsidR="002C2C26" w:rsidRPr="00461CD2">
        <w:rPr>
          <w:sz w:val="20"/>
          <w:szCs w:val="20"/>
        </w:rPr>
        <w:t>n approved</w:t>
      </w:r>
      <w:r w:rsidRPr="00461CD2">
        <w:rPr>
          <w:sz w:val="20"/>
          <w:szCs w:val="20"/>
        </w:rPr>
        <w:t xml:space="preserve"> computerized card verifying system, individually</w:t>
      </w:r>
      <w:r w:rsidR="008D4105" w:rsidRPr="00461CD2">
        <w:rPr>
          <w:sz w:val="20"/>
          <w:szCs w:val="20"/>
        </w:rPr>
        <w:t xml:space="preserve"> </w:t>
      </w:r>
      <w:r w:rsidRPr="00461CD2">
        <w:rPr>
          <w:sz w:val="20"/>
          <w:szCs w:val="20"/>
        </w:rPr>
        <w:t>inventories the cards/packs (electronic and paper) available for sale</w:t>
      </w:r>
      <w:r w:rsidR="00C41E03" w:rsidRPr="00461CD2">
        <w:rPr>
          <w:sz w:val="20"/>
          <w:szCs w:val="20"/>
        </w:rPr>
        <w:t>,</w:t>
      </w:r>
      <w:r w:rsidR="002C2C26" w:rsidRPr="00461CD2">
        <w:rPr>
          <w:sz w:val="20"/>
          <w:szCs w:val="20"/>
        </w:rPr>
        <w:t xml:space="preserve"> and </w:t>
      </w:r>
      <w:r w:rsidR="00743276" w:rsidRPr="00461CD2">
        <w:rPr>
          <w:sz w:val="20"/>
          <w:szCs w:val="20"/>
        </w:rPr>
        <w:t xml:space="preserve">ensures </w:t>
      </w:r>
      <w:r w:rsidR="002C2C26" w:rsidRPr="00461CD2">
        <w:rPr>
          <w:sz w:val="20"/>
          <w:szCs w:val="20"/>
        </w:rPr>
        <w:t xml:space="preserve">the winning card </w:t>
      </w:r>
      <w:r w:rsidR="00743276" w:rsidRPr="00461CD2">
        <w:rPr>
          <w:sz w:val="20"/>
          <w:szCs w:val="20"/>
        </w:rPr>
        <w:t xml:space="preserve">is within </w:t>
      </w:r>
      <w:r w:rsidR="002C2C26" w:rsidRPr="00461CD2">
        <w:rPr>
          <w:sz w:val="20"/>
          <w:szCs w:val="20"/>
        </w:rPr>
        <w:t>the established inventory</w:t>
      </w:r>
      <w:r w:rsidRPr="00461CD2">
        <w:rPr>
          <w:sz w:val="20"/>
          <w:szCs w:val="20"/>
        </w:rPr>
        <w:t>.</w:t>
      </w:r>
    </w:p>
    <w:p w14:paraId="2AF284C1" w14:textId="77777777" w:rsidR="00D36083" w:rsidRPr="00461CD2" w:rsidRDefault="00D36083" w:rsidP="00A33D84">
      <w:pPr>
        <w:ind w:left="360" w:hanging="360"/>
        <w:rPr>
          <w:sz w:val="20"/>
          <w:szCs w:val="20"/>
        </w:rPr>
      </w:pPr>
    </w:p>
    <w:p w14:paraId="34DBB89B" w14:textId="77777777" w:rsidR="00D36083" w:rsidRPr="00461CD2" w:rsidRDefault="00BC37A7" w:rsidP="00A33D84">
      <w:pPr>
        <w:ind w:left="360" w:hanging="360"/>
        <w:rPr>
          <w:sz w:val="20"/>
          <w:szCs w:val="20"/>
        </w:rPr>
      </w:pPr>
      <w:r w:rsidRPr="00461CD2">
        <w:rPr>
          <w:sz w:val="20"/>
          <w:szCs w:val="20"/>
        </w:rPr>
        <w:t>18</w:t>
      </w:r>
      <w:r w:rsidR="00D36083" w:rsidRPr="00461CD2">
        <w:rPr>
          <w:sz w:val="20"/>
          <w:szCs w:val="20"/>
        </w:rPr>
        <w:t>.</w:t>
      </w:r>
      <w:r w:rsidR="00D36083" w:rsidRPr="00461CD2">
        <w:rPr>
          <w:sz w:val="20"/>
          <w:szCs w:val="20"/>
        </w:rPr>
        <w:tab/>
        <w:t>Payouts are recorded by game and in total for the session on a payout report.  The payout report is signed by two persons that witnessed and verified the dollar amount of the recorded payouts.</w:t>
      </w:r>
    </w:p>
    <w:p w14:paraId="6C45D9A3" w14:textId="77777777" w:rsidR="00E51740" w:rsidRPr="00461CD2" w:rsidRDefault="00E51740" w:rsidP="00A33D84">
      <w:pPr>
        <w:ind w:left="360" w:hanging="360"/>
        <w:rPr>
          <w:sz w:val="20"/>
          <w:szCs w:val="20"/>
        </w:rPr>
      </w:pPr>
    </w:p>
    <w:p w14:paraId="4EBB3F6B" w14:textId="77777777" w:rsidR="00FE0C5B" w:rsidRPr="00461CD2" w:rsidRDefault="00BC37A7" w:rsidP="00FE0C5B">
      <w:pPr>
        <w:rPr>
          <w:sz w:val="20"/>
          <w:szCs w:val="20"/>
        </w:rPr>
      </w:pPr>
      <w:r w:rsidRPr="00461CD2">
        <w:rPr>
          <w:sz w:val="20"/>
          <w:szCs w:val="20"/>
        </w:rPr>
        <w:t>19</w:t>
      </w:r>
      <w:r w:rsidR="00FE0C5B" w:rsidRPr="00461CD2">
        <w:rPr>
          <w:sz w:val="20"/>
          <w:szCs w:val="20"/>
        </w:rPr>
        <w:t>.</w:t>
      </w:r>
      <w:r w:rsidR="00FE0C5B" w:rsidRPr="00461CD2">
        <w:rPr>
          <w:sz w:val="20"/>
          <w:szCs w:val="20"/>
        </w:rPr>
        <w:tab/>
      </w:r>
      <w:r w:rsidR="0063746C" w:rsidRPr="00461CD2">
        <w:rPr>
          <w:sz w:val="20"/>
          <w:szCs w:val="20"/>
        </w:rPr>
        <w:t>P</w:t>
      </w:r>
      <w:r w:rsidR="00FE0C5B" w:rsidRPr="00461CD2">
        <w:rPr>
          <w:sz w:val="20"/>
          <w:szCs w:val="20"/>
        </w:rPr>
        <w:t xml:space="preserve">ayouts issued to a wagering account as </w:t>
      </w:r>
      <w:r w:rsidR="001A5D2F" w:rsidRPr="00461CD2">
        <w:rPr>
          <w:sz w:val="20"/>
          <w:szCs w:val="20"/>
        </w:rPr>
        <w:t>WAT out</w:t>
      </w:r>
      <w:r w:rsidR="00FE0C5B" w:rsidRPr="00461CD2">
        <w:rPr>
          <w:sz w:val="20"/>
          <w:szCs w:val="20"/>
        </w:rPr>
        <w:t xml:space="preserve"> require the following:</w:t>
      </w:r>
    </w:p>
    <w:p w14:paraId="007CD9CC" w14:textId="77777777" w:rsidR="00FE0C5B" w:rsidRPr="00461CD2" w:rsidRDefault="00FE0C5B" w:rsidP="00FE0C5B">
      <w:pPr>
        <w:overflowPunct w:val="0"/>
        <w:autoSpaceDE w:val="0"/>
        <w:autoSpaceDN w:val="0"/>
        <w:adjustRightInd w:val="0"/>
        <w:ind w:left="360"/>
        <w:contextualSpacing/>
        <w:textAlignment w:val="baseline"/>
        <w:rPr>
          <w:sz w:val="20"/>
          <w:szCs w:val="20"/>
        </w:rPr>
      </w:pPr>
    </w:p>
    <w:p w14:paraId="50BC0621" w14:textId="77777777" w:rsidR="00FE0C5B" w:rsidRPr="00461CD2" w:rsidRDefault="00FE0C5B" w:rsidP="00FE0C5B">
      <w:pPr>
        <w:pStyle w:val="ListParagraph"/>
        <w:numPr>
          <w:ilvl w:val="0"/>
          <w:numId w:val="7"/>
        </w:numPr>
        <w:overflowPunct w:val="0"/>
        <w:autoSpaceDE w:val="0"/>
        <w:autoSpaceDN w:val="0"/>
        <w:adjustRightInd w:val="0"/>
        <w:textAlignment w:val="baseline"/>
        <w:rPr>
          <w:sz w:val="20"/>
          <w:szCs w:val="20"/>
        </w:rPr>
      </w:pPr>
      <w:r w:rsidRPr="00461CD2">
        <w:rPr>
          <w:sz w:val="20"/>
          <w:szCs w:val="20"/>
        </w:rPr>
        <w:t>Verify the patron’s identity via a secured personal identification;</w:t>
      </w:r>
    </w:p>
    <w:p w14:paraId="58440178" w14:textId="77777777" w:rsidR="00FE0C5B" w:rsidRPr="00461CD2" w:rsidRDefault="00FE0C5B" w:rsidP="00FE0C5B">
      <w:pPr>
        <w:overflowPunct w:val="0"/>
        <w:autoSpaceDE w:val="0"/>
        <w:autoSpaceDN w:val="0"/>
        <w:adjustRightInd w:val="0"/>
        <w:ind w:left="720"/>
        <w:contextualSpacing/>
        <w:textAlignment w:val="baseline"/>
        <w:rPr>
          <w:sz w:val="20"/>
          <w:szCs w:val="20"/>
        </w:rPr>
      </w:pPr>
    </w:p>
    <w:p w14:paraId="43F949F6" w14:textId="77777777" w:rsidR="00FE0C5B" w:rsidRPr="00461CD2" w:rsidRDefault="00FE0C5B" w:rsidP="00FE0C5B">
      <w:pPr>
        <w:numPr>
          <w:ilvl w:val="0"/>
          <w:numId w:val="7"/>
        </w:numPr>
        <w:overflowPunct w:val="0"/>
        <w:autoSpaceDE w:val="0"/>
        <w:autoSpaceDN w:val="0"/>
        <w:adjustRightInd w:val="0"/>
        <w:contextualSpacing/>
        <w:textAlignment w:val="baseline"/>
        <w:rPr>
          <w:b/>
          <w:i/>
          <w:sz w:val="20"/>
          <w:szCs w:val="20"/>
        </w:rPr>
      </w:pPr>
      <w:r w:rsidRPr="00461CD2">
        <w:rPr>
          <w:sz w:val="20"/>
          <w:szCs w:val="20"/>
        </w:rPr>
        <w:t xml:space="preserve">Confirm receipt of </w:t>
      </w:r>
      <w:r w:rsidR="001A5D2F" w:rsidRPr="00461CD2">
        <w:rPr>
          <w:sz w:val="20"/>
          <w:szCs w:val="20"/>
        </w:rPr>
        <w:t>WAT</w:t>
      </w:r>
      <w:r w:rsidRPr="00461CD2">
        <w:rPr>
          <w:sz w:val="20"/>
          <w:szCs w:val="20"/>
        </w:rPr>
        <w:t xml:space="preserve"> out</w:t>
      </w:r>
      <w:r w:rsidR="0063746C" w:rsidRPr="00461CD2">
        <w:rPr>
          <w:sz w:val="20"/>
          <w:szCs w:val="20"/>
        </w:rPr>
        <w:t>;</w:t>
      </w:r>
      <w:r w:rsidR="003F4D62" w:rsidRPr="00461CD2">
        <w:rPr>
          <w:sz w:val="20"/>
          <w:szCs w:val="20"/>
        </w:rPr>
        <w:t xml:space="preserve"> and</w:t>
      </w:r>
    </w:p>
    <w:p w14:paraId="4D973563" w14:textId="77777777" w:rsidR="00FE0C5B" w:rsidRPr="00461CD2" w:rsidRDefault="00FE0C5B" w:rsidP="00FE0C5B">
      <w:pPr>
        <w:pStyle w:val="ListParagraph"/>
        <w:rPr>
          <w:b/>
          <w:i/>
          <w:sz w:val="20"/>
          <w:szCs w:val="20"/>
        </w:rPr>
      </w:pPr>
    </w:p>
    <w:p w14:paraId="3CE7FAB2" w14:textId="77777777" w:rsidR="00FE0C5B" w:rsidRPr="00461CD2" w:rsidRDefault="008203E6" w:rsidP="00FE0C5B">
      <w:pPr>
        <w:numPr>
          <w:ilvl w:val="0"/>
          <w:numId w:val="7"/>
        </w:numPr>
        <w:overflowPunct w:val="0"/>
        <w:autoSpaceDE w:val="0"/>
        <w:autoSpaceDN w:val="0"/>
        <w:adjustRightInd w:val="0"/>
        <w:contextualSpacing/>
        <w:textAlignment w:val="baseline"/>
        <w:rPr>
          <w:sz w:val="20"/>
          <w:szCs w:val="20"/>
        </w:rPr>
      </w:pPr>
      <w:r w:rsidRPr="00461CD2">
        <w:rPr>
          <w:sz w:val="20"/>
          <w:szCs w:val="20"/>
        </w:rPr>
        <w:t>Documentation</w:t>
      </w:r>
      <w:r w:rsidR="0063746C" w:rsidRPr="00461CD2">
        <w:rPr>
          <w:sz w:val="20"/>
          <w:szCs w:val="20"/>
        </w:rPr>
        <w:t xml:space="preserve"> is created </w:t>
      </w:r>
      <w:r w:rsidRPr="00461CD2">
        <w:rPr>
          <w:sz w:val="20"/>
          <w:szCs w:val="20"/>
        </w:rPr>
        <w:t>evidencing</w:t>
      </w:r>
      <w:r w:rsidR="0063746C" w:rsidRPr="00461CD2">
        <w:rPr>
          <w:sz w:val="20"/>
          <w:szCs w:val="20"/>
        </w:rPr>
        <w:t xml:space="preserve"> that the payout was made as a</w:t>
      </w:r>
      <w:r w:rsidR="001A5D2F" w:rsidRPr="00461CD2">
        <w:rPr>
          <w:sz w:val="20"/>
          <w:szCs w:val="20"/>
        </w:rPr>
        <w:t xml:space="preserve"> WAT</w:t>
      </w:r>
      <w:r w:rsidR="0063746C" w:rsidRPr="00461CD2">
        <w:rPr>
          <w:sz w:val="20"/>
          <w:szCs w:val="20"/>
        </w:rPr>
        <w:t xml:space="preserve"> </w:t>
      </w:r>
      <w:r w:rsidR="00FE0C5B" w:rsidRPr="00461CD2">
        <w:rPr>
          <w:sz w:val="20"/>
          <w:szCs w:val="20"/>
        </w:rPr>
        <w:t>out to the wagering account</w:t>
      </w:r>
      <w:r w:rsidR="0063746C" w:rsidRPr="00461CD2">
        <w:rPr>
          <w:sz w:val="20"/>
          <w:szCs w:val="20"/>
        </w:rPr>
        <w:t>.</w:t>
      </w:r>
    </w:p>
    <w:p w14:paraId="2A894F70" w14:textId="77777777" w:rsidR="00982EC0" w:rsidRPr="00461CD2" w:rsidRDefault="00982EC0" w:rsidP="00CE0BD5">
      <w:pPr>
        <w:overflowPunct w:val="0"/>
        <w:autoSpaceDE w:val="0"/>
        <w:autoSpaceDN w:val="0"/>
        <w:adjustRightInd w:val="0"/>
        <w:ind w:left="720"/>
        <w:contextualSpacing/>
        <w:textAlignment w:val="baseline"/>
        <w:rPr>
          <w:sz w:val="20"/>
          <w:szCs w:val="20"/>
        </w:rPr>
      </w:pPr>
    </w:p>
    <w:p w14:paraId="7237436A" w14:textId="5F9938FE" w:rsidR="00833366" w:rsidRDefault="001859FA" w:rsidP="00833366">
      <w:pPr>
        <w:ind w:left="360" w:hanging="360"/>
        <w:rPr>
          <w:sz w:val="20"/>
          <w:szCs w:val="20"/>
        </w:rPr>
      </w:pPr>
      <w:r w:rsidRPr="00461CD2">
        <w:rPr>
          <w:sz w:val="20"/>
          <w:szCs w:val="20"/>
        </w:rPr>
        <w:lastRenderedPageBreak/>
        <w:t>20</w:t>
      </w:r>
      <w:r w:rsidR="00982EC0" w:rsidRPr="00461CD2">
        <w:rPr>
          <w:sz w:val="20"/>
          <w:szCs w:val="20"/>
        </w:rPr>
        <w:t>.</w:t>
      </w:r>
      <w:r w:rsidR="00982EC0" w:rsidRPr="00461CD2">
        <w:rPr>
          <w:sz w:val="20"/>
          <w:szCs w:val="20"/>
        </w:rPr>
        <w:tab/>
      </w:r>
      <w:r w:rsidR="00833366" w:rsidRPr="00833366">
        <w:rPr>
          <w:sz w:val="20"/>
          <w:szCs w:val="20"/>
        </w:rPr>
        <w:t xml:space="preserve">Prior to making payment on a </w:t>
      </w:r>
      <w:r w:rsidR="002574E2">
        <w:rPr>
          <w:sz w:val="20"/>
          <w:szCs w:val="20"/>
        </w:rPr>
        <w:t>wagering instrument</w:t>
      </w:r>
      <w:r w:rsidR="00833366" w:rsidRPr="00833366">
        <w:rPr>
          <w:sz w:val="20"/>
          <w:szCs w:val="20"/>
        </w:rPr>
        <w:t xml:space="preserve">, an employee must verify the validity of the </w:t>
      </w:r>
      <w:r w:rsidR="002574E2">
        <w:rPr>
          <w:sz w:val="20"/>
          <w:szCs w:val="20"/>
        </w:rPr>
        <w:t>wagering instrument</w:t>
      </w:r>
      <w:r w:rsidR="002574E2" w:rsidDel="002574E2">
        <w:rPr>
          <w:sz w:val="20"/>
          <w:szCs w:val="20"/>
        </w:rPr>
        <w:t xml:space="preserve"> </w:t>
      </w:r>
      <w:r w:rsidR="00833366" w:rsidRPr="00833366">
        <w:rPr>
          <w:sz w:val="20"/>
          <w:szCs w:val="20"/>
        </w:rPr>
        <w:t>through the CWS.  Prior to such payments, supervisory person</w:t>
      </w:r>
      <w:r w:rsidR="00833366">
        <w:rPr>
          <w:sz w:val="20"/>
          <w:szCs w:val="20"/>
        </w:rPr>
        <w:t xml:space="preserve">nel approve payment of </w:t>
      </w:r>
      <w:r w:rsidR="0062220F">
        <w:rPr>
          <w:sz w:val="20"/>
          <w:szCs w:val="20"/>
        </w:rPr>
        <w:t xml:space="preserve">the </w:t>
      </w:r>
      <w:r w:rsidR="002574E2">
        <w:rPr>
          <w:sz w:val="20"/>
          <w:szCs w:val="20"/>
        </w:rPr>
        <w:t xml:space="preserve">wagering instrument </w:t>
      </w:r>
      <w:r w:rsidR="00833366" w:rsidRPr="00833366">
        <w:rPr>
          <w:sz w:val="20"/>
          <w:szCs w:val="20"/>
        </w:rPr>
        <w:t>in excess of an amount determined b</w:t>
      </w:r>
      <w:r w:rsidR="00833366">
        <w:rPr>
          <w:sz w:val="20"/>
          <w:szCs w:val="20"/>
        </w:rPr>
        <w:t>y management (not to exceed $</w:t>
      </w:r>
      <w:r w:rsidR="00C6072B">
        <w:rPr>
          <w:sz w:val="20"/>
          <w:szCs w:val="20"/>
        </w:rPr>
        <w:t>1,2</w:t>
      </w:r>
      <w:r w:rsidR="00833366" w:rsidRPr="00833366">
        <w:rPr>
          <w:sz w:val="20"/>
          <w:szCs w:val="20"/>
        </w:rPr>
        <w:t>00) by signing, dating</w:t>
      </w:r>
      <w:r w:rsidR="003F5014">
        <w:rPr>
          <w:sz w:val="20"/>
          <w:szCs w:val="20"/>
        </w:rPr>
        <w:t>,</w:t>
      </w:r>
      <w:r w:rsidR="00833366" w:rsidRPr="00833366">
        <w:rPr>
          <w:sz w:val="20"/>
          <w:szCs w:val="20"/>
        </w:rPr>
        <w:t xml:space="preserve"> and writing/stamping with a paid designation on the </w:t>
      </w:r>
      <w:r w:rsidR="002574E2">
        <w:rPr>
          <w:sz w:val="20"/>
          <w:szCs w:val="20"/>
        </w:rPr>
        <w:t>wagering instrument</w:t>
      </w:r>
      <w:r w:rsidR="00833366" w:rsidRPr="00833366">
        <w:rPr>
          <w:sz w:val="20"/>
          <w:szCs w:val="20"/>
        </w:rPr>
        <w:t>.  The dollar amount thres</w:t>
      </w:r>
      <w:r w:rsidR="00833366">
        <w:rPr>
          <w:sz w:val="20"/>
          <w:szCs w:val="20"/>
        </w:rPr>
        <w:t>hold determined by management must be</w:t>
      </w:r>
      <w:r w:rsidR="00833366" w:rsidRPr="00833366">
        <w:rPr>
          <w:sz w:val="20"/>
          <w:szCs w:val="20"/>
        </w:rPr>
        <w:t xml:space="preserve"> delineated within the </w:t>
      </w:r>
      <w:r w:rsidR="00833366">
        <w:rPr>
          <w:sz w:val="20"/>
          <w:szCs w:val="20"/>
        </w:rPr>
        <w:t>bingo</w:t>
      </w:r>
      <w:r w:rsidR="00833366" w:rsidRPr="00833366">
        <w:rPr>
          <w:sz w:val="20"/>
          <w:szCs w:val="20"/>
        </w:rPr>
        <w:t xml:space="preserve"> section of the written system of internal control pursuant to Regulation 6.090.</w:t>
      </w:r>
    </w:p>
    <w:p w14:paraId="4AB6EEC0" w14:textId="77777777" w:rsidR="00855FB4" w:rsidRPr="00833366" w:rsidRDefault="00855FB4" w:rsidP="00833366">
      <w:pPr>
        <w:ind w:left="360" w:hanging="360"/>
        <w:rPr>
          <w:sz w:val="20"/>
          <w:szCs w:val="20"/>
        </w:rPr>
      </w:pPr>
    </w:p>
    <w:p w14:paraId="3C4026C2" w14:textId="5E432E56" w:rsidR="00833366" w:rsidRPr="00833366" w:rsidRDefault="000E1D53" w:rsidP="00833366">
      <w:pPr>
        <w:ind w:left="360" w:hanging="360"/>
        <w:rPr>
          <w:sz w:val="20"/>
          <w:szCs w:val="20"/>
        </w:rPr>
      </w:pPr>
      <w:r>
        <w:rPr>
          <w:sz w:val="20"/>
          <w:szCs w:val="20"/>
        </w:rPr>
        <w:t>21</w:t>
      </w:r>
      <w:r w:rsidR="00833366" w:rsidRPr="00833366">
        <w:rPr>
          <w:sz w:val="20"/>
          <w:szCs w:val="20"/>
        </w:rPr>
        <w:t>.</w:t>
      </w:r>
      <w:r w:rsidR="00833366" w:rsidRPr="00833366">
        <w:rPr>
          <w:sz w:val="20"/>
          <w:szCs w:val="20"/>
        </w:rPr>
        <w:tab/>
        <w:t xml:space="preserve">When a </w:t>
      </w:r>
      <w:r w:rsidR="002574E2">
        <w:rPr>
          <w:sz w:val="20"/>
          <w:szCs w:val="20"/>
        </w:rPr>
        <w:t>wagering instrument</w:t>
      </w:r>
      <w:r w:rsidR="002574E2" w:rsidDel="002574E2">
        <w:rPr>
          <w:sz w:val="20"/>
          <w:szCs w:val="20"/>
        </w:rPr>
        <w:t xml:space="preserve"> </w:t>
      </w:r>
      <w:r w:rsidR="00833366" w:rsidRPr="00833366">
        <w:rPr>
          <w:sz w:val="20"/>
          <w:szCs w:val="20"/>
        </w:rPr>
        <w:t>in excess of $100 cannot be validated (scanned) for payment through the CWS other than because of a system failure (i.e., lost, stolen, mutilated</w:t>
      </w:r>
      <w:r w:rsidR="003F5014">
        <w:rPr>
          <w:sz w:val="20"/>
          <w:szCs w:val="20"/>
        </w:rPr>
        <w:t>,</w:t>
      </w:r>
      <w:r w:rsidR="00833366">
        <w:rPr>
          <w:sz w:val="20"/>
          <w:szCs w:val="20"/>
        </w:rPr>
        <w:t xml:space="preserve"> or expired </w:t>
      </w:r>
      <w:r w:rsidR="002574E2">
        <w:rPr>
          <w:sz w:val="20"/>
          <w:szCs w:val="20"/>
        </w:rPr>
        <w:t>wagering instrument</w:t>
      </w:r>
      <w:r w:rsidR="00F513EE">
        <w:rPr>
          <w:sz w:val="20"/>
          <w:szCs w:val="20"/>
        </w:rPr>
        <w:t>s</w:t>
      </w:r>
      <w:r w:rsidR="00833366" w:rsidRPr="00833366">
        <w:rPr>
          <w:sz w:val="20"/>
          <w:szCs w:val="20"/>
        </w:rPr>
        <w:t>), supervisory personnel approve payment by signing, dating</w:t>
      </w:r>
      <w:r w:rsidR="003F5014">
        <w:rPr>
          <w:sz w:val="20"/>
          <w:szCs w:val="20"/>
        </w:rPr>
        <w:t>,</w:t>
      </w:r>
      <w:r w:rsidR="00833366" w:rsidRPr="00833366">
        <w:rPr>
          <w:sz w:val="20"/>
          <w:szCs w:val="20"/>
        </w:rPr>
        <w:t xml:space="preserve"> and writing/stamping with a </w:t>
      </w:r>
      <w:r w:rsidR="00833366">
        <w:rPr>
          <w:sz w:val="20"/>
          <w:szCs w:val="20"/>
        </w:rPr>
        <w:t xml:space="preserve">paid designation on the </w:t>
      </w:r>
      <w:r w:rsidR="002574E2">
        <w:rPr>
          <w:sz w:val="20"/>
          <w:szCs w:val="20"/>
        </w:rPr>
        <w:t>wagering instrument</w:t>
      </w:r>
      <w:r w:rsidR="00833366" w:rsidRPr="00833366">
        <w:rPr>
          <w:sz w:val="20"/>
          <w:szCs w:val="20"/>
        </w:rPr>
        <w:t xml:space="preserve">.  The amount of the payment is also recorded on the </w:t>
      </w:r>
      <w:r w:rsidR="002574E2">
        <w:rPr>
          <w:sz w:val="20"/>
          <w:szCs w:val="20"/>
        </w:rPr>
        <w:t>wagering instrument</w:t>
      </w:r>
      <w:r w:rsidR="002574E2" w:rsidDel="002574E2">
        <w:rPr>
          <w:sz w:val="20"/>
          <w:szCs w:val="20"/>
        </w:rPr>
        <w:t xml:space="preserve"> </w:t>
      </w:r>
      <w:r w:rsidR="00833366" w:rsidRPr="00833366">
        <w:rPr>
          <w:sz w:val="20"/>
          <w:szCs w:val="20"/>
        </w:rPr>
        <w:t>if the pre-printe</w:t>
      </w:r>
      <w:r w:rsidR="00833366">
        <w:rPr>
          <w:sz w:val="20"/>
          <w:szCs w:val="20"/>
        </w:rPr>
        <w:t xml:space="preserve">d amount is not legible.  If a </w:t>
      </w:r>
      <w:r w:rsidR="002574E2">
        <w:rPr>
          <w:sz w:val="20"/>
          <w:szCs w:val="20"/>
        </w:rPr>
        <w:t>wagering instrument</w:t>
      </w:r>
      <w:r w:rsidR="002574E2" w:rsidDel="002574E2">
        <w:rPr>
          <w:sz w:val="20"/>
          <w:szCs w:val="20"/>
        </w:rPr>
        <w:t xml:space="preserve"> </w:t>
      </w:r>
      <w:r w:rsidR="00833366" w:rsidRPr="00833366">
        <w:rPr>
          <w:sz w:val="20"/>
          <w:szCs w:val="20"/>
        </w:rPr>
        <w:t xml:space="preserve">is not available, a document is prepared evidencing the approval and the above required information along with the </w:t>
      </w:r>
      <w:r w:rsidR="002574E2">
        <w:rPr>
          <w:sz w:val="20"/>
          <w:szCs w:val="20"/>
        </w:rPr>
        <w:t>wagering instrument’s</w:t>
      </w:r>
      <w:r w:rsidR="002574E2" w:rsidDel="002574E2">
        <w:rPr>
          <w:sz w:val="20"/>
          <w:szCs w:val="20"/>
        </w:rPr>
        <w:t xml:space="preserve"> </w:t>
      </w:r>
      <w:r w:rsidR="00833366" w:rsidRPr="00833366">
        <w:rPr>
          <w:sz w:val="20"/>
          <w:szCs w:val="20"/>
        </w:rPr>
        <w:t>validation number, if available.  Prior to such payments, supervisory personnel review the applicable transaction history or other CWS records to verify the validity o</w:t>
      </w:r>
      <w:r w:rsidR="00833366">
        <w:rPr>
          <w:sz w:val="20"/>
          <w:szCs w:val="20"/>
        </w:rPr>
        <w:t xml:space="preserve">f the </w:t>
      </w:r>
      <w:r w:rsidR="002574E2">
        <w:rPr>
          <w:sz w:val="20"/>
          <w:szCs w:val="20"/>
        </w:rPr>
        <w:t>wagering instrument</w:t>
      </w:r>
      <w:r w:rsidR="00833366" w:rsidRPr="00833366">
        <w:rPr>
          <w:sz w:val="20"/>
          <w:szCs w:val="20"/>
        </w:rPr>
        <w:t xml:space="preserve">.  The payment of the </w:t>
      </w:r>
      <w:r w:rsidR="002574E2">
        <w:rPr>
          <w:sz w:val="20"/>
          <w:szCs w:val="20"/>
        </w:rPr>
        <w:t>wagering instrument</w:t>
      </w:r>
      <w:r w:rsidR="00833366" w:rsidRPr="00833366">
        <w:rPr>
          <w:sz w:val="20"/>
          <w:szCs w:val="20"/>
        </w:rPr>
        <w:t xml:space="preserve"> is entered into the CWS by </w:t>
      </w:r>
      <w:r w:rsidR="00833366">
        <w:rPr>
          <w:sz w:val="20"/>
          <w:szCs w:val="20"/>
        </w:rPr>
        <w:t>cage/bingo</w:t>
      </w:r>
      <w:r w:rsidR="00833366" w:rsidRPr="00833366">
        <w:rPr>
          <w:sz w:val="20"/>
          <w:szCs w:val="20"/>
        </w:rPr>
        <w:t>/accounting employees immediately, as applicable.</w:t>
      </w:r>
    </w:p>
    <w:p w14:paraId="041BB91F" w14:textId="77777777" w:rsidR="00833366" w:rsidRPr="00833366" w:rsidRDefault="00833366" w:rsidP="00833366">
      <w:pPr>
        <w:ind w:left="360" w:hanging="360"/>
        <w:rPr>
          <w:sz w:val="20"/>
          <w:szCs w:val="20"/>
        </w:rPr>
      </w:pPr>
    </w:p>
    <w:p w14:paraId="3699892B" w14:textId="578B6A8D" w:rsidR="00833366" w:rsidRPr="00833366" w:rsidRDefault="000E1D53" w:rsidP="00833366">
      <w:pPr>
        <w:ind w:left="360" w:hanging="360"/>
        <w:rPr>
          <w:sz w:val="20"/>
          <w:szCs w:val="20"/>
        </w:rPr>
      </w:pPr>
      <w:r>
        <w:rPr>
          <w:sz w:val="20"/>
          <w:szCs w:val="20"/>
        </w:rPr>
        <w:t>22</w:t>
      </w:r>
      <w:r w:rsidR="00833366" w:rsidRPr="00833366">
        <w:rPr>
          <w:sz w:val="20"/>
          <w:szCs w:val="20"/>
        </w:rPr>
        <w:t>.</w:t>
      </w:r>
      <w:r w:rsidR="00833366" w:rsidRPr="00833366">
        <w:rPr>
          <w:sz w:val="20"/>
          <w:szCs w:val="20"/>
        </w:rPr>
        <w:tab/>
        <w:t xml:space="preserve">In the event of system failure, supervisory personnel approve payment of </w:t>
      </w:r>
      <w:r w:rsidR="002574E2">
        <w:rPr>
          <w:sz w:val="20"/>
          <w:szCs w:val="20"/>
        </w:rPr>
        <w:t>wagering instrument</w:t>
      </w:r>
      <w:r w:rsidR="00286997">
        <w:rPr>
          <w:sz w:val="20"/>
          <w:szCs w:val="20"/>
        </w:rPr>
        <w:t>s</w:t>
      </w:r>
      <w:r w:rsidR="00833366" w:rsidRPr="00833366">
        <w:rPr>
          <w:sz w:val="20"/>
          <w:szCs w:val="20"/>
        </w:rPr>
        <w:t xml:space="preserve"> in excess of an amount determined b</w:t>
      </w:r>
      <w:r w:rsidR="00833366">
        <w:rPr>
          <w:sz w:val="20"/>
          <w:szCs w:val="20"/>
        </w:rPr>
        <w:t>y management (not to exceed $250</w:t>
      </w:r>
      <w:r w:rsidR="00833366" w:rsidRPr="00833366">
        <w:rPr>
          <w:sz w:val="20"/>
          <w:szCs w:val="20"/>
        </w:rPr>
        <w:t>) by signing, dating</w:t>
      </w:r>
      <w:r w:rsidR="003F5014">
        <w:rPr>
          <w:sz w:val="20"/>
          <w:szCs w:val="20"/>
        </w:rPr>
        <w:t>,</w:t>
      </w:r>
      <w:r w:rsidR="00833366" w:rsidRPr="00833366">
        <w:rPr>
          <w:sz w:val="20"/>
          <w:szCs w:val="20"/>
        </w:rPr>
        <w:t xml:space="preserve"> and writing/stamping with a paid designation on the </w:t>
      </w:r>
      <w:r w:rsidR="002574E2">
        <w:rPr>
          <w:sz w:val="20"/>
          <w:szCs w:val="20"/>
        </w:rPr>
        <w:t>wagering instrument</w:t>
      </w:r>
      <w:r w:rsidR="00833366" w:rsidRPr="00833366">
        <w:rPr>
          <w:sz w:val="20"/>
          <w:szCs w:val="20"/>
        </w:rPr>
        <w:t xml:space="preserve">.  Prior to such payments, supervisory personnel review the transaction history or any other similar method to verify the validity of the </w:t>
      </w:r>
      <w:r w:rsidR="002574E2">
        <w:rPr>
          <w:sz w:val="20"/>
          <w:szCs w:val="20"/>
        </w:rPr>
        <w:t>wagering instrument</w:t>
      </w:r>
      <w:r w:rsidR="00833366" w:rsidRPr="00833366">
        <w:rPr>
          <w:sz w:val="20"/>
          <w:szCs w:val="20"/>
        </w:rPr>
        <w:t xml:space="preserve">.  The payment of the </w:t>
      </w:r>
      <w:r w:rsidR="002574E2">
        <w:rPr>
          <w:sz w:val="20"/>
          <w:szCs w:val="20"/>
        </w:rPr>
        <w:t>wagering instrument</w:t>
      </w:r>
      <w:r w:rsidR="00833366" w:rsidRPr="00833366">
        <w:rPr>
          <w:sz w:val="20"/>
          <w:szCs w:val="20"/>
        </w:rPr>
        <w:t xml:space="preserve"> is </w:t>
      </w:r>
      <w:r w:rsidR="00833366">
        <w:rPr>
          <w:sz w:val="20"/>
          <w:szCs w:val="20"/>
        </w:rPr>
        <w:t>entered into the CWS by cage/bingo</w:t>
      </w:r>
      <w:r w:rsidR="00833366" w:rsidRPr="00833366">
        <w:rPr>
          <w:sz w:val="20"/>
          <w:szCs w:val="20"/>
        </w:rPr>
        <w:t>/accounting employees when the system resumes operation.  The dollar amount thres</w:t>
      </w:r>
      <w:r w:rsidR="00833366">
        <w:rPr>
          <w:sz w:val="20"/>
          <w:szCs w:val="20"/>
        </w:rPr>
        <w:t>hold determined by management must be</w:t>
      </w:r>
      <w:r w:rsidR="00833366" w:rsidRPr="00833366">
        <w:rPr>
          <w:sz w:val="20"/>
          <w:szCs w:val="20"/>
        </w:rPr>
        <w:t xml:space="preserve"> delineated within the </w:t>
      </w:r>
      <w:r w:rsidR="00833366">
        <w:rPr>
          <w:sz w:val="20"/>
          <w:szCs w:val="20"/>
        </w:rPr>
        <w:t>bingo</w:t>
      </w:r>
      <w:r w:rsidR="00833366" w:rsidRPr="00833366">
        <w:rPr>
          <w:sz w:val="20"/>
          <w:szCs w:val="20"/>
        </w:rPr>
        <w:t xml:space="preserve"> section of the written system of internal control pursuant to Regulation 6.090.</w:t>
      </w:r>
    </w:p>
    <w:p w14:paraId="3B300539" w14:textId="77777777" w:rsidR="00833366" w:rsidRPr="00833366" w:rsidRDefault="00833366" w:rsidP="00833366">
      <w:pPr>
        <w:ind w:left="360" w:hanging="360"/>
        <w:rPr>
          <w:sz w:val="20"/>
          <w:szCs w:val="20"/>
        </w:rPr>
      </w:pPr>
    </w:p>
    <w:p w14:paraId="3C4523F0" w14:textId="02A5C6E1" w:rsidR="00833366" w:rsidRPr="00833366" w:rsidRDefault="000E1D53" w:rsidP="00833366">
      <w:pPr>
        <w:ind w:left="360" w:hanging="360"/>
        <w:rPr>
          <w:sz w:val="20"/>
          <w:szCs w:val="20"/>
        </w:rPr>
      </w:pPr>
      <w:r>
        <w:rPr>
          <w:sz w:val="20"/>
          <w:szCs w:val="20"/>
        </w:rPr>
        <w:t>23</w:t>
      </w:r>
      <w:r w:rsidR="00833366" w:rsidRPr="00833366">
        <w:rPr>
          <w:sz w:val="20"/>
          <w:szCs w:val="20"/>
        </w:rPr>
        <w:t>.</w:t>
      </w:r>
      <w:r w:rsidR="00833366" w:rsidRPr="00833366">
        <w:rPr>
          <w:sz w:val="20"/>
          <w:szCs w:val="20"/>
        </w:rPr>
        <w:tab/>
        <w:t xml:space="preserve">During a system failure, </w:t>
      </w:r>
      <w:r w:rsidR="002574E2">
        <w:rPr>
          <w:sz w:val="20"/>
          <w:szCs w:val="20"/>
        </w:rPr>
        <w:t>wagering instruments</w:t>
      </w:r>
      <w:r w:rsidR="002574E2" w:rsidDel="002574E2">
        <w:rPr>
          <w:sz w:val="20"/>
          <w:szCs w:val="20"/>
        </w:rPr>
        <w:t xml:space="preserve"> </w:t>
      </w:r>
      <w:r w:rsidR="00833366" w:rsidRPr="00833366">
        <w:rPr>
          <w:sz w:val="20"/>
          <w:szCs w:val="20"/>
        </w:rPr>
        <w:t>not requiring supervisory approval for payment when paid are written/stamped with a paid designation, signed by the cashier</w:t>
      </w:r>
      <w:r w:rsidR="00833366">
        <w:rPr>
          <w:sz w:val="20"/>
          <w:szCs w:val="20"/>
        </w:rPr>
        <w:t>,</w:t>
      </w:r>
      <w:r w:rsidR="00833366" w:rsidRPr="00833366">
        <w:rPr>
          <w:sz w:val="20"/>
          <w:szCs w:val="20"/>
        </w:rPr>
        <w:t xml:space="preserve"> and noted with the date pai</w:t>
      </w:r>
      <w:r w:rsidR="00833366">
        <w:rPr>
          <w:sz w:val="20"/>
          <w:szCs w:val="20"/>
        </w:rPr>
        <w:t xml:space="preserve">d.  The payment of the </w:t>
      </w:r>
      <w:r w:rsidR="002574E2">
        <w:rPr>
          <w:sz w:val="20"/>
          <w:szCs w:val="20"/>
        </w:rPr>
        <w:t>wagering instrument</w:t>
      </w:r>
      <w:r w:rsidR="002574E2" w:rsidDel="002574E2">
        <w:rPr>
          <w:sz w:val="20"/>
          <w:szCs w:val="20"/>
        </w:rPr>
        <w:t xml:space="preserve"> </w:t>
      </w:r>
      <w:r w:rsidR="00833366" w:rsidRPr="00833366">
        <w:rPr>
          <w:sz w:val="20"/>
          <w:szCs w:val="20"/>
        </w:rPr>
        <w:t xml:space="preserve">is </w:t>
      </w:r>
      <w:r w:rsidR="00833366">
        <w:rPr>
          <w:sz w:val="20"/>
          <w:szCs w:val="20"/>
        </w:rPr>
        <w:t>entered into the CWS by cage/bingo</w:t>
      </w:r>
      <w:r w:rsidR="00833366" w:rsidRPr="00833366">
        <w:rPr>
          <w:sz w:val="20"/>
          <w:szCs w:val="20"/>
        </w:rPr>
        <w:t>/accounting personnel when the system resumes operation.</w:t>
      </w:r>
    </w:p>
    <w:p w14:paraId="43808BEC" w14:textId="77777777" w:rsidR="00833366" w:rsidRPr="00833366" w:rsidRDefault="00833366" w:rsidP="00833366">
      <w:pPr>
        <w:ind w:left="360" w:hanging="360"/>
        <w:rPr>
          <w:sz w:val="20"/>
          <w:szCs w:val="20"/>
        </w:rPr>
      </w:pPr>
    </w:p>
    <w:p w14:paraId="2EA0473B" w14:textId="4DB0B70E" w:rsidR="002A5DA7" w:rsidRDefault="000E1D53" w:rsidP="00833366">
      <w:pPr>
        <w:ind w:left="360" w:hanging="360"/>
        <w:rPr>
          <w:sz w:val="20"/>
          <w:szCs w:val="20"/>
        </w:rPr>
      </w:pPr>
      <w:r>
        <w:rPr>
          <w:sz w:val="20"/>
          <w:szCs w:val="20"/>
        </w:rPr>
        <w:t>24</w:t>
      </w:r>
      <w:r w:rsidR="00833366" w:rsidRPr="00833366">
        <w:rPr>
          <w:sz w:val="20"/>
          <w:szCs w:val="20"/>
        </w:rPr>
        <w:t>.</w:t>
      </w:r>
      <w:r w:rsidR="00833366" w:rsidRPr="00833366">
        <w:rPr>
          <w:sz w:val="20"/>
          <w:szCs w:val="20"/>
        </w:rPr>
        <w:tab/>
        <w:t xml:space="preserve">Unredeemed </w:t>
      </w:r>
      <w:r w:rsidR="002574E2">
        <w:rPr>
          <w:sz w:val="20"/>
          <w:szCs w:val="20"/>
        </w:rPr>
        <w:t>wagering instruments</w:t>
      </w:r>
      <w:r w:rsidR="002574E2" w:rsidDel="002574E2">
        <w:rPr>
          <w:sz w:val="20"/>
          <w:szCs w:val="20"/>
        </w:rPr>
        <w:t xml:space="preserve"> </w:t>
      </w:r>
      <w:r w:rsidR="00833366" w:rsidRPr="00833366">
        <w:rPr>
          <w:sz w:val="20"/>
          <w:szCs w:val="20"/>
        </w:rPr>
        <w:t xml:space="preserve">can only be voided in the CWS when the </w:t>
      </w:r>
      <w:r w:rsidR="002574E2">
        <w:rPr>
          <w:sz w:val="20"/>
          <w:szCs w:val="20"/>
        </w:rPr>
        <w:t>wagering instrument</w:t>
      </w:r>
      <w:r w:rsidR="00833366" w:rsidRPr="00833366">
        <w:rPr>
          <w:sz w:val="20"/>
          <w:szCs w:val="20"/>
        </w:rPr>
        <w:t xml:space="preserve"> is available and when voided by employees independent of the </w:t>
      </w:r>
      <w:r w:rsidR="00833366">
        <w:rPr>
          <w:sz w:val="20"/>
          <w:szCs w:val="20"/>
        </w:rPr>
        <w:t>bingo</w:t>
      </w:r>
      <w:r w:rsidR="00833366" w:rsidRPr="00833366">
        <w:rPr>
          <w:sz w:val="20"/>
          <w:szCs w:val="20"/>
        </w:rPr>
        <w:t xml:space="preserve"> department.  The employee completing the void enters the void into CWS and clearly marks “void” across the face of the </w:t>
      </w:r>
      <w:r w:rsidR="002574E2">
        <w:rPr>
          <w:sz w:val="20"/>
          <w:szCs w:val="20"/>
        </w:rPr>
        <w:t>wagering instrument</w:t>
      </w:r>
      <w:r w:rsidR="00833366" w:rsidRPr="00833366">
        <w:rPr>
          <w:sz w:val="20"/>
          <w:szCs w:val="20"/>
        </w:rPr>
        <w:t>, dates</w:t>
      </w:r>
      <w:r w:rsidR="00A97DB6">
        <w:rPr>
          <w:sz w:val="20"/>
          <w:szCs w:val="20"/>
        </w:rPr>
        <w:t>,</w:t>
      </w:r>
      <w:r w:rsidR="00833366" w:rsidRPr="00833366">
        <w:rPr>
          <w:sz w:val="20"/>
          <w:szCs w:val="20"/>
        </w:rPr>
        <w:t xml:space="preserve"> and signs the face of the </w:t>
      </w:r>
      <w:r w:rsidR="002574E2">
        <w:rPr>
          <w:sz w:val="20"/>
          <w:szCs w:val="20"/>
        </w:rPr>
        <w:t>wagering instrument</w:t>
      </w:r>
      <w:r w:rsidR="00833366" w:rsidRPr="00833366">
        <w:rPr>
          <w:sz w:val="20"/>
          <w:szCs w:val="20"/>
        </w:rPr>
        <w:t>.  The accounting departme</w:t>
      </w:r>
      <w:r w:rsidR="00833366">
        <w:rPr>
          <w:sz w:val="20"/>
          <w:szCs w:val="20"/>
        </w:rPr>
        <w:t xml:space="preserve">nt maintains the voided </w:t>
      </w:r>
      <w:r w:rsidR="002574E2">
        <w:rPr>
          <w:sz w:val="20"/>
          <w:szCs w:val="20"/>
        </w:rPr>
        <w:t>wagering instrument</w:t>
      </w:r>
      <w:r w:rsidR="00833366" w:rsidRPr="00833366">
        <w:rPr>
          <w:sz w:val="20"/>
          <w:szCs w:val="20"/>
        </w:rPr>
        <w:t>.</w:t>
      </w:r>
    </w:p>
    <w:p w14:paraId="12030C4E" w14:textId="77777777" w:rsidR="002A5DA7" w:rsidRDefault="002A5DA7" w:rsidP="00833366">
      <w:pPr>
        <w:ind w:left="360" w:hanging="360"/>
        <w:rPr>
          <w:sz w:val="20"/>
          <w:szCs w:val="20"/>
        </w:rPr>
      </w:pPr>
    </w:p>
    <w:p w14:paraId="0FF93A64" w14:textId="750CA869" w:rsidR="00982EC0" w:rsidRDefault="00F81957" w:rsidP="00833366">
      <w:pPr>
        <w:ind w:left="360" w:hanging="360"/>
        <w:rPr>
          <w:sz w:val="20"/>
          <w:szCs w:val="20"/>
        </w:rPr>
      </w:pPr>
      <w:r>
        <w:rPr>
          <w:sz w:val="20"/>
          <w:szCs w:val="20"/>
        </w:rPr>
        <w:t>25</w:t>
      </w:r>
      <w:r w:rsidR="002A5DA7">
        <w:rPr>
          <w:sz w:val="20"/>
          <w:szCs w:val="20"/>
        </w:rPr>
        <w:t>.</w:t>
      </w:r>
      <w:r w:rsidR="002A5DA7">
        <w:rPr>
          <w:sz w:val="20"/>
          <w:szCs w:val="20"/>
        </w:rPr>
        <w:tab/>
      </w:r>
      <w:r w:rsidR="002A5DA7" w:rsidRPr="002A5DA7">
        <w:rPr>
          <w:sz w:val="20"/>
          <w:szCs w:val="20"/>
        </w:rPr>
        <w:t>The use of digitally represented wagering instruments i</w:t>
      </w:r>
      <w:r w:rsidR="00B9230F">
        <w:rPr>
          <w:sz w:val="20"/>
          <w:szCs w:val="20"/>
        </w:rPr>
        <w:t xml:space="preserve">s acceptable when using a Board </w:t>
      </w:r>
      <w:r w:rsidR="002A5DA7" w:rsidRPr="002A5DA7">
        <w:rPr>
          <w:sz w:val="20"/>
          <w:szCs w:val="20"/>
        </w:rPr>
        <w:t xml:space="preserve">approved system, which includes approved functionality for the use of such wagering instruments.  The procedures for such wagering instruments must provide at least the same level of control described by these MICS and must be delineated within the </w:t>
      </w:r>
      <w:r w:rsidR="002A5DA7">
        <w:rPr>
          <w:sz w:val="20"/>
          <w:szCs w:val="20"/>
        </w:rPr>
        <w:t>bingo</w:t>
      </w:r>
      <w:r w:rsidR="002A5DA7" w:rsidRPr="002A5DA7">
        <w:rPr>
          <w:sz w:val="20"/>
          <w:szCs w:val="20"/>
        </w:rPr>
        <w:t xml:space="preserve"> section of the written system of internal control pursuant to Regulation 6.090.</w:t>
      </w:r>
    </w:p>
    <w:p w14:paraId="6741D595" w14:textId="5A0CF093" w:rsidR="00982EC0" w:rsidRDefault="00982EC0" w:rsidP="00982EC0">
      <w:pPr>
        <w:ind w:left="360" w:hanging="360"/>
        <w:rPr>
          <w:sz w:val="20"/>
          <w:szCs w:val="20"/>
        </w:rPr>
      </w:pPr>
    </w:p>
    <w:p w14:paraId="0BA7BF7B" w14:textId="707B2341" w:rsidR="00345126" w:rsidRPr="00345126" w:rsidRDefault="00F81957" w:rsidP="00345126">
      <w:pPr>
        <w:ind w:left="360" w:hanging="360"/>
        <w:rPr>
          <w:sz w:val="20"/>
          <w:szCs w:val="20"/>
        </w:rPr>
      </w:pPr>
      <w:r>
        <w:rPr>
          <w:sz w:val="20"/>
          <w:szCs w:val="20"/>
        </w:rPr>
        <w:t>26</w:t>
      </w:r>
      <w:r w:rsidR="00345126" w:rsidRPr="00345126">
        <w:rPr>
          <w:sz w:val="20"/>
          <w:szCs w:val="20"/>
        </w:rPr>
        <w:t>.</w:t>
      </w:r>
      <w:r w:rsidR="00345126" w:rsidRPr="00345126">
        <w:rPr>
          <w:sz w:val="20"/>
          <w:szCs w:val="20"/>
        </w:rPr>
        <w:tab/>
      </w:r>
      <w:r w:rsidR="002574E2">
        <w:rPr>
          <w:sz w:val="20"/>
          <w:szCs w:val="20"/>
        </w:rPr>
        <w:t>Wagering instruments</w:t>
      </w:r>
      <w:r w:rsidR="00345126" w:rsidRPr="00345126">
        <w:rPr>
          <w:sz w:val="20"/>
          <w:szCs w:val="20"/>
        </w:rPr>
        <w:t xml:space="preserve"> found by employees are held in a secure location until claimed by a patron or until such time as the </w:t>
      </w:r>
      <w:r w:rsidR="002574E2">
        <w:rPr>
          <w:sz w:val="20"/>
          <w:szCs w:val="20"/>
        </w:rPr>
        <w:t>wagering instruments</w:t>
      </w:r>
      <w:r w:rsidR="00345126" w:rsidRPr="00345126">
        <w:rPr>
          <w:sz w:val="20"/>
          <w:szCs w:val="20"/>
        </w:rPr>
        <w:t xml:space="preserve"> expire or are paid.  </w:t>
      </w:r>
    </w:p>
    <w:p w14:paraId="63ABAB5D" w14:textId="77777777" w:rsidR="00982EC0" w:rsidRPr="005F646A" w:rsidRDefault="00982EC0" w:rsidP="00CE0BD5">
      <w:pPr>
        <w:overflowPunct w:val="0"/>
        <w:autoSpaceDE w:val="0"/>
        <w:autoSpaceDN w:val="0"/>
        <w:adjustRightInd w:val="0"/>
        <w:ind w:left="720"/>
        <w:contextualSpacing/>
        <w:textAlignment w:val="baseline"/>
        <w:rPr>
          <w:szCs w:val="20"/>
        </w:rPr>
      </w:pPr>
    </w:p>
    <w:p w14:paraId="4BDA00C0" w14:textId="05558C65" w:rsidR="00D36083" w:rsidRPr="00461CD2" w:rsidRDefault="00D36083" w:rsidP="004A2EA1">
      <w:pPr>
        <w:ind w:left="1080" w:hanging="720"/>
        <w:rPr>
          <w:b/>
          <w:bCs/>
          <w:i/>
          <w:iCs/>
        </w:rPr>
      </w:pPr>
      <w:r w:rsidRPr="00461CD2">
        <w:rPr>
          <w:b/>
          <w:bCs/>
          <w:i/>
          <w:iCs/>
        </w:rPr>
        <w:t>Promotional Payouts, Drawings</w:t>
      </w:r>
      <w:r w:rsidR="003A419E">
        <w:rPr>
          <w:b/>
          <w:bCs/>
          <w:i/>
          <w:iCs/>
        </w:rPr>
        <w:t>,</w:t>
      </w:r>
      <w:r w:rsidRPr="00461CD2">
        <w:rPr>
          <w:b/>
          <w:bCs/>
          <w:i/>
          <w:iCs/>
        </w:rPr>
        <w:t xml:space="preserve"> and Giveaway Programs </w:t>
      </w:r>
    </w:p>
    <w:p w14:paraId="055BAA28" w14:textId="77777777" w:rsidR="00D36083" w:rsidRPr="00461CD2" w:rsidRDefault="00D36083" w:rsidP="00A33D84">
      <w:pPr>
        <w:ind w:left="720" w:hanging="360"/>
        <w:rPr>
          <w:sz w:val="22"/>
          <w:szCs w:val="22"/>
        </w:rPr>
      </w:pPr>
    </w:p>
    <w:p w14:paraId="289B834B" w14:textId="28B9F9ED" w:rsidR="00D36083" w:rsidRPr="00461CD2" w:rsidRDefault="001859FA" w:rsidP="00A33D84">
      <w:pPr>
        <w:ind w:left="360" w:hanging="360"/>
        <w:rPr>
          <w:sz w:val="20"/>
          <w:szCs w:val="20"/>
        </w:rPr>
      </w:pPr>
      <w:r w:rsidRPr="00461CD2">
        <w:rPr>
          <w:sz w:val="20"/>
          <w:szCs w:val="20"/>
        </w:rPr>
        <w:t>2</w:t>
      </w:r>
      <w:r w:rsidR="00F81957">
        <w:rPr>
          <w:sz w:val="20"/>
          <w:szCs w:val="20"/>
        </w:rPr>
        <w:t>7</w:t>
      </w:r>
      <w:r w:rsidR="00D36083" w:rsidRPr="00461CD2">
        <w:rPr>
          <w:sz w:val="20"/>
          <w:szCs w:val="20"/>
        </w:rPr>
        <w:t>.</w:t>
      </w:r>
      <w:r w:rsidR="00D36083" w:rsidRPr="00461CD2">
        <w:rPr>
          <w:sz w:val="20"/>
          <w:szCs w:val="20"/>
        </w:rPr>
        <w:tab/>
        <w:t>The conditions for participating in promotional payouts, including drawings and giveaway programs, are prominently displayed or available for patron review at the licensed location.</w:t>
      </w:r>
    </w:p>
    <w:p w14:paraId="7108A803" w14:textId="77777777" w:rsidR="00C93F17" w:rsidRPr="00461CD2" w:rsidRDefault="00C93F17" w:rsidP="00C93F17">
      <w:pPr>
        <w:ind w:left="360" w:hanging="360"/>
        <w:rPr>
          <w:sz w:val="20"/>
          <w:szCs w:val="20"/>
        </w:rPr>
      </w:pPr>
    </w:p>
    <w:p w14:paraId="74227E23" w14:textId="01B5D39D" w:rsidR="00A97241" w:rsidRPr="00461CD2" w:rsidRDefault="001859FA" w:rsidP="00EF0628">
      <w:pPr>
        <w:ind w:left="360" w:hanging="360"/>
        <w:rPr>
          <w:sz w:val="20"/>
          <w:szCs w:val="20"/>
        </w:rPr>
      </w:pPr>
      <w:r w:rsidRPr="00461CD2">
        <w:rPr>
          <w:sz w:val="20"/>
          <w:szCs w:val="20"/>
        </w:rPr>
        <w:t>2</w:t>
      </w:r>
      <w:r w:rsidR="00F81957">
        <w:rPr>
          <w:sz w:val="20"/>
          <w:szCs w:val="20"/>
        </w:rPr>
        <w:t>8</w:t>
      </w:r>
      <w:r w:rsidR="00D36083" w:rsidRPr="00461CD2">
        <w:rPr>
          <w:sz w:val="20"/>
          <w:szCs w:val="20"/>
        </w:rPr>
        <w:t>.</w:t>
      </w:r>
      <w:r w:rsidR="00D36083" w:rsidRPr="00461CD2">
        <w:rPr>
          <w:sz w:val="20"/>
          <w:szCs w:val="20"/>
        </w:rPr>
        <w:tab/>
      </w:r>
      <w:r w:rsidR="00B86F1B" w:rsidRPr="00461CD2">
        <w:rPr>
          <w:sz w:val="20"/>
          <w:szCs w:val="20"/>
        </w:rPr>
        <w:t>Promotional payouts, including those as a result of drawings and giveaway programs, that are either deducted from gross gaming revenue, or are greater than or equal to $500 and not deducted from gross gaming revenue, are documented at the time of the payout to include the following:</w:t>
      </w:r>
    </w:p>
    <w:p w14:paraId="6A4DF914" w14:textId="77777777" w:rsidR="00D36083" w:rsidRPr="00461CD2" w:rsidRDefault="00D36083" w:rsidP="00EF0628">
      <w:pPr>
        <w:rPr>
          <w:sz w:val="20"/>
          <w:szCs w:val="20"/>
        </w:rPr>
      </w:pPr>
    </w:p>
    <w:p w14:paraId="4C59518D" w14:textId="77777777" w:rsidR="00D36083" w:rsidRPr="00461CD2" w:rsidRDefault="00D36083" w:rsidP="00A33D84">
      <w:pPr>
        <w:ind w:left="720" w:hanging="360"/>
        <w:rPr>
          <w:sz w:val="20"/>
          <w:szCs w:val="20"/>
        </w:rPr>
      </w:pPr>
      <w:r w:rsidRPr="00461CD2">
        <w:rPr>
          <w:sz w:val="20"/>
          <w:szCs w:val="20"/>
        </w:rPr>
        <w:t>a.</w:t>
      </w:r>
      <w:r w:rsidRPr="00461CD2">
        <w:rPr>
          <w:sz w:val="20"/>
          <w:szCs w:val="20"/>
        </w:rPr>
        <w:tab/>
        <w:t>Date, time</w:t>
      </w:r>
      <w:r w:rsidR="006C7F92" w:rsidRPr="00461CD2">
        <w:rPr>
          <w:sz w:val="20"/>
          <w:szCs w:val="20"/>
        </w:rPr>
        <w:t>,</w:t>
      </w:r>
      <w:r w:rsidRPr="00461CD2">
        <w:rPr>
          <w:sz w:val="20"/>
          <w:szCs w:val="20"/>
        </w:rPr>
        <w:t xml:space="preserve"> and session.</w:t>
      </w:r>
    </w:p>
    <w:p w14:paraId="199A6D89" w14:textId="77777777" w:rsidR="00D36083" w:rsidRPr="00461CD2" w:rsidRDefault="00D36083" w:rsidP="00A33D84">
      <w:pPr>
        <w:ind w:left="720" w:hanging="360"/>
        <w:rPr>
          <w:sz w:val="20"/>
          <w:szCs w:val="20"/>
        </w:rPr>
      </w:pPr>
    </w:p>
    <w:p w14:paraId="5468D60B" w14:textId="77777777" w:rsidR="00D36083" w:rsidRDefault="00D36083" w:rsidP="00A33D84">
      <w:pPr>
        <w:ind w:left="720" w:hanging="360"/>
        <w:rPr>
          <w:sz w:val="20"/>
          <w:szCs w:val="20"/>
        </w:rPr>
      </w:pPr>
      <w:r w:rsidRPr="00461CD2">
        <w:rPr>
          <w:sz w:val="20"/>
          <w:szCs w:val="20"/>
        </w:rPr>
        <w:t>b.</w:t>
      </w:r>
      <w:r w:rsidRPr="00461CD2">
        <w:rPr>
          <w:sz w:val="20"/>
          <w:szCs w:val="20"/>
        </w:rPr>
        <w:tab/>
        <w:t>Dollar amount of payout or description of personal property (e.g., car).</w:t>
      </w:r>
    </w:p>
    <w:p w14:paraId="37AE5556" w14:textId="77777777" w:rsidR="007D5DFE" w:rsidRPr="00461CD2" w:rsidRDefault="007D5DFE" w:rsidP="00A33D84">
      <w:pPr>
        <w:ind w:left="720" w:hanging="360"/>
        <w:rPr>
          <w:sz w:val="20"/>
          <w:szCs w:val="20"/>
        </w:rPr>
      </w:pPr>
    </w:p>
    <w:p w14:paraId="6D70A2B6" w14:textId="3783F1B2" w:rsidR="00D36083" w:rsidRPr="00461CD2" w:rsidRDefault="00D36083" w:rsidP="00A33D84">
      <w:pPr>
        <w:ind w:left="720" w:hanging="360"/>
        <w:rPr>
          <w:sz w:val="20"/>
          <w:szCs w:val="20"/>
        </w:rPr>
      </w:pPr>
      <w:r w:rsidRPr="00461CD2">
        <w:rPr>
          <w:sz w:val="20"/>
          <w:szCs w:val="20"/>
        </w:rPr>
        <w:lastRenderedPageBreak/>
        <w:t>c.</w:t>
      </w:r>
      <w:r w:rsidRPr="00461CD2">
        <w:rPr>
          <w:sz w:val="20"/>
          <w:szCs w:val="20"/>
        </w:rPr>
        <w:tab/>
        <w:t>Reason for payout (</w:t>
      </w:r>
      <w:r w:rsidR="008E53F3" w:rsidRPr="00461CD2">
        <w:rPr>
          <w:sz w:val="20"/>
          <w:szCs w:val="20"/>
        </w:rPr>
        <w:t>e.g.</w:t>
      </w:r>
      <w:r w:rsidRPr="00461CD2">
        <w:rPr>
          <w:sz w:val="20"/>
          <w:szCs w:val="20"/>
        </w:rPr>
        <w:t>, promotion name).</w:t>
      </w:r>
    </w:p>
    <w:p w14:paraId="151F1DB3" w14:textId="77777777" w:rsidR="002B5246" w:rsidRPr="00461CD2" w:rsidRDefault="002B5246" w:rsidP="00A33D84">
      <w:pPr>
        <w:ind w:left="720" w:hanging="360"/>
        <w:rPr>
          <w:sz w:val="20"/>
          <w:szCs w:val="20"/>
        </w:rPr>
      </w:pPr>
    </w:p>
    <w:p w14:paraId="65C31FFC" w14:textId="77777777" w:rsidR="00043112" w:rsidRPr="00461CD2" w:rsidRDefault="00043112" w:rsidP="00043112">
      <w:pPr>
        <w:overflowPunct w:val="0"/>
        <w:autoSpaceDE w:val="0"/>
        <w:autoSpaceDN w:val="0"/>
        <w:adjustRightInd w:val="0"/>
        <w:ind w:left="720" w:hanging="360"/>
        <w:textAlignment w:val="baseline"/>
        <w:rPr>
          <w:sz w:val="20"/>
          <w:szCs w:val="20"/>
        </w:rPr>
      </w:pPr>
      <w:r w:rsidRPr="00461CD2">
        <w:rPr>
          <w:sz w:val="20"/>
          <w:szCs w:val="20"/>
        </w:rPr>
        <w:t>d.</w:t>
      </w:r>
      <w:r w:rsidRPr="00461CD2">
        <w:rPr>
          <w:sz w:val="20"/>
          <w:szCs w:val="20"/>
        </w:rPr>
        <w:tab/>
        <w:t>Signature(s) of the following number of employees verifying, authorizing, and completing the promotional payout with the patron:</w:t>
      </w:r>
    </w:p>
    <w:p w14:paraId="09AEFD16" w14:textId="77777777" w:rsidR="00B909D8" w:rsidRPr="00461CD2" w:rsidRDefault="00B909D8" w:rsidP="00043112">
      <w:pPr>
        <w:overflowPunct w:val="0"/>
        <w:autoSpaceDE w:val="0"/>
        <w:autoSpaceDN w:val="0"/>
        <w:adjustRightInd w:val="0"/>
        <w:ind w:left="720" w:hanging="360"/>
        <w:textAlignment w:val="baseline"/>
        <w:rPr>
          <w:sz w:val="20"/>
          <w:szCs w:val="20"/>
        </w:rPr>
      </w:pPr>
    </w:p>
    <w:p w14:paraId="192FF61C" w14:textId="77777777" w:rsidR="00043112" w:rsidRPr="00461CD2" w:rsidRDefault="00043112" w:rsidP="00043112">
      <w:pPr>
        <w:overflowPunct w:val="0"/>
        <w:autoSpaceDE w:val="0"/>
        <w:autoSpaceDN w:val="0"/>
        <w:adjustRightInd w:val="0"/>
        <w:ind w:left="1080" w:hanging="360"/>
        <w:textAlignment w:val="baseline"/>
        <w:rPr>
          <w:sz w:val="20"/>
          <w:szCs w:val="20"/>
        </w:rPr>
      </w:pPr>
      <w:r w:rsidRPr="00461CD2">
        <w:rPr>
          <w:sz w:val="20"/>
          <w:szCs w:val="20"/>
        </w:rPr>
        <w:t xml:space="preserve">1) </w:t>
      </w:r>
      <w:r w:rsidRPr="00461CD2">
        <w:rPr>
          <w:sz w:val="20"/>
          <w:szCs w:val="20"/>
        </w:rPr>
        <w:tab/>
        <w:t>Two employee signatures for all payouts of $100 or more</w:t>
      </w:r>
      <w:r w:rsidRPr="00461CD2">
        <w:rPr>
          <w:sz w:val="20"/>
          <w:szCs w:val="20"/>
          <w:u w:color="3366FF"/>
        </w:rPr>
        <w:t xml:space="preserve"> that are deducted from gross gaming revenue</w:t>
      </w:r>
      <w:r w:rsidRPr="00461CD2">
        <w:rPr>
          <w:sz w:val="20"/>
          <w:szCs w:val="20"/>
        </w:rPr>
        <w:t>;</w:t>
      </w:r>
    </w:p>
    <w:p w14:paraId="60013DBA" w14:textId="77777777" w:rsidR="00043112" w:rsidRPr="00461CD2" w:rsidRDefault="00043112" w:rsidP="00043112">
      <w:pPr>
        <w:overflowPunct w:val="0"/>
        <w:autoSpaceDE w:val="0"/>
        <w:autoSpaceDN w:val="0"/>
        <w:adjustRightInd w:val="0"/>
        <w:ind w:left="1080" w:hanging="360"/>
        <w:textAlignment w:val="baseline"/>
        <w:rPr>
          <w:sz w:val="20"/>
          <w:szCs w:val="20"/>
        </w:rPr>
      </w:pPr>
    </w:p>
    <w:p w14:paraId="2AA9F332" w14:textId="77777777" w:rsidR="00043112" w:rsidRPr="00461CD2" w:rsidRDefault="00043112" w:rsidP="007A53B2">
      <w:pPr>
        <w:overflowPunct w:val="0"/>
        <w:autoSpaceDE w:val="0"/>
        <w:autoSpaceDN w:val="0"/>
        <w:adjustRightInd w:val="0"/>
        <w:ind w:left="1800" w:hanging="720"/>
        <w:textAlignment w:val="baseline"/>
        <w:rPr>
          <w:sz w:val="20"/>
          <w:szCs w:val="20"/>
        </w:rPr>
      </w:pPr>
      <w:r w:rsidRPr="00461CD2">
        <w:rPr>
          <w:sz w:val="20"/>
          <w:szCs w:val="20"/>
        </w:rPr>
        <w:t>Note:</w:t>
      </w:r>
      <w:r w:rsidRPr="00461CD2">
        <w:rPr>
          <w:sz w:val="20"/>
          <w:szCs w:val="20"/>
        </w:rPr>
        <w:tab/>
        <w:t>For approved computerized systems that validate and print the dollar amount of the payout on a computer-generated form, only one employee signature is required on the payout form.</w:t>
      </w:r>
    </w:p>
    <w:p w14:paraId="54E38AD9" w14:textId="77777777" w:rsidR="00043112" w:rsidRPr="00461CD2" w:rsidRDefault="00043112" w:rsidP="00043112">
      <w:pPr>
        <w:overflowPunct w:val="0"/>
        <w:autoSpaceDE w:val="0"/>
        <w:autoSpaceDN w:val="0"/>
        <w:adjustRightInd w:val="0"/>
        <w:ind w:left="1080" w:hanging="720"/>
        <w:textAlignment w:val="baseline"/>
        <w:rPr>
          <w:sz w:val="20"/>
          <w:szCs w:val="20"/>
        </w:rPr>
      </w:pPr>
    </w:p>
    <w:p w14:paraId="38527DD3" w14:textId="77777777" w:rsidR="00043112" w:rsidRPr="00461CD2" w:rsidRDefault="00043112" w:rsidP="00043112">
      <w:pPr>
        <w:overflowPunct w:val="0"/>
        <w:autoSpaceDE w:val="0"/>
        <w:autoSpaceDN w:val="0"/>
        <w:adjustRightInd w:val="0"/>
        <w:ind w:left="1080" w:hanging="360"/>
        <w:textAlignment w:val="baseline"/>
        <w:rPr>
          <w:sz w:val="20"/>
          <w:szCs w:val="20"/>
        </w:rPr>
      </w:pPr>
      <w:r w:rsidRPr="00461CD2">
        <w:rPr>
          <w:sz w:val="20"/>
          <w:szCs w:val="20"/>
        </w:rPr>
        <w:t xml:space="preserve">2) </w:t>
      </w:r>
      <w:r w:rsidRPr="00461CD2">
        <w:rPr>
          <w:sz w:val="20"/>
          <w:szCs w:val="20"/>
        </w:rPr>
        <w:tab/>
        <w:t>One employee signature for payouts of less than $100 that are deducted from gross gaming revenue</w:t>
      </w:r>
      <w:r w:rsidRPr="00461CD2">
        <w:rPr>
          <w:sz w:val="20"/>
          <w:szCs w:val="20"/>
          <w:u w:color="3366FF"/>
        </w:rPr>
        <w:t>; or</w:t>
      </w:r>
    </w:p>
    <w:p w14:paraId="4FB1DD12" w14:textId="77777777" w:rsidR="00043112" w:rsidRPr="00461CD2" w:rsidRDefault="00043112" w:rsidP="00043112">
      <w:pPr>
        <w:overflowPunct w:val="0"/>
        <w:autoSpaceDE w:val="0"/>
        <w:autoSpaceDN w:val="0"/>
        <w:adjustRightInd w:val="0"/>
        <w:ind w:left="1080" w:hanging="360"/>
        <w:textAlignment w:val="baseline"/>
        <w:rPr>
          <w:sz w:val="20"/>
          <w:szCs w:val="20"/>
        </w:rPr>
      </w:pPr>
    </w:p>
    <w:p w14:paraId="757AD813" w14:textId="77777777" w:rsidR="00043112" w:rsidRPr="00461CD2" w:rsidRDefault="00043112" w:rsidP="00043112">
      <w:pPr>
        <w:overflowPunct w:val="0"/>
        <w:autoSpaceDE w:val="0"/>
        <w:autoSpaceDN w:val="0"/>
        <w:adjustRightInd w:val="0"/>
        <w:ind w:left="1080" w:hanging="360"/>
        <w:textAlignment w:val="baseline"/>
        <w:rPr>
          <w:sz w:val="20"/>
          <w:szCs w:val="20"/>
          <w:u w:color="3366FF"/>
        </w:rPr>
      </w:pPr>
      <w:r w:rsidRPr="00461CD2">
        <w:rPr>
          <w:sz w:val="20"/>
          <w:szCs w:val="20"/>
          <w:u w:color="3366FF"/>
        </w:rPr>
        <w:t>3)</w:t>
      </w:r>
      <w:r w:rsidRPr="00461CD2">
        <w:rPr>
          <w:sz w:val="20"/>
          <w:szCs w:val="20"/>
          <w:u w:color="3366FF"/>
        </w:rPr>
        <w:tab/>
        <w:t>One employee signature for payouts of $500 or more that are not deducted from gross gaming revenue.</w:t>
      </w:r>
    </w:p>
    <w:p w14:paraId="04C03742" w14:textId="77777777" w:rsidR="00043112" w:rsidRPr="00461CD2" w:rsidRDefault="00043112" w:rsidP="00043112">
      <w:pPr>
        <w:overflowPunct w:val="0"/>
        <w:autoSpaceDE w:val="0"/>
        <w:autoSpaceDN w:val="0"/>
        <w:adjustRightInd w:val="0"/>
        <w:ind w:left="1080" w:hanging="360"/>
        <w:textAlignment w:val="baseline"/>
        <w:rPr>
          <w:sz w:val="20"/>
          <w:szCs w:val="20"/>
        </w:rPr>
      </w:pPr>
    </w:p>
    <w:p w14:paraId="5D14973F" w14:textId="77777777" w:rsidR="00043112" w:rsidRPr="00461CD2" w:rsidRDefault="0099307F" w:rsidP="00043112">
      <w:pPr>
        <w:overflowPunct w:val="0"/>
        <w:autoSpaceDE w:val="0"/>
        <w:autoSpaceDN w:val="0"/>
        <w:adjustRightInd w:val="0"/>
        <w:ind w:left="720" w:hanging="360"/>
        <w:textAlignment w:val="baseline"/>
        <w:rPr>
          <w:sz w:val="20"/>
          <w:szCs w:val="20"/>
          <w:u w:color="3366FF"/>
        </w:rPr>
      </w:pPr>
      <w:r w:rsidRPr="00461CD2">
        <w:rPr>
          <w:sz w:val="20"/>
          <w:szCs w:val="20"/>
          <w:u w:color="3366FF"/>
        </w:rPr>
        <w:t>e</w:t>
      </w:r>
      <w:r w:rsidR="00043112" w:rsidRPr="00461CD2">
        <w:rPr>
          <w:sz w:val="20"/>
          <w:szCs w:val="20"/>
          <w:u w:color="3366FF"/>
        </w:rPr>
        <w:t>.</w:t>
      </w:r>
      <w:r w:rsidR="00043112" w:rsidRPr="00461CD2">
        <w:rPr>
          <w:sz w:val="20"/>
          <w:szCs w:val="20"/>
          <w:u w:color="3366FF"/>
        </w:rPr>
        <w:tab/>
        <w:t xml:space="preserve">Patron’s name </w:t>
      </w:r>
      <w:r w:rsidRPr="00461CD2">
        <w:rPr>
          <w:sz w:val="20"/>
          <w:szCs w:val="20"/>
          <w:u w:color="3366FF"/>
        </w:rPr>
        <w:t>(</w:t>
      </w:r>
      <w:r w:rsidR="00043112" w:rsidRPr="00461CD2">
        <w:rPr>
          <w:sz w:val="20"/>
          <w:szCs w:val="20"/>
          <w:u w:color="3366FF"/>
        </w:rPr>
        <w:t>for drawing</w:t>
      </w:r>
      <w:r w:rsidRPr="00461CD2">
        <w:rPr>
          <w:sz w:val="20"/>
          <w:szCs w:val="20"/>
          <w:u w:color="3366FF"/>
        </w:rPr>
        <w:t>s only)</w:t>
      </w:r>
      <w:r w:rsidR="00043112" w:rsidRPr="00461CD2">
        <w:rPr>
          <w:sz w:val="20"/>
          <w:szCs w:val="20"/>
          <w:u w:color="3366FF"/>
        </w:rPr>
        <w:t>.</w:t>
      </w:r>
    </w:p>
    <w:p w14:paraId="79FB3588" w14:textId="77777777" w:rsidR="00043112" w:rsidRPr="00461CD2" w:rsidRDefault="00043112" w:rsidP="00043112">
      <w:pPr>
        <w:overflowPunct w:val="0"/>
        <w:autoSpaceDE w:val="0"/>
        <w:autoSpaceDN w:val="0"/>
        <w:adjustRightInd w:val="0"/>
        <w:ind w:left="1080" w:hanging="720"/>
        <w:textAlignment w:val="baseline"/>
        <w:rPr>
          <w:sz w:val="20"/>
          <w:szCs w:val="20"/>
        </w:rPr>
      </w:pPr>
    </w:p>
    <w:p w14:paraId="3541A6F5" w14:textId="5BDC1454" w:rsidR="00043112" w:rsidRPr="00461CD2" w:rsidRDefault="005415E6" w:rsidP="00043112">
      <w:pPr>
        <w:overflowPunct w:val="0"/>
        <w:autoSpaceDE w:val="0"/>
        <w:autoSpaceDN w:val="0"/>
        <w:adjustRightInd w:val="0"/>
        <w:ind w:left="1080" w:hanging="720"/>
        <w:textAlignment w:val="baseline"/>
        <w:rPr>
          <w:sz w:val="20"/>
          <w:szCs w:val="20"/>
        </w:rPr>
      </w:pPr>
      <w:r w:rsidRPr="00461CD2">
        <w:rPr>
          <w:sz w:val="20"/>
          <w:szCs w:val="20"/>
        </w:rPr>
        <w:t>Note:</w:t>
      </w:r>
      <w:r w:rsidRPr="00461CD2">
        <w:rPr>
          <w:sz w:val="20"/>
          <w:szCs w:val="20"/>
        </w:rPr>
        <w:tab/>
        <w:t>MICS #</w:t>
      </w:r>
      <w:r w:rsidR="00F61E5F" w:rsidRPr="00461CD2">
        <w:rPr>
          <w:sz w:val="20"/>
          <w:szCs w:val="20"/>
        </w:rPr>
        <w:t>2</w:t>
      </w:r>
      <w:r w:rsidR="00071202">
        <w:rPr>
          <w:sz w:val="20"/>
          <w:szCs w:val="20"/>
        </w:rPr>
        <w:t>8</w:t>
      </w:r>
      <w:r w:rsidR="00043112" w:rsidRPr="00461CD2">
        <w:rPr>
          <w:sz w:val="20"/>
          <w:szCs w:val="20"/>
        </w:rPr>
        <w:t xml:space="preserve"> documentation may be prepared by an individual who is not a bingo department employee as long as the required signatures are </w:t>
      </w:r>
      <w:r w:rsidR="00043112" w:rsidRPr="00461CD2">
        <w:rPr>
          <w:sz w:val="20"/>
          <w:szCs w:val="20"/>
          <w:u w:color="3366FF"/>
        </w:rPr>
        <w:t>those</w:t>
      </w:r>
      <w:r w:rsidR="00043112" w:rsidRPr="00461CD2">
        <w:rPr>
          <w:sz w:val="20"/>
          <w:szCs w:val="20"/>
        </w:rPr>
        <w:t xml:space="preserve"> of the employees completing the payout with the patron.</w:t>
      </w:r>
    </w:p>
    <w:p w14:paraId="5D5FB706" w14:textId="77777777" w:rsidR="00E0065D" w:rsidRPr="00461CD2" w:rsidRDefault="00E0065D" w:rsidP="00043112">
      <w:pPr>
        <w:overflowPunct w:val="0"/>
        <w:autoSpaceDE w:val="0"/>
        <w:autoSpaceDN w:val="0"/>
        <w:adjustRightInd w:val="0"/>
        <w:ind w:left="1080" w:hanging="720"/>
        <w:textAlignment w:val="baseline"/>
        <w:rPr>
          <w:sz w:val="20"/>
          <w:szCs w:val="20"/>
        </w:rPr>
      </w:pPr>
    </w:p>
    <w:p w14:paraId="75C542E2" w14:textId="2504C31E" w:rsidR="00D36083" w:rsidRPr="00461CD2" w:rsidRDefault="00E71695" w:rsidP="00A33D84">
      <w:pPr>
        <w:ind w:left="360" w:hanging="360"/>
        <w:rPr>
          <w:sz w:val="20"/>
          <w:szCs w:val="20"/>
        </w:rPr>
      </w:pPr>
      <w:r w:rsidRPr="00461CD2">
        <w:rPr>
          <w:sz w:val="20"/>
          <w:szCs w:val="20"/>
        </w:rPr>
        <w:t>2</w:t>
      </w:r>
      <w:r w:rsidR="00F81957">
        <w:rPr>
          <w:sz w:val="20"/>
          <w:szCs w:val="20"/>
        </w:rPr>
        <w:t>9</w:t>
      </w:r>
      <w:r w:rsidR="00D36083" w:rsidRPr="00461CD2">
        <w:rPr>
          <w:sz w:val="20"/>
          <w:szCs w:val="20"/>
        </w:rPr>
        <w:t>.</w:t>
      </w:r>
      <w:r w:rsidR="00D36083" w:rsidRPr="00461CD2">
        <w:rPr>
          <w:sz w:val="20"/>
          <w:szCs w:val="20"/>
        </w:rPr>
        <w:tab/>
        <w:t xml:space="preserve">If the </w:t>
      </w:r>
      <w:r w:rsidR="00043112" w:rsidRPr="00461CD2">
        <w:rPr>
          <w:sz w:val="20"/>
          <w:szCs w:val="20"/>
        </w:rPr>
        <w:t>promotional</w:t>
      </w:r>
      <w:r w:rsidR="00894FC5" w:rsidRPr="00461CD2">
        <w:rPr>
          <w:sz w:val="20"/>
          <w:szCs w:val="20"/>
        </w:rPr>
        <w:t xml:space="preserve"> cash (or cash equivalent) p</w:t>
      </w:r>
      <w:r w:rsidR="00043112" w:rsidRPr="00461CD2">
        <w:rPr>
          <w:sz w:val="20"/>
          <w:szCs w:val="20"/>
        </w:rPr>
        <w:t>ayout is less than $</w:t>
      </w:r>
      <w:r w:rsidR="00043112" w:rsidRPr="00461CD2">
        <w:rPr>
          <w:sz w:val="20"/>
          <w:szCs w:val="20"/>
          <w:u w:color="3366FF"/>
        </w:rPr>
        <w:t>5</w:t>
      </w:r>
      <w:r w:rsidR="00043112" w:rsidRPr="00461CD2">
        <w:rPr>
          <w:sz w:val="20"/>
          <w:szCs w:val="20"/>
        </w:rPr>
        <w:t>00 and</w:t>
      </w:r>
      <w:r w:rsidR="00043112" w:rsidRPr="00461CD2">
        <w:t xml:space="preserve"> </w:t>
      </w:r>
      <w:r w:rsidR="00D36083" w:rsidRPr="00461CD2">
        <w:rPr>
          <w:sz w:val="20"/>
          <w:szCs w:val="20"/>
        </w:rPr>
        <w:t>is not deducted from gross gaming revenue, documentation is created to support bank accountability.</w:t>
      </w:r>
    </w:p>
    <w:p w14:paraId="2BA3DE4D" w14:textId="77777777" w:rsidR="00D36083" w:rsidRPr="00461CD2" w:rsidRDefault="00D36083" w:rsidP="00A33D84">
      <w:pPr>
        <w:ind w:left="360" w:hanging="360"/>
        <w:rPr>
          <w:sz w:val="20"/>
          <w:szCs w:val="20"/>
        </w:rPr>
      </w:pPr>
    </w:p>
    <w:p w14:paraId="3BFD450F" w14:textId="77777777" w:rsidR="00E0065D" w:rsidRPr="00461CD2" w:rsidRDefault="00647378" w:rsidP="00647378">
      <w:pPr>
        <w:overflowPunct w:val="0"/>
        <w:autoSpaceDE w:val="0"/>
        <w:autoSpaceDN w:val="0"/>
        <w:adjustRightInd w:val="0"/>
        <w:ind w:left="1080" w:hanging="720"/>
        <w:textAlignment w:val="baseline"/>
        <w:rPr>
          <w:sz w:val="20"/>
          <w:szCs w:val="20"/>
        </w:rPr>
      </w:pPr>
      <w:r w:rsidRPr="00461CD2">
        <w:rPr>
          <w:sz w:val="20"/>
          <w:szCs w:val="20"/>
        </w:rPr>
        <w:t>Note:</w:t>
      </w:r>
      <w:r w:rsidRPr="00461CD2">
        <w:rPr>
          <w:sz w:val="20"/>
          <w:szCs w:val="20"/>
        </w:rPr>
        <w:tab/>
        <w:t xml:space="preserve">Required documentation may consist of a line item on a cage or bingo accountability document (e.g., </w:t>
      </w:r>
      <w:r w:rsidR="0099307F" w:rsidRPr="00461CD2">
        <w:rPr>
          <w:sz w:val="20"/>
          <w:szCs w:val="20"/>
        </w:rPr>
        <w:t>“</w:t>
      </w:r>
      <w:r w:rsidRPr="00461CD2">
        <w:rPr>
          <w:sz w:val="20"/>
          <w:szCs w:val="20"/>
        </w:rPr>
        <w:t>43 $10 bingo cash giveaway coupons = $430</w:t>
      </w:r>
      <w:r w:rsidR="0099307F" w:rsidRPr="00461CD2">
        <w:rPr>
          <w:sz w:val="20"/>
          <w:szCs w:val="20"/>
        </w:rPr>
        <w:t>”</w:t>
      </w:r>
      <w:r w:rsidRPr="00461CD2">
        <w:rPr>
          <w:sz w:val="20"/>
          <w:szCs w:val="20"/>
        </w:rPr>
        <w:t>).</w:t>
      </w:r>
    </w:p>
    <w:p w14:paraId="4893EFBD" w14:textId="7E4F2F28" w:rsidR="00647378" w:rsidRPr="005F646A" w:rsidRDefault="00E51740" w:rsidP="00647378">
      <w:pPr>
        <w:overflowPunct w:val="0"/>
        <w:autoSpaceDE w:val="0"/>
        <w:autoSpaceDN w:val="0"/>
        <w:adjustRightInd w:val="0"/>
        <w:ind w:left="1080" w:hanging="720"/>
        <w:textAlignment w:val="baseline"/>
        <w:rPr>
          <w:szCs w:val="20"/>
        </w:rPr>
      </w:pPr>
      <w:r w:rsidRPr="00461CD2">
        <w:rPr>
          <w:sz w:val="20"/>
          <w:szCs w:val="20"/>
        </w:rPr>
        <w:t xml:space="preserve">  </w:t>
      </w:r>
    </w:p>
    <w:p w14:paraId="17C6DF3D" w14:textId="77777777" w:rsidR="00D36083" w:rsidRPr="00461CD2" w:rsidRDefault="0099307F" w:rsidP="00A33D84">
      <w:pPr>
        <w:ind w:left="720" w:hanging="360"/>
        <w:rPr>
          <w:b/>
          <w:bCs/>
          <w:i/>
          <w:iCs/>
        </w:rPr>
      </w:pPr>
      <w:r w:rsidRPr="00461CD2">
        <w:rPr>
          <w:b/>
          <w:i/>
        </w:rPr>
        <w:t xml:space="preserve">Checkout Standards </w:t>
      </w:r>
    </w:p>
    <w:p w14:paraId="436EE62D" w14:textId="77777777" w:rsidR="00D36083" w:rsidRPr="00461CD2" w:rsidRDefault="00D36083" w:rsidP="00A33D84">
      <w:pPr>
        <w:ind w:left="720" w:hanging="360"/>
        <w:rPr>
          <w:sz w:val="22"/>
        </w:rPr>
      </w:pPr>
    </w:p>
    <w:p w14:paraId="10811CF9" w14:textId="5F441CC3" w:rsidR="00CE162A" w:rsidRPr="00461CD2" w:rsidRDefault="00F81957" w:rsidP="008E7FDE">
      <w:pPr>
        <w:ind w:left="360" w:hanging="360"/>
        <w:rPr>
          <w:sz w:val="20"/>
          <w:szCs w:val="20"/>
        </w:rPr>
      </w:pPr>
      <w:r>
        <w:rPr>
          <w:sz w:val="20"/>
          <w:szCs w:val="20"/>
        </w:rPr>
        <w:t>30</w:t>
      </w:r>
      <w:r w:rsidR="00CE162A" w:rsidRPr="00461CD2">
        <w:rPr>
          <w:sz w:val="20"/>
          <w:szCs w:val="20"/>
        </w:rPr>
        <w:t>.</w:t>
      </w:r>
      <w:r w:rsidR="00CE162A" w:rsidRPr="00461CD2">
        <w:rPr>
          <w:sz w:val="20"/>
          <w:szCs w:val="20"/>
        </w:rPr>
        <w:tab/>
        <w:t xml:space="preserve">The computer system indicates the amount of net cash that should be in each </w:t>
      </w:r>
      <w:r w:rsidR="002D10BC">
        <w:rPr>
          <w:sz w:val="20"/>
          <w:szCs w:val="20"/>
        </w:rPr>
        <w:t xml:space="preserve">seller </w:t>
      </w:r>
      <w:r w:rsidR="00CE162A" w:rsidRPr="00461CD2">
        <w:rPr>
          <w:sz w:val="20"/>
          <w:szCs w:val="20"/>
        </w:rPr>
        <w:t>station.  A supervisor is required to access this information.</w:t>
      </w:r>
      <w:r w:rsidR="008E7FDE" w:rsidRPr="00461CD2">
        <w:rPr>
          <w:sz w:val="20"/>
          <w:szCs w:val="20"/>
        </w:rPr>
        <w:t xml:space="preserve">  </w:t>
      </w:r>
      <w:r w:rsidR="009937EC" w:rsidRPr="00461CD2">
        <w:rPr>
          <w:sz w:val="20"/>
          <w:szCs w:val="20"/>
        </w:rPr>
        <w:t>A s</w:t>
      </w:r>
      <w:r w:rsidR="00CE162A" w:rsidRPr="00461CD2">
        <w:rPr>
          <w:sz w:val="20"/>
          <w:szCs w:val="20"/>
        </w:rPr>
        <w:t>upervisor</w:t>
      </w:r>
      <w:r w:rsidR="008E7FDE" w:rsidRPr="00461CD2">
        <w:rPr>
          <w:sz w:val="20"/>
          <w:szCs w:val="20"/>
        </w:rPr>
        <w:t xml:space="preserve"> simultaneously </w:t>
      </w:r>
      <w:r w:rsidR="009937EC" w:rsidRPr="00461CD2">
        <w:rPr>
          <w:sz w:val="20"/>
          <w:szCs w:val="20"/>
        </w:rPr>
        <w:t xml:space="preserve">acting </w:t>
      </w:r>
      <w:r w:rsidR="00CE162A" w:rsidRPr="00461CD2">
        <w:rPr>
          <w:sz w:val="20"/>
          <w:szCs w:val="20"/>
        </w:rPr>
        <w:t xml:space="preserve">as </w:t>
      </w:r>
      <w:r w:rsidR="009937EC" w:rsidRPr="00461CD2">
        <w:rPr>
          <w:sz w:val="20"/>
          <w:szCs w:val="20"/>
        </w:rPr>
        <w:t xml:space="preserve">a </w:t>
      </w:r>
      <w:r w:rsidR="002D10BC">
        <w:rPr>
          <w:sz w:val="20"/>
          <w:szCs w:val="20"/>
        </w:rPr>
        <w:t>seller</w:t>
      </w:r>
      <w:r w:rsidR="008E7FDE" w:rsidRPr="00461CD2">
        <w:rPr>
          <w:sz w:val="20"/>
          <w:szCs w:val="20"/>
        </w:rPr>
        <w:t>,</w:t>
      </w:r>
      <w:r w:rsidR="002742A6" w:rsidRPr="00461CD2">
        <w:rPr>
          <w:sz w:val="20"/>
          <w:szCs w:val="20"/>
        </w:rPr>
        <w:t xml:space="preserve"> </w:t>
      </w:r>
      <w:r w:rsidR="008E7FDE" w:rsidRPr="00461CD2">
        <w:rPr>
          <w:sz w:val="20"/>
          <w:szCs w:val="20"/>
        </w:rPr>
        <w:t>may not have access to their own net cash information</w:t>
      </w:r>
      <w:r w:rsidR="00CE162A" w:rsidRPr="00461CD2">
        <w:rPr>
          <w:sz w:val="20"/>
          <w:szCs w:val="20"/>
        </w:rPr>
        <w:t>.</w:t>
      </w:r>
    </w:p>
    <w:p w14:paraId="44414104" w14:textId="77777777" w:rsidR="00CE162A" w:rsidRPr="00461CD2" w:rsidRDefault="00CE162A" w:rsidP="00CE162A">
      <w:pPr>
        <w:ind w:left="360" w:hanging="360"/>
        <w:rPr>
          <w:sz w:val="20"/>
          <w:szCs w:val="20"/>
        </w:rPr>
      </w:pPr>
    </w:p>
    <w:p w14:paraId="16681803" w14:textId="42BE1F41" w:rsidR="00D36083" w:rsidRPr="00461CD2" w:rsidRDefault="000E1D53" w:rsidP="00A33D84">
      <w:pPr>
        <w:ind w:left="360" w:hanging="360"/>
        <w:rPr>
          <w:sz w:val="20"/>
          <w:szCs w:val="20"/>
        </w:rPr>
      </w:pPr>
      <w:r>
        <w:rPr>
          <w:sz w:val="20"/>
          <w:szCs w:val="20"/>
        </w:rPr>
        <w:t>3</w:t>
      </w:r>
      <w:r w:rsidR="00F81957">
        <w:rPr>
          <w:sz w:val="20"/>
          <w:szCs w:val="20"/>
        </w:rPr>
        <w:t>1</w:t>
      </w:r>
      <w:r w:rsidR="00D36083" w:rsidRPr="00461CD2">
        <w:rPr>
          <w:sz w:val="20"/>
          <w:szCs w:val="20"/>
        </w:rPr>
        <w:t>.</w:t>
      </w:r>
      <w:r w:rsidR="00D36083" w:rsidRPr="00461CD2">
        <w:rPr>
          <w:sz w:val="20"/>
          <w:szCs w:val="20"/>
        </w:rPr>
        <w:tab/>
        <w:t>All funds used to operate the bingo department are recorded on an accountability form.</w:t>
      </w:r>
    </w:p>
    <w:p w14:paraId="326DF199" w14:textId="77777777" w:rsidR="00E51740" w:rsidRPr="00461CD2" w:rsidRDefault="00E51740" w:rsidP="00A33D84">
      <w:pPr>
        <w:ind w:left="360" w:hanging="360"/>
        <w:rPr>
          <w:sz w:val="20"/>
          <w:szCs w:val="20"/>
        </w:rPr>
      </w:pPr>
    </w:p>
    <w:p w14:paraId="3EDA5180" w14:textId="12C1D3C9" w:rsidR="00D36083" w:rsidRPr="00461CD2" w:rsidRDefault="000E1D53" w:rsidP="00A33D84">
      <w:pPr>
        <w:ind w:left="360" w:hanging="360"/>
        <w:rPr>
          <w:sz w:val="20"/>
          <w:szCs w:val="20"/>
        </w:rPr>
      </w:pPr>
      <w:r>
        <w:rPr>
          <w:sz w:val="20"/>
          <w:szCs w:val="20"/>
        </w:rPr>
        <w:t>3</w:t>
      </w:r>
      <w:r w:rsidR="00F81957">
        <w:rPr>
          <w:sz w:val="20"/>
          <w:szCs w:val="20"/>
        </w:rPr>
        <w:t>2</w:t>
      </w:r>
      <w:r w:rsidR="00D36083" w:rsidRPr="00461CD2">
        <w:rPr>
          <w:sz w:val="20"/>
          <w:szCs w:val="20"/>
        </w:rPr>
        <w:t>.</w:t>
      </w:r>
      <w:r w:rsidR="00D36083" w:rsidRPr="00461CD2">
        <w:rPr>
          <w:sz w:val="20"/>
          <w:szCs w:val="20"/>
        </w:rPr>
        <w:tab/>
        <w:t>The above funds are counted by at least two persons and reconciled to the recorded amounts at the end of each session</w:t>
      </w:r>
      <w:r w:rsidR="00CB5065" w:rsidRPr="00461CD2">
        <w:rPr>
          <w:sz w:val="20"/>
          <w:szCs w:val="20"/>
        </w:rPr>
        <w:t xml:space="preserve">, </w:t>
      </w:r>
      <w:r w:rsidR="00321A0F" w:rsidRPr="00461CD2">
        <w:rPr>
          <w:sz w:val="20"/>
          <w:szCs w:val="20"/>
        </w:rPr>
        <w:t>and</w:t>
      </w:r>
      <w:r w:rsidR="00997646" w:rsidRPr="00461CD2">
        <w:rPr>
          <w:sz w:val="20"/>
          <w:szCs w:val="20"/>
        </w:rPr>
        <w:t xml:space="preserve"> the session </w:t>
      </w:r>
      <w:r w:rsidR="00CD11C7" w:rsidRPr="00461CD2">
        <w:rPr>
          <w:sz w:val="20"/>
          <w:szCs w:val="20"/>
        </w:rPr>
        <w:t xml:space="preserve">bingo sales </w:t>
      </w:r>
      <w:r w:rsidR="00A42CA9" w:rsidRPr="00461CD2">
        <w:rPr>
          <w:sz w:val="20"/>
          <w:szCs w:val="20"/>
        </w:rPr>
        <w:t xml:space="preserve">and payout </w:t>
      </w:r>
      <w:r w:rsidR="00997646" w:rsidRPr="00461CD2">
        <w:rPr>
          <w:sz w:val="20"/>
          <w:szCs w:val="20"/>
        </w:rPr>
        <w:t>report</w:t>
      </w:r>
      <w:r w:rsidR="00321A0F" w:rsidRPr="00461CD2">
        <w:rPr>
          <w:sz w:val="20"/>
          <w:szCs w:val="20"/>
        </w:rPr>
        <w:t xml:space="preserve"> are signed as evidence of the count and reconciliation</w:t>
      </w:r>
      <w:r w:rsidR="00D36083" w:rsidRPr="00461CD2">
        <w:rPr>
          <w:sz w:val="20"/>
          <w:szCs w:val="20"/>
        </w:rPr>
        <w:t>.</w:t>
      </w:r>
      <w:r w:rsidR="007D6F7E" w:rsidRPr="00461CD2">
        <w:rPr>
          <w:sz w:val="20"/>
          <w:szCs w:val="20"/>
        </w:rPr>
        <w:t xml:space="preserve">  </w:t>
      </w:r>
    </w:p>
    <w:p w14:paraId="587569F3" w14:textId="77777777" w:rsidR="00D36083" w:rsidRPr="00461CD2" w:rsidRDefault="00D36083" w:rsidP="00A33D84">
      <w:pPr>
        <w:ind w:left="360" w:hanging="360"/>
        <w:rPr>
          <w:sz w:val="20"/>
          <w:szCs w:val="20"/>
        </w:rPr>
      </w:pPr>
    </w:p>
    <w:p w14:paraId="2B6E6FF0" w14:textId="77777777" w:rsidR="005F36B6" w:rsidRPr="00461CD2" w:rsidRDefault="005F36B6" w:rsidP="005F36B6">
      <w:pPr>
        <w:overflowPunct w:val="0"/>
        <w:autoSpaceDE w:val="0"/>
        <w:autoSpaceDN w:val="0"/>
        <w:adjustRightInd w:val="0"/>
        <w:ind w:left="1080" w:hanging="720"/>
        <w:textAlignment w:val="baseline"/>
        <w:rPr>
          <w:sz w:val="20"/>
          <w:szCs w:val="20"/>
        </w:rPr>
      </w:pPr>
      <w:r w:rsidRPr="00461CD2">
        <w:rPr>
          <w:sz w:val="20"/>
          <w:szCs w:val="20"/>
        </w:rPr>
        <w:t>Note</w:t>
      </w:r>
      <w:r w:rsidR="00894FC5" w:rsidRPr="00461CD2">
        <w:rPr>
          <w:sz w:val="20"/>
          <w:szCs w:val="20"/>
        </w:rPr>
        <w:t xml:space="preserve"> 1</w:t>
      </w:r>
      <w:r w:rsidRPr="00461CD2">
        <w:rPr>
          <w:sz w:val="20"/>
          <w:szCs w:val="20"/>
        </w:rPr>
        <w:t>:</w:t>
      </w:r>
      <w:r w:rsidRPr="00461CD2">
        <w:rPr>
          <w:sz w:val="20"/>
          <w:szCs w:val="20"/>
        </w:rPr>
        <w:tab/>
        <w:t>The above MICS is also to be performed whenever there is a change of seller during a session.  In such a case</w:t>
      </w:r>
      <w:r w:rsidR="009203DF" w:rsidRPr="00461CD2">
        <w:rPr>
          <w:sz w:val="20"/>
          <w:szCs w:val="20"/>
        </w:rPr>
        <w:t xml:space="preserve"> when the cash is transferred from one </w:t>
      </w:r>
      <w:r w:rsidR="001376BB" w:rsidRPr="00461CD2">
        <w:rPr>
          <w:sz w:val="20"/>
          <w:szCs w:val="20"/>
        </w:rPr>
        <w:t xml:space="preserve">seller </w:t>
      </w:r>
      <w:r w:rsidR="009203DF" w:rsidRPr="00461CD2">
        <w:rPr>
          <w:sz w:val="20"/>
          <w:szCs w:val="20"/>
        </w:rPr>
        <w:t xml:space="preserve">to the next </w:t>
      </w:r>
      <w:r w:rsidR="001376BB" w:rsidRPr="00461CD2">
        <w:rPr>
          <w:sz w:val="20"/>
          <w:szCs w:val="20"/>
        </w:rPr>
        <w:t>seller</w:t>
      </w:r>
      <w:r w:rsidRPr="00461CD2">
        <w:rPr>
          <w:sz w:val="20"/>
          <w:szCs w:val="20"/>
        </w:rPr>
        <w:t>, the session bingo card</w:t>
      </w:r>
      <w:r w:rsidR="00015DEC" w:rsidRPr="00461CD2">
        <w:rPr>
          <w:sz w:val="20"/>
          <w:szCs w:val="20"/>
        </w:rPr>
        <w:t>/pack</w:t>
      </w:r>
      <w:r w:rsidRPr="00461CD2">
        <w:rPr>
          <w:sz w:val="20"/>
          <w:szCs w:val="20"/>
        </w:rPr>
        <w:t xml:space="preserve"> sales </w:t>
      </w:r>
      <w:r w:rsidR="00A42CA9" w:rsidRPr="00461CD2">
        <w:rPr>
          <w:sz w:val="20"/>
          <w:szCs w:val="20"/>
        </w:rPr>
        <w:t xml:space="preserve">and payout </w:t>
      </w:r>
      <w:r w:rsidRPr="00461CD2">
        <w:rPr>
          <w:sz w:val="20"/>
          <w:szCs w:val="20"/>
        </w:rPr>
        <w:t>report is to reflect</w:t>
      </w:r>
      <w:r w:rsidR="00B73F9A" w:rsidRPr="00461CD2">
        <w:rPr>
          <w:sz w:val="20"/>
          <w:szCs w:val="20"/>
        </w:rPr>
        <w:t>,</w:t>
      </w:r>
      <w:r w:rsidRPr="00461CD2">
        <w:rPr>
          <w:sz w:val="20"/>
          <w:szCs w:val="20"/>
        </w:rPr>
        <w:t xml:space="preserve"> for each seller and for the session</w:t>
      </w:r>
      <w:r w:rsidR="00B73F9A" w:rsidRPr="00461CD2">
        <w:rPr>
          <w:sz w:val="20"/>
          <w:szCs w:val="20"/>
        </w:rPr>
        <w:t>,</w:t>
      </w:r>
      <w:r w:rsidRPr="00461CD2">
        <w:rPr>
          <w:sz w:val="20"/>
          <w:szCs w:val="20"/>
        </w:rPr>
        <w:t xml:space="preserve"> the amount of cash turn in and any variances between the cash turn-in and the amount of net cash that should be turned in for each seller.</w:t>
      </w:r>
    </w:p>
    <w:p w14:paraId="46C909CD" w14:textId="77777777" w:rsidR="007D6F7E" w:rsidRPr="00461CD2" w:rsidRDefault="007D6F7E" w:rsidP="007D6F7E">
      <w:pPr>
        <w:ind w:left="720" w:hanging="360"/>
        <w:rPr>
          <w:bCs/>
          <w:iCs/>
          <w:sz w:val="20"/>
          <w:szCs w:val="20"/>
        </w:rPr>
      </w:pPr>
    </w:p>
    <w:p w14:paraId="294F3BA4" w14:textId="42182C10" w:rsidR="00B24BEC" w:rsidRDefault="00894FC5" w:rsidP="002D10BC">
      <w:pPr>
        <w:overflowPunct w:val="0"/>
        <w:autoSpaceDE w:val="0"/>
        <w:autoSpaceDN w:val="0"/>
        <w:adjustRightInd w:val="0"/>
        <w:ind w:left="1080" w:hanging="720"/>
        <w:textAlignment w:val="baseline"/>
        <w:rPr>
          <w:sz w:val="20"/>
          <w:szCs w:val="20"/>
        </w:rPr>
      </w:pPr>
      <w:r w:rsidRPr="00461CD2">
        <w:rPr>
          <w:sz w:val="20"/>
          <w:szCs w:val="20"/>
        </w:rPr>
        <w:t>Note 2:</w:t>
      </w:r>
      <w:r w:rsidRPr="00461CD2">
        <w:rPr>
          <w:sz w:val="20"/>
          <w:szCs w:val="20"/>
        </w:rPr>
        <w:tab/>
      </w:r>
      <w:r w:rsidR="009203DF" w:rsidRPr="00461CD2">
        <w:rPr>
          <w:sz w:val="20"/>
          <w:szCs w:val="20"/>
        </w:rPr>
        <w:t>Alternatively, t</w:t>
      </w:r>
      <w:r w:rsidRPr="00461CD2">
        <w:rPr>
          <w:sz w:val="20"/>
          <w:szCs w:val="20"/>
        </w:rPr>
        <w:t xml:space="preserve">he above MICS </w:t>
      </w:r>
      <w:r w:rsidR="0098677E" w:rsidRPr="00461CD2">
        <w:rPr>
          <w:sz w:val="20"/>
          <w:szCs w:val="20"/>
        </w:rPr>
        <w:t xml:space="preserve">may </w:t>
      </w:r>
      <w:r w:rsidRPr="00461CD2">
        <w:rPr>
          <w:sz w:val="20"/>
          <w:szCs w:val="20"/>
        </w:rPr>
        <w:t xml:space="preserve">be performed </w:t>
      </w:r>
      <w:r w:rsidR="0098677E" w:rsidRPr="00461CD2">
        <w:rPr>
          <w:sz w:val="20"/>
          <w:szCs w:val="20"/>
        </w:rPr>
        <w:t>at the end of each shift</w:t>
      </w:r>
      <w:r w:rsidR="009203DF" w:rsidRPr="00461CD2">
        <w:rPr>
          <w:sz w:val="20"/>
          <w:szCs w:val="20"/>
        </w:rPr>
        <w:t xml:space="preserve"> rather than at the end of each session</w:t>
      </w:r>
      <w:r w:rsidR="0098677E" w:rsidRPr="00461CD2">
        <w:rPr>
          <w:sz w:val="20"/>
          <w:szCs w:val="20"/>
        </w:rPr>
        <w:t>.</w:t>
      </w:r>
    </w:p>
    <w:p w14:paraId="42DA5C0E" w14:textId="77777777" w:rsidR="00094FC4" w:rsidRDefault="00094FC4" w:rsidP="002D10BC">
      <w:pPr>
        <w:overflowPunct w:val="0"/>
        <w:autoSpaceDE w:val="0"/>
        <w:autoSpaceDN w:val="0"/>
        <w:adjustRightInd w:val="0"/>
        <w:ind w:left="1080" w:hanging="720"/>
        <w:textAlignment w:val="baseline"/>
        <w:rPr>
          <w:sz w:val="20"/>
          <w:szCs w:val="20"/>
        </w:rPr>
      </w:pPr>
    </w:p>
    <w:p w14:paraId="4E0A5D33" w14:textId="463C5B05" w:rsidR="00094FC4" w:rsidRPr="00461CD2" w:rsidRDefault="00094FC4" w:rsidP="002D10BC">
      <w:pPr>
        <w:overflowPunct w:val="0"/>
        <w:autoSpaceDE w:val="0"/>
        <w:autoSpaceDN w:val="0"/>
        <w:adjustRightInd w:val="0"/>
        <w:ind w:left="1080" w:hanging="720"/>
        <w:textAlignment w:val="baseline"/>
        <w:rPr>
          <w:sz w:val="20"/>
          <w:szCs w:val="20"/>
        </w:rPr>
      </w:pPr>
      <w:r w:rsidRPr="00094FC4">
        <w:rPr>
          <w:sz w:val="20"/>
          <w:szCs w:val="20"/>
        </w:rPr>
        <w:t>Note 3:</w:t>
      </w:r>
      <w:r w:rsidRPr="00094FC4">
        <w:rPr>
          <w:sz w:val="20"/>
          <w:szCs w:val="20"/>
        </w:rPr>
        <w:tab/>
        <w:t>MICS #31 does not apply to kiosks.</w:t>
      </w:r>
    </w:p>
    <w:p w14:paraId="74831643" w14:textId="77777777" w:rsidR="00B73F9A" w:rsidRPr="00461CD2" w:rsidRDefault="00B73F9A" w:rsidP="00B73F9A">
      <w:pPr>
        <w:overflowPunct w:val="0"/>
        <w:autoSpaceDE w:val="0"/>
        <w:autoSpaceDN w:val="0"/>
        <w:adjustRightInd w:val="0"/>
        <w:textAlignment w:val="baseline"/>
        <w:rPr>
          <w:sz w:val="20"/>
          <w:szCs w:val="20"/>
        </w:rPr>
      </w:pPr>
    </w:p>
    <w:p w14:paraId="63F9FA3B" w14:textId="5B34A0BF" w:rsidR="00893A9E" w:rsidRPr="00461CD2" w:rsidRDefault="00F81957" w:rsidP="00893A9E">
      <w:pPr>
        <w:ind w:left="360" w:hanging="360"/>
        <w:rPr>
          <w:sz w:val="20"/>
          <w:szCs w:val="20"/>
        </w:rPr>
      </w:pPr>
      <w:r>
        <w:rPr>
          <w:sz w:val="20"/>
          <w:szCs w:val="20"/>
        </w:rPr>
        <w:t>33</w:t>
      </w:r>
      <w:r w:rsidR="00893A9E" w:rsidRPr="00461CD2">
        <w:rPr>
          <w:sz w:val="20"/>
          <w:szCs w:val="20"/>
        </w:rPr>
        <w:t>.</w:t>
      </w:r>
      <w:r w:rsidR="00893A9E" w:rsidRPr="00461CD2">
        <w:rPr>
          <w:sz w:val="20"/>
          <w:szCs w:val="20"/>
        </w:rPr>
        <w:tab/>
      </w:r>
      <w:proofErr w:type="gramStart"/>
      <w:r w:rsidR="00893A9E" w:rsidRPr="00461CD2">
        <w:rPr>
          <w:sz w:val="20"/>
          <w:szCs w:val="20"/>
        </w:rPr>
        <w:t>For</w:t>
      </w:r>
      <w:proofErr w:type="gramEnd"/>
      <w:r w:rsidR="00893A9E" w:rsidRPr="00461CD2">
        <w:rPr>
          <w:sz w:val="20"/>
          <w:szCs w:val="20"/>
        </w:rPr>
        <w:t xml:space="preserve"> each kiosk:</w:t>
      </w:r>
    </w:p>
    <w:p w14:paraId="080186DF" w14:textId="77777777" w:rsidR="00893A9E" w:rsidRPr="00461CD2" w:rsidRDefault="00893A9E" w:rsidP="00893A9E">
      <w:pPr>
        <w:ind w:left="360" w:hanging="360"/>
        <w:rPr>
          <w:sz w:val="20"/>
          <w:szCs w:val="20"/>
        </w:rPr>
      </w:pPr>
    </w:p>
    <w:p w14:paraId="3D9FDFE5" w14:textId="77777777" w:rsidR="00893A9E" w:rsidRPr="00461CD2" w:rsidRDefault="00893A9E" w:rsidP="00893A9E">
      <w:pPr>
        <w:ind w:left="720" w:hanging="360"/>
        <w:rPr>
          <w:sz w:val="20"/>
          <w:szCs w:val="20"/>
        </w:rPr>
      </w:pPr>
      <w:r w:rsidRPr="00461CD2">
        <w:rPr>
          <w:sz w:val="20"/>
          <w:szCs w:val="20"/>
        </w:rPr>
        <w:t>a.</w:t>
      </w:r>
      <w:r w:rsidRPr="00461CD2">
        <w:rPr>
          <w:sz w:val="20"/>
          <w:szCs w:val="20"/>
        </w:rPr>
        <w:tab/>
        <w:t xml:space="preserve">At least weekly, a minimum of two employees remove all contents (excluding coin) from the kiosk. </w:t>
      </w:r>
    </w:p>
    <w:p w14:paraId="395D2796" w14:textId="77777777" w:rsidR="00893A9E" w:rsidRPr="00461CD2" w:rsidRDefault="00893A9E" w:rsidP="00893A9E">
      <w:pPr>
        <w:ind w:left="720" w:hanging="360"/>
        <w:rPr>
          <w:sz w:val="20"/>
          <w:szCs w:val="20"/>
        </w:rPr>
      </w:pPr>
    </w:p>
    <w:p w14:paraId="45C485B3" w14:textId="77777777" w:rsidR="00893A9E" w:rsidRPr="00461CD2" w:rsidRDefault="00893A9E" w:rsidP="00893A9E">
      <w:pPr>
        <w:ind w:left="720" w:hanging="360"/>
        <w:rPr>
          <w:sz w:val="20"/>
          <w:szCs w:val="20"/>
        </w:rPr>
      </w:pPr>
      <w:r w:rsidRPr="00461CD2">
        <w:rPr>
          <w:sz w:val="20"/>
          <w:szCs w:val="20"/>
        </w:rPr>
        <w:t>b.</w:t>
      </w:r>
      <w:r w:rsidRPr="00461CD2">
        <w:rPr>
          <w:sz w:val="20"/>
          <w:szCs w:val="20"/>
        </w:rPr>
        <w:tab/>
        <w:t xml:space="preserve">At least weekly, a minimum of two employees count the cash removed from the kiosk and document the count.  </w:t>
      </w:r>
    </w:p>
    <w:p w14:paraId="1F4A068F" w14:textId="77777777" w:rsidR="00893A9E" w:rsidRPr="00461CD2" w:rsidRDefault="00893A9E" w:rsidP="00893A9E">
      <w:pPr>
        <w:ind w:left="720" w:hanging="360"/>
        <w:rPr>
          <w:sz w:val="20"/>
          <w:szCs w:val="20"/>
        </w:rPr>
      </w:pPr>
    </w:p>
    <w:p w14:paraId="75EA7051" w14:textId="77777777" w:rsidR="00893A9E" w:rsidRPr="00461CD2" w:rsidRDefault="00893A9E" w:rsidP="00893A9E">
      <w:pPr>
        <w:ind w:left="720" w:hanging="360"/>
        <w:rPr>
          <w:sz w:val="20"/>
          <w:szCs w:val="20"/>
        </w:rPr>
      </w:pPr>
      <w:r w:rsidRPr="00461CD2">
        <w:rPr>
          <w:sz w:val="20"/>
          <w:szCs w:val="20"/>
        </w:rPr>
        <w:t>c.</w:t>
      </w:r>
      <w:r w:rsidRPr="00461CD2">
        <w:rPr>
          <w:sz w:val="20"/>
          <w:szCs w:val="20"/>
        </w:rPr>
        <w:tab/>
        <w:t>At least quarterly, a minimum of two employees remove the coin from the kiosk, count the coin</w:t>
      </w:r>
      <w:r w:rsidR="00FD09E1" w:rsidRPr="00461CD2">
        <w:rPr>
          <w:sz w:val="20"/>
          <w:szCs w:val="20"/>
        </w:rPr>
        <w:t>,</w:t>
      </w:r>
      <w:r w:rsidRPr="00461CD2">
        <w:rPr>
          <w:sz w:val="20"/>
          <w:szCs w:val="20"/>
        </w:rPr>
        <w:t xml:space="preserve"> and document the count.  </w:t>
      </w:r>
    </w:p>
    <w:p w14:paraId="6582F888" w14:textId="2B011DD5" w:rsidR="00893A9E" w:rsidRPr="00461CD2" w:rsidRDefault="00893A9E" w:rsidP="00893A9E">
      <w:pPr>
        <w:ind w:left="720" w:hanging="360"/>
        <w:rPr>
          <w:sz w:val="20"/>
          <w:szCs w:val="20"/>
        </w:rPr>
      </w:pPr>
      <w:r w:rsidRPr="00461CD2">
        <w:rPr>
          <w:sz w:val="20"/>
          <w:szCs w:val="20"/>
        </w:rPr>
        <w:lastRenderedPageBreak/>
        <w:t>d.</w:t>
      </w:r>
      <w:r w:rsidRPr="00461CD2">
        <w:rPr>
          <w:sz w:val="20"/>
          <w:szCs w:val="20"/>
        </w:rPr>
        <w:tab/>
        <w:t xml:space="preserve">Whenever employees remove </w:t>
      </w:r>
      <w:r w:rsidR="00F21253" w:rsidRPr="00461CD2">
        <w:rPr>
          <w:sz w:val="20"/>
          <w:szCs w:val="20"/>
        </w:rPr>
        <w:t>contents (e.g.</w:t>
      </w:r>
      <w:r w:rsidR="00C1741C" w:rsidRPr="00461CD2">
        <w:rPr>
          <w:sz w:val="20"/>
          <w:szCs w:val="20"/>
        </w:rPr>
        <w:t>,</w:t>
      </w:r>
      <w:r w:rsidR="00F21253" w:rsidRPr="00461CD2">
        <w:rPr>
          <w:sz w:val="20"/>
          <w:szCs w:val="20"/>
        </w:rPr>
        <w:t xml:space="preserve"> </w:t>
      </w:r>
      <w:r w:rsidRPr="00461CD2">
        <w:rPr>
          <w:sz w:val="20"/>
          <w:szCs w:val="20"/>
        </w:rPr>
        <w:t>winning tickets</w:t>
      </w:r>
      <w:r w:rsidR="00F21253" w:rsidRPr="00461CD2">
        <w:rPr>
          <w:sz w:val="20"/>
          <w:szCs w:val="20"/>
        </w:rPr>
        <w:t>,</w:t>
      </w:r>
      <w:r w:rsidRPr="00461CD2">
        <w:rPr>
          <w:sz w:val="20"/>
          <w:szCs w:val="20"/>
        </w:rPr>
        <w:t xml:space="preserve"> </w:t>
      </w:r>
      <w:r w:rsidR="002574E2">
        <w:rPr>
          <w:sz w:val="20"/>
          <w:szCs w:val="20"/>
        </w:rPr>
        <w:t>wagering instruments</w:t>
      </w:r>
      <w:r w:rsidR="00BF26DA">
        <w:rPr>
          <w:sz w:val="20"/>
          <w:szCs w:val="20"/>
        </w:rPr>
        <w:t>, or</w:t>
      </w:r>
      <w:r w:rsidR="00F21253" w:rsidRPr="00461CD2">
        <w:rPr>
          <w:sz w:val="20"/>
          <w:szCs w:val="20"/>
        </w:rPr>
        <w:t xml:space="preserve"> cash)</w:t>
      </w:r>
      <w:r w:rsidRPr="00461CD2">
        <w:rPr>
          <w:sz w:val="20"/>
          <w:szCs w:val="20"/>
        </w:rPr>
        <w:t xml:space="preserve"> from a kiosk, or cash</w:t>
      </w:r>
      <w:r w:rsidR="00F21253" w:rsidRPr="00461CD2">
        <w:rPr>
          <w:sz w:val="20"/>
          <w:szCs w:val="20"/>
        </w:rPr>
        <w:t>/coin</w:t>
      </w:r>
      <w:r w:rsidRPr="00461CD2">
        <w:rPr>
          <w:sz w:val="20"/>
          <w:szCs w:val="20"/>
        </w:rPr>
        <w:t xml:space="preserve"> is inserted into a kiosk, reports are generated from the kiosk regarding kiosk transactions and accountability.  </w:t>
      </w:r>
    </w:p>
    <w:p w14:paraId="6C85599D" w14:textId="77777777" w:rsidR="00893A9E" w:rsidRPr="00461CD2" w:rsidRDefault="00893A9E" w:rsidP="00893A9E">
      <w:pPr>
        <w:ind w:left="720" w:hanging="360"/>
        <w:rPr>
          <w:sz w:val="20"/>
          <w:szCs w:val="20"/>
        </w:rPr>
      </w:pPr>
    </w:p>
    <w:p w14:paraId="52CBBE91" w14:textId="429A0D68" w:rsidR="00893A9E" w:rsidRPr="00461CD2" w:rsidRDefault="00893A9E" w:rsidP="00893A9E">
      <w:pPr>
        <w:ind w:left="720" w:hanging="360"/>
        <w:rPr>
          <w:sz w:val="20"/>
          <w:szCs w:val="20"/>
        </w:rPr>
      </w:pPr>
      <w:r w:rsidRPr="00461CD2">
        <w:rPr>
          <w:sz w:val="20"/>
          <w:szCs w:val="20"/>
        </w:rPr>
        <w:t>e.</w:t>
      </w:r>
      <w:r w:rsidRPr="00461CD2">
        <w:rPr>
          <w:sz w:val="20"/>
          <w:szCs w:val="20"/>
        </w:rPr>
        <w:tab/>
        <w:t xml:space="preserve">At least weekly, </w:t>
      </w:r>
      <w:r w:rsidR="00986C77" w:rsidRPr="00461CD2">
        <w:rPr>
          <w:sz w:val="20"/>
          <w:szCs w:val="20"/>
        </w:rPr>
        <w:t>an employee reconciles</w:t>
      </w:r>
      <w:r w:rsidRPr="00461CD2">
        <w:rPr>
          <w:sz w:val="20"/>
          <w:szCs w:val="20"/>
        </w:rPr>
        <w:t xml:space="preserve"> kiosk transactions</w:t>
      </w:r>
      <w:r w:rsidR="00C1741C" w:rsidRPr="00461CD2">
        <w:rPr>
          <w:sz w:val="20"/>
          <w:szCs w:val="20"/>
        </w:rPr>
        <w:t xml:space="preserve">. </w:t>
      </w:r>
      <w:r w:rsidRPr="00461CD2">
        <w:rPr>
          <w:sz w:val="20"/>
          <w:szCs w:val="20"/>
        </w:rPr>
        <w:t xml:space="preserve"> </w:t>
      </w:r>
      <w:r w:rsidR="00C1741C" w:rsidRPr="00461CD2">
        <w:rPr>
          <w:sz w:val="20"/>
          <w:szCs w:val="20"/>
        </w:rPr>
        <w:t>T</w:t>
      </w:r>
      <w:r w:rsidRPr="00461CD2">
        <w:rPr>
          <w:sz w:val="20"/>
          <w:szCs w:val="20"/>
        </w:rPr>
        <w:t>he cash remaining in each kiosk (including cash accepted by the kiosk)</w:t>
      </w:r>
      <w:r w:rsidR="00986C77" w:rsidRPr="00461CD2">
        <w:rPr>
          <w:sz w:val="20"/>
          <w:szCs w:val="20"/>
        </w:rPr>
        <w:t xml:space="preserve"> is compared</w:t>
      </w:r>
      <w:r w:rsidRPr="00461CD2">
        <w:rPr>
          <w:sz w:val="20"/>
          <w:szCs w:val="20"/>
        </w:rPr>
        <w:t xml:space="preserve"> to the cash initially loaded into the kiosk (i.e., </w:t>
      </w:r>
      <w:proofErr w:type="spellStart"/>
      <w:r w:rsidRPr="00461CD2">
        <w:rPr>
          <w:sz w:val="20"/>
          <w:szCs w:val="20"/>
        </w:rPr>
        <w:t>imprest</w:t>
      </w:r>
      <w:proofErr w:type="spellEnd"/>
      <w:r w:rsidRPr="00461CD2">
        <w:rPr>
          <w:sz w:val="20"/>
          <w:szCs w:val="20"/>
        </w:rPr>
        <w:t xml:space="preserve"> amount) plus/minus cash transactions </w:t>
      </w:r>
      <w:r w:rsidR="00986C77" w:rsidRPr="00461CD2">
        <w:rPr>
          <w:sz w:val="20"/>
          <w:szCs w:val="20"/>
        </w:rPr>
        <w:t>(e.g.</w:t>
      </w:r>
      <w:r w:rsidR="00C1741C" w:rsidRPr="00461CD2">
        <w:rPr>
          <w:sz w:val="20"/>
          <w:szCs w:val="20"/>
        </w:rPr>
        <w:t>,</w:t>
      </w:r>
      <w:r w:rsidR="00986C77" w:rsidRPr="00461CD2">
        <w:rPr>
          <w:sz w:val="20"/>
          <w:szCs w:val="20"/>
        </w:rPr>
        <w:t xml:space="preserve"> </w:t>
      </w:r>
      <w:r w:rsidR="00905397">
        <w:rPr>
          <w:sz w:val="20"/>
          <w:szCs w:val="20"/>
        </w:rPr>
        <w:t xml:space="preserve">winning tickets, </w:t>
      </w:r>
      <w:r w:rsidR="00DC2FA8" w:rsidRPr="00461CD2">
        <w:rPr>
          <w:sz w:val="20"/>
          <w:szCs w:val="20"/>
        </w:rPr>
        <w:t xml:space="preserve">jackpot payouts, </w:t>
      </w:r>
      <w:r w:rsidR="00F21253" w:rsidRPr="00461CD2">
        <w:rPr>
          <w:sz w:val="20"/>
          <w:szCs w:val="20"/>
        </w:rPr>
        <w:t xml:space="preserve">sales, </w:t>
      </w:r>
      <w:r w:rsidRPr="00461CD2">
        <w:rPr>
          <w:sz w:val="20"/>
          <w:szCs w:val="20"/>
        </w:rPr>
        <w:t>ATM transactions</w:t>
      </w:r>
      <w:r w:rsidR="00986C77" w:rsidRPr="00461CD2">
        <w:rPr>
          <w:sz w:val="20"/>
          <w:szCs w:val="20"/>
        </w:rPr>
        <w:t xml:space="preserve">, check cashing, </w:t>
      </w:r>
      <w:r w:rsidR="00DF2BDC" w:rsidRPr="00461CD2">
        <w:rPr>
          <w:sz w:val="20"/>
          <w:szCs w:val="20"/>
        </w:rPr>
        <w:t xml:space="preserve">wagering account </w:t>
      </w:r>
      <w:r w:rsidR="00297F1A" w:rsidRPr="00461CD2">
        <w:rPr>
          <w:sz w:val="20"/>
          <w:szCs w:val="20"/>
        </w:rPr>
        <w:t>transactions</w:t>
      </w:r>
      <w:r w:rsidR="00986C77" w:rsidRPr="00461CD2">
        <w:rPr>
          <w:sz w:val="20"/>
          <w:szCs w:val="20"/>
        </w:rPr>
        <w:t>,</w:t>
      </w:r>
      <w:r w:rsidR="0048068A" w:rsidRPr="00461CD2">
        <w:rPr>
          <w:sz w:val="20"/>
          <w:szCs w:val="20"/>
        </w:rPr>
        <w:t xml:space="preserve"> </w:t>
      </w:r>
      <w:r w:rsidR="002574E2">
        <w:rPr>
          <w:sz w:val="20"/>
          <w:szCs w:val="20"/>
        </w:rPr>
        <w:t>wagering instruments</w:t>
      </w:r>
      <w:r w:rsidR="0048068A" w:rsidRPr="00461CD2">
        <w:rPr>
          <w:sz w:val="20"/>
          <w:szCs w:val="20"/>
        </w:rPr>
        <w:t>,</w:t>
      </w:r>
      <w:r w:rsidR="00BF26DA">
        <w:rPr>
          <w:sz w:val="20"/>
          <w:szCs w:val="20"/>
        </w:rPr>
        <w:t xml:space="preserve"> or</w:t>
      </w:r>
      <w:r w:rsidR="0048068A" w:rsidRPr="00461CD2">
        <w:rPr>
          <w:sz w:val="20"/>
          <w:szCs w:val="20"/>
        </w:rPr>
        <w:t xml:space="preserve"> bill breaking).</w:t>
      </w:r>
      <w:r w:rsidRPr="00461CD2">
        <w:rPr>
          <w:sz w:val="20"/>
          <w:szCs w:val="20"/>
        </w:rPr>
        <w:t xml:space="preserve">  The kiosk reports are compared to the transactions recorded by</w:t>
      </w:r>
      <w:r w:rsidR="00DC2FA8" w:rsidRPr="00461CD2">
        <w:rPr>
          <w:sz w:val="20"/>
          <w:szCs w:val="20"/>
        </w:rPr>
        <w:t xml:space="preserve"> the other</w:t>
      </w:r>
      <w:r w:rsidR="00BF26DA">
        <w:rPr>
          <w:sz w:val="20"/>
          <w:szCs w:val="20"/>
        </w:rPr>
        <w:t xml:space="preserve"> systems (e.g., jackpot payouts</w:t>
      </w:r>
      <w:r w:rsidR="00DC2FA8" w:rsidRPr="00461CD2">
        <w:rPr>
          <w:sz w:val="20"/>
          <w:szCs w:val="20"/>
        </w:rPr>
        <w:t xml:space="preserve"> </w:t>
      </w:r>
      <w:r w:rsidR="00BF26DA">
        <w:rPr>
          <w:sz w:val="20"/>
          <w:szCs w:val="20"/>
        </w:rPr>
        <w:t xml:space="preserve">or </w:t>
      </w:r>
      <w:r w:rsidR="00DC2FA8" w:rsidRPr="00461CD2">
        <w:rPr>
          <w:sz w:val="20"/>
          <w:szCs w:val="20"/>
        </w:rPr>
        <w:t>CWS)</w:t>
      </w:r>
      <w:r w:rsidRPr="00461CD2">
        <w:rPr>
          <w:sz w:val="20"/>
          <w:szCs w:val="20"/>
        </w:rPr>
        <w:t xml:space="preserve">.  Variances are documented and investigated.  </w:t>
      </w:r>
    </w:p>
    <w:p w14:paraId="6D5A951E" w14:textId="77777777" w:rsidR="00893A9E" w:rsidRPr="00461CD2" w:rsidRDefault="00893A9E" w:rsidP="00893A9E">
      <w:pPr>
        <w:ind w:left="720" w:hanging="360"/>
        <w:rPr>
          <w:sz w:val="20"/>
          <w:szCs w:val="20"/>
        </w:rPr>
      </w:pPr>
    </w:p>
    <w:p w14:paraId="471794F0" w14:textId="05EC9D00" w:rsidR="00893A9E" w:rsidRPr="00461CD2" w:rsidRDefault="00893A9E" w:rsidP="0048538A">
      <w:pPr>
        <w:ind w:left="720" w:hanging="360"/>
        <w:rPr>
          <w:sz w:val="20"/>
          <w:szCs w:val="20"/>
        </w:rPr>
      </w:pPr>
      <w:r w:rsidRPr="00461CD2">
        <w:rPr>
          <w:sz w:val="20"/>
          <w:szCs w:val="20"/>
        </w:rPr>
        <w:t>f.</w:t>
      </w:r>
      <w:r w:rsidRPr="00461CD2">
        <w:rPr>
          <w:sz w:val="20"/>
          <w:szCs w:val="20"/>
        </w:rPr>
        <w:tab/>
        <w:t xml:space="preserve">Winning tickets and/or </w:t>
      </w:r>
      <w:r w:rsidR="002574E2">
        <w:rPr>
          <w:sz w:val="20"/>
          <w:szCs w:val="20"/>
        </w:rPr>
        <w:t>wagering instruments</w:t>
      </w:r>
      <w:r w:rsidR="002574E2" w:rsidRPr="00461CD2">
        <w:rPr>
          <w:sz w:val="20"/>
          <w:szCs w:val="20"/>
        </w:rPr>
        <w:t xml:space="preserve"> </w:t>
      </w:r>
      <w:r w:rsidRPr="00461CD2">
        <w:rPr>
          <w:sz w:val="20"/>
          <w:szCs w:val="20"/>
        </w:rPr>
        <w:t>are ultimately delivered to the accounting/finance department</w:t>
      </w:r>
      <w:r w:rsidR="0048538A" w:rsidRPr="00461CD2">
        <w:rPr>
          <w:sz w:val="20"/>
          <w:szCs w:val="20"/>
        </w:rPr>
        <w:t xml:space="preserve"> or </w:t>
      </w:r>
      <w:r w:rsidR="00FD11FB" w:rsidRPr="00461CD2">
        <w:rPr>
          <w:sz w:val="20"/>
          <w:szCs w:val="20"/>
        </w:rPr>
        <w:t xml:space="preserve">stored in </w:t>
      </w:r>
      <w:r w:rsidR="0048538A" w:rsidRPr="00461CD2">
        <w:rPr>
          <w:sz w:val="20"/>
          <w:szCs w:val="20"/>
        </w:rPr>
        <w:t>a secure</w:t>
      </w:r>
      <w:r w:rsidRPr="00461CD2">
        <w:rPr>
          <w:sz w:val="20"/>
          <w:szCs w:val="20"/>
        </w:rPr>
        <w:t xml:space="preserve"> area under the control of the accounting/finance department.</w:t>
      </w:r>
    </w:p>
    <w:p w14:paraId="6EB98A89" w14:textId="77777777" w:rsidR="00894FC5" w:rsidRPr="007D5DFE" w:rsidRDefault="00894FC5" w:rsidP="00894FC5">
      <w:pPr>
        <w:ind w:left="720" w:hanging="360"/>
        <w:rPr>
          <w:bCs/>
          <w:iCs/>
        </w:rPr>
      </w:pPr>
    </w:p>
    <w:p w14:paraId="5F049152" w14:textId="77777777" w:rsidR="00D36083" w:rsidRPr="00461CD2" w:rsidRDefault="00D36083" w:rsidP="00A33D84">
      <w:pPr>
        <w:ind w:left="720" w:hanging="360"/>
        <w:rPr>
          <w:b/>
          <w:bCs/>
          <w:i/>
          <w:iCs/>
        </w:rPr>
      </w:pPr>
      <w:r w:rsidRPr="00461CD2">
        <w:rPr>
          <w:b/>
          <w:bCs/>
          <w:i/>
          <w:iCs/>
        </w:rPr>
        <w:t>Access to Sensitive Areas</w:t>
      </w:r>
    </w:p>
    <w:p w14:paraId="4D47D1D4" w14:textId="77777777" w:rsidR="00D36083" w:rsidRPr="007D5DFE" w:rsidRDefault="00D36083" w:rsidP="00A33D84">
      <w:pPr>
        <w:ind w:left="720" w:hanging="360"/>
        <w:rPr>
          <w:sz w:val="22"/>
        </w:rPr>
      </w:pPr>
    </w:p>
    <w:p w14:paraId="57498017" w14:textId="30E69153" w:rsidR="00D36083" w:rsidRPr="00461CD2" w:rsidRDefault="00345126" w:rsidP="00A33D84">
      <w:pPr>
        <w:ind w:left="360" w:hanging="360"/>
        <w:rPr>
          <w:sz w:val="20"/>
          <w:szCs w:val="20"/>
        </w:rPr>
      </w:pPr>
      <w:r>
        <w:rPr>
          <w:sz w:val="20"/>
          <w:szCs w:val="20"/>
        </w:rPr>
        <w:t>3</w:t>
      </w:r>
      <w:r w:rsidR="00F81957">
        <w:rPr>
          <w:sz w:val="20"/>
          <w:szCs w:val="20"/>
        </w:rPr>
        <w:t>4</w:t>
      </w:r>
      <w:r w:rsidR="00D36083" w:rsidRPr="00461CD2">
        <w:rPr>
          <w:sz w:val="20"/>
          <w:szCs w:val="20"/>
        </w:rPr>
        <w:t>.</w:t>
      </w:r>
      <w:r w:rsidR="00D36083" w:rsidRPr="00461CD2">
        <w:rPr>
          <w:sz w:val="20"/>
          <w:szCs w:val="20"/>
        </w:rPr>
        <w:tab/>
        <w:t>Access to controlled bingo equipment (e.g., blower, balls in play, and back-up balls) is restricted to authorized persons.</w:t>
      </w:r>
    </w:p>
    <w:p w14:paraId="39C3D689" w14:textId="77777777" w:rsidR="00D36083" w:rsidRPr="00461CD2" w:rsidRDefault="00D36083" w:rsidP="00A33D84">
      <w:pPr>
        <w:ind w:left="360" w:hanging="360"/>
        <w:rPr>
          <w:sz w:val="20"/>
          <w:szCs w:val="20"/>
        </w:rPr>
      </w:pPr>
    </w:p>
    <w:p w14:paraId="290A19FE" w14:textId="1861E5B0" w:rsidR="00D36083" w:rsidRPr="00461CD2" w:rsidRDefault="00E71695" w:rsidP="00A33D84">
      <w:pPr>
        <w:ind w:left="360" w:hanging="360"/>
        <w:rPr>
          <w:sz w:val="20"/>
          <w:szCs w:val="20"/>
        </w:rPr>
      </w:pPr>
      <w:r w:rsidRPr="00461CD2">
        <w:rPr>
          <w:sz w:val="20"/>
          <w:szCs w:val="20"/>
        </w:rPr>
        <w:t>3</w:t>
      </w:r>
      <w:r w:rsidR="00F81957">
        <w:rPr>
          <w:sz w:val="20"/>
          <w:szCs w:val="20"/>
        </w:rPr>
        <w:t>5</w:t>
      </w:r>
      <w:r w:rsidR="00D36083" w:rsidRPr="00461CD2">
        <w:rPr>
          <w:sz w:val="20"/>
          <w:szCs w:val="20"/>
        </w:rPr>
        <w:t>.</w:t>
      </w:r>
      <w:r w:rsidR="00D36083" w:rsidRPr="00461CD2">
        <w:rPr>
          <w:sz w:val="20"/>
          <w:szCs w:val="20"/>
        </w:rPr>
        <w:tab/>
        <w:t>Bingo balls are inspected prior to being placed into play each day to ensure that each ball has an equal chance of being selected during the games of the bingo session.  The inspection is performed by a minimum of two individuals and is documented.  The document includes the date and time of inspection, the inspection results, the investigation of noted exceptions, and the signatures of the individuals completing the inspection.  Prior to each session a verification is performed to ensure that all numbered balls are accounted for and in play.</w:t>
      </w:r>
    </w:p>
    <w:p w14:paraId="0393DF0C" w14:textId="77777777" w:rsidR="00420B76" w:rsidRPr="00461CD2" w:rsidRDefault="00420B76" w:rsidP="00A33D84">
      <w:pPr>
        <w:ind w:left="360" w:hanging="360"/>
        <w:rPr>
          <w:sz w:val="20"/>
          <w:szCs w:val="20"/>
        </w:rPr>
      </w:pPr>
    </w:p>
    <w:p w14:paraId="5AE0848F" w14:textId="7EB53DD1" w:rsidR="00D36083" w:rsidRPr="00461CD2" w:rsidRDefault="001859FA" w:rsidP="00A33D84">
      <w:pPr>
        <w:ind w:left="360" w:hanging="360"/>
        <w:rPr>
          <w:sz w:val="20"/>
          <w:szCs w:val="20"/>
        </w:rPr>
      </w:pPr>
      <w:r w:rsidRPr="00461CD2">
        <w:rPr>
          <w:sz w:val="20"/>
          <w:szCs w:val="20"/>
        </w:rPr>
        <w:t>3</w:t>
      </w:r>
      <w:r w:rsidR="00F81957">
        <w:rPr>
          <w:sz w:val="20"/>
          <w:szCs w:val="20"/>
        </w:rPr>
        <w:t>6</w:t>
      </w:r>
      <w:r w:rsidR="00D36083" w:rsidRPr="00461CD2">
        <w:rPr>
          <w:sz w:val="20"/>
          <w:szCs w:val="20"/>
        </w:rPr>
        <w:t>.</w:t>
      </w:r>
      <w:r w:rsidR="00D36083" w:rsidRPr="00461CD2">
        <w:rPr>
          <w:sz w:val="20"/>
          <w:szCs w:val="20"/>
        </w:rPr>
        <w:tab/>
        <w:t>Bingo equipment is maintained and checked for accuracy on a periodic basis.</w:t>
      </w:r>
      <w:r w:rsidR="00440D1A" w:rsidRPr="00461CD2">
        <w:rPr>
          <w:sz w:val="20"/>
          <w:szCs w:val="20"/>
        </w:rPr>
        <w:t xml:space="preserve"> </w:t>
      </w:r>
    </w:p>
    <w:p w14:paraId="724A3A70" w14:textId="77777777" w:rsidR="00D36083" w:rsidRPr="00461CD2" w:rsidRDefault="00D36083" w:rsidP="00A33D84">
      <w:pPr>
        <w:ind w:left="360" w:hanging="360"/>
        <w:rPr>
          <w:sz w:val="20"/>
          <w:szCs w:val="20"/>
        </w:rPr>
      </w:pPr>
    </w:p>
    <w:p w14:paraId="24B0C862" w14:textId="0A117390" w:rsidR="00D36083" w:rsidRPr="00461CD2" w:rsidRDefault="001859FA" w:rsidP="00A33D84">
      <w:pPr>
        <w:ind w:left="360" w:hanging="360"/>
        <w:rPr>
          <w:sz w:val="20"/>
          <w:szCs w:val="20"/>
        </w:rPr>
      </w:pPr>
      <w:r w:rsidRPr="00461CD2">
        <w:rPr>
          <w:sz w:val="20"/>
          <w:szCs w:val="20"/>
        </w:rPr>
        <w:t>3</w:t>
      </w:r>
      <w:r w:rsidR="00F81957">
        <w:rPr>
          <w:sz w:val="20"/>
          <w:szCs w:val="20"/>
        </w:rPr>
        <w:t>7</w:t>
      </w:r>
      <w:r w:rsidR="00D36083" w:rsidRPr="00461CD2">
        <w:rPr>
          <w:sz w:val="20"/>
          <w:szCs w:val="20"/>
        </w:rPr>
        <w:t>.</w:t>
      </w:r>
      <w:r w:rsidR="00D36083" w:rsidRPr="00461CD2">
        <w:rPr>
          <w:sz w:val="20"/>
          <w:szCs w:val="20"/>
        </w:rPr>
        <w:tab/>
        <w:t>The bingo card</w:t>
      </w:r>
      <w:r w:rsidR="009E3A14" w:rsidRPr="00461CD2">
        <w:rPr>
          <w:sz w:val="20"/>
          <w:szCs w:val="20"/>
        </w:rPr>
        <w:t>/pack</w:t>
      </w:r>
      <w:r w:rsidR="00D36083" w:rsidRPr="00461CD2">
        <w:rPr>
          <w:sz w:val="20"/>
          <w:szCs w:val="20"/>
        </w:rPr>
        <w:t xml:space="preserve"> inventory (including electronic cards</w:t>
      </w:r>
      <w:r w:rsidR="009E3A14" w:rsidRPr="00461CD2">
        <w:rPr>
          <w:sz w:val="20"/>
          <w:szCs w:val="20"/>
        </w:rPr>
        <w:t>/packs</w:t>
      </w:r>
      <w:r w:rsidR="00D36083" w:rsidRPr="00461CD2">
        <w:rPr>
          <w:sz w:val="20"/>
          <w:szCs w:val="20"/>
        </w:rPr>
        <w:t>) is controlled so as to ensure the integrity of the cards</w:t>
      </w:r>
      <w:r w:rsidR="009E3A14" w:rsidRPr="00461CD2">
        <w:rPr>
          <w:sz w:val="20"/>
          <w:szCs w:val="20"/>
        </w:rPr>
        <w:t>/packs</w:t>
      </w:r>
      <w:r w:rsidR="00D36083" w:rsidRPr="00461CD2">
        <w:rPr>
          <w:sz w:val="20"/>
          <w:szCs w:val="20"/>
        </w:rPr>
        <w:t xml:space="preserve"> being used.</w:t>
      </w:r>
    </w:p>
    <w:p w14:paraId="2D042E72" w14:textId="77777777" w:rsidR="00727280" w:rsidRPr="007D5DFE" w:rsidRDefault="00727280" w:rsidP="00A33D84">
      <w:pPr>
        <w:ind w:left="360" w:hanging="360"/>
      </w:pPr>
    </w:p>
    <w:p w14:paraId="23EE3FF9" w14:textId="65597004" w:rsidR="00B17990" w:rsidRPr="00461CD2" w:rsidRDefault="00F52378" w:rsidP="009F2A47">
      <w:pPr>
        <w:ind w:left="720" w:hanging="360"/>
        <w:rPr>
          <w:b/>
          <w:bCs/>
          <w:i/>
          <w:iCs/>
        </w:rPr>
      </w:pPr>
      <w:r w:rsidRPr="00461CD2">
        <w:rPr>
          <w:b/>
          <w:bCs/>
          <w:i/>
          <w:iCs/>
        </w:rPr>
        <w:t>Accounting and Statistical Records</w:t>
      </w:r>
    </w:p>
    <w:p w14:paraId="08154D33" w14:textId="001FD847" w:rsidR="00D36083" w:rsidRPr="007D5DFE" w:rsidRDefault="00D36083" w:rsidP="00F52378">
      <w:pPr>
        <w:rPr>
          <w:sz w:val="22"/>
          <w:szCs w:val="22"/>
        </w:rPr>
      </w:pPr>
    </w:p>
    <w:p w14:paraId="343F629D" w14:textId="5A8B1FDF" w:rsidR="00D36083" w:rsidRPr="00461CD2" w:rsidRDefault="00727280" w:rsidP="00A33D84">
      <w:pPr>
        <w:ind w:left="360" w:hanging="360"/>
        <w:rPr>
          <w:sz w:val="20"/>
          <w:szCs w:val="20"/>
        </w:rPr>
      </w:pPr>
      <w:r w:rsidRPr="00461CD2">
        <w:rPr>
          <w:sz w:val="20"/>
          <w:szCs w:val="20"/>
        </w:rPr>
        <w:t>3</w:t>
      </w:r>
      <w:r w:rsidR="00F81957">
        <w:rPr>
          <w:sz w:val="20"/>
          <w:szCs w:val="20"/>
        </w:rPr>
        <w:t>8</w:t>
      </w:r>
      <w:r w:rsidR="00D36083" w:rsidRPr="00461CD2">
        <w:rPr>
          <w:sz w:val="20"/>
          <w:szCs w:val="20"/>
        </w:rPr>
        <w:t>.</w:t>
      </w:r>
      <w:r w:rsidR="00D36083" w:rsidRPr="00461CD2">
        <w:rPr>
          <w:sz w:val="20"/>
          <w:szCs w:val="20"/>
        </w:rPr>
        <w:tab/>
        <w:t>A bingo revenue summary is maintained which includes write (card</w:t>
      </w:r>
      <w:r w:rsidR="00015DEC" w:rsidRPr="00461CD2">
        <w:rPr>
          <w:sz w:val="20"/>
          <w:szCs w:val="20"/>
        </w:rPr>
        <w:t>/pack</w:t>
      </w:r>
      <w:r w:rsidR="00D36083" w:rsidRPr="00461CD2">
        <w:rPr>
          <w:sz w:val="20"/>
          <w:szCs w:val="20"/>
        </w:rPr>
        <w:t xml:space="preserve"> sales), payouts, win</w:t>
      </w:r>
      <w:r w:rsidRPr="00461CD2">
        <w:rPr>
          <w:sz w:val="20"/>
          <w:szCs w:val="20"/>
        </w:rPr>
        <w:t>,</w:t>
      </w:r>
      <w:r w:rsidR="00D36083" w:rsidRPr="00461CD2">
        <w:rPr>
          <w:sz w:val="20"/>
          <w:szCs w:val="20"/>
        </w:rPr>
        <w:t xml:space="preserve"> and a win-to-write hold percentage for:</w:t>
      </w:r>
    </w:p>
    <w:p w14:paraId="7EB6E6A4" w14:textId="77777777" w:rsidR="00D36083" w:rsidRPr="00461CD2" w:rsidRDefault="00D36083" w:rsidP="00A33D84">
      <w:pPr>
        <w:ind w:left="360" w:hanging="360"/>
        <w:rPr>
          <w:sz w:val="20"/>
          <w:szCs w:val="20"/>
        </w:rPr>
      </w:pPr>
    </w:p>
    <w:p w14:paraId="49BB17F7" w14:textId="77777777" w:rsidR="00D36083" w:rsidRPr="00461CD2" w:rsidRDefault="00D36083" w:rsidP="00A33D84">
      <w:pPr>
        <w:ind w:left="720" w:hanging="360"/>
        <w:rPr>
          <w:sz w:val="20"/>
          <w:szCs w:val="20"/>
        </w:rPr>
      </w:pPr>
      <w:r w:rsidRPr="00461CD2">
        <w:rPr>
          <w:sz w:val="20"/>
          <w:szCs w:val="20"/>
        </w:rPr>
        <w:t>a.</w:t>
      </w:r>
      <w:r w:rsidRPr="00461CD2">
        <w:rPr>
          <w:sz w:val="20"/>
          <w:szCs w:val="20"/>
        </w:rPr>
        <w:tab/>
        <w:t>Each session</w:t>
      </w:r>
      <w:r w:rsidR="00A42CA9" w:rsidRPr="00461CD2">
        <w:rPr>
          <w:bCs/>
          <w:sz w:val="20"/>
          <w:szCs w:val="20"/>
        </w:rPr>
        <w:t xml:space="preserve"> </w:t>
      </w:r>
      <w:r w:rsidR="00E34737" w:rsidRPr="00461CD2">
        <w:rPr>
          <w:bCs/>
          <w:sz w:val="20"/>
          <w:szCs w:val="20"/>
        </w:rPr>
        <w:t>(session win-to-</w:t>
      </w:r>
      <w:r w:rsidR="00A42CA9" w:rsidRPr="00461CD2">
        <w:rPr>
          <w:bCs/>
          <w:sz w:val="20"/>
          <w:szCs w:val="20"/>
        </w:rPr>
        <w:t xml:space="preserve">write </w:t>
      </w:r>
      <w:r w:rsidR="00E34737" w:rsidRPr="00461CD2">
        <w:rPr>
          <w:bCs/>
          <w:sz w:val="20"/>
          <w:szCs w:val="20"/>
        </w:rPr>
        <w:t xml:space="preserve">hold </w:t>
      </w:r>
      <w:r w:rsidR="00A42CA9" w:rsidRPr="00461CD2">
        <w:rPr>
          <w:bCs/>
          <w:sz w:val="20"/>
          <w:szCs w:val="20"/>
        </w:rPr>
        <w:t>percentage is not required)</w:t>
      </w:r>
      <w:r w:rsidRPr="00461CD2">
        <w:rPr>
          <w:sz w:val="20"/>
          <w:szCs w:val="20"/>
        </w:rPr>
        <w:t>.</w:t>
      </w:r>
    </w:p>
    <w:p w14:paraId="29933845" w14:textId="77777777" w:rsidR="00D36083" w:rsidRPr="00461CD2" w:rsidRDefault="00D36083" w:rsidP="00A33D84">
      <w:pPr>
        <w:ind w:left="720" w:hanging="360"/>
        <w:rPr>
          <w:sz w:val="20"/>
          <w:szCs w:val="20"/>
        </w:rPr>
      </w:pPr>
    </w:p>
    <w:p w14:paraId="0FE28B3B" w14:textId="77777777" w:rsidR="00D36083" w:rsidRPr="00461CD2" w:rsidRDefault="00D36083" w:rsidP="00A33D84">
      <w:pPr>
        <w:ind w:left="720" w:hanging="360"/>
        <w:rPr>
          <w:sz w:val="20"/>
          <w:szCs w:val="20"/>
        </w:rPr>
      </w:pPr>
      <w:r w:rsidRPr="00461CD2">
        <w:rPr>
          <w:sz w:val="20"/>
          <w:szCs w:val="20"/>
        </w:rPr>
        <w:t>b.</w:t>
      </w:r>
      <w:r w:rsidRPr="00461CD2">
        <w:rPr>
          <w:sz w:val="20"/>
          <w:szCs w:val="20"/>
        </w:rPr>
        <w:tab/>
        <w:t>Each day.</w:t>
      </w:r>
    </w:p>
    <w:p w14:paraId="010419F3" w14:textId="77777777" w:rsidR="00D36083" w:rsidRPr="00461CD2" w:rsidRDefault="00D36083" w:rsidP="00A33D84">
      <w:pPr>
        <w:ind w:left="720" w:hanging="360"/>
        <w:rPr>
          <w:sz w:val="20"/>
          <w:szCs w:val="20"/>
        </w:rPr>
      </w:pPr>
    </w:p>
    <w:p w14:paraId="156425A5" w14:textId="77777777" w:rsidR="00D36083" w:rsidRPr="00461CD2" w:rsidRDefault="00D36083" w:rsidP="00A33D84">
      <w:pPr>
        <w:ind w:left="720" w:hanging="360"/>
        <w:rPr>
          <w:sz w:val="20"/>
          <w:szCs w:val="20"/>
        </w:rPr>
      </w:pPr>
      <w:r w:rsidRPr="00461CD2">
        <w:rPr>
          <w:sz w:val="20"/>
          <w:szCs w:val="20"/>
        </w:rPr>
        <w:t>c.</w:t>
      </w:r>
      <w:r w:rsidRPr="00461CD2">
        <w:rPr>
          <w:sz w:val="20"/>
          <w:szCs w:val="20"/>
        </w:rPr>
        <w:tab/>
        <w:t>Month-to-date.</w:t>
      </w:r>
    </w:p>
    <w:p w14:paraId="3E04DE6B" w14:textId="77777777" w:rsidR="00D36083" w:rsidRPr="00461CD2" w:rsidRDefault="00D36083" w:rsidP="00A33D84">
      <w:pPr>
        <w:ind w:left="720" w:hanging="360"/>
        <w:rPr>
          <w:sz w:val="20"/>
          <w:szCs w:val="20"/>
        </w:rPr>
      </w:pPr>
    </w:p>
    <w:p w14:paraId="5BD58C0B" w14:textId="77777777" w:rsidR="00D36083" w:rsidRPr="00461CD2" w:rsidRDefault="00D36083" w:rsidP="00A33D84">
      <w:pPr>
        <w:ind w:left="720" w:hanging="360"/>
        <w:rPr>
          <w:sz w:val="20"/>
          <w:szCs w:val="20"/>
        </w:rPr>
      </w:pPr>
      <w:r w:rsidRPr="00461CD2">
        <w:rPr>
          <w:sz w:val="20"/>
          <w:szCs w:val="20"/>
        </w:rPr>
        <w:t>d.</w:t>
      </w:r>
      <w:r w:rsidRPr="00461CD2">
        <w:rPr>
          <w:sz w:val="20"/>
          <w:szCs w:val="20"/>
        </w:rPr>
        <w:tab/>
        <w:t>Year-to-date.</w:t>
      </w:r>
    </w:p>
    <w:p w14:paraId="2A6A6A00" w14:textId="77777777" w:rsidR="00D36083" w:rsidRPr="00461CD2" w:rsidRDefault="00D36083" w:rsidP="00A33D84">
      <w:pPr>
        <w:ind w:left="720" w:hanging="360"/>
        <w:rPr>
          <w:sz w:val="20"/>
          <w:szCs w:val="20"/>
        </w:rPr>
      </w:pPr>
    </w:p>
    <w:p w14:paraId="4F7139F9" w14:textId="26528F92" w:rsidR="00D36083" w:rsidRPr="00461CD2" w:rsidRDefault="00727280" w:rsidP="00A33D84">
      <w:pPr>
        <w:ind w:left="360" w:hanging="360"/>
        <w:rPr>
          <w:sz w:val="20"/>
          <w:szCs w:val="20"/>
        </w:rPr>
      </w:pPr>
      <w:r w:rsidRPr="00461CD2">
        <w:rPr>
          <w:sz w:val="20"/>
          <w:szCs w:val="20"/>
        </w:rPr>
        <w:t>3</w:t>
      </w:r>
      <w:r w:rsidR="00F81957">
        <w:rPr>
          <w:sz w:val="20"/>
          <w:szCs w:val="20"/>
        </w:rPr>
        <w:t>9</w:t>
      </w:r>
      <w:r w:rsidR="00D36083" w:rsidRPr="00461CD2">
        <w:rPr>
          <w:sz w:val="20"/>
          <w:szCs w:val="20"/>
        </w:rPr>
        <w:t>.</w:t>
      </w:r>
      <w:r w:rsidR="00D36083" w:rsidRPr="00461CD2">
        <w:rPr>
          <w:sz w:val="20"/>
          <w:szCs w:val="20"/>
        </w:rPr>
        <w:tab/>
      </w:r>
      <w:r w:rsidR="00BA1EF5" w:rsidRPr="00461CD2">
        <w:rPr>
          <w:sz w:val="20"/>
          <w:szCs w:val="20"/>
        </w:rPr>
        <w:t xml:space="preserve">The </w:t>
      </w:r>
      <w:r w:rsidR="004C7C15" w:rsidRPr="00461CD2">
        <w:rPr>
          <w:sz w:val="20"/>
          <w:szCs w:val="20"/>
        </w:rPr>
        <w:t>month-</w:t>
      </w:r>
      <w:r w:rsidR="00043112" w:rsidRPr="00461CD2">
        <w:rPr>
          <w:sz w:val="20"/>
          <w:szCs w:val="20"/>
        </w:rPr>
        <w:t xml:space="preserve">end </w:t>
      </w:r>
      <w:r w:rsidR="00D36083" w:rsidRPr="00461CD2">
        <w:rPr>
          <w:sz w:val="20"/>
          <w:szCs w:val="20"/>
        </w:rPr>
        <w:t xml:space="preserve">bingo revenue summary statistical information </w:t>
      </w:r>
      <w:r w:rsidR="00C871A8" w:rsidRPr="00461CD2">
        <w:rPr>
          <w:bCs/>
          <w:sz w:val="20"/>
          <w:szCs w:val="20"/>
        </w:rPr>
        <w:t>(prepared prior to the submission of the NGC tax returns for the month in which the activity occurred) i</w:t>
      </w:r>
      <w:r w:rsidR="00BA1EF5" w:rsidRPr="00461CD2">
        <w:rPr>
          <w:bCs/>
          <w:sz w:val="20"/>
          <w:szCs w:val="20"/>
        </w:rPr>
        <w:t xml:space="preserve">s presented to and reviewed by management independent of the bingo department </w:t>
      </w:r>
      <w:r w:rsidR="00D36083" w:rsidRPr="00461CD2">
        <w:rPr>
          <w:sz w:val="20"/>
          <w:szCs w:val="20"/>
        </w:rPr>
        <w:t xml:space="preserve">at least on a monthly basis and </w:t>
      </w:r>
      <w:r w:rsidR="00BA1EF5" w:rsidRPr="00461CD2">
        <w:rPr>
          <w:bCs/>
          <w:sz w:val="20"/>
          <w:szCs w:val="20"/>
        </w:rPr>
        <w:t xml:space="preserve">such management </w:t>
      </w:r>
      <w:r w:rsidR="00AE3D28" w:rsidRPr="00461CD2">
        <w:rPr>
          <w:sz w:val="20"/>
          <w:szCs w:val="20"/>
        </w:rPr>
        <w:t>investigates</w:t>
      </w:r>
      <w:r w:rsidR="00D36083" w:rsidRPr="00461CD2">
        <w:rPr>
          <w:sz w:val="20"/>
          <w:szCs w:val="20"/>
        </w:rPr>
        <w:t xml:space="preserve"> any large or unusual statistical </w:t>
      </w:r>
      <w:r w:rsidR="00043112" w:rsidRPr="00461CD2">
        <w:rPr>
          <w:sz w:val="20"/>
          <w:szCs w:val="20"/>
        </w:rPr>
        <w:t xml:space="preserve">fluctuations.  The investigation is to be completed no later than 30 days after the generation of the month end </w:t>
      </w:r>
      <w:r w:rsidR="00043112" w:rsidRPr="00461CD2">
        <w:rPr>
          <w:bCs/>
          <w:sz w:val="20"/>
          <w:szCs w:val="20"/>
        </w:rPr>
        <w:t xml:space="preserve">bingo </w:t>
      </w:r>
      <w:r w:rsidR="00043112" w:rsidRPr="00461CD2">
        <w:rPr>
          <w:sz w:val="20"/>
          <w:szCs w:val="20"/>
        </w:rPr>
        <w:t>revenue summary.</w:t>
      </w:r>
      <w:r w:rsidR="00C34106" w:rsidRPr="00461CD2">
        <w:rPr>
          <w:sz w:val="20"/>
          <w:szCs w:val="20"/>
        </w:rPr>
        <w:t xml:space="preserve">  The results of such investigations are documented and maintained.</w:t>
      </w:r>
    </w:p>
    <w:p w14:paraId="45C9D33C" w14:textId="77777777" w:rsidR="002770E5" w:rsidRPr="00461CD2" w:rsidRDefault="002770E5" w:rsidP="00A33D84">
      <w:pPr>
        <w:ind w:left="360" w:hanging="360"/>
        <w:rPr>
          <w:sz w:val="20"/>
          <w:szCs w:val="20"/>
        </w:rPr>
      </w:pPr>
    </w:p>
    <w:p w14:paraId="6AB96D1A" w14:textId="56E7C3C6" w:rsidR="002770E5" w:rsidRDefault="00C34106" w:rsidP="00C34106">
      <w:pPr>
        <w:ind w:left="1080" w:hanging="720"/>
        <w:rPr>
          <w:sz w:val="20"/>
          <w:szCs w:val="20"/>
        </w:rPr>
      </w:pPr>
      <w:r w:rsidRPr="00461CD2">
        <w:rPr>
          <w:sz w:val="20"/>
          <w:szCs w:val="20"/>
        </w:rPr>
        <w:t>Note 1:</w:t>
      </w:r>
      <w:r w:rsidRPr="00461CD2">
        <w:rPr>
          <w:sz w:val="20"/>
          <w:szCs w:val="20"/>
        </w:rPr>
        <w:tab/>
      </w:r>
      <w:r w:rsidR="002770E5" w:rsidRPr="00461CD2">
        <w:rPr>
          <w:sz w:val="20"/>
          <w:szCs w:val="20"/>
        </w:rPr>
        <w:t>At a minimum, investigations are performed for statistical percentage fluctuations from the base leve</w:t>
      </w:r>
      <w:r w:rsidR="0098677E" w:rsidRPr="00461CD2">
        <w:rPr>
          <w:sz w:val="20"/>
          <w:szCs w:val="20"/>
        </w:rPr>
        <w:t>l for a month in excess of +/- 5</w:t>
      </w:r>
      <w:r w:rsidR="002770E5" w:rsidRPr="00461CD2">
        <w:rPr>
          <w:sz w:val="20"/>
          <w:szCs w:val="20"/>
        </w:rPr>
        <w:t xml:space="preserve">%.  </w:t>
      </w:r>
    </w:p>
    <w:p w14:paraId="360C94A4" w14:textId="77777777" w:rsidR="007D5DFE" w:rsidRPr="00461CD2" w:rsidRDefault="007D5DFE" w:rsidP="00C34106">
      <w:pPr>
        <w:ind w:left="1080" w:hanging="720"/>
        <w:rPr>
          <w:sz w:val="20"/>
          <w:szCs w:val="20"/>
        </w:rPr>
      </w:pPr>
    </w:p>
    <w:p w14:paraId="5753BD56" w14:textId="144E77BF" w:rsidR="002770E5" w:rsidRPr="00461CD2" w:rsidRDefault="002770E5" w:rsidP="00C34106">
      <w:pPr>
        <w:ind w:left="1080" w:hanging="720"/>
        <w:rPr>
          <w:sz w:val="20"/>
          <w:szCs w:val="20"/>
        </w:rPr>
      </w:pPr>
      <w:r w:rsidRPr="00461CD2">
        <w:rPr>
          <w:sz w:val="20"/>
          <w:szCs w:val="20"/>
        </w:rPr>
        <w:t>Note</w:t>
      </w:r>
      <w:r w:rsidR="00C34106" w:rsidRPr="00461CD2">
        <w:rPr>
          <w:sz w:val="20"/>
          <w:szCs w:val="20"/>
        </w:rPr>
        <w:t xml:space="preserve"> 2</w:t>
      </w:r>
      <w:r w:rsidRPr="00461CD2">
        <w:rPr>
          <w:sz w:val="20"/>
          <w:szCs w:val="20"/>
        </w:rPr>
        <w:t>:</w:t>
      </w:r>
      <w:r w:rsidRPr="00461CD2">
        <w:rPr>
          <w:sz w:val="20"/>
          <w:szCs w:val="20"/>
        </w:rPr>
        <w:tab/>
        <w:t xml:space="preserve">The base level is defined as either the win-to-write hold percentage for the most recent calendar or fiscal year, or a rolling average win-to-write hold percentage for the immediately preceding 12 months.  If the licensee has been </w:t>
      </w:r>
      <w:r w:rsidR="00E34737" w:rsidRPr="00461CD2">
        <w:rPr>
          <w:sz w:val="20"/>
          <w:szCs w:val="20"/>
        </w:rPr>
        <w:t>operating</w:t>
      </w:r>
      <w:r w:rsidRPr="00461CD2">
        <w:rPr>
          <w:sz w:val="20"/>
          <w:szCs w:val="20"/>
        </w:rPr>
        <w:t xml:space="preserve"> for less than 12 full months, base levels for partial years should be used.</w:t>
      </w:r>
    </w:p>
    <w:p w14:paraId="591905CD" w14:textId="00739E74" w:rsidR="00D36083" w:rsidRPr="00461CD2" w:rsidRDefault="00D36083" w:rsidP="00A33D84">
      <w:pPr>
        <w:ind w:left="720" w:hanging="360"/>
        <w:rPr>
          <w:b/>
          <w:i/>
        </w:rPr>
      </w:pPr>
      <w:r w:rsidRPr="00461CD2">
        <w:rPr>
          <w:b/>
          <w:i/>
        </w:rPr>
        <w:lastRenderedPageBreak/>
        <w:t xml:space="preserve">Random Number Generator </w:t>
      </w:r>
    </w:p>
    <w:p w14:paraId="30006E2D" w14:textId="77777777" w:rsidR="00D36083" w:rsidRPr="00461CD2" w:rsidRDefault="00D36083" w:rsidP="00A33D84">
      <w:pPr>
        <w:ind w:left="720" w:hanging="360"/>
        <w:rPr>
          <w:sz w:val="22"/>
          <w:szCs w:val="22"/>
        </w:rPr>
      </w:pPr>
    </w:p>
    <w:p w14:paraId="1B8F92FC" w14:textId="16615F18" w:rsidR="00D36083" w:rsidRPr="00461CD2" w:rsidRDefault="00D36083" w:rsidP="00352027">
      <w:pPr>
        <w:ind w:left="1080" w:hanging="720"/>
        <w:rPr>
          <w:sz w:val="20"/>
          <w:szCs w:val="20"/>
        </w:rPr>
      </w:pPr>
      <w:r w:rsidRPr="00461CD2">
        <w:rPr>
          <w:sz w:val="20"/>
          <w:szCs w:val="20"/>
        </w:rPr>
        <w:t>Note:</w:t>
      </w:r>
      <w:r w:rsidRPr="00461CD2">
        <w:rPr>
          <w:sz w:val="20"/>
          <w:szCs w:val="20"/>
        </w:rPr>
        <w:tab/>
        <w:t>A bingo game with a random number generator that determines win or loss must have received Commission approval as a gaming device.</w:t>
      </w:r>
    </w:p>
    <w:p w14:paraId="6E0690D4" w14:textId="77777777" w:rsidR="00D36083" w:rsidRPr="00461CD2" w:rsidRDefault="00D36083" w:rsidP="00A33D84">
      <w:pPr>
        <w:ind w:left="360" w:hanging="360"/>
        <w:rPr>
          <w:sz w:val="20"/>
          <w:szCs w:val="20"/>
        </w:rPr>
      </w:pPr>
    </w:p>
    <w:p w14:paraId="0CEF1991" w14:textId="3089CC63" w:rsidR="00261E40" w:rsidRPr="00461CD2" w:rsidRDefault="00F81957" w:rsidP="0047061B">
      <w:pPr>
        <w:ind w:left="360" w:hanging="360"/>
        <w:rPr>
          <w:strike/>
          <w:sz w:val="20"/>
          <w:szCs w:val="20"/>
        </w:rPr>
      </w:pPr>
      <w:r>
        <w:rPr>
          <w:sz w:val="20"/>
          <w:szCs w:val="20"/>
        </w:rPr>
        <w:t>40</w:t>
      </w:r>
      <w:r w:rsidR="00D36083" w:rsidRPr="00461CD2">
        <w:rPr>
          <w:sz w:val="20"/>
          <w:szCs w:val="20"/>
        </w:rPr>
        <w:t>.</w:t>
      </w:r>
      <w:r w:rsidR="00D36083" w:rsidRPr="00461CD2">
        <w:rPr>
          <w:sz w:val="20"/>
          <w:szCs w:val="20"/>
        </w:rPr>
        <w:tab/>
      </w:r>
      <w:r w:rsidR="00DC0D2E" w:rsidRPr="00461CD2">
        <w:rPr>
          <w:sz w:val="20"/>
          <w:szCs w:val="20"/>
        </w:rPr>
        <w:t xml:space="preserve">The numbers </w:t>
      </w:r>
      <w:r w:rsidR="00CE2311" w:rsidRPr="00461CD2">
        <w:rPr>
          <w:sz w:val="20"/>
          <w:szCs w:val="20"/>
        </w:rPr>
        <w:t xml:space="preserve">selected by the random number generator </w:t>
      </w:r>
      <w:r w:rsidR="00DC0D2E" w:rsidRPr="00461CD2">
        <w:rPr>
          <w:sz w:val="20"/>
          <w:szCs w:val="20"/>
        </w:rPr>
        <w:t>are directly relayed to</w:t>
      </w:r>
      <w:r w:rsidR="0098677E" w:rsidRPr="00461CD2">
        <w:rPr>
          <w:sz w:val="20"/>
          <w:szCs w:val="20"/>
        </w:rPr>
        <w:t>,</w:t>
      </w:r>
      <w:r w:rsidR="00DC0D2E" w:rsidRPr="00461CD2">
        <w:rPr>
          <w:sz w:val="20"/>
          <w:szCs w:val="20"/>
        </w:rPr>
        <w:t xml:space="preserve"> and automatically recorded in</w:t>
      </w:r>
      <w:r w:rsidR="0098677E" w:rsidRPr="00461CD2">
        <w:rPr>
          <w:sz w:val="20"/>
          <w:szCs w:val="20"/>
        </w:rPr>
        <w:t>,</w:t>
      </w:r>
      <w:r w:rsidR="00DC0D2E" w:rsidRPr="00461CD2">
        <w:rPr>
          <w:sz w:val="20"/>
          <w:szCs w:val="20"/>
        </w:rPr>
        <w:t xml:space="preserve"> the </w:t>
      </w:r>
      <w:r w:rsidR="00224DF0" w:rsidRPr="00461CD2">
        <w:rPr>
          <w:sz w:val="20"/>
          <w:szCs w:val="20"/>
        </w:rPr>
        <w:t xml:space="preserve">bingo </w:t>
      </w:r>
      <w:r w:rsidR="00DC0D2E" w:rsidRPr="00461CD2">
        <w:rPr>
          <w:sz w:val="20"/>
          <w:szCs w:val="20"/>
        </w:rPr>
        <w:t>computer system</w:t>
      </w:r>
      <w:r w:rsidR="00425C65" w:rsidRPr="00461CD2">
        <w:rPr>
          <w:sz w:val="20"/>
          <w:szCs w:val="20"/>
        </w:rPr>
        <w:t>.</w:t>
      </w:r>
      <w:r w:rsidR="00897363" w:rsidRPr="00461CD2">
        <w:rPr>
          <w:strike/>
          <w:sz w:val="20"/>
          <w:szCs w:val="20"/>
        </w:rPr>
        <w:t xml:space="preserve"> </w:t>
      </w:r>
    </w:p>
    <w:p w14:paraId="4BB48F97" w14:textId="77777777" w:rsidR="00261E40" w:rsidRPr="00461CD2" w:rsidRDefault="00261E40" w:rsidP="00D817F7">
      <w:pPr>
        <w:ind w:left="360" w:hanging="360"/>
        <w:rPr>
          <w:strike/>
          <w:szCs w:val="20"/>
        </w:rPr>
      </w:pPr>
    </w:p>
    <w:p w14:paraId="68F56B5F" w14:textId="77777777" w:rsidR="00D36083" w:rsidRPr="00461CD2" w:rsidRDefault="00D36083" w:rsidP="00A33D84">
      <w:pPr>
        <w:ind w:left="720" w:hanging="360"/>
        <w:rPr>
          <w:b/>
          <w:bCs/>
          <w:i/>
          <w:iCs/>
        </w:rPr>
      </w:pPr>
      <w:r w:rsidRPr="00461CD2">
        <w:rPr>
          <w:b/>
          <w:bCs/>
          <w:i/>
          <w:iCs/>
        </w:rPr>
        <w:t>Contests/Tournaments</w:t>
      </w:r>
    </w:p>
    <w:p w14:paraId="2A24FB59" w14:textId="77777777" w:rsidR="006341B7" w:rsidRPr="00461CD2" w:rsidRDefault="006341B7" w:rsidP="00A33D84">
      <w:pPr>
        <w:ind w:left="720" w:hanging="360"/>
        <w:rPr>
          <w:sz w:val="22"/>
          <w:szCs w:val="22"/>
        </w:rPr>
      </w:pPr>
    </w:p>
    <w:p w14:paraId="67CB4505" w14:textId="18FDA23C" w:rsidR="00D36083" w:rsidRPr="00461CD2" w:rsidRDefault="000E1D53" w:rsidP="00A33D84">
      <w:pPr>
        <w:ind w:left="360" w:hanging="360"/>
        <w:rPr>
          <w:sz w:val="20"/>
          <w:szCs w:val="20"/>
        </w:rPr>
      </w:pPr>
      <w:r>
        <w:rPr>
          <w:sz w:val="20"/>
          <w:szCs w:val="20"/>
        </w:rPr>
        <w:t>4</w:t>
      </w:r>
      <w:r w:rsidR="00F81957">
        <w:rPr>
          <w:sz w:val="20"/>
          <w:szCs w:val="20"/>
        </w:rPr>
        <w:t>1</w:t>
      </w:r>
      <w:r w:rsidR="00D36083" w:rsidRPr="00461CD2">
        <w:rPr>
          <w:sz w:val="20"/>
          <w:szCs w:val="20"/>
        </w:rPr>
        <w:t>.</w:t>
      </w:r>
      <w:r w:rsidR="00D36083" w:rsidRPr="00461CD2">
        <w:rPr>
          <w:sz w:val="20"/>
          <w:szCs w:val="20"/>
        </w:rPr>
        <w:tab/>
        <w:t>All contest/tournament entry fees</w:t>
      </w:r>
      <w:r w:rsidR="00664B79" w:rsidRPr="00461CD2">
        <w:rPr>
          <w:sz w:val="20"/>
          <w:szCs w:val="20"/>
        </w:rPr>
        <w:t>, rebuys,</w:t>
      </w:r>
      <w:r w:rsidR="00D36083" w:rsidRPr="00461CD2">
        <w:rPr>
          <w:sz w:val="20"/>
          <w:szCs w:val="20"/>
        </w:rPr>
        <w:t xml:space="preserve"> and payouts (including</w:t>
      </w:r>
      <w:r w:rsidR="00997646" w:rsidRPr="00461CD2">
        <w:rPr>
          <w:sz w:val="20"/>
          <w:szCs w:val="20"/>
        </w:rPr>
        <w:t xml:space="preserve"> </w:t>
      </w:r>
      <w:r w:rsidR="00D36083" w:rsidRPr="00461CD2">
        <w:rPr>
          <w:sz w:val="20"/>
          <w:szCs w:val="20"/>
        </w:rPr>
        <w:t xml:space="preserve">mail transactions) are summarized on </w:t>
      </w:r>
      <w:r w:rsidR="00FE75DA" w:rsidRPr="00461CD2">
        <w:rPr>
          <w:sz w:val="20"/>
          <w:szCs w:val="20"/>
        </w:rPr>
        <w:t xml:space="preserve">a cash </w:t>
      </w:r>
      <w:r w:rsidR="00D36083" w:rsidRPr="00461CD2">
        <w:rPr>
          <w:sz w:val="20"/>
          <w:szCs w:val="20"/>
        </w:rPr>
        <w:t>accountability document on a daily basis.</w:t>
      </w:r>
    </w:p>
    <w:p w14:paraId="7C23B9CA" w14:textId="77777777" w:rsidR="00D36083" w:rsidRPr="00461CD2" w:rsidRDefault="00D36083" w:rsidP="00A33D84">
      <w:pPr>
        <w:ind w:left="360" w:hanging="360"/>
        <w:rPr>
          <w:sz w:val="20"/>
          <w:szCs w:val="20"/>
        </w:rPr>
      </w:pPr>
    </w:p>
    <w:p w14:paraId="019B6695" w14:textId="554597F9" w:rsidR="00D36083" w:rsidRPr="00461CD2" w:rsidRDefault="000E1D53" w:rsidP="00A33D84">
      <w:pPr>
        <w:ind w:left="360" w:hanging="360"/>
        <w:rPr>
          <w:sz w:val="20"/>
          <w:szCs w:val="20"/>
        </w:rPr>
      </w:pPr>
      <w:r>
        <w:rPr>
          <w:sz w:val="20"/>
          <w:szCs w:val="20"/>
        </w:rPr>
        <w:t>4</w:t>
      </w:r>
      <w:r w:rsidR="00F81957">
        <w:rPr>
          <w:sz w:val="20"/>
          <w:szCs w:val="20"/>
        </w:rPr>
        <w:t>2</w:t>
      </w:r>
      <w:r w:rsidR="00D36083" w:rsidRPr="00461CD2">
        <w:rPr>
          <w:sz w:val="20"/>
          <w:szCs w:val="20"/>
        </w:rPr>
        <w:t>.</w:t>
      </w:r>
      <w:r w:rsidR="00D36083" w:rsidRPr="00461CD2">
        <w:rPr>
          <w:sz w:val="20"/>
          <w:szCs w:val="20"/>
        </w:rPr>
        <w:tab/>
        <w:t>When contest/tournament entry fees</w:t>
      </w:r>
      <w:r w:rsidR="00664B79" w:rsidRPr="00461CD2">
        <w:rPr>
          <w:sz w:val="20"/>
          <w:szCs w:val="20"/>
        </w:rPr>
        <w:t>, rebuys,</w:t>
      </w:r>
      <w:r w:rsidR="00D36083" w:rsidRPr="00461CD2">
        <w:rPr>
          <w:sz w:val="20"/>
          <w:szCs w:val="20"/>
        </w:rPr>
        <w:t xml:space="preserve"> and payouts are transacted, </w:t>
      </w:r>
      <w:r w:rsidR="00043112" w:rsidRPr="00461CD2">
        <w:rPr>
          <w:sz w:val="20"/>
          <w:szCs w:val="20"/>
        </w:rPr>
        <w:t>the transactions</w:t>
      </w:r>
      <w:r w:rsidR="004E6708">
        <w:rPr>
          <w:sz w:val="20"/>
          <w:szCs w:val="20"/>
        </w:rPr>
        <w:t xml:space="preserve"> </w:t>
      </w:r>
      <w:r w:rsidR="00D36083" w:rsidRPr="00461CD2">
        <w:rPr>
          <w:sz w:val="20"/>
          <w:szCs w:val="20"/>
        </w:rPr>
        <w:t>are recorded on a document which contains:</w:t>
      </w:r>
    </w:p>
    <w:p w14:paraId="41BB20B2" w14:textId="77777777" w:rsidR="00D36083" w:rsidRPr="00461CD2" w:rsidRDefault="00D36083" w:rsidP="00A33D84">
      <w:pPr>
        <w:ind w:left="360" w:hanging="360"/>
        <w:rPr>
          <w:sz w:val="20"/>
          <w:szCs w:val="20"/>
        </w:rPr>
      </w:pPr>
    </w:p>
    <w:p w14:paraId="42E219D7" w14:textId="77777777" w:rsidR="00D36083" w:rsidRPr="00461CD2" w:rsidRDefault="00D36083" w:rsidP="00A33D84">
      <w:pPr>
        <w:ind w:left="720" w:hanging="360"/>
        <w:rPr>
          <w:sz w:val="20"/>
          <w:szCs w:val="20"/>
        </w:rPr>
      </w:pPr>
      <w:r w:rsidRPr="00461CD2">
        <w:rPr>
          <w:sz w:val="20"/>
          <w:szCs w:val="20"/>
        </w:rPr>
        <w:t>a.</w:t>
      </w:r>
      <w:r w:rsidRPr="00461CD2">
        <w:rPr>
          <w:sz w:val="20"/>
          <w:szCs w:val="20"/>
        </w:rPr>
        <w:tab/>
        <w:t>Patron’s name.</w:t>
      </w:r>
    </w:p>
    <w:p w14:paraId="770635DA" w14:textId="77777777" w:rsidR="00D36083" w:rsidRPr="00461CD2" w:rsidRDefault="00D36083" w:rsidP="00A33D84">
      <w:pPr>
        <w:ind w:left="720" w:hanging="360"/>
        <w:rPr>
          <w:sz w:val="20"/>
          <w:szCs w:val="20"/>
        </w:rPr>
      </w:pPr>
    </w:p>
    <w:p w14:paraId="444CE9DA" w14:textId="77777777" w:rsidR="00D36083" w:rsidRPr="00461CD2" w:rsidRDefault="00D36083" w:rsidP="00A33D84">
      <w:pPr>
        <w:ind w:left="720" w:hanging="360"/>
        <w:rPr>
          <w:sz w:val="20"/>
          <w:szCs w:val="20"/>
        </w:rPr>
      </w:pPr>
      <w:r w:rsidRPr="00461CD2">
        <w:rPr>
          <w:sz w:val="20"/>
          <w:szCs w:val="20"/>
        </w:rPr>
        <w:t>b.</w:t>
      </w:r>
      <w:r w:rsidRPr="00461CD2">
        <w:rPr>
          <w:sz w:val="20"/>
          <w:szCs w:val="20"/>
        </w:rPr>
        <w:tab/>
        <w:t>Date of entry/</w:t>
      </w:r>
      <w:r w:rsidR="00664B79" w:rsidRPr="00461CD2">
        <w:rPr>
          <w:sz w:val="20"/>
          <w:szCs w:val="20"/>
        </w:rPr>
        <w:t>rebuy/</w:t>
      </w:r>
      <w:r w:rsidRPr="00461CD2">
        <w:rPr>
          <w:sz w:val="20"/>
          <w:szCs w:val="20"/>
        </w:rPr>
        <w:t>payout.</w:t>
      </w:r>
    </w:p>
    <w:p w14:paraId="55B41B33" w14:textId="77777777" w:rsidR="00420B76" w:rsidRPr="00461CD2" w:rsidRDefault="00420B76" w:rsidP="00A33D84">
      <w:pPr>
        <w:ind w:left="720" w:hanging="360"/>
        <w:rPr>
          <w:sz w:val="20"/>
          <w:szCs w:val="20"/>
        </w:rPr>
      </w:pPr>
    </w:p>
    <w:p w14:paraId="7984468B" w14:textId="69E4082E" w:rsidR="00297F1A" w:rsidRPr="00461CD2" w:rsidRDefault="00D36083" w:rsidP="00297F1A">
      <w:pPr>
        <w:ind w:left="720" w:hanging="360"/>
        <w:rPr>
          <w:sz w:val="20"/>
          <w:szCs w:val="20"/>
        </w:rPr>
      </w:pPr>
      <w:proofErr w:type="gramStart"/>
      <w:r w:rsidRPr="00461CD2">
        <w:rPr>
          <w:sz w:val="20"/>
          <w:szCs w:val="20"/>
        </w:rPr>
        <w:t>c</w:t>
      </w:r>
      <w:proofErr w:type="gramEnd"/>
      <w:r w:rsidRPr="00461CD2">
        <w:rPr>
          <w:sz w:val="20"/>
          <w:szCs w:val="20"/>
        </w:rPr>
        <w:t>.</w:t>
      </w:r>
      <w:r w:rsidRPr="00461CD2">
        <w:rPr>
          <w:sz w:val="20"/>
          <w:szCs w:val="20"/>
        </w:rPr>
        <w:tab/>
        <w:t>Dollar amount of entry fee/</w:t>
      </w:r>
      <w:r w:rsidR="00664B79" w:rsidRPr="00461CD2">
        <w:rPr>
          <w:sz w:val="20"/>
          <w:szCs w:val="20"/>
        </w:rPr>
        <w:t>rebuy/</w:t>
      </w:r>
      <w:r w:rsidRPr="00461CD2">
        <w:rPr>
          <w:sz w:val="20"/>
          <w:szCs w:val="20"/>
        </w:rPr>
        <w:t xml:space="preserve">payout (both alpha and </w:t>
      </w:r>
      <w:r w:rsidR="00E44E7A" w:rsidRPr="00461CD2">
        <w:rPr>
          <w:sz w:val="20"/>
          <w:szCs w:val="20"/>
        </w:rPr>
        <w:t>numeric or unalterable numeric) and/or</w:t>
      </w:r>
      <w:r w:rsidR="00FE75DA" w:rsidRPr="00461CD2">
        <w:rPr>
          <w:sz w:val="20"/>
          <w:szCs w:val="20"/>
        </w:rPr>
        <w:t xml:space="preserve"> nature and </w:t>
      </w:r>
      <w:r w:rsidR="00BA1EF5" w:rsidRPr="00461CD2">
        <w:rPr>
          <w:sz w:val="20"/>
          <w:szCs w:val="20"/>
        </w:rPr>
        <w:t>dollar value of any non</w:t>
      </w:r>
      <w:r w:rsidR="00FE75DA" w:rsidRPr="00461CD2">
        <w:rPr>
          <w:sz w:val="20"/>
          <w:szCs w:val="20"/>
        </w:rPr>
        <w:t>cash payout</w:t>
      </w:r>
      <w:r w:rsidR="00FF4C18" w:rsidRPr="00461CD2">
        <w:rPr>
          <w:sz w:val="20"/>
          <w:szCs w:val="20"/>
        </w:rPr>
        <w:t>.</w:t>
      </w:r>
    </w:p>
    <w:p w14:paraId="62934C96" w14:textId="77777777" w:rsidR="00297F1A" w:rsidRPr="00461CD2" w:rsidRDefault="00297F1A" w:rsidP="00297F1A">
      <w:pPr>
        <w:ind w:left="720" w:hanging="360"/>
        <w:rPr>
          <w:sz w:val="20"/>
          <w:szCs w:val="20"/>
        </w:rPr>
      </w:pPr>
    </w:p>
    <w:p w14:paraId="01EFD24C" w14:textId="77777777" w:rsidR="000E1D53" w:rsidRDefault="00297F1A" w:rsidP="00A33D84">
      <w:pPr>
        <w:ind w:left="720" w:hanging="360"/>
        <w:rPr>
          <w:sz w:val="20"/>
          <w:szCs w:val="20"/>
        </w:rPr>
      </w:pPr>
      <w:r w:rsidRPr="00461CD2">
        <w:rPr>
          <w:sz w:val="20"/>
          <w:szCs w:val="20"/>
        </w:rPr>
        <w:t>d.</w:t>
      </w:r>
      <w:r w:rsidRPr="00461CD2">
        <w:rPr>
          <w:sz w:val="20"/>
          <w:szCs w:val="20"/>
        </w:rPr>
        <w:tab/>
      </w:r>
      <w:r w:rsidR="00D36083" w:rsidRPr="00461CD2">
        <w:rPr>
          <w:sz w:val="20"/>
          <w:szCs w:val="20"/>
        </w:rPr>
        <w:t>Signature of individual completing</w:t>
      </w:r>
      <w:r w:rsidR="001045A1" w:rsidRPr="00461CD2">
        <w:rPr>
          <w:sz w:val="20"/>
          <w:szCs w:val="20"/>
        </w:rPr>
        <w:t xml:space="preserve"> the</w:t>
      </w:r>
      <w:r w:rsidR="00D36083" w:rsidRPr="00461CD2">
        <w:rPr>
          <w:sz w:val="20"/>
          <w:szCs w:val="20"/>
        </w:rPr>
        <w:t xml:space="preserve"> transaction</w:t>
      </w:r>
      <w:r w:rsidR="009B0628" w:rsidRPr="00461CD2">
        <w:rPr>
          <w:sz w:val="20"/>
          <w:szCs w:val="20"/>
        </w:rPr>
        <w:t xml:space="preserve"> attesting to the receipt or disbursement of the entry fee/</w:t>
      </w:r>
      <w:r w:rsidR="00C87C07" w:rsidRPr="00461CD2">
        <w:rPr>
          <w:sz w:val="20"/>
          <w:szCs w:val="20"/>
        </w:rPr>
        <w:t>rebuy/</w:t>
      </w:r>
      <w:r w:rsidR="009B0628" w:rsidRPr="00461CD2">
        <w:rPr>
          <w:sz w:val="20"/>
          <w:szCs w:val="20"/>
        </w:rPr>
        <w:t>payout with the patron</w:t>
      </w:r>
      <w:r w:rsidR="00D36083" w:rsidRPr="00461CD2">
        <w:rPr>
          <w:sz w:val="20"/>
          <w:szCs w:val="20"/>
        </w:rPr>
        <w:t>.</w:t>
      </w:r>
    </w:p>
    <w:p w14:paraId="4693660C" w14:textId="77777777" w:rsidR="000E1D53" w:rsidRDefault="000E1D53" w:rsidP="00A33D84">
      <w:pPr>
        <w:ind w:left="720" w:hanging="360"/>
        <w:rPr>
          <w:sz w:val="20"/>
          <w:szCs w:val="20"/>
        </w:rPr>
      </w:pPr>
    </w:p>
    <w:p w14:paraId="407F24BF" w14:textId="66813184" w:rsidR="00F732A4" w:rsidRPr="00461CD2" w:rsidRDefault="00776E88" w:rsidP="000E1D53">
      <w:pPr>
        <w:ind w:left="1440" w:hanging="720"/>
        <w:rPr>
          <w:sz w:val="20"/>
          <w:szCs w:val="20"/>
        </w:rPr>
      </w:pPr>
      <w:r>
        <w:rPr>
          <w:sz w:val="20"/>
          <w:szCs w:val="20"/>
        </w:rPr>
        <w:t>Note:</w:t>
      </w:r>
      <w:r w:rsidR="000E1D53">
        <w:rPr>
          <w:sz w:val="20"/>
          <w:szCs w:val="20"/>
        </w:rPr>
        <w:tab/>
      </w:r>
      <w:r w:rsidR="001122CF">
        <w:rPr>
          <w:sz w:val="20"/>
          <w:szCs w:val="20"/>
        </w:rPr>
        <w:t>When</w:t>
      </w:r>
      <w:r>
        <w:rPr>
          <w:sz w:val="20"/>
          <w:szCs w:val="20"/>
        </w:rPr>
        <w:t xml:space="preserve"> online registration</w:t>
      </w:r>
      <w:r w:rsidR="001122CF">
        <w:rPr>
          <w:sz w:val="20"/>
          <w:szCs w:val="20"/>
        </w:rPr>
        <w:t xml:space="preserve"> is utilized</w:t>
      </w:r>
      <w:r>
        <w:rPr>
          <w:sz w:val="20"/>
          <w:szCs w:val="20"/>
        </w:rPr>
        <w:t xml:space="preserve">, </w:t>
      </w:r>
      <w:r w:rsidR="001122CF">
        <w:rPr>
          <w:sz w:val="20"/>
          <w:szCs w:val="20"/>
        </w:rPr>
        <w:t xml:space="preserve">entry fees may be collected through a </w:t>
      </w:r>
      <w:r w:rsidR="003A419E">
        <w:rPr>
          <w:sz w:val="20"/>
          <w:szCs w:val="20"/>
        </w:rPr>
        <w:t xml:space="preserve">computerized </w:t>
      </w:r>
      <w:r w:rsidR="001122CF">
        <w:rPr>
          <w:sz w:val="20"/>
          <w:szCs w:val="20"/>
        </w:rPr>
        <w:t xml:space="preserve">system, provided </w:t>
      </w:r>
      <w:r>
        <w:rPr>
          <w:sz w:val="20"/>
          <w:szCs w:val="20"/>
        </w:rPr>
        <w:t>t</w:t>
      </w:r>
      <w:r w:rsidRPr="00461CD2">
        <w:rPr>
          <w:sz w:val="20"/>
          <w:szCs w:val="20"/>
        </w:rPr>
        <w:t>he system creates a record which includes at a minimum: a timestamp of the transaction, a unique transaction code, and the patron’s name.</w:t>
      </w:r>
      <w:r w:rsidR="001122CF" w:rsidRPr="001122CF">
        <w:rPr>
          <w:sz w:val="20"/>
          <w:szCs w:val="20"/>
        </w:rPr>
        <w:t xml:space="preserve"> </w:t>
      </w:r>
      <w:r w:rsidR="004E6708">
        <w:rPr>
          <w:sz w:val="20"/>
          <w:szCs w:val="20"/>
        </w:rPr>
        <w:t xml:space="preserve"> </w:t>
      </w:r>
      <w:r w:rsidR="001122CF" w:rsidRPr="00461CD2">
        <w:rPr>
          <w:sz w:val="20"/>
          <w:szCs w:val="20"/>
        </w:rPr>
        <w:t>The system</w:t>
      </w:r>
      <w:r w:rsidR="001122CF">
        <w:rPr>
          <w:sz w:val="20"/>
          <w:szCs w:val="20"/>
        </w:rPr>
        <w:t xml:space="preserve"> must also</w:t>
      </w:r>
      <w:r w:rsidR="001122CF" w:rsidRPr="00461CD2">
        <w:rPr>
          <w:sz w:val="20"/>
          <w:szCs w:val="20"/>
        </w:rPr>
        <w:t xml:space="preserve"> provide the patron with a receipt</w:t>
      </w:r>
      <w:r w:rsidR="001122CF">
        <w:rPr>
          <w:sz w:val="20"/>
          <w:szCs w:val="20"/>
        </w:rPr>
        <w:t xml:space="preserve"> (e.g., e-mailed electronic receipt)</w:t>
      </w:r>
      <w:r w:rsidR="001122CF" w:rsidRPr="00461CD2">
        <w:rPr>
          <w:sz w:val="20"/>
          <w:szCs w:val="20"/>
        </w:rPr>
        <w:t>.</w:t>
      </w:r>
    </w:p>
    <w:p w14:paraId="6C683192" w14:textId="77777777" w:rsidR="00C87C07" w:rsidRPr="00461CD2" w:rsidRDefault="00C87C07" w:rsidP="00A33D84">
      <w:pPr>
        <w:ind w:left="720" w:hanging="360"/>
        <w:rPr>
          <w:sz w:val="20"/>
          <w:szCs w:val="20"/>
        </w:rPr>
      </w:pPr>
    </w:p>
    <w:p w14:paraId="1C2417CE" w14:textId="0451D8B7" w:rsidR="00EC0DD7" w:rsidRPr="00461CD2" w:rsidRDefault="00D36083" w:rsidP="00C87C07">
      <w:pPr>
        <w:ind w:left="720" w:hanging="360"/>
        <w:rPr>
          <w:sz w:val="20"/>
          <w:szCs w:val="20"/>
        </w:rPr>
      </w:pPr>
      <w:r w:rsidRPr="00461CD2">
        <w:rPr>
          <w:sz w:val="20"/>
          <w:szCs w:val="20"/>
        </w:rPr>
        <w:t>e.</w:t>
      </w:r>
      <w:r w:rsidRPr="00461CD2">
        <w:rPr>
          <w:sz w:val="20"/>
          <w:szCs w:val="20"/>
        </w:rPr>
        <w:tab/>
        <w:t>Name of contest/tournament.</w:t>
      </w:r>
    </w:p>
    <w:p w14:paraId="651FE94F" w14:textId="083D2683" w:rsidR="00B80C08" w:rsidRPr="00461CD2" w:rsidRDefault="00B80C08" w:rsidP="00B73016">
      <w:pPr>
        <w:rPr>
          <w:sz w:val="20"/>
          <w:szCs w:val="20"/>
        </w:rPr>
      </w:pPr>
    </w:p>
    <w:p w14:paraId="14466281" w14:textId="735375FF" w:rsidR="00DF1D8C" w:rsidRPr="00461CD2" w:rsidRDefault="00E71695" w:rsidP="001A209D">
      <w:pPr>
        <w:ind w:left="360" w:hanging="360"/>
        <w:rPr>
          <w:sz w:val="20"/>
          <w:szCs w:val="20"/>
        </w:rPr>
      </w:pPr>
      <w:r w:rsidRPr="00461CD2">
        <w:rPr>
          <w:sz w:val="20"/>
          <w:szCs w:val="20"/>
        </w:rPr>
        <w:t>4</w:t>
      </w:r>
      <w:r w:rsidR="00F81957">
        <w:rPr>
          <w:sz w:val="20"/>
          <w:szCs w:val="20"/>
        </w:rPr>
        <w:t>3</w:t>
      </w:r>
      <w:r w:rsidR="00BE716D" w:rsidRPr="00461CD2">
        <w:rPr>
          <w:sz w:val="20"/>
          <w:szCs w:val="20"/>
        </w:rPr>
        <w:t>.</w:t>
      </w:r>
      <w:r w:rsidR="001A209D" w:rsidRPr="00461CD2">
        <w:rPr>
          <w:sz w:val="20"/>
          <w:szCs w:val="20"/>
        </w:rPr>
        <w:tab/>
      </w:r>
      <w:r w:rsidR="00BE716D" w:rsidRPr="00461CD2">
        <w:rPr>
          <w:sz w:val="20"/>
          <w:szCs w:val="20"/>
        </w:rPr>
        <w:t>A monthly log is maintained which lists all contests/tournaments (including free contests/tournaments) held during the month, summarizing total entry fees</w:t>
      </w:r>
      <w:r w:rsidR="00AF036D" w:rsidRPr="00461CD2">
        <w:rPr>
          <w:sz w:val="20"/>
          <w:szCs w:val="20"/>
        </w:rPr>
        <w:t>/</w:t>
      </w:r>
      <w:r w:rsidR="00BE716D" w:rsidRPr="00461CD2">
        <w:rPr>
          <w:sz w:val="20"/>
          <w:szCs w:val="20"/>
        </w:rPr>
        <w:t>rebuys and total payouts</w:t>
      </w:r>
      <w:r w:rsidR="00DF1D8C" w:rsidRPr="00461CD2">
        <w:rPr>
          <w:sz w:val="20"/>
          <w:szCs w:val="20"/>
        </w:rPr>
        <w:t xml:space="preserve"> (</w:t>
      </w:r>
      <w:r w:rsidR="00BE716D" w:rsidRPr="00461CD2">
        <w:rPr>
          <w:sz w:val="20"/>
          <w:szCs w:val="20"/>
        </w:rPr>
        <w:t>cash and non-cash prizes</w:t>
      </w:r>
      <w:r w:rsidR="00DF1D8C" w:rsidRPr="00461CD2">
        <w:rPr>
          <w:sz w:val="20"/>
          <w:szCs w:val="20"/>
        </w:rPr>
        <w:t>)</w:t>
      </w:r>
      <w:r w:rsidR="00BE716D" w:rsidRPr="00461CD2">
        <w:rPr>
          <w:sz w:val="20"/>
          <w:szCs w:val="20"/>
        </w:rPr>
        <w:t xml:space="preserve"> to participants</w:t>
      </w:r>
      <w:r w:rsidR="000953B0" w:rsidRPr="000953B0">
        <w:rPr>
          <w:sz w:val="20"/>
          <w:szCs w:val="20"/>
        </w:rPr>
        <w:t xml:space="preserve"> </w:t>
      </w:r>
      <w:r w:rsidR="000953B0" w:rsidRPr="00461CD2">
        <w:rPr>
          <w:sz w:val="20"/>
          <w:szCs w:val="20"/>
        </w:rPr>
        <w:t xml:space="preserve">by individual </w:t>
      </w:r>
      <w:r w:rsidR="000953B0">
        <w:rPr>
          <w:sz w:val="20"/>
          <w:szCs w:val="20"/>
        </w:rPr>
        <w:t>contest/tournament</w:t>
      </w:r>
      <w:r w:rsidR="00BE716D" w:rsidRPr="00461CD2">
        <w:rPr>
          <w:sz w:val="20"/>
          <w:szCs w:val="20"/>
        </w:rPr>
        <w:t xml:space="preserve">.  </w:t>
      </w:r>
    </w:p>
    <w:p w14:paraId="6B3DAA6E" w14:textId="77777777" w:rsidR="00BE716D" w:rsidRPr="00461CD2" w:rsidRDefault="00BE716D" w:rsidP="00A33D84">
      <w:pPr>
        <w:ind w:left="720" w:hanging="360"/>
        <w:rPr>
          <w:sz w:val="20"/>
          <w:szCs w:val="20"/>
        </w:rPr>
      </w:pPr>
    </w:p>
    <w:p w14:paraId="37C02750" w14:textId="6C1AB143" w:rsidR="00C52F9F" w:rsidRPr="00461CD2" w:rsidRDefault="001859FA" w:rsidP="00FE178B">
      <w:pPr>
        <w:ind w:left="360" w:hanging="360"/>
        <w:rPr>
          <w:sz w:val="20"/>
          <w:szCs w:val="20"/>
        </w:rPr>
      </w:pPr>
      <w:r w:rsidRPr="00461CD2">
        <w:rPr>
          <w:sz w:val="20"/>
          <w:szCs w:val="20"/>
        </w:rPr>
        <w:t>4</w:t>
      </w:r>
      <w:r w:rsidR="00F81957">
        <w:rPr>
          <w:sz w:val="20"/>
          <w:szCs w:val="20"/>
        </w:rPr>
        <w:t>4</w:t>
      </w:r>
      <w:r w:rsidR="00D36083" w:rsidRPr="00461CD2">
        <w:rPr>
          <w:sz w:val="20"/>
          <w:szCs w:val="20"/>
        </w:rPr>
        <w:t>.</w:t>
      </w:r>
      <w:r w:rsidR="00D36083" w:rsidRPr="00461CD2">
        <w:rPr>
          <w:sz w:val="20"/>
          <w:szCs w:val="20"/>
        </w:rPr>
        <w:tab/>
        <w:t>The contest/tournament entry fees</w:t>
      </w:r>
      <w:r w:rsidR="00D31A21" w:rsidRPr="00461CD2">
        <w:rPr>
          <w:sz w:val="20"/>
          <w:szCs w:val="20"/>
        </w:rPr>
        <w:t>, rebuys,</w:t>
      </w:r>
      <w:r w:rsidR="00D36083" w:rsidRPr="00461CD2">
        <w:rPr>
          <w:sz w:val="20"/>
          <w:szCs w:val="20"/>
        </w:rPr>
        <w:t xml:space="preserve"> and payouts are summarized and posted to the accounting records on at least a monthly basis.</w:t>
      </w:r>
    </w:p>
    <w:p w14:paraId="61B0EA86" w14:textId="77777777" w:rsidR="00FE178B" w:rsidRPr="00461CD2" w:rsidRDefault="00FE178B" w:rsidP="00C52F9F">
      <w:pPr>
        <w:rPr>
          <w:sz w:val="20"/>
          <w:szCs w:val="20"/>
        </w:rPr>
      </w:pPr>
    </w:p>
    <w:p w14:paraId="5B21F4F0" w14:textId="570F4E66" w:rsidR="00D36083" w:rsidRPr="00461CD2" w:rsidRDefault="001859FA" w:rsidP="00A33D84">
      <w:pPr>
        <w:ind w:left="360" w:hanging="360"/>
        <w:rPr>
          <w:sz w:val="20"/>
          <w:szCs w:val="20"/>
        </w:rPr>
      </w:pPr>
      <w:r w:rsidRPr="00461CD2">
        <w:rPr>
          <w:sz w:val="20"/>
          <w:szCs w:val="20"/>
        </w:rPr>
        <w:t>4</w:t>
      </w:r>
      <w:r w:rsidR="00F81957">
        <w:rPr>
          <w:sz w:val="20"/>
          <w:szCs w:val="20"/>
        </w:rPr>
        <w:t>5</w:t>
      </w:r>
      <w:r w:rsidR="00D36083" w:rsidRPr="00461CD2">
        <w:rPr>
          <w:sz w:val="20"/>
          <w:szCs w:val="20"/>
        </w:rPr>
        <w:t>.</w:t>
      </w:r>
      <w:r w:rsidR="00D36083" w:rsidRPr="00461CD2">
        <w:rPr>
          <w:sz w:val="20"/>
          <w:szCs w:val="20"/>
        </w:rPr>
        <w:tab/>
        <w:t>Contest/tournament rules are included on all entry forms/brochures and are prominently displayed or available for patron review at the licensed location.  The rules must include at a minimum:</w:t>
      </w:r>
    </w:p>
    <w:p w14:paraId="40BE885C" w14:textId="77777777" w:rsidR="00D36083" w:rsidRPr="00461CD2" w:rsidRDefault="00D36083" w:rsidP="00A33D84">
      <w:pPr>
        <w:ind w:left="360" w:hanging="360"/>
        <w:rPr>
          <w:sz w:val="20"/>
          <w:szCs w:val="20"/>
        </w:rPr>
      </w:pPr>
    </w:p>
    <w:p w14:paraId="6881FDD9" w14:textId="77777777" w:rsidR="00D36083" w:rsidRPr="00461CD2" w:rsidRDefault="00D36083" w:rsidP="00A33D84">
      <w:pPr>
        <w:ind w:left="720" w:hanging="360"/>
        <w:rPr>
          <w:sz w:val="20"/>
          <w:szCs w:val="20"/>
        </w:rPr>
      </w:pPr>
      <w:r w:rsidRPr="00461CD2">
        <w:rPr>
          <w:sz w:val="20"/>
          <w:szCs w:val="20"/>
        </w:rPr>
        <w:t>a.</w:t>
      </w:r>
      <w:r w:rsidRPr="00461CD2">
        <w:rPr>
          <w:sz w:val="20"/>
          <w:szCs w:val="20"/>
        </w:rPr>
        <w:tab/>
        <w:t>All conditions patrons must meet to qualify for entry into, and advancement through, the contest/tournament.</w:t>
      </w:r>
    </w:p>
    <w:p w14:paraId="5DF45229" w14:textId="77777777" w:rsidR="00D36083" w:rsidRPr="00461CD2" w:rsidRDefault="00D36083" w:rsidP="00A33D84">
      <w:pPr>
        <w:ind w:left="720" w:hanging="360"/>
        <w:rPr>
          <w:sz w:val="20"/>
          <w:szCs w:val="20"/>
        </w:rPr>
      </w:pPr>
    </w:p>
    <w:p w14:paraId="0100D10E" w14:textId="77777777" w:rsidR="00D36083" w:rsidRPr="00461CD2" w:rsidRDefault="00D36083" w:rsidP="00A33D84">
      <w:pPr>
        <w:ind w:left="720" w:hanging="360"/>
        <w:rPr>
          <w:sz w:val="20"/>
          <w:szCs w:val="20"/>
        </w:rPr>
      </w:pPr>
      <w:r w:rsidRPr="00461CD2">
        <w:rPr>
          <w:sz w:val="20"/>
          <w:szCs w:val="20"/>
        </w:rPr>
        <w:t>b.</w:t>
      </w:r>
      <w:r w:rsidRPr="00461CD2">
        <w:rPr>
          <w:sz w:val="20"/>
          <w:szCs w:val="20"/>
        </w:rPr>
        <w:tab/>
        <w:t>Specific information pertaining to any single contest/tournament, including the dollar amount of money placed into the prize pool.</w:t>
      </w:r>
    </w:p>
    <w:p w14:paraId="1760B79E" w14:textId="77777777" w:rsidR="00D36083" w:rsidRPr="00461CD2" w:rsidRDefault="00D36083" w:rsidP="00A33D84">
      <w:pPr>
        <w:ind w:left="720" w:hanging="360"/>
        <w:rPr>
          <w:sz w:val="20"/>
          <w:szCs w:val="20"/>
        </w:rPr>
      </w:pPr>
    </w:p>
    <w:p w14:paraId="7470DE58" w14:textId="77777777" w:rsidR="00D36083" w:rsidRPr="00461CD2" w:rsidRDefault="00D36083" w:rsidP="00A33D84">
      <w:pPr>
        <w:ind w:left="720" w:hanging="360"/>
        <w:rPr>
          <w:sz w:val="20"/>
          <w:szCs w:val="20"/>
        </w:rPr>
      </w:pPr>
      <w:r w:rsidRPr="00461CD2">
        <w:rPr>
          <w:sz w:val="20"/>
          <w:szCs w:val="20"/>
        </w:rPr>
        <w:t>c.</w:t>
      </w:r>
      <w:r w:rsidRPr="00461CD2">
        <w:rPr>
          <w:sz w:val="20"/>
          <w:szCs w:val="20"/>
        </w:rPr>
        <w:tab/>
        <w:t>The distribution of funds based on specific outcomes.</w:t>
      </w:r>
    </w:p>
    <w:p w14:paraId="290ED948" w14:textId="77777777" w:rsidR="00D36083" w:rsidRPr="00461CD2" w:rsidRDefault="00D36083" w:rsidP="00A33D84">
      <w:pPr>
        <w:ind w:left="720" w:hanging="360"/>
        <w:rPr>
          <w:sz w:val="20"/>
          <w:szCs w:val="20"/>
        </w:rPr>
      </w:pPr>
    </w:p>
    <w:p w14:paraId="39B27267" w14:textId="77777777" w:rsidR="00013C90" w:rsidRPr="00461CD2" w:rsidRDefault="00013C90" w:rsidP="00013C90">
      <w:pPr>
        <w:ind w:left="720" w:hanging="360"/>
        <w:rPr>
          <w:sz w:val="20"/>
          <w:szCs w:val="20"/>
        </w:rPr>
      </w:pPr>
      <w:r w:rsidRPr="00461CD2">
        <w:rPr>
          <w:sz w:val="20"/>
          <w:szCs w:val="20"/>
        </w:rPr>
        <w:t>d.</w:t>
      </w:r>
      <w:r w:rsidRPr="00461CD2">
        <w:rPr>
          <w:sz w:val="20"/>
          <w:szCs w:val="20"/>
        </w:rPr>
        <w:tab/>
        <w:t>The name of the organizations (or persons) registered pursuant to NRS 463.169 that conducted the contest/tournament on behalf of, or in conjunction with, the licensee</w:t>
      </w:r>
      <w:r w:rsidR="00896B78" w:rsidRPr="00461CD2">
        <w:rPr>
          <w:sz w:val="20"/>
          <w:szCs w:val="20"/>
        </w:rPr>
        <w:t xml:space="preserve"> if applicable</w:t>
      </w:r>
      <w:r w:rsidRPr="00461CD2">
        <w:rPr>
          <w:sz w:val="20"/>
          <w:szCs w:val="20"/>
        </w:rPr>
        <w:t xml:space="preserve">.  </w:t>
      </w:r>
    </w:p>
    <w:p w14:paraId="0DDBABB1" w14:textId="77777777" w:rsidR="00EF27E1" w:rsidRPr="00461CD2" w:rsidRDefault="00EF27E1" w:rsidP="001638D9">
      <w:pPr>
        <w:rPr>
          <w:sz w:val="20"/>
          <w:szCs w:val="20"/>
        </w:rPr>
      </w:pPr>
    </w:p>
    <w:p w14:paraId="3F5669B6" w14:textId="013F9106" w:rsidR="00D36083" w:rsidRPr="00461CD2" w:rsidRDefault="00CE162A" w:rsidP="00A33D84">
      <w:pPr>
        <w:ind w:left="360" w:hanging="360"/>
        <w:rPr>
          <w:sz w:val="20"/>
          <w:szCs w:val="20"/>
        </w:rPr>
      </w:pPr>
      <w:r w:rsidRPr="00461CD2">
        <w:rPr>
          <w:sz w:val="20"/>
          <w:szCs w:val="20"/>
        </w:rPr>
        <w:t>4</w:t>
      </w:r>
      <w:r w:rsidR="00F81957">
        <w:rPr>
          <w:sz w:val="20"/>
          <w:szCs w:val="20"/>
        </w:rPr>
        <w:t>6</w:t>
      </w:r>
      <w:r w:rsidR="00D36083" w:rsidRPr="00461CD2">
        <w:rPr>
          <w:sz w:val="20"/>
          <w:szCs w:val="20"/>
        </w:rPr>
        <w:t>.</w:t>
      </w:r>
      <w:r w:rsidR="00D36083" w:rsidRPr="00461CD2">
        <w:rPr>
          <w:sz w:val="20"/>
          <w:szCs w:val="20"/>
        </w:rPr>
        <w:tab/>
        <w:t>Results of each contest/tournament are recorded and available for participants to review.  The recording includes the name of the event, date(s) of event, total number of entries, dollar amount of entry fees</w:t>
      </w:r>
      <w:r w:rsidR="00EE76AE" w:rsidRPr="00461CD2">
        <w:rPr>
          <w:sz w:val="20"/>
          <w:szCs w:val="20"/>
        </w:rPr>
        <w:t>/rebuys</w:t>
      </w:r>
      <w:r w:rsidR="00D36083" w:rsidRPr="00461CD2">
        <w:rPr>
          <w:sz w:val="20"/>
          <w:szCs w:val="20"/>
        </w:rPr>
        <w:t>, total prize pool, and the dollar amount paid for each winning category.  The name of each winner is recorded and maintained but not made available to the participants unless authorized by management personnel.</w:t>
      </w:r>
    </w:p>
    <w:p w14:paraId="71223EBC" w14:textId="77777777" w:rsidR="005062CC" w:rsidRPr="00461CD2" w:rsidRDefault="005062CC" w:rsidP="005062CC">
      <w:pPr>
        <w:ind w:left="360" w:hanging="360"/>
        <w:rPr>
          <w:sz w:val="20"/>
          <w:szCs w:val="20"/>
        </w:rPr>
      </w:pPr>
    </w:p>
    <w:p w14:paraId="49CDA769" w14:textId="77777777" w:rsidR="00B730E3" w:rsidRPr="00461CD2" w:rsidRDefault="00043112" w:rsidP="00B730E3">
      <w:pPr>
        <w:ind w:left="1080" w:hanging="720"/>
        <w:rPr>
          <w:sz w:val="20"/>
          <w:szCs w:val="20"/>
        </w:rPr>
      </w:pPr>
      <w:r w:rsidRPr="00461CD2">
        <w:rPr>
          <w:sz w:val="20"/>
          <w:szCs w:val="20"/>
        </w:rPr>
        <w:t>Note:</w:t>
      </w:r>
      <w:r w:rsidRPr="00461CD2">
        <w:rPr>
          <w:sz w:val="20"/>
          <w:szCs w:val="20"/>
        </w:rPr>
        <w:tab/>
        <w:t>For free tournaments (i.e., patron does not pay an entry fee</w:t>
      </w:r>
      <w:r w:rsidR="00EE76AE" w:rsidRPr="00461CD2">
        <w:rPr>
          <w:sz w:val="20"/>
          <w:szCs w:val="20"/>
        </w:rPr>
        <w:t>/rebuy</w:t>
      </w:r>
      <w:r w:rsidRPr="00461CD2">
        <w:rPr>
          <w:sz w:val="20"/>
          <w:szCs w:val="20"/>
        </w:rPr>
        <w:t>), the information required by the above MICS must be recorded except for the number of entries, dollar amount of entry fees</w:t>
      </w:r>
      <w:r w:rsidR="00C705C1" w:rsidRPr="00461CD2">
        <w:rPr>
          <w:sz w:val="20"/>
          <w:szCs w:val="20"/>
        </w:rPr>
        <w:t>/rebuys,</w:t>
      </w:r>
      <w:r w:rsidRPr="00461CD2">
        <w:rPr>
          <w:sz w:val="20"/>
          <w:szCs w:val="20"/>
        </w:rPr>
        <w:t xml:space="preserve"> and total prize pool.</w:t>
      </w:r>
    </w:p>
    <w:p w14:paraId="719C3D62" w14:textId="77777777" w:rsidR="00043112" w:rsidRPr="00461CD2" w:rsidRDefault="00043112" w:rsidP="00A63E2A">
      <w:pPr>
        <w:ind w:left="1080" w:hanging="720"/>
        <w:rPr>
          <w:sz w:val="20"/>
          <w:szCs w:val="20"/>
        </w:rPr>
      </w:pPr>
    </w:p>
    <w:p w14:paraId="11EBDB6E" w14:textId="7EAB5138" w:rsidR="00D36083" w:rsidRPr="00461CD2" w:rsidRDefault="00B730E3" w:rsidP="00A33D84">
      <w:pPr>
        <w:ind w:left="360" w:hanging="360"/>
        <w:rPr>
          <w:sz w:val="20"/>
          <w:szCs w:val="20"/>
        </w:rPr>
      </w:pPr>
      <w:r w:rsidRPr="00461CD2">
        <w:rPr>
          <w:sz w:val="20"/>
          <w:szCs w:val="20"/>
        </w:rPr>
        <w:t>4</w:t>
      </w:r>
      <w:r w:rsidR="00F81957">
        <w:rPr>
          <w:sz w:val="20"/>
          <w:szCs w:val="20"/>
        </w:rPr>
        <w:t>7</w:t>
      </w:r>
      <w:r w:rsidR="00D36083" w:rsidRPr="00461CD2">
        <w:rPr>
          <w:sz w:val="20"/>
          <w:szCs w:val="20"/>
        </w:rPr>
        <w:t>.</w:t>
      </w:r>
      <w:r w:rsidR="00D36083" w:rsidRPr="00461CD2">
        <w:rPr>
          <w:sz w:val="20"/>
          <w:szCs w:val="20"/>
        </w:rPr>
        <w:tab/>
        <w:t>The aforementioned contest/tournament records are maintained for each event.</w:t>
      </w:r>
    </w:p>
    <w:p w14:paraId="204DC422" w14:textId="77777777" w:rsidR="00D36083" w:rsidRPr="00461CD2" w:rsidRDefault="00D36083" w:rsidP="00A63E2A">
      <w:pPr>
        <w:rPr>
          <w:szCs w:val="20"/>
        </w:rPr>
      </w:pPr>
    </w:p>
    <w:p w14:paraId="626A1687" w14:textId="77777777" w:rsidR="00043112" w:rsidRPr="00461CD2" w:rsidRDefault="00043112" w:rsidP="00043112">
      <w:pPr>
        <w:overflowPunct w:val="0"/>
        <w:autoSpaceDE w:val="0"/>
        <w:autoSpaceDN w:val="0"/>
        <w:adjustRightInd w:val="0"/>
        <w:ind w:left="720" w:hanging="360"/>
        <w:textAlignment w:val="baseline"/>
        <w:rPr>
          <w:b/>
          <w:i/>
        </w:rPr>
      </w:pPr>
      <w:r w:rsidRPr="00461CD2">
        <w:rPr>
          <w:b/>
          <w:i/>
        </w:rPr>
        <w:t>Computerized Player Tracking Systems</w:t>
      </w:r>
    </w:p>
    <w:p w14:paraId="1AEF3281" w14:textId="77777777" w:rsidR="00043112" w:rsidRPr="00461CD2" w:rsidRDefault="00043112" w:rsidP="00043112">
      <w:pPr>
        <w:overflowPunct w:val="0"/>
        <w:autoSpaceDE w:val="0"/>
        <w:autoSpaceDN w:val="0"/>
        <w:adjustRightInd w:val="0"/>
        <w:ind w:left="720" w:hanging="360"/>
        <w:textAlignment w:val="baseline"/>
        <w:rPr>
          <w:b/>
          <w:i/>
          <w:sz w:val="22"/>
          <w:szCs w:val="22"/>
        </w:rPr>
      </w:pPr>
    </w:p>
    <w:p w14:paraId="65714332" w14:textId="79996CF9" w:rsidR="00043112" w:rsidRPr="00461CD2" w:rsidRDefault="00043112" w:rsidP="00043112">
      <w:pPr>
        <w:ind w:left="1080" w:hanging="720"/>
        <w:rPr>
          <w:sz w:val="20"/>
          <w:szCs w:val="20"/>
        </w:rPr>
      </w:pPr>
      <w:r w:rsidRPr="00461CD2">
        <w:rPr>
          <w:sz w:val="20"/>
          <w:szCs w:val="20"/>
        </w:rPr>
        <w:t>Note 1:</w:t>
      </w:r>
      <w:r w:rsidRPr="00461CD2">
        <w:rPr>
          <w:sz w:val="20"/>
          <w:szCs w:val="20"/>
        </w:rPr>
        <w:tab/>
        <w:t>Compliance with MICS #</w:t>
      </w:r>
      <w:r w:rsidR="003F67B9" w:rsidRPr="00461CD2">
        <w:rPr>
          <w:sz w:val="20"/>
          <w:szCs w:val="20"/>
        </w:rPr>
        <w:t>4</w:t>
      </w:r>
      <w:r w:rsidR="00071202">
        <w:rPr>
          <w:sz w:val="20"/>
          <w:szCs w:val="20"/>
        </w:rPr>
        <w:t>8</w:t>
      </w:r>
      <w:r w:rsidRPr="00461CD2">
        <w:rPr>
          <w:sz w:val="20"/>
          <w:szCs w:val="20"/>
        </w:rPr>
        <w:t xml:space="preserve"> - #</w:t>
      </w:r>
      <w:r w:rsidR="00F61E5F" w:rsidRPr="00461CD2">
        <w:rPr>
          <w:sz w:val="20"/>
          <w:szCs w:val="20"/>
        </w:rPr>
        <w:t>5</w:t>
      </w:r>
      <w:r w:rsidR="00071202">
        <w:rPr>
          <w:sz w:val="20"/>
          <w:szCs w:val="20"/>
        </w:rPr>
        <w:t>5</w:t>
      </w:r>
      <w:r w:rsidRPr="00461CD2">
        <w:rPr>
          <w:sz w:val="20"/>
          <w:szCs w:val="20"/>
        </w:rPr>
        <w:t xml:space="preserve"> is required for all computerized bingo player tracking systems.</w:t>
      </w:r>
    </w:p>
    <w:p w14:paraId="452BC82E" w14:textId="77777777" w:rsidR="00043112" w:rsidRPr="00461CD2" w:rsidRDefault="00043112" w:rsidP="00043112">
      <w:pPr>
        <w:ind w:left="1080" w:hanging="720"/>
        <w:rPr>
          <w:sz w:val="20"/>
          <w:szCs w:val="20"/>
        </w:rPr>
      </w:pPr>
    </w:p>
    <w:p w14:paraId="3BAB5F95" w14:textId="7E02B277" w:rsidR="00043112" w:rsidRPr="00461CD2" w:rsidRDefault="00043112" w:rsidP="00043112">
      <w:pPr>
        <w:ind w:left="1080" w:hanging="720"/>
        <w:rPr>
          <w:sz w:val="20"/>
          <w:szCs w:val="20"/>
        </w:rPr>
      </w:pPr>
      <w:r w:rsidRPr="00461CD2">
        <w:rPr>
          <w:sz w:val="20"/>
          <w:szCs w:val="20"/>
        </w:rPr>
        <w:t>Note 2:</w:t>
      </w:r>
      <w:r w:rsidRPr="00461CD2">
        <w:rPr>
          <w:sz w:val="20"/>
          <w:szCs w:val="20"/>
        </w:rPr>
        <w:tab/>
        <w:t>As used in these Bingo MICS, the term “point” or “points” is a generic term and refers to a representative of value awarded to a patron based upon specific criterion established by the licensee.  Commonly, points are earned by patrons placing wagers or purchasing room, food, beverage</w:t>
      </w:r>
      <w:r w:rsidR="004E6708">
        <w:rPr>
          <w:sz w:val="20"/>
          <w:szCs w:val="20"/>
        </w:rPr>
        <w:t>,</w:t>
      </w:r>
      <w:r w:rsidRPr="00461CD2">
        <w:rPr>
          <w:sz w:val="20"/>
          <w:szCs w:val="20"/>
        </w:rPr>
        <w:t xml:space="preserve"> or entertainment admissions.  Patron accounts in a player tracking system are used to track points earned/awarded to patrons.</w:t>
      </w:r>
    </w:p>
    <w:p w14:paraId="387EACEC" w14:textId="77777777" w:rsidR="008B0205" w:rsidRPr="00461CD2" w:rsidRDefault="008B0205" w:rsidP="008B0205">
      <w:pPr>
        <w:overflowPunct w:val="0"/>
        <w:autoSpaceDE w:val="0"/>
        <w:autoSpaceDN w:val="0"/>
        <w:adjustRightInd w:val="0"/>
        <w:textAlignment w:val="baseline"/>
        <w:rPr>
          <w:sz w:val="20"/>
          <w:szCs w:val="20"/>
        </w:rPr>
      </w:pPr>
    </w:p>
    <w:p w14:paraId="6EBCB2BF" w14:textId="0DF6956E" w:rsidR="00043112" w:rsidRPr="00461CD2" w:rsidRDefault="00E80AB1" w:rsidP="00043112">
      <w:pPr>
        <w:overflowPunct w:val="0"/>
        <w:autoSpaceDE w:val="0"/>
        <w:autoSpaceDN w:val="0"/>
        <w:adjustRightInd w:val="0"/>
        <w:ind w:left="360" w:hanging="360"/>
        <w:textAlignment w:val="baseline"/>
        <w:rPr>
          <w:sz w:val="20"/>
          <w:szCs w:val="20"/>
        </w:rPr>
      </w:pPr>
      <w:r w:rsidRPr="00461CD2">
        <w:rPr>
          <w:sz w:val="20"/>
          <w:szCs w:val="20"/>
        </w:rPr>
        <w:t>4</w:t>
      </w:r>
      <w:r w:rsidR="00F81957">
        <w:rPr>
          <w:sz w:val="20"/>
          <w:szCs w:val="20"/>
        </w:rPr>
        <w:t>8</w:t>
      </w:r>
      <w:r w:rsidR="00043112" w:rsidRPr="00461CD2">
        <w:rPr>
          <w:sz w:val="20"/>
          <w:szCs w:val="20"/>
        </w:rPr>
        <w:t>.</w:t>
      </w:r>
      <w:r w:rsidR="00043112" w:rsidRPr="00461CD2">
        <w:rPr>
          <w:sz w:val="20"/>
          <w:szCs w:val="20"/>
        </w:rPr>
        <w:tab/>
        <w:t xml:space="preserve">The addition/deletion of points to player tracking accounts other than through an automated process related to actual play must be sufficiently documented (including substantiation of reasons for increases) and authorized/performed by supervisory personnel of the player tracking, promotions, </w:t>
      </w:r>
      <w:r w:rsidR="00CE2311" w:rsidRPr="00461CD2">
        <w:rPr>
          <w:sz w:val="20"/>
          <w:szCs w:val="20"/>
        </w:rPr>
        <w:t xml:space="preserve">or </w:t>
      </w:r>
      <w:r w:rsidR="00043112" w:rsidRPr="00461CD2">
        <w:rPr>
          <w:sz w:val="20"/>
          <w:szCs w:val="20"/>
        </w:rPr>
        <w:t>bingo department</w:t>
      </w:r>
      <w:r w:rsidR="00C83886" w:rsidRPr="00461CD2">
        <w:rPr>
          <w:sz w:val="20"/>
          <w:szCs w:val="20"/>
        </w:rPr>
        <w:t>s</w:t>
      </w:r>
      <w:r w:rsidR="00043112" w:rsidRPr="00461CD2">
        <w:rPr>
          <w:sz w:val="20"/>
          <w:szCs w:val="20"/>
        </w:rPr>
        <w:t>.  The addition/deletion of points to player tracking accounts authorized by supervisory personnel is documented and is randomly verified by accounting/audit personnel on a quarterly basis.</w:t>
      </w:r>
    </w:p>
    <w:p w14:paraId="5822417F" w14:textId="77777777" w:rsidR="00420B76" w:rsidRPr="00461CD2" w:rsidRDefault="00420B76" w:rsidP="00043112">
      <w:pPr>
        <w:ind w:left="1080" w:hanging="720"/>
        <w:rPr>
          <w:sz w:val="20"/>
          <w:szCs w:val="20"/>
        </w:rPr>
      </w:pPr>
    </w:p>
    <w:p w14:paraId="35378592" w14:textId="77777777" w:rsidR="000A372A" w:rsidRPr="00461CD2" w:rsidRDefault="00043112" w:rsidP="000A372A">
      <w:pPr>
        <w:ind w:left="1080" w:hanging="720"/>
        <w:rPr>
          <w:sz w:val="20"/>
          <w:szCs w:val="20"/>
        </w:rPr>
      </w:pPr>
      <w:r w:rsidRPr="00461CD2">
        <w:rPr>
          <w:sz w:val="20"/>
          <w:szCs w:val="20"/>
        </w:rPr>
        <w:t>Note:</w:t>
      </w:r>
      <w:r w:rsidRPr="00461CD2">
        <w:rPr>
          <w:sz w:val="20"/>
          <w:szCs w:val="20"/>
        </w:rPr>
        <w:tab/>
        <w:t>The above MICS does not apply to the deletion of points related to inactive or closed accounts through an automated process.</w:t>
      </w:r>
    </w:p>
    <w:p w14:paraId="2E0C031D" w14:textId="77777777" w:rsidR="009C68D0" w:rsidRPr="00461CD2" w:rsidRDefault="009C68D0" w:rsidP="000A372A">
      <w:pPr>
        <w:ind w:left="1080" w:hanging="720"/>
        <w:rPr>
          <w:sz w:val="20"/>
          <w:szCs w:val="20"/>
        </w:rPr>
      </w:pPr>
    </w:p>
    <w:p w14:paraId="1DE0378B" w14:textId="7BCB5091" w:rsidR="00C26C51" w:rsidRPr="00461CD2" w:rsidRDefault="001859FA" w:rsidP="009C68D0">
      <w:pPr>
        <w:ind w:left="360" w:hanging="360"/>
        <w:rPr>
          <w:sz w:val="20"/>
          <w:szCs w:val="20"/>
        </w:rPr>
      </w:pPr>
      <w:r w:rsidRPr="00461CD2">
        <w:rPr>
          <w:sz w:val="20"/>
          <w:szCs w:val="20"/>
        </w:rPr>
        <w:t>4</w:t>
      </w:r>
      <w:r w:rsidR="00F81957">
        <w:rPr>
          <w:sz w:val="20"/>
          <w:szCs w:val="20"/>
        </w:rPr>
        <w:t>9</w:t>
      </w:r>
      <w:r w:rsidR="009C68D0" w:rsidRPr="00461CD2">
        <w:rPr>
          <w:sz w:val="20"/>
          <w:szCs w:val="20"/>
        </w:rPr>
        <w:t>.</w:t>
      </w:r>
      <w:r w:rsidR="009C68D0" w:rsidRPr="00461CD2">
        <w:rPr>
          <w:sz w:val="20"/>
          <w:szCs w:val="20"/>
        </w:rPr>
        <w:tab/>
      </w:r>
      <w:r w:rsidR="00342977" w:rsidRPr="00461CD2">
        <w:rPr>
          <w:sz w:val="20"/>
          <w:szCs w:val="20"/>
        </w:rPr>
        <w:t>The issuance of wagering credits, both through and other than through actual bingo play, must be sufficiently documented and authorized by management personnel independent of the bingo department.  Alternatively, bingo supervisory personnel may authorize the issuance of the wagering credits if sufficient documentation is generated and personnel independent of the bingo department on a quarterly basis randomly verify the issuance.  The player tracking system creates and maintains documentation indicating the wagering credits issued.</w:t>
      </w:r>
    </w:p>
    <w:p w14:paraId="3DBF9854" w14:textId="77777777" w:rsidR="00342977" w:rsidRPr="00461CD2" w:rsidRDefault="00342977" w:rsidP="00C26C51">
      <w:pPr>
        <w:rPr>
          <w:sz w:val="20"/>
          <w:szCs w:val="20"/>
        </w:rPr>
      </w:pPr>
    </w:p>
    <w:p w14:paraId="3F599386" w14:textId="4047CD61" w:rsidR="0057636C" w:rsidRPr="00461CD2" w:rsidRDefault="00F81957" w:rsidP="0057636C">
      <w:pPr>
        <w:ind w:left="360" w:hanging="360"/>
        <w:rPr>
          <w:sz w:val="20"/>
          <w:szCs w:val="20"/>
        </w:rPr>
      </w:pPr>
      <w:r>
        <w:rPr>
          <w:sz w:val="20"/>
          <w:szCs w:val="20"/>
        </w:rPr>
        <w:t>50</w:t>
      </w:r>
      <w:r w:rsidR="0057636C" w:rsidRPr="00461CD2">
        <w:rPr>
          <w:sz w:val="20"/>
          <w:szCs w:val="20"/>
        </w:rPr>
        <w:t>.</w:t>
      </w:r>
      <w:r w:rsidR="0057636C" w:rsidRPr="00461CD2">
        <w:rPr>
          <w:sz w:val="20"/>
          <w:szCs w:val="20"/>
        </w:rPr>
        <w:tab/>
      </w:r>
      <w:r w:rsidR="002F6BAD">
        <w:rPr>
          <w:sz w:val="20"/>
          <w:szCs w:val="20"/>
        </w:rPr>
        <w:t>P</w:t>
      </w:r>
      <w:r w:rsidR="0057636C" w:rsidRPr="00461CD2">
        <w:rPr>
          <w:sz w:val="20"/>
          <w:szCs w:val="20"/>
        </w:rPr>
        <w:t>atron computerized player tracking accounts</w:t>
      </w:r>
      <w:r w:rsidR="001A6E2E" w:rsidRPr="00461CD2">
        <w:rPr>
          <w:sz w:val="20"/>
          <w:szCs w:val="20"/>
        </w:rPr>
        <w:t xml:space="preserve"> (active, inactive, and closed)</w:t>
      </w:r>
      <w:r w:rsidR="0057636C" w:rsidRPr="00461CD2">
        <w:rPr>
          <w:sz w:val="20"/>
          <w:szCs w:val="20"/>
        </w:rPr>
        <w:t xml:space="preserve"> </w:t>
      </w:r>
      <w:r w:rsidR="005259A3">
        <w:rPr>
          <w:sz w:val="20"/>
          <w:szCs w:val="20"/>
        </w:rPr>
        <w:t>are controlled in a manner that precludes any one individual</w:t>
      </w:r>
      <w:r w:rsidR="00A61915">
        <w:rPr>
          <w:sz w:val="20"/>
          <w:szCs w:val="20"/>
        </w:rPr>
        <w:t xml:space="preserve"> </w:t>
      </w:r>
      <w:r w:rsidR="005259A3">
        <w:rPr>
          <w:sz w:val="20"/>
          <w:szCs w:val="20"/>
        </w:rPr>
        <w:t>from misappropriating the points</w:t>
      </w:r>
      <w:r w:rsidR="00A61915">
        <w:rPr>
          <w:sz w:val="20"/>
          <w:szCs w:val="20"/>
        </w:rPr>
        <w:t>.</w:t>
      </w:r>
      <w:r w:rsidR="00600867" w:rsidRPr="00461CD2">
        <w:rPr>
          <w:sz w:val="20"/>
          <w:szCs w:val="20"/>
        </w:rPr>
        <w:t xml:space="preserve"> </w:t>
      </w:r>
      <w:r w:rsidR="00352D66">
        <w:rPr>
          <w:sz w:val="20"/>
          <w:szCs w:val="20"/>
        </w:rPr>
        <w:t xml:space="preserve"> </w:t>
      </w:r>
      <w:r w:rsidR="0057636C" w:rsidRPr="00461CD2">
        <w:rPr>
          <w:sz w:val="20"/>
          <w:szCs w:val="20"/>
        </w:rPr>
        <w:t xml:space="preserve">Such procedures </w:t>
      </w:r>
      <w:r w:rsidR="00B02C47">
        <w:rPr>
          <w:sz w:val="20"/>
          <w:szCs w:val="20"/>
        </w:rPr>
        <w:t>must</w:t>
      </w:r>
      <w:r w:rsidR="0057636C" w:rsidRPr="00461CD2">
        <w:rPr>
          <w:sz w:val="20"/>
          <w:szCs w:val="20"/>
        </w:rPr>
        <w:t xml:space="preserve"> be delineated within the bingo section of the written system of internal control pursuant to Regulation 6.090.</w:t>
      </w:r>
    </w:p>
    <w:p w14:paraId="6A7D4508" w14:textId="77777777" w:rsidR="0057636C" w:rsidRPr="00461CD2" w:rsidRDefault="0057636C" w:rsidP="0057636C">
      <w:pPr>
        <w:ind w:left="360" w:hanging="360"/>
        <w:rPr>
          <w:sz w:val="20"/>
          <w:szCs w:val="20"/>
        </w:rPr>
      </w:pPr>
    </w:p>
    <w:p w14:paraId="0D55E767" w14:textId="42D5CAF1" w:rsidR="001F4135" w:rsidRDefault="0057636C" w:rsidP="00CB44EA">
      <w:pPr>
        <w:ind w:left="1080" w:hanging="720"/>
        <w:rPr>
          <w:sz w:val="20"/>
          <w:szCs w:val="20"/>
        </w:rPr>
      </w:pPr>
      <w:r w:rsidRPr="00461CD2">
        <w:rPr>
          <w:sz w:val="20"/>
          <w:szCs w:val="20"/>
        </w:rPr>
        <w:t>Note:</w:t>
      </w:r>
      <w:r w:rsidRPr="00461CD2">
        <w:rPr>
          <w:sz w:val="20"/>
          <w:szCs w:val="20"/>
        </w:rPr>
        <w:tab/>
        <w:t xml:space="preserve">Procedures may include, but are not limited to, controls around the creation of player’s club cards, resetting of the password/PIN, </w:t>
      </w:r>
      <w:r w:rsidR="00600867" w:rsidRPr="00461CD2">
        <w:rPr>
          <w:sz w:val="20"/>
          <w:szCs w:val="20"/>
        </w:rPr>
        <w:t xml:space="preserve">and/or </w:t>
      </w:r>
      <w:r w:rsidR="008147EF">
        <w:rPr>
          <w:sz w:val="20"/>
          <w:szCs w:val="20"/>
        </w:rPr>
        <w:t>establishment</w:t>
      </w:r>
      <w:r w:rsidRPr="00461CD2">
        <w:rPr>
          <w:sz w:val="20"/>
          <w:szCs w:val="20"/>
        </w:rPr>
        <w:t xml:space="preserve"> </w:t>
      </w:r>
      <w:r w:rsidR="000953B0">
        <w:rPr>
          <w:sz w:val="20"/>
          <w:szCs w:val="20"/>
        </w:rPr>
        <w:t xml:space="preserve">of </w:t>
      </w:r>
      <w:r w:rsidRPr="00461CD2">
        <w:rPr>
          <w:sz w:val="20"/>
          <w:szCs w:val="20"/>
        </w:rPr>
        <w:t xml:space="preserve">user provisioning for proper segregation of duties.   </w:t>
      </w:r>
    </w:p>
    <w:p w14:paraId="3704712E" w14:textId="339B23B3" w:rsidR="00E35D99" w:rsidRPr="00461CD2" w:rsidRDefault="00043112" w:rsidP="00981864">
      <w:pPr>
        <w:overflowPunct w:val="0"/>
        <w:autoSpaceDE w:val="0"/>
        <w:autoSpaceDN w:val="0"/>
        <w:adjustRightInd w:val="0"/>
        <w:ind w:left="360" w:hanging="360"/>
        <w:textAlignment w:val="baseline"/>
        <w:rPr>
          <w:sz w:val="20"/>
          <w:szCs w:val="20"/>
        </w:rPr>
      </w:pPr>
      <w:r w:rsidRPr="00461CD2">
        <w:rPr>
          <w:sz w:val="20"/>
          <w:szCs w:val="20"/>
        </w:rPr>
        <w:t xml:space="preserve">  </w:t>
      </w:r>
    </w:p>
    <w:p w14:paraId="607A61CA" w14:textId="108D948B" w:rsidR="00214159" w:rsidRDefault="001F4135" w:rsidP="001F4135">
      <w:pPr>
        <w:overflowPunct w:val="0"/>
        <w:autoSpaceDE w:val="0"/>
        <w:autoSpaceDN w:val="0"/>
        <w:adjustRightInd w:val="0"/>
        <w:ind w:left="360" w:hanging="360"/>
        <w:textAlignment w:val="baseline"/>
        <w:rPr>
          <w:sz w:val="20"/>
          <w:szCs w:val="20"/>
        </w:rPr>
      </w:pPr>
      <w:r>
        <w:rPr>
          <w:sz w:val="20"/>
          <w:szCs w:val="20"/>
        </w:rPr>
        <w:t>51.</w:t>
      </w:r>
      <w:r>
        <w:rPr>
          <w:sz w:val="20"/>
          <w:szCs w:val="20"/>
        </w:rPr>
        <w:tab/>
      </w:r>
      <w:r w:rsidRPr="00461CD2">
        <w:rPr>
          <w:sz w:val="20"/>
          <w:szCs w:val="20"/>
        </w:rPr>
        <w:t>The licensee shall establish procedures for reactivating inactive or closed patron computerized player tracking accounts</w:t>
      </w:r>
      <w:r>
        <w:rPr>
          <w:sz w:val="20"/>
          <w:szCs w:val="20"/>
        </w:rPr>
        <w:t xml:space="preserve"> which requires </w:t>
      </w:r>
      <w:r w:rsidRPr="00461CD2">
        <w:rPr>
          <w:sz w:val="20"/>
          <w:szCs w:val="20"/>
        </w:rPr>
        <w:t xml:space="preserve">the involvement of at least two employees.  Documentation evidencing the involvement of two employees is created and maintained for each account reactivated.  Such procedures </w:t>
      </w:r>
      <w:r>
        <w:rPr>
          <w:sz w:val="20"/>
          <w:szCs w:val="20"/>
        </w:rPr>
        <w:t>must</w:t>
      </w:r>
      <w:r w:rsidRPr="00461CD2">
        <w:rPr>
          <w:sz w:val="20"/>
          <w:szCs w:val="20"/>
        </w:rPr>
        <w:t xml:space="preserve"> be delineated within the bingo section of the written system of internal control pursuant to Regulation 6.090.</w:t>
      </w:r>
    </w:p>
    <w:p w14:paraId="30FF301C" w14:textId="77777777" w:rsidR="001F4135" w:rsidRPr="00461CD2" w:rsidRDefault="001F4135" w:rsidP="001F30F1">
      <w:pPr>
        <w:overflowPunct w:val="0"/>
        <w:autoSpaceDE w:val="0"/>
        <w:autoSpaceDN w:val="0"/>
        <w:adjustRightInd w:val="0"/>
        <w:textAlignment w:val="baseline"/>
        <w:rPr>
          <w:sz w:val="20"/>
          <w:szCs w:val="20"/>
        </w:rPr>
      </w:pPr>
    </w:p>
    <w:p w14:paraId="52066EBA" w14:textId="025791EC" w:rsidR="00043112" w:rsidRPr="00461CD2" w:rsidRDefault="000E1D53" w:rsidP="00043112">
      <w:pPr>
        <w:overflowPunct w:val="0"/>
        <w:autoSpaceDE w:val="0"/>
        <w:autoSpaceDN w:val="0"/>
        <w:adjustRightInd w:val="0"/>
        <w:ind w:left="360" w:hanging="360"/>
        <w:textAlignment w:val="baseline"/>
        <w:rPr>
          <w:sz w:val="20"/>
          <w:szCs w:val="20"/>
        </w:rPr>
      </w:pPr>
      <w:r>
        <w:rPr>
          <w:sz w:val="20"/>
          <w:szCs w:val="20"/>
        </w:rPr>
        <w:t>5</w:t>
      </w:r>
      <w:r w:rsidR="00F81957">
        <w:rPr>
          <w:sz w:val="20"/>
          <w:szCs w:val="20"/>
        </w:rPr>
        <w:t>2</w:t>
      </w:r>
      <w:r w:rsidR="00043112" w:rsidRPr="00461CD2">
        <w:rPr>
          <w:sz w:val="20"/>
          <w:szCs w:val="20"/>
        </w:rPr>
        <w:t>.</w:t>
      </w:r>
      <w:r w:rsidR="00043112" w:rsidRPr="00461CD2">
        <w:rPr>
          <w:sz w:val="20"/>
          <w:szCs w:val="20"/>
        </w:rPr>
        <w:tab/>
        <w:t>Patron identification is required when redeeming points without a player tracking card.</w:t>
      </w:r>
    </w:p>
    <w:p w14:paraId="5BD2C86F" w14:textId="77777777" w:rsidR="00043112" w:rsidRPr="00461CD2" w:rsidRDefault="00043112" w:rsidP="00043112">
      <w:pPr>
        <w:overflowPunct w:val="0"/>
        <w:autoSpaceDE w:val="0"/>
        <w:autoSpaceDN w:val="0"/>
        <w:adjustRightInd w:val="0"/>
        <w:ind w:left="360" w:hanging="360"/>
        <w:textAlignment w:val="baseline"/>
        <w:rPr>
          <w:sz w:val="20"/>
          <w:szCs w:val="20"/>
        </w:rPr>
      </w:pPr>
    </w:p>
    <w:p w14:paraId="4060359F" w14:textId="7485BD62" w:rsidR="00043112" w:rsidRPr="00461CD2" w:rsidRDefault="00E71695" w:rsidP="00043112">
      <w:pPr>
        <w:overflowPunct w:val="0"/>
        <w:autoSpaceDE w:val="0"/>
        <w:autoSpaceDN w:val="0"/>
        <w:adjustRightInd w:val="0"/>
        <w:ind w:left="360" w:hanging="360"/>
        <w:textAlignment w:val="baseline"/>
        <w:rPr>
          <w:sz w:val="20"/>
          <w:szCs w:val="20"/>
        </w:rPr>
      </w:pPr>
      <w:r w:rsidRPr="00461CD2">
        <w:rPr>
          <w:sz w:val="20"/>
          <w:szCs w:val="20"/>
        </w:rPr>
        <w:t>5</w:t>
      </w:r>
      <w:r w:rsidR="00F81957">
        <w:rPr>
          <w:sz w:val="20"/>
          <w:szCs w:val="20"/>
        </w:rPr>
        <w:t>3</w:t>
      </w:r>
      <w:r w:rsidR="00043112" w:rsidRPr="00461CD2">
        <w:rPr>
          <w:sz w:val="20"/>
          <w:szCs w:val="20"/>
        </w:rPr>
        <w:t>.</w:t>
      </w:r>
      <w:r w:rsidR="00043112" w:rsidRPr="00461CD2">
        <w:rPr>
          <w:sz w:val="20"/>
          <w:szCs w:val="20"/>
        </w:rPr>
        <w:tab/>
        <w:t xml:space="preserve">Changes to the player tracking system parameters, such as point structures and employee access, must be performed by supervisory </w:t>
      </w:r>
      <w:r w:rsidR="00C83886" w:rsidRPr="00461CD2">
        <w:rPr>
          <w:sz w:val="20"/>
          <w:szCs w:val="20"/>
        </w:rPr>
        <w:t>personnel</w:t>
      </w:r>
      <w:r w:rsidR="00043112" w:rsidRPr="00461CD2">
        <w:rPr>
          <w:sz w:val="20"/>
          <w:szCs w:val="20"/>
        </w:rPr>
        <w:t xml:space="preserve"> independent of the bingo department.  Alternatively, changes to player tracking system parameters may be performed by bingo supervisory </w:t>
      </w:r>
      <w:r w:rsidR="00C83886" w:rsidRPr="00461CD2">
        <w:rPr>
          <w:sz w:val="20"/>
          <w:szCs w:val="20"/>
        </w:rPr>
        <w:t xml:space="preserve">personnel </w:t>
      </w:r>
      <w:r w:rsidR="00043112" w:rsidRPr="00461CD2">
        <w:rPr>
          <w:sz w:val="20"/>
          <w:szCs w:val="20"/>
        </w:rPr>
        <w:t xml:space="preserve">if sufficient documentation is generated and the propriety of the changes are randomly verified by </w:t>
      </w:r>
      <w:r w:rsidR="00C83886" w:rsidRPr="00461CD2">
        <w:rPr>
          <w:sz w:val="20"/>
          <w:szCs w:val="20"/>
        </w:rPr>
        <w:t xml:space="preserve">personnel </w:t>
      </w:r>
      <w:r w:rsidR="00043112" w:rsidRPr="00461CD2">
        <w:rPr>
          <w:sz w:val="20"/>
          <w:szCs w:val="20"/>
        </w:rPr>
        <w:t>independent of the bingo department on a quarterly basis.</w:t>
      </w:r>
    </w:p>
    <w:p w14:paraId="45F5F2CC" w14:textId="77777777" w:rsidR="00043112" w:rsidRPr="00461CD2" w:rsidRDefault="00043112" w:rsidP="00043112">
      <w:pPr>
        <w:overflowPunct w:val="0"/>
        <w:autoSpaceDE w:val="0"/>
        <w:autoSpaceDN w:val="0"/>
        <w:adjustRightInd w:val="0"/>
        <w:ind w:left="360" w:hanging="360"/>
        <w:textAlignment w:val="baseline"/>
        <w:rPr>
          <w:sz w:val="20"/>
          <w:szCs w:val="20"/>
        </w:rPr>
      </w:pPr>
    </w:p>
    <w:p w14:paraId="07705461" w14:textId="49BF50B7" w:rsidR="00043112" w:rsidRPr="00461CD2" w:rsidRDefault="001859FA" w:rsidP="00043112">
      <w:pPr>
        <w:overflowPunct w:val="0"/>
        <w:autoSpaceDE w:val="0"/>
        <w:autoSpaceDN w:val="0"/>
        <w:adjustRightInd w:val="0"/>
        <w:ind w:left="360" w:hanging="360"/>
        <w:textAlignment w:val="baseline"/>
        <w:rPr>
          <w:sz w:val="20"/>
          <w:szCs w:val="20"/>
        </w:rPr>
      </w:pPr>
      <w:r w:rsidRPr="00461CD2">
        <w:rPr>
          <w:sz w:val="20"/>
          <w:szCs w:val="20"/>
        </w:rPr>
        <w:t>5</w:t>
      </w:r>
      <w:r w:rsidR="00F81957">
        <w:rPr>
          <w:sz w:val="20"/>
          <w:szCs w:val="20"/>
        </w:rPr>
        <w:t>4</w:t>
      </w:r>
      <w:r w:rsidR="00043112" w:rsidRPr="00461CD2">
        <w:rPr>
          <w:sz w:val="20"/>
          <w:szCs w:val="20"/>
        </w:rPr>
        <w:t>.</w:t>
      </w:r>
      <w:r w:rsidR="00043112" w:rsidRPr="00461CD2">
        <w:rPr>
          <w:sz w:val="20"/>
          <w:szCs w:val="20"/>
        </w:rPr>
        <w:tab/>
        <w:t>All other changes to the player tracking system must be appropriately documented.</w:t>
      </w:r>
    </w:p>
    <w:p w14:paraId="7B61BFA9" w14:textId="77777777" w:rsidR="00043112" w:rsidRPr="00461CD2" w:rsidRDefault="00043112" w:rsidP="00043112">
      <w:pPr>
        <w:overflowPunct w:val="0"/>
        <w:autoSpaceDE w:val="0"/>
        <w:autoSpaceDN w:val="0"/>
        <w:adjustRightInd w:val="0"/>
        <w:ind w:left="360" w:hanging="360"/>
        <w:textAlignment w:val="baseline"/>
        <w:rPr>
          <w:sz w:val="20"/>
          <w:szCs w:val="20"/>
        </w:rPr>
      </w:pPr>
    </w:p>
    <w:p w14:paraId="348B2D17" w14:textId="4B884D7A" w:rsidR="000701BD" w:rsidRPr="000E28FC" w:rsidRDefault="001859FA" w:rsidP="000E28FC">
      <w:pPr>
        <w:overflowPunct w:val="0"/>
        <w:autoSpaceDE w:val="0"/>
        <w:autoSpaceDN w:val="0"/>
        <w:adjustRightInd w:val="0"/>
        <w:ind w:left="360" w:hanging="360"/>
        <w:textAlignment w:val="baseline"/>
        <w:rPr>
          <w:sz w:val="20"/>
          <w:szCs w:val="20"/>
        </w:rPr>
      </w:pPr>
      <w:r w:rsidRPr="00461CD2">
        <w:rPr>
          <w:sz w:val="20"/>
          <w:szCs w:val="20"/>
        </w:rPr>
        <w:t>5</w:t>
      </w:r>
      <w:r w:rsidR="00F81957">
        <w:rPr>
          <w:sz w:val="20"/>
          <w:szCs w:val="20"/>
        </w:rPr>
        <w:t>5</w:t>
      </w:r>
      <w:r w:rsidR="00043112" w:rsidRPr="00461CD2">
        <w:rPr>
          <w:sz w:val="20"/>
          <w:szCs w:val="20"/>
        </w:rPr>
        <w:t>.</w:t>
      </w:r>
      <w:r w:rsidR="00043112" w:rsidRPr="00461CD2">
        <w:rPr>
          <w:sz w:val="20"/>
          <w:szCs w:val="20"/>
        </w:rPr>
        <w:tab/>
        <w:t>Rules and policies for player tracking accounts including the awarding, redeeming</w:t>
      </w:r>
      <w:r w:rsidR="00E80AB1" w:rsidRPr="00461CD2">
        <w:rPr>
          <w:sz w:val="20"/>
          <w:szCs w:val="20"/>
        </w:rPr>
        <w:t>,</w:t>
      </w:r>
      <w:r w:rsidR="00043112" w:rsidRPr="00461CD2">
        <w:rPr>
          <w:sz w:val="20"/>
          <w:szCs w:val="20"/>
        </w:rPr>
        <w:t xml:space="preserve"> and expiration of points are prominently displayed or available for patron review at the licensed location.  </w:t>
      </w:r>
    </w:p>
    <w:p w14:paraId="2D963D64" w14:textId="77777777" w:rsidR="001F30F1" w:rsidRPr="00461CD2" w:rsidRDefault="001F30F1" w:rsidP="000701BD">
      <w:pPr>
        <w:overflowPunct w:val="0"/>
        <w:autoSpaceDE w:val="0"/>
        <w:autoSpaceDN w:val="0"/>
        <w:adjustRightInd w:val="0"/>
        <w:ind w:left="360"/>
        <w:textAlignment w:val="baseline"/>
        <w:rPr>
          <w:b/>
          <w:bCs/>
          <w:i/>
          <w:iCs/>
        </w:rPr>
      </w:pPr>
    </w:p>
    <w:p w14:paraId="5A4D9469" w14:textId="409BE869" w:rsidR="000701BD" w:rsidRPr="00461CD2" w:rsidRDefault="00250C39" w:rsidP="000701BD">
      <w:pPr>
        <w:overflowPunct w:val="0"/>
        <w:autoSpaceDE w:val="0"/>
        <w:autoSpaceDN w:val="0"/>
        <w:adjustRightInd w:val="0"/>
        <w:ind w:left="360"/>
        <w:textAlignment w:val="baseline"/>
        <w:rPr>
          <w:b/>
          <w:bCs/>
          <w:i/>
          <w:iCs/>
        </w:rPr>
      </w:pPr>
      <w:r w:rsidRPr="00461CD2">
        <w:rPr>
          <w:b/>
          <w:bCs/>
          <w:i/>
          <w:iCs/>
        </w:rPr>
        <w:t xml:space="preserve">In-house </w:t>
      </w:r>
      <w:r w:rsidR="00082F58" w:rsidRPr="00461CD2">
        <w:rPr>
          <w:b/>
          <w:bCs/>
          <w:i/>
          <w:iCs/>
        </w:rPr>
        <w:t>Progressive</w:t>
      </w:r>
      <w:r w:rsidR="007F1D41">
        <w:rPr>
          <w:b/>
          <w:bCs/>
          <w:i/>
          <w:iCs/>
        </w:rPr>
        <w:t>s</w:t>
      </w:r>
    </w:p>
    <w:p w14:paraId="6D435DCD" w14:textId="77777777" w:rsidR="000701BD" w:rsidRDefault="000701BD" w:rsidP="000701BD">
      <w:pPr>
        <w:overflowPunct w:val="0"/>
        <w:autoSpaceDE w:val="0"/>
        <w:autoSpaceDN w:val="0"/>
        <w:adjustRightInd w:val="0"/>
        <w:textAlignment w:val="baseline"/>
        <w:rPr>
          <w:sz w:val="22"/>
          <w:szCs w:val="22"/>
        </w:rPr>
      </w:pPr>
    </w:p>
    <w:p w14:paraId="36BE320B" w14:textId="6AF6D925" w:rsidR="00BA6AA0" w:rsidRPr="00BA6AA0" w:rsidRDefault="00BA6AA0" w:rsidP="00BA6AA0">
      <w:pPr>
        <w:ind w:left="1080" w:hanging="720"/>
        <w:rPr>
          <w:bCs/>
          <w:iCs/>
          <w:sz w:val="20"/>
        </w:rPr>
      </w:pPr>
      <w:r>
        <w:rPr>
          <w:bCs/>
          <w:iCs/>
          <w:sz w:val="20"/>
        </w:rPr>
        <w:t>Note:</w:t>
      </w:r>
      <w:r>
        <w:rPr>
          <w:bCs/>
          <w:iCs/>
          <w:sz w:val="20"/>
        </w:rPr>
        <w:tab/>
        <w:t>MICS #5</w:t>
      </w:r>
      <w:r w:rsidR="00071202">
        <w:rPr>
          <w:bCs/>
          <w:iCs/>
          <w:sz w:val="20"/>
        </w:rPr>
        <w:t>6</w:t>
      </w:r>
      <w:r w:rsidR="002D1000">
        <w:rPr>
          <w:bCs/>
          <w:iCs/>
          <w:sz w:val="20"/>
        </w:rPr>
        <w:t xml:space="preserve"> and</w:t>
      </w:r>
      <w:r w:rsidR="00071202">
        <w:rPr>
          <w:bCs/>
          <w:iCs/>
          <w:sz w:val="20"/>
        </w:rPr>
        <w:t xml:space="preserve"> #57</w:t>
      </w:r>
      <w:r>
        <w:rPr>
          <w:bCs/>
          <w:iCs/>
          <w:sz w:val="20"/>
        </w:rPr>
        <w:t xml:space="preserve"> also apply t</w:t>
      </w:r>
      <w:r w:rsidR="008147EF">
        <w:rPr>
          <w:bCs/>
          <w:iCs/>
          <w:sz w:val="20"/>
        </w:rPr>
        <w:t>o an inter-casino linked system</w:t>
      </w:r>
      <w:r>
        <w:rPr>
          <w:bCs/>
          <w:iCs/>
          <w:sz w:val="20"/>
        </w:rPr>
        <w:t xml:space="preserve"> with a progressive, for affiliates.</w:t>
      </w:r>
    </w:p>
    <w:p w14:paraId="3992AF15" w14:textId="77777777" w:rsidR="00BA6AA0" w:rsidRPr="00461CD2" w:rsidRDefault="00BA6AA0" w:rsidP="000701BD">
      <w:pPr>
        <w:overflowPunct w:val="0"/>
        <w:autoSpaceDE w:val="0"/>
        <w:autoSpaceDN w:val="0"/>
        <w:adjustRightInd w:val="0"/>
        <w:textAlignment w:val="baseline"/>
        <w:rPr>
          <w:sz w:val="22"/>
          <w:szCs w:val="22"/>
        </w:rPr>
      </w:pPr>
    </w:p>
    <w:p w14:paraId="4C72839F" w14:textId="210E73CB" w:rsidR="000701BD" w:rsidRPr="00461CD2" w:rsidRDefault="001859FA" w:rsidP="002334A5">
      <w:pPr>
        <w:spacing w:line="259" w:lineRule="auto"/>
        <w:ind w:left="360" w:hanging="360"/>
        <w:rPr>
          <w:sz w:val="20"/>
          <w:szCs w:val="20"/>
        </w:rPr>
      </w:pPr>
      <w:r w:rsidRPr="00461CD2">
        <w:rPr>
          <w:bCs/>
          <w:iCs/>
          <w:sz w:val="20"/>
          <w:szCs w:val="20"/>
        </w:rPr>
        <w:t>5</w:t>
      </w:r>
      <w:r w:rsidR="00F81957">
        <w:rPr>
          <w:bCs/>
          <w:iCs/>
          <w:sz w:val="20"/>
          <w:szCs w:val="20"/>
        </w:rPr>
        <w:t>6</w:t>
      </w:r>
      <w:r w:rsidR="000701BD" w:rsidRPr="00461CD2">
        <w:rPr>
          <w:bCs/>
          <w:iCs/>
          <w:sz w:val="20"/>
          <w:szCs w:val="20"/>
        </w:rPr>
        <w:t>.</w:t>
      </w:r>
      <w:r w:rsidR="000701BD" w:rsidRPr="00461CD2">
        <w:rPr>
          <w:bCs/>
          <w:iCs/>
          <w:sz w:val="20"/>
          <w:szCs w:val="20"/>
        </w:rPr>
        <w:tab/>
      </w:r>
      <w:r w:rsidR="000701BD" w:rsidRPr="00461CD2">
        <w:rPr>
          <w:sz w:val="20"/>
          <w:szCs w:val="20"/>
        </w:rPr>
        <w:t>A</w:t>
      </w:r>
      <w:r w:rsidR="004407E6" w:rsidRPr="00461CD2">
        <w:rPr>
          <w:sz w:val="20"/>
          <w:szCs w:val="20"/>
        </w:rPr>
        <w:t>t</w:t>
      </w:r>
      <w:r w:rsidR="000701BD" w:rsidRPr="00461CD2">
        <w:rPr>
          <w:sz w:val="20"/>
          <w:szCs w:val="20"/>
        </w:rPr>
        <w:t xml:space="preserve"> least daily, each </w:t>
      </w:r>
      <w:r w:rsidR="009B79A5">
        <w:rPr>
          <w:sz w:val="20"/>
          <w:szCs w:val="20"/>
        </w:rPr>
        <w:t xml:space="preserve">bingo </w:t>
      </w:r>
      <w:r w:rsidR="000701BD" w:rsidRPr="00461CD2">
        <w:rPr>
          <w:sz w:val="20"/>
          <w:szCs w:val="20"/>
        </w:rPr>
        <w:t xml:space="preserve">progressive </w:t>
      </w:r>
      <w:r w:rsidR="006534F6" w:rsidRPr="00461CD2">
        <w:rPr>
          <w:sz w:val="20"/>
          <w:szCs w:val="20"/>
        </w:rPr>
        <w:t xml:space="preserve">payoff schedule </w:t>
      </w:r>
      <w:r w:rsidR="000701BD" w:rsidRPr="00461CD2">
        <w:rPr>
          <w:sz w:val="20"/>
          <w:szCs w:val="20"/>
        </w:rPr>
        <w:t>is</w:t>
      </w:r>
      <w:r w:rsidR="00F536BF">
        <w:rPr>
          <w:sz w:val="20"/>
          <w:szCs w:val="20"/>
        </w:rPr>
        <w:t xml:space="preserve"> manually</w:t>
      </w:r>
      <w:r w:rsidR="000701BD" w:rsidRPr="00461CD2">
        <w:rPr>
          <w:sz w:val="20"/>
          <w:szCs w:val="20"/>
        </w:rPr>
        <w:t xml:space="preserve"> read and recorded.  </w:t>
      </w:r>
      <w:r w:rsidR="00F536BF">
        <w:rPr>
          <w:sz w:val="20"/>
          <w:szCs w:val="20"/>
        </w:rPr>
        <w:t>P</w:t>
      </w:r>
      <w:r w:rsidR="000701BD" w:rsidRPr="00461CD2">
        <w:rPr>
          <w:sz w:val="20"/>
          <w:szCs w:val="20"/>
        </w:rPr>
        <w:t>rogressive readings are forwarded to accounting daily.</w:t>
      </w:r>
    </w:p>
    <w:p w14:paraId="6030583B" w14:textId="77777777" w:rsidR="000701BD" w:rsidRPr="00461CD2" w:rsidRDefault="000701BD" w:rsidP="000701BD">
      <w:pPr>
        <w:spacing w:line="259" w:lineRule="auto"/>
        <w:ind w:left="360" w:hanging="360"/>
        <w:rPr>
          <w:sz w:val="20"/>
          <w:szCs w:val="20"/>
        </w:rPr>
      </w:pPr>
    </w:p>
    <w:p w14:paraId="39B5B7BC" w14:textId="350E39C1" w:rsidR="000701BD" w:rsidRPr="00461CD2" w:rsidRDefault="001859FA" w:rsidP="000701BD">
      <w:pPr>
        <w:spacing w:line="259" w:lineRule="auto"/>
        <w:ind w:left="360" w:hanging="360"/>
        <w:rPr>
          <w:sz w:val="20"/>
          <w:szCs w:val="20"/>
        </w:rPr>
      </w:pPr>
      <w:r w:rsidRPr="00461CD2">
        <w:rPr>
          <w:sz w:val="20"/>
          <w:szCs w:val="20"/>
        </w:rPr>
        <w:t>5</w:t>
      </w:r>
      <w:r w:rsidR="00F81957">
        <w:rPr>
          <w:sz w:val="20"/>
          <w:szCs w:val="20"/>
        </w:rPr>
        <w:t>7</w:t>
      </w:r>
      <w:r w:rsidR="000701BD" w:rsidRPr="00461CD2">
        <w:rPr>
          <w:sz w:val="20"/>
          <w:szCs w:val="20"/>
        </w:rPr>
        <w:t>.</w:t>
      </w:r>
      <w:r w:rsidR="000701BD" w:rsidRPr="00461CD2">
        <w:rPr>
          <w:sz w:val="20"/>
          <w:szCs w:val="20"/>
        </w:rPr>
        <w:tab/>
      </w:r>
      <w:r w:rsidR="006365F5" w:rsidRPr="00461CD2">
        <w:rPr>
          <w:sz w:val="20"/>
          <w:szCs w:val="20"/>
        </w:rPr>
        <w:t>On a daily basis</w:t>
      </w:r>
      <w:r w:rsidR="000953B0">
        <w:rPr>
          <w:sz w:val="20"/>
          <w:szCs w:val="20"/>
        </w:rPr>
        <w:t xml:space="preserve"> for each progressive</w:t>
      </w:r>
      <w:r w:rsidR="006365F5" w:rsidRPr="00461CD2">
        <w:rPr>
          <w:sz w:val="20"/>
          <w:szCs w:val="20"/>
        </w:rPr>
        <w:t>, audit/accounting personnel u</w:t>
      </w:r>
      <w:r w:rsidR="000701BD" w:rsidRPr="00461CD2">
        <w:rPr>
          <w:sz w:val="20"/>
          <w:szCs w:val="20"/>
        </w:rPr>
        <w:t>s</w:t>
      </w:r>
      <w:r w:rsidR="006365F5" w:rsidRPr="00461CD2">
        <w:rPr>
          <w:sz w:val="20"/>
          <w:szCs w:val="20"/>
        </w:rPr>
        <w:t>e</w:t>
      </w:r>
      <w:r w:rsidR="000701BD" w:rsidRPr="00461CD2">
        <w:rPr>
          <w:sz w:val="20"/>
          <w:szCs w:val="20"/>
        </w:rPr>
        <w:t xml:space="preserve"> the progressive meter readings required by </w:t>
      </w:r>
      <w:r w:rsidR="00F61E5F" w:rsidRPr="00461CD2">
        <w:rPr>
          <w:sz w:val="20"/>
          <w:szCs w:val="20"/>
        </w:rPr>
        <w:t>MICS #5</w:t>
      </w:r>
      <w:r w:rsidR="00071202">
        <w:rPr>
          <w:sz w:val="20"/>
          <w:szCs w:val="20"/>
        </w:rPr>
        <w:t>6</w:t>
      </w:r>
      <w:r w:rsidR="00A52424" w:rsidRPr="00461CD2">
        <w:rPr>
          <w:sz w:val="20"/>
          <w:szCs w:val="20"/>
        </w:rPr>
        <w:t xml:space="preserve"> to create and maintain</w:t>
      </w:r>
      <w:r w:rsidR="000701BD" w:rsidRPr="00461CD2">
        <w:rPr>
          <w:sz w:val="20"/>
          <w:szCs w:val="20"/>
        </w:rPr>
        <w:t xml:space="preserve"> </w:t>
      </w:r>
      <w:r w:rsidR="00242CE0" w:rsidRPr="00461CD2">
        <w:rPr>
          <w:sz w:val="20"/>
          <w:szCs w:val="20"/>
        </w:rPr>
        <w:t>progressive</w:t>
      </w:r>
      <w:r w:rsidR="000701BD" w:rsidRPr="00461CD2">
        <w:rPr>
          <w:sz w:val="20"/>
          <w:szCs w:val="20"/>
        </w:rPr>
        <w:t xml:space="preserve"> logs, which include at a minimum:</w:t>
      </w:r>
    </w:p>
    <w:p w14:paraId="0B567B25" w14:textId="77777777" w:rsidR="000701BD" w:rsidRPr="00461CD2" w:rsidRDefault="000701BD" w:rsidP="000701BD">
      <w:pPr>
        <w:spacing w:line="259" w:lineRule="auto"/>
        <w:ind w:left="360" w:hanging="360"/>
        <w:rPr>
          <w:sz w:val="20"/>
          <w:szCs w:val="20"/>
        </w:rPr>
      </w:pPr>
    </w:p>
    <w:p w14:paraId="0FBEF7BC" w14:textId="77777777" w:rsidR="000701BD" w:rsidRPr="00461CD2" w:rsidRDefault="000701BD" w:rsidP="000701BD">
      <w:pPr>
        <w:pStyle w:val="ListParagraph"/>
        <w:numPr>
          <w:ilvl w:val="1"/>
          <w:numId w:val="10"/>
        </w:numPr>
        <w:spacing w:line="259" w:lineRule="auto"/>
        <w:ind w:left="720"/>
        <w:rPr>
          <w:sz w:val="20"/>
          <w:szCs w:val="20"/>
        </w:rPr>
      </w:pPr>
      <w:r w:rsidRPr="00461CD2">
        <w:rPr>
          <w:sz w:val="20"/>
          <w:szCs w:val="20"/>
        </w:rPr>
        <w:t>Date the progressive was placed on the floor.</w:t>
      </w:r>
    </w:p>
    <w:p w14:paraId="2C32B11A" w14:textId="77777777" w:rsidR="000701BD" w:rsidRPr="00461CD2" w:rsidRDefault="000701BD" w:rsidP="000701BD">
      <w:pPr>
        <w:pStyle w:val="ListParagraph"/>
        <w:spacing w:line="259" w:lineRule="auto"/>
        <w:rPr>
          <w:sz w:val="20"/>
          <w:szCs w:val="20"/>
        </w:rPr>
      </w:pPr>
    </w:p>
    <w:p w14:paraId="2FC10910" w14:textId="77777777" w:rsidR="000701BD" w:rsidRPr="00461CD2" w:rsidRDefault="000701BD" w:rsidP="000701BD">
      <w:pPr>
        <w:pStyle w:val="ListParagraph"/>
        <w:numPr>
          <w:ilvl w:val="1"/>
          <w:numId w:val="10"/>
        </w:numPr>
        <w:spacing w:line="259" w:lineRule="auto"/>
        <w:ind w:left="720"/>
        <w:rPr>
          <w:sz w:val="20"/>
          <w:szCs w:val="20"/>
        </w:rPr>
      </w:pPr>
      <w:r w:rsidRPr="00461CD2">
        <w:rPr>
          <w:sz w:val="20"/>
          <w:szCs w:val="20"/>
        </w:rPr>
        <w:t>Base amount of progressive payoff schedule when first exposed for play.</w:t>
      </w:r>
    </w:p>
    <w:p w14:paraId="1B8583C1" w14:textId="77777777" w:rsidR="000701BD" w:rsidRPr="00461CD2" w:rsidRDefault="000701BD" w:rsidP="000701BD">
      <w:pPr>
        <w:pStyle w:val="ListParagraph"/>
        <w:spacing w:line="259" w:lineRule="auto"/>
        <w:rPr>
          <w:sz w:val="20"/>
          <w:szCs w:val="20"/>
        </w:rPr>
      </w:pPr>
    </w:p>
    <w:p w14:paraId="6C1C4DE4" w14:textId="77777777" w:rsidR="000701BD" w:rsidRPr="00461CD2" w:rsidRDefault="000701BD" w:rsidP="000701BD">
      <w:pPr>
        <w:pStyle w:val="ListParagraph"/>
        <w:numPr>
          <w:ilvl w:val="1"/>
          <w:numId w:val="10"/>
        </w:numPr>
        <w:spacing w:line="259" w:lineRule="auto"/>
        <w:ind w:left="720"/>
        <w:rPr>
          <w:sz w:val="20"/>
          <w:szCs w:val="20"/>
        </w:rPr>
      </w:pPr>
      <w:r w:rsidRPr="00461CD2">
        <w:rPr>
          <w:sz w:val="20"/>
          <w:szCs w:val="20"/>
        </w:rPr>
        <w:t>Current amount of each progressive payoff schedule.</w:t>
      </w:r>
    </w:p>
    <w:p w14:paraId="14E5084F" w14:textId="77777777" w:rsidR="000701BD" w:rsidRPr="00461CD2" w:rsidRDefault="000701BD" w:rsidP="000701BD">
      <w:pPr>
        <w:pStyle w:val="ListParagraph"/>
        <w:spacing w:line="259" w:lineRule="auto"/>
        <w:rPr>
          <w:sz w:val="20"/>
          <w:szCs w:val="20"/>
        </w:rPr>
      </w:pPr>
    </w:p>
    <w:p w14:paraId="317C8881" w14:textId="77777777" w:rsidR="000701BD" w:rsidRPr="00461CD2" w:rsidRDefault="008863B5" w:rsidP="000701BD">
      <w:pPr>
        <w:pStyle w:val="ListParagraph"/>
        <w:numPr>
          <w:ilvl w:val="1"/>
          <w:numId w:val="10"/>
        </w:numPr>
        <w:spacing w:line="259" w:lineRule="auto"/>
        <w:ind w:left="720"/>
        <w:rPr>
          <w:sz w:val="20"/>
          <w:szCs w:val="20"/>
        </w:rPr>
      </w:pPr>
      <w:r w:rsidRPr="00461CD2">
        <w:rPr>
          <w:sz w:val="20"/>
          <w:szCs w:val="20"/>
        </w:rPr>
        <w:t>Explanation</w:t>
      </w:r>
      <w:r w:rsidR="000701BD" w:rsidRPr="00461CD2">
        <w:rPr>
          <w:sz w:val="20"/>
          <w:szCs w:val="20"/>
        </w:rPr>
        <w:t xml:space="preserve"> of each payout supporting a decrease to the payoff schedule:</w:t>
      </w:r>
    </w:p>
    <w:p w14:paraId="118D937C" w14:textId="77777777" w:rsidR="000701BD" w:rsidRPr="00461CD2" w:rsidRDefault="000701BD" w:rsidP="000701BD">
      <w:pPr>
        <w:pStyle w:val="ListParagraph"/>
        <w:spacing w:line="259" w:lineRule="auto"/>
        <w:rPr>
          <w:sz w:val="20"/>
          <w:szCs w:val="20"/>
        </w:rPr>
      </w:pPr>
    </w:p>
    <w:p w14:paraId="7F5FAE9F" w14:textId="2858FC79" w:rsidR="000701BD" w:rsidRPr="00461CD2" w:rsidRDefault="006701AD" w:rsidP="000701BD">
      <w:pPr>
        <w:pStyle w:val="ListParagraph"/>
        <w:numPr>
          <w:ilvl w:val="2"/>
          <w:numId w:val="12"/>
        </w:numPr>
        <w:spacing w:line="259" w:lineRule="auto"/>
        <w:ind w:left="1080" w:hanging="360"/>
        <w:rPr>
          <w:sz w:val="20"/>
          <w:szCs w:val="20"/>
        </w:rPr>
      </w:pPr>
      <w:r>
        <w:rPr>
          <w:sz w:val="20"/>
          <w:szCs w:val="20"/>
        </w:rPr>
        <w:t>Date;</w:t>
      </w:r>
    </w:p>
    <w:p w14:paraId="14BAFAE8" w14:textId="77777777" w:rsidR="000701BD" w:rsidRPr="00461CD2" w:rsidRDefault="000701BD" w:rsidP="000701BD">
      <w:pPr>
        <w:pStyle w:val="ListParagraph"/>
        <w:spacing w:line="259" w:lineRule="auto"/>
        <w:ind w:left="1080"/>
        <w:rPr>
          <w:sz w:val="20"/>
          <w:szCs w:val="20"/>
        </w:rPr>
      </w:pPr>
    </w:p>
    <w:p w14:paraId="6438548B" w14:textId="6F59B427" w:rsidR="000701BD" w:rsidRPr="00461CD2" w:rsidRDefault="006701AD" w:rsidP="000701BD">
      <w:pPr>
        <w:pStyle w:val="ListParagraph"/>
        <w:numPr>
          <w:ilvl w:val="2"/>
          <w:numId w:val="12"/>
        </w:numPr>
        <w:spacing w:line="259" w:lineRule="auto"/>
        <w:ind w:left="1080" w:hanging="360"/>
        <w:rPr>
          <w:sz w:val="20"/>
          <w:szCs w:val="20"/>
        </w:rPr>
      </w:pPr>
      <w:r>
        <w:rPr>
          <w:sz w:val="20"/>
          <w:szCs w:val="20"/>
        </w:rPr>
        <w:t>Amount;</w:t>
      </w:r>
      <w:r w:rsidR="000701BD" w:rsidRPr="00461CD2">
        <w:rPr>
          <w:sz w:val="20"/>
          <w:szCs w:val="20"/>
        </w:rPr>
        <w:t xml:space="preserve"> and</w:t>
      </w:r>
    </w:p>
    <w:p w14:paraId="60105686" w14:textId="77777777" w:rsidR="000701BD" w:rsidRPr="00461CD2" w:rsidRDefault="000701BD" w:rsidP="000701BD">
      <w:pPr>
        <w:pStyle w:val="ListParagraph"/>
        <w:spacing w:line="259" w:lineRule="auto"/>
        <w:ind w:left="1080"/>
        <w:rPr>
          <w:sz w:val="20"/>
          <w:szCs w:val="20"/>
        </w:rPr>
      </w:pPr>
    </w:p>
    <w:p w14:paraId="6DD44072" w14:textId="77777777" w:rsidR="000701BD" w:rsidRPr="00461CD2" w:rsidRDefault="008863B5" w:rsidP="000701BD">
      <w:pPr>
        <w:pStyle w:val="ListParagraph"/>
        <w:numPr>
          <w:ilvl w:val="2"/>
          <w:numId w:val="12"/>
        </w:numPr>
        <w:spacing w:line="259" w:lineRule="auto"/>
        <w:ind w:left="1080" w:hanging="360"/>
        <w:rPr>
          <w:sz w:val="20"/>
          <w:szCs w:val="20"/>
        </w:rPr>
      </w:pPr>
      <w:r w:rsidRPr="00461CD2">
        <w:rPr>
          <w:sz w:val="20"/>
          <w:szCs w:val="20"/>
        </w:rPr>
        <w:t>Payoff form</w:t>
      </w:r>
      <w:r w:rsidR="000701BD" w:rsidRPr="00461CD2">
        <w:rPr>
          <w:sz w:val="20"/>
          <w:szCs w:val="20"/>
        </w:rPr>
        <w:t xml:space="preserve"> number.</w:t>
      </w:r>
    </w:p>
    <w:p w14:paraId="02B95997" w14:textId="77777777" w:rsidR="000701BD" w:rsidRPr="00461CD2" w:rsidRDefault="000701BD" w:rsidP="000701BD">
      <w:pPr>
        <w:pStyle w:val="ListParagraph"/>
        <w:spacing w:line="259" w:lineRule="auto"/>
        <w:ind w:left="1080"/>
        <w:rPr>
          <w:sz w:val="20"/>
          <w:szCs w:val="20"/>
        </w:rPr>
      </w:pPr>
    </w:p>
    <w:p w14:paraId="1BAEB938" w14:textId="77777777" w:rsidR="000701BD" w:rsidRPr="00461CD2" w:rsidRDefault="002E6CA2" w:rsidP="000701BD">
      <w:pPr>
        <w:pStyle w:val="ListParagraph"/>
        <w:numPr>
          <w:ilvl w:val="1"/>
          <w:numId w:val="10"/>
        </w:numPr>
        <w:spacing w:line="259" w:lineRule="auto"/>
        <w:ind w:left="720"/>
        <w:rPr>
          <w:sz w:val="20"/>
          <w:szCs w:val="20"/>
        </w:rPr>
      </w:pPr>
      <w:r w:rsidRPr="00461CD2">
        <w:rPr>
          <w:sz w:val="20"/>
          <w:szCs w:val="20"/>
        </w:rPr>
        <w:t>Investigate</w:t>
      </w:r>
      <w:r w:rsidR="00A97241" w:rsidRPr="00461CD2">
        <w:rPr>
          <w:sz w:val="20"/>
          <w:szCs w:val="20"/>
        </w:rPr>
        <w:t xml:space="preserve"> any variances noted</w:t>
      </w:r>
      <w:r w:rsidRPr="00461CD2">
        <w:rPr>
          <w:sz w:val="20"/>
          <w:szCs w:val="20"/>
        </w:rPr>
        <w:t xml:space="preserve"> and document </w:t>
      </w:r>
      <w:r w:rsidR="00A97241" w:rsidRPr="00461CD2">
        <w:rPr>
          <w:sz w:val="20"/>
          <w:szCs w:val="20"/>
        </w:rPr>
        <w:t>and maintain the results of the investigation.</w:t>
      </w:r>
    </w:p>
    <w:p w14:paraId="19045824" w14:textId="77777777" w:rsidR="000701BD" w:rsidRPr="00461CD2" w:rsidRDefault="000701BD" w:rsidP="000701BD">
      <w:pPr>
        <w:rPr>
          <w:bCs/>
          <w:iCs/>
        </w:rPr>
      </w:pPr>
    </w:p>
    <w:p w14:paraId="56B6096F" w14:textId="77777777" w:rsidR="00D36083" w:rsidRPr="00461CD2" w:rsidRDefault="00D36083" w:rsidP="00A33D84">
      <w:pPr>
        <w:ind w:left="720" w:hanging="360"/>
        <w:rPr>
          <w:b/>
          <w:bCs/>
          <w:i/>
          <w:iCs/>
        </w:rPr>
      </w:pPr>
      <w:r w:rsidRPr="00461CD2">
        <w:rPr>
          <w:b/>
          <w:bCs/>
          <w:i/>
          <w:iCs/>
        </w:rPr>
        <w:t>Accounting/Audit Standards</w:t>
      </w:r>
    </w:p>
    <w:p w14:paraId="2094D58C" w14:textId="77777777" w:rsidR="00744EFC" w:rsidRPr="00461CD2" w:rsidRDefault="00744EFC" w:rsidP="00A33D84">
      <w:pPr>
        <w:ind w:left="720" w:hanging="360"/>
        <w:rPr>
          <w:b/>
          <w:bCs/>
          <w:i/>
          <w:iCs/>
          <w:sz w:val="22"/>
          <w:szCs w:val="22"/>
        </w:rPr>
      </w:pPr>
    </w:p>
    <w:p w14:paraId="08D116C2" w14:textId="78540E28" w:rsidR="00D36083" w:rsidRPr="00461CD2" w:rsidRDefault="00A429CF" w:rsidP="00A33D84">
      <w:pPr>
        <w:ind w:left="360" w:hanging="360"/>
        <w:rPr>
          <w:sz w:val="20"/>
          <w:szCs w:val="20"/>
        </w:rPr>
      </w:pPr>
      <w:r w:rsidRPr="00461CD2">
        <w:rPr>
          <w:sz w:val="20"/>
          <w:szCs w:val="20"/>
        </w:rPr>
        <w:t>5</w:t>
      </w:r>
      <w:r w:rsidR="00F81957">
        <w:rPr>
          <w:sz w:val="20"/>
          <w:szCs w:val="20"/>
        </w:rPr>
        <w:t>8</w:t>
      </w:r>
      <w:r w:rsidR="00D36083" w:rsidRPr="00461CD2">
        <w:rPr>
          <w:sz w:val="20"/>
          <w:szCs w:val="20"/>
        </w:rPr>
        <w:t>.</w:t>
      </w:r>
      <w:r w:rsidR="00D36083" w:rsidRPr="00461CD2">
        <w:rPr>
          <w:sz w:val="20"/>
          <w:szCs w:val="20"/>
        </w:rPr>
        <w:tab/>
        <w:t>The bingo audit is conducted by someone independent of the bingo operation.</w:t>
      </w:r>
    </w:p>
    <w:p w14:paraId="5862BB1C" w14:textId="77777777" w:rsidR="003F67B9" w:rsidRPr="00461CD2" w:rsidRDefault="003F67B9" w:rsidP="00A33D84">
      <w:pPr>
        <w:ind w:left="360" w:hanging="360"/>
        <w:rPr>
          <w:sz w:val="20"/>
          <w:szCs w:val="20"/>
        </w:rPr>
      </w:pPr>
    </w:p>
    <w:p w14:paraId="5EB10892" w14:textId="47320151" w:rsidR="003F67B9" w:rsidRPr="00461CD2" w:rsidRDefault="001238D6" w:rsidP="006479B4">
      <w:pPr>
        <w:ind w:left="360" w:hanging="360"/>
        <w:rPr>
          <w:sz w:val="20"/>
          <w:szCs w:val="20"/>
        </w:rPr>
      </w:pPr>
      <w:r w:rsidRPr="00461CD2">
        <w:rPr>
          <w:sz w:val="20"/>
          <w:szCs w:val="20"/>
        </w:rPr>
        <w:t>5</w:t>
      </w:r>
      <w:r w:rsidR="00F81957">
        <w:rPr>
          <w:sz w:val="20"/>
          <w:szCs w:val="20"/>
        </w:rPr>
        <w:t>9</w:t>
      </w:r>
      <w:r w:rsidR="003F67B9" w:rsidRPr="00461CD2">
        <w:rPr>
          <w:sz w:val="20"/>
          <w:szCs w:val="20"/>
        </w:rPr>
        <w:t>.</w:t>
      </w:r>
      <w:r w:rsidR="003F67B9" w:rsidRPr="00461CD2">
        <w:rPr>
          <w:sz w:val="20"/>
          <w:szCs w:val="20"/>
        </w:rPr>
        <w:tab/>
        <w:t xml:space="preserve">At least </w:t>
      </w:r>
      <w:r w:rsidR="006479B4" w:rsidRPr="00461CD2">
        <w:rPr>
          <w:sz w:val="20"/>
          <w:szCs w:val="20"/>
        </w:rPr>
        <w:t>quarterly</w:t>
      </w:r>
      <w:r w:rsidR="003F67B9" w:rsidRPr="00461CD2">
        <w:rPr>
          <w:sz w:val="20"/>
          <w:szCs w:val="20"/>
        </w:rPr>
        <w:t>, for each kiosk, foot the</w:t>
      </w:r>
      <w:r w:rsidR="00FD05EE" w:rsidRPr="00461CD2">
        <w:rPr>
          <w:sz w:val="20"/>
          <w:szCs w:val="20"/>
        </w:rPr>
        <w:t xml:space="preserve"> winning tickets and/or</w:t>
      </w:r>
      <w:r w:rsidR="003F67B9" w:rsidRPr="00461CD2">
        <w:rPr>
          <w:sz w:val="20"/>
          <w:szCs w:val="20"/>
        </w:rPr>
        <w:t xml:space="preserve"> </w:t>
      </w:r>
      <w:r w:rsidR="002574E2">
        <w:rPr>
          <w:sz w:val="20"/>
          <w:szCs w:val="20"/>
        </w:rPr>
        <w:t>wagering instrument</w:t>
      </w:r>
      <w:r w:rsidR="003F67B9" w:rsidRPr="00461CD2">
        <w:rPr>
          <w:sz w:val="20"/>
          <w:szCs w:val="20"/>
        </w:rPr>
        <w:t>s redeemed for a week</w:t>
      </w:r>
      <w:r w:rsidR="00FD05EE" w:rsidRPr="00461CD2">
        <w:rPr>
          <w:sz w:val="20"/>
          <w:szCs w:val="20"/>
        </w:rPr>
        <w:t xml:space="preserve"> (or one drop period if dropped more frequently)</w:t>
      </w:r>
      <w:r w:rsidR="003F67B9" w:rsidRPr="00461CD2">
        <w:rPr>
          <w:sz w:val="20"/>
          <w:szCs w:val="20"/>
        </w:rPr>
        <w:t xml:space="preserve"> and trace the total</w:t>
      </w:r>
      <w:r w:rsidR="00FD05EE" w:rsidRPr="00461CD2">
        <w:rPr>
          <w:sz w:val="20"/>
          <w:szCs w:val="20"/>
        </w:rPr>
        <w:t xml:space="preserve">s to the totals recorded in the </w:t>
      </w:r>
      <w:r w:rsidR="003F67B9" w:rsidRPr="00461CD2">
        <w:rPr>
          <w:sz w:val="20"/>
          <w:szCs w:val="20"/>
        </w:rPr>
        <w:t>system</w:t>
      </w:r>
      <w:r w:rsidR="00FD05EE" w:rsidRPr="00461CD2">
        <w:rPr>
          <w:sz w:val="20"/>
          <w:szCs w:val="20"/>
        </w:rPr>
        <w:t>(s)</w:t>
      </w:r>
      <w:r w:rsidR="003F67B9" w:rsidRPr="00461CD2">
        <w:rPr>
          <w:sz w:val="20"/>
          <w:szCs w:val="20"/>
        </w:rPr>
        <w:t xml:space="preserve"> and the re</w:t>
      </w:r>
      <w:r w:rsidR="00A83F19" w:rsidRPr="00461CD2">
        <w:rPr>
          <w:sz w:val="20"/>
          <w:szCs w:val="20"/>
        </w:rPr>
        <w:t>lated accountability document.</w:t>
      </w:r>
      <w:r w:rsidR="006479B4" w:rsidRPr="00461CD2">
        <w:rPr>
          <w:sz w:val="20"/>
          <w:szCs w:val="20"/>
        </w:rPr>
        <w:t xml:space="preserve"> </w:t>
      </w:r>
      <w:r w:rsidR="003E75DC">
        <w:rPr>
          <w:sz w:val="20"/>
          <w:szCs w:val="20"/>
        </w:rPr>
        <w:t xml:space="preserve"> </w:t>
      </w:r>
      <w:r w:rsidR="003E75DC" w:rsidRPr="003E75DC">
        <w:rPr>
          <w:sz w:val="20"/>
          <w:szCs w:val="20"/>
        </w:rPr>
        <w:t xml:space="preserve">This procedure may be performed for different kiosks throughout the quarter as long as each kiosk is examined once </w:t>
      </w:r>
      <w:r w:rsidR="0062220F">
        <w:rPr>
          <w:sz w:val="20"/>
          <w:szCs w:val="20"/>
        </w:rPr>
        <w:t>per</w:t>
      </w:r>
      <w:r w:rsidR="003E75DC" w:rsidRPr="003E75DC">
        <w:rPr>
          <w:sz w:val="20"/>
          <w:szCs w:val="20"/>
        </w:rPr>
        <w:t xml:space="preserve"> quarter. </w:t>
      </w:r>
      <w:r w:rsidR="009A461D" w:rsidRPr="00461CD2">
        <w:rPr>
          <w:sz w:val="20"/>
          <w:szCs w:val="20"/>
        </w:rPr>
        <w:t xml:space="preserve"> </w:t>
      </w:r>
      <w:r w:rsidR="003F67B9" w:rsidRPr="00461CD2">
        <w:rPr>
          <w:sz w:val="20"/>
          <w:szCs w:val="20"/>
        </w:rPr>
        <w:t>Document the test and the results of investigations into all variances, by kiosk.</w:t>
      </w:r>
    </w:p>
    <w:p w14:paraId="48A2BC5A" w14:textId="77777777" w:rsidR="003F67B9" w:rsidRPr="00461CD2" w:rsidRDefault="003F67B9" w:rsidP="00A33D84">
      <w:pPr>
        <w:ind w:left="360" w:hanging="360"/>
        <w:rPr>
          <w:sz w:val="20"/>
          <w:szCs w:val="20"/>
        </w:rPr>
      </w:pPr>
    </w:p>
    <w:p w14:paraId="2620B771" w14:textId="5952118A" w:rsidR="003F67B9" w:rsidRDefault="003F67B9" w:rsidP="003F67B9">
      <w:pPr>
        <w:ind w:left="1080" w:hanging="720"/>
        <w:rPr>
          <w:sz w:val="20"/>
          <w:szCs w:val="20"/>
        </w:rPr>
      </w:pPr>
      <w:r w:rsidRPr="00461CD2">
        <w:rPr>
          <w:sz w:val="20"/>
          <w:szCs w:val="20"/>
        </w:rPr>
        <w:t>Note:</w:t>
      </w:r>
      <w:r w:rsidRPr="00461CD2">
        <w:rPr>
          <w:sz w:val="20"/>
          <w:szCs w:val="20"/>
        </w:rPr>
        <w:tab/>
        <w:t xml:space="preserve">This procedure may be performed by non-accounting personnel as long as the individual has not performed the reconciliation required by </w:t>
      </w:r>
      <w:r w:rsidR="00071202">
        <w:rPr>
          <w:sz w:val="20"/>
          <w:szCs w:val="20"/>
        </w:rPr>
        <w:t>MICS #33</w:t>
      </w:r>
      <w:r w:rsidRPr="00461CD2">
        <w:rPr>
          <w:sz w:val="20"/>
          <w:szCs w:val="20"/>
        </w:rPr>
        <w:t>.</w:t>
      </w:r>
    </w:p>
    <w:p w14:paraId="0132BB77" w14:textId="77777777" w:rsidR="0009220A" w:rsidRPr="00461CD2" w:rsidRDefault="0009220A" w:rsidP="003F67B9">
      <w:pPr>
        <w:ind w:left="1080" w:hanging="720"/>
        <w:rPr>
          <w:sz w:val="20"/>
          <w:szCs w:val="20"/>
        </w:rPr>
      </w:pPr>
    </w:p>
    <w:p w14:paraId="502A2F5C" w14:textId="2330DBA7" w:rsidR="00D36083" w:rsidRDefault="00F81957" w:rsidP="00A33D84">
      <w:pPr>
        <w:ind w:left="360" w:hanging="360"/>
        <w:rPr>
          <w:sz w:val="20"/>
          <w:szCs w:val="20"/>
        </w:rPr>
      </w:pPr>
      <w:r>
        <w:rPr>
          <w:sz w:val="20"/>
          <w:szCs w:val="20"/>
        </w:rPr>
        <w:t>60</w:t>
      </w:r>
      <w:r w:rsidR="0009220A" w:rsidRPr="0009220A">
        <w:rPr>
          <w:sz w:val="20"/>
          <w:szCs w:val="20"/>
        </w:rPr>
        <w:t>.</w:t>
      </w:r>
      <w:r w:rsidR="0009220A" w:rsidRPr="0009220A">
        <w:rPr>
          <w:sz w:val="20"/>
          <w:szCs w:val="20"/>
        </w:rPr>
        <w:tab/>
        <w:t xml:space="preserve">Quarterly, procedures are performed to verify the integrity of the CWS (e.g., ensure that </w:t>
      </w:r>
      <w:r w:rsidR="002574E2">
        <w:rPr>
          <w:sz w:val="20"/>
          <w:szCs w:val="20"/>
        </w:rPr>
        <w:t>wagering instrument</w:t>
      </w:r>
      <w:r w:rsidR="0009220A" w:rsidRPr="0009220A">
        <w:rPr>
          <w:sz w:val="20"/>
          <w:szCs w:val="20"/>
        </w:rPr>
        <w:t xml:space="preserve">s are only being created by active </w:t>
      </w:r>
      <w:r w:rsidR="0009220A">
        <w:rPr>
          <w:sz w:val="20"/>
          <w:szCs w:val="20"/>
        </w:rPr>
        <w:t>terminals</w:t>
      </w:r>
      <w:r w:rsidR="0009220A" w:rsidRPr="0009220A">
        <w:rPr>
          <w:sz w:val="20"/>
          <w:szCs w:val="20"/>
        </w:rPr>
        <w:t xml:space="preserve"> on the casino floor).  The nature of the review </w:t>
      </w:r>
      <w:r w:rsidR="003E75DC">
        <w:rPr>
          <w:sz w:val="20"/>
          <w:szCs w:val="20"/>
        </w:rPr>
        <w:t>must be</w:t>
      </w:r>
      <w:r w:rsidR="0009220A" w:rsidRPr="0009220A">
        <w:rPr>
          <w:sz w:val="20"/>
          <w:szCs w:val="20"/>
        </w:rPr>
        <w:t xml:space="preserve"> delineated within the </w:t>
      </w:r>
      <w:r w:rsidR="00183D7C">
        <w:rPr>
          <w:sz w:val="20"/>
          <w:szCs w:val="20"/>
        </w:rPr>
        <w:t>b</w:t>
      </w:r>
      <w:r w:rsidR="0009220A">
        <w:rPr>
          <w:sz w:val="20"/>
          <w:szCs w:val="20"/>
        </w:rPr>
        <w:t>ingo</w:t>
      </w:r>
      <w:r w:rsidR="0009220A" w:rsidRPr="0009220A">
        <w:rPr>
          <w:sz w:val="20"/>
          <w:szCs w:val="20"/>
        </w:rPr>
        <w:t xml:space="preserve"> section of the written system of internal control pursua</w:t>
      </w:r>
      <w:r w:rsidR="0009220A">
        <w:rPr>
          <w:sz w:val="20"/>
          <w:szCs w:val="20"/>
        </w:rPr>
        <w:t>nt to Regulation 6.090.  Review</w:t>
      </w:r>
      <w:r w:rsidR="0009220A" w:rsidRPr="0009220A">
        <w:rPr>
          <w:sz w:val="20"/>
          <w:szCs w:val="20"/>
        </w:rPr>
        <w:t xml:space="preserve"> the sequential </w:t>
      </w:r>
      <w:r w:rsidR="00D91A0E">
        <w:rPr>
          <w:sz w:val="20"/>
          <w:szCs w:val="20"/>
        </w:rPr>
        <w:t>wagering instrument</w:t>
      </w:r>
      <w:r w:rsidR="00D91A0E" w:rsidRPr="0009220A">
        <w:rPr>
          <w:sz w:val="20"/>
          <w:szCs w:val="20"/>
        </w:rPr>
        <w:t xml:space="preserve"> </w:t>
      </w:r>
      <w:r w:rsidR="0009220A" w:rsidRPr="0009220A">
        <w:rPr>
          <w:sz w:val="20"/>
          <w:szCs w:val="20"/>
        </w:rPr>
        <w:t xml:space="preserve">exception report, if available, for breaks in the sequence or other unusual activity.  Investigate improper transactions or unusual occurrences </w:t>
      </w:r>
      <w:r w:rsidR="00E947F3">
        <w:rPr>
          <w:sz w:val="20"/>
          <w:szCs w:val="20"/>
        </w:rPr>
        <w:t>and document the</w:t>
      </w:r>
      <w:r w:rsidR="0009220A" w:rsidRPr="0009220A">
        <w:rPr>
          <w:sz w:val="20"/>
          <w:szCs w:val="20"/>
        </w:rPr>
        <w:t xml:space="preserve"> results.</w:t>
      </w:r>
    </w:p>
    <w:p w14:paraId="7378DF46" w14:textId="77777777" w:rsidR="0009220A" w:rsidRPr="00461CD2" w:rsidRDefault="0009220A" w:rsidP="00A33D84">
      <w:pPr>
        <w:ind w:left="360" w:hanging="360"/>
        <w:rPr>
          <w:sz w:val="20"/>
          <w:szCs w:val="20"/>
        </w:rPr>
      </w:pPr>
    </w:p>
    <w:p w14:paraId="7D67B6EF" w14:textId="4173706E" w:rsidR="00A42AC8" w:rsidRPr="00461CD2" w:rsidRDefault="000E1D53" w:rsidP="008F443D">
      <w:pPr>
        <w:ind w:left="360" w:hanging="360"/>
        <w:rPr>
          <w:sz w:val="20"/>
          <w:szCs w:val="20"/>
        </w:rPr>
      </w:pPr>
      <w:r>
        <w:rPr>
          <w:sz w:val="20"/>
          <w:szCs w:val="20"/>
        </w:rPr>
        <w:lastRenderedPageBreak/>
        <w:t>6</w:t>
      </w:r>
      <w:r w:rsidR="00F81957">
        <w:rPr>
          <w:sz w:val="20"/>
          <w:szCs w:val="20"/>
        </w:rPr>
        <w:t>1</w:t>
      </w:r>
      <w:r w:rsidR="00D36083" w:rsidRPr="00461CD2">
        <w:rPr>
          <w:sz w:val="20"/>
          <w:szCs w:val="20"/>
        </w:rPr>
        <w:t>.</w:t>
      </w:r>
      <w:r w:rsidR="00D36083" w:rsidRPr="00461CD2">
        <w:rPr>
          <w:sz w:val="20"/>
          <w:szCs w:val="20"/>
        </w:rPr>
        <w:tab/>
        <w:t>Monthly, accounting/audit personnel review all contest, tournament, promotional payout, drawing, and giveaway program</w:t>
      </w:r>
      <w:r w:rsidR="008F443D" w:rsidRPr="00461CD2">
        <w:rPr>
          <w:sz w:val="20"/>
          <w:szCs w:val="20"/>
        </w:rPr>
        <w:t xml:space="preserve"> documentation</w:t>
      </w:r>
      <w:r w:rsidR="001B53DE" w:rsidRPr="00461CD2">
        <w:rPr>
          <w:sz w:val="20"/>
          <w:szCs w:val="20"/>
        </w:rPr>
        <w:t xml:space="preserve"> </w:t>
      </w:r>
      <w:r w:rsidR="00D36083" w:rsidRPr="00461CD2">
        <w:rPr>
          <w:sz w:val="20"/>
          <w:szCs w:val="20"/>
        </w:rPr>
        <w:t xml:space="preserve">to determine proper accounting treatment and proper </w:t>
      </w:r>
      <w:r w:rsidR="00DC0D2E" w:rsidRPr="00461CD2">
        <w:rPr>
          <w:sz w:val="20"/>
          <w:szCs w:val="20"/>
        </w:rPr>
        <w:t xml:space="preserve">bingo gross revenue </w:t>
      </w:r>
      <w:r w:rsidR="00D36083" w:rsidRPr="00461CD2">
        <w:rPr>
          <w:sz w:val="20"/>
          <w:szCs w:val="20"/>
        </w:rPr>
        <w:t>computation.</w:t>
      </w:r>
    </w:p>
    <w:p w14:paraId="0948D793" w14:textId="04AD020F" w:rsidR="00D36083" w:rsidRPr="00461CD2" w:rsidRDefault="000E1D53" w:rsidP="00A33D84">
      <w:pPr>
        <w:ind w:left="360" w:hanging="360"/>
        <w:rPr>
          <w:sz w:val="20"/>
          <w:szCs w:val="20"/>
        </w:rPr>
      </w:pPr>
      <w:r>
        <w:rPr>
          <w:sz w:val="20"/>
          <w:szCs w:val="20"/>
        </w:rPr>
        <w:t>6</w:t>
      </w:r>
      <w:r w:rsidR="00F81957">
        <w:rPr>
          <w:sz w:val="20"/>
          <w:szCs w:val="20"/>
        </w:rPr>
        <w:t>2</w:t>
      </w:r>
      <w:r w:rsidR="00D36083" w:rsidRPr="00461CD2">
        <w:rPr>
          <w:sz w:val="20"/>
          <w:szCs w:val="20"/>
        </w:rPr>
        <w:t>.</w:t>
      </w:r>
      <w:r w:rsidR="00D36083" w:rsidRPr="00461CD2">
        <w:rPr>
          <w:sz w:val="20"/>
          <w:szCs w:val="20"/>
        </w:rPr>
        <w:tab/>
        <w:t xml:space="preserve">For all contests, tournaments, promotional </w:t>
      </w:r>
      <w:r w:rsidR="00A05998" w:rsidRPr="00461CD2">
        <w:rPr>
          <w:sz w:val="20"/>
          <w:szCs w:val="20"/>
        </w:rPr>
        <w:t xml:space="preserve">payouts (including payouts from computerized player tracking activity), drawings, </w:t>
      </w:r>
      <w:r w:rsidR="00D36083" w:rsidRPr="00461CD2">
        <w:rPr>
          <w:sz w:val="20"/>
          <w:szCs w:val="20"/>
        </w:rPr>
        <w:t>and giveaway programs the following documentation is maintained:</w:t>
      </w:r>
    </w:p>
    <w:p w14:paraId="4A82D49B" w14:textId="77777777" w:rsidR="00D36083" w:rsidRPr="00461CD2" w:rsidRDefault="00D36083" w:rsidP="00A33D84">
      <w:pPr>
        <w:ind w:left="360" w:hanging="360"/>
        <w:rPr>
          <w:sz w:val="20"/>
          <w:szCs w:val="20"/>
        </w:rPr>
      </w:pPr>
    </w:p>
    <w:p w14:paraId="18230C9D" w14:textId="7C34A19C" w:rsidR="00D36083" w:rsidRPr="00461CD2" w:rsidRDefault="00D36083" w:rsidP="00A33D84">
      <w:pPr>
        <w:ind w:left="720" w:hanging="360"/>
        <w:rPr>
          <w:sz w:val="20"/>
          <w:szCs w:val="20"/>
        </w:rPr>
      </w:pPr>
      <w:r w:rsidRPr="00461CD2">
        <w:rPr>
          <w:sz w:val="20"/>
          <w:szCs w:val="20"/>
        </w:rPr>
        <w:t>a.</w:t>
      </w:r>
      <w:r w:rsidRPr="00461CD2">
        <w:rPr>
          <w:sz w:val="20"/>
          <w:szCs w:val="20"/>
        </w:rPr>
        <w:tab/>
        <w:t xml:space="preserve">Copies of the information provided to the patrons describing the contests, tournaments, promotional payouts, drawings, and giveaway </w:t>
      </w:r>
      <w:r w:rsidR="00744EFC" w:rsidRPr="00461CD2">
        <w:rPr>
          <w:sz w:val="20"/>
          <w:szCs w:val="20"/>
        </w:rPr>
        <w:t>programs</w:t>
      </w:r>
      <w:r w:rsidR="00623D12" w:rsidRPr="00461CD2">
        <w:rPr>
          <w:sz w:val="20"/>
          <w:szCs w:val="20"/>
        </w:rPr>
        <w:t xml:space="preserve"> (e.g., brochures</w:t>
      </w:r>
      <w:r w:rsidR="00BF26DA">
        <w:rPr>
          <w:sz w:val="20"/>
          <w:szCs w:val="20"/>
        </w:rPr>
        <w:t xml:space="preserve"> or</w:t>
      </w:r>
      <w:r w:rsidR="00623D12" w:rsidRPr="00461CD2">
        <w:rPr>
          <w:sz w:val="20"/>
          <w:szCs w:val="20"/>
        </w:rPr>
        <w:t xml:space="preserve"> </w:t>
      </w:r>
      <w:r w:rsidR="003214C0">
        <w:rPr>
          <w:sz w:val="20"/>
          <w:szCs w:val="20"/>
        </w:rPr>
        <w:t>flyers</w:t>
      </w:r>
      <w:r w:rsidR="00744EFC" w:rsidRPr="00461CD2">
        <w:rPr>
          <w:sz w:val="20"/>
          <w:szCs w:val="20"/>
        </w:rPr>
        <w:t>).</w:t>
      </w:r>
    </w:p>
    <w:p w14:paraId="13A78F65" w14:textId="77777777" w:rsidR="00D36083" w:rsidRPr="00461CD2" w:rsidRDefault="00D36083" w:rsidP="00A33D84">
      <w:pPr>
        <w:ind w:left="720" w:hanging="360"/>
        <w:rPr>
          <w:sz w:val="20"/>
          <w:szCs w:val="20"/>
        </w:rPr>
      </w:pPr>
    </w:p>
    <w:p w14:paraId="1E34DD8D" w14:textId="77777777" w:rsidR="00D36083" w:rsidRPr="00461CD2" w:rsidRDefault="00D36083" w:rsidP="00A33D84">
      <w:pPr>
        <w:ind w:left="720" w:hanging="360"/>
        <w:rPr>
          <w:sz w:val="20"/>
          <w:szCs w:val="20"/>
        </w:rPr>
      </w:pPr>
      <w:r w:rsidRPr="00461CD2">
        <w:rPr>
          <w:sz w:val="20"/>
          <w:szCs w:val="20"/>
        </w:rPr>
        <w:t>b.</w:t>
      </w:r>
      <w:r w:rsidRPr="00461CD2">
        <w:rPr>
          <w:sz w:val="20"/>
          <w:szCs w:val="20"/>
        </w:rPr>
        <w:tab/>
        <w:t>Effective dates.</w:t>
      </w:r>
    </w:p>
    <w:p w14:paraId="6D24251D" w14:textId="77777777" w:rsidR="00D36083" w:rsidRPr="00461CD2" w:rsidRDefault="00D36083" w:rsidP="00A33D84">
      <w:pPr>
        <w:ind w:left="720" w:hanging="360"/>
        <w:rPr>
          <w:sz w:val="20"/>
          <w:szCs w:val="20"/>
        </w:rPr>
      </w:pPr>
    </w:p>
    <w:p w14:paraId="1EB0C0E6" w14:textId="77777777" w:rsidR="00D36083" w:rsidRPr="00461CD2" w:rsidRDefault="00D36083" w:rsidP="00A33D84">
      <w:pPr>
        <w:ind w:left="720" w:hanging="360"/>
        <w:rPr>
          <w:sz w:val="20"/>
          <w:szCs w:val="20"/>
        </w:rPr>
      </w:pPr>
      <w:r w:rsidRPr="00461CD2">
        <w:rPr>
          <w:sz w:val="20"/>
          <w:szCs w:val="20"/>
        </w:rPr>
        <w:t>c.</w:t>
      </w:r>
      <w:r w:rsidRPr="00461CD2">
        <w:rPr>
          <w:sz w:val="20"/>
          <w:szCs w:val="20"/>
        </w:rPr>
        <w:tab/>
        <w:t>Accounting treatment, including general ledger accounts, if applicable.</w:t>
      </w:r>
    </w:p>
    <w:p w14:paraId="7DE4F8AA" w14:textId="77777777" w:rsidR="00D36083" w:rsidRPr="00461CD2" w:rsidRDefault="00D36083" w:rsidP="00A33D84">
      <w:pPr>
        <w:ind w:left="720" w:hanging="360"/>
        <w:rPr>
          <w:sz w:val="20"/>
          <w:szCs w:val="20"/>
        </w:rPr>
      </w:pPr>
    </w:p>
    <w:p w14:paraId="54248C0A" w14:textId="77777777" w:rsidR="00013C90" w:rsidRPr="00461CD2" w:rsidRDefault="00013C90" w:rsidP="00013C90">
      <w:pPr>
        <w:ind w:left="720" w:hanging="360"/>
        <w:rPr>
          <w:sz w:val="20"/>
          <w:szCs w:val="20"/>
        </w:rPr>
      </w:pPr>
      <w:r w:rsidRPr="00461CD2">
        <w:rPr>
          <w:sz w:val="20"/>
          <w:szCs w:val="20"/>
        </w:rPr>
        <w:t>d.</w:t>
      </w:r>
      <w:r w:rsidRPr="00461CD2">
        <w:rPr>
          <w:sz w:val="20"/>
          <w:szCs w:val="20"/>
        </w:rPr>
        <w:tab/>
        <w:t>For tournaments and contests, the name of the organizations (or persons) registered pursuant to NRS 463.169 that conducted the contest/tournament on be</w:t>
      </w:r>
      <w:r w:rsidR="00B11341" w:rsidRPr="00461CD2">
        <w:rPr>
          <w:sz w:val="20"/>
          <w:szCs w:val="20"/>
        </w:rPr>
        <w:t>half of, or in conjunction with</w:t>
      </w:r>
      <w:r w:rsidRPr="00461CD2">
        <w:rPr>
          <w:sz w:val="20"/>
          <w:szCs w:val="20"/>
        </w:rPr>
        <w:t>,</w:t>
      </w:r>
      <w:r w:rsidR="00B11341" w:rsidRPr="00461CD2">
        <w:rPr>
          <w:sz w:val="20"/>
          <w:szCs w:val="20"/>
        </w:rPr>
        <w:t xml:space="preserve"> </w:t>
      </w:r>
      <w:r w:rsidRPr="00461CD2">
        <w:rPr>
          <w:sz w:val="20"/>
          <w:szCs w:val="20"/>
        </w:rPr>
        <w:t xml:space="preserve">the licensee, if any.  The extent of responsibilities </w:t>
      </w:r>
      <w:r w:rsidR="0098677E" w:rsidRPr="00461CD2">
        <w:rPr>
          <w:sz w:val="20"/>
          <w:szCs w:val="20"/>
        </w:rPr>
        <w:t xml:space="preserve">(including MICS compliance responsibilities) </w:t>
      </w:r>
      <w:r w:rsidRPr="00461CD2">
        <w:rPr>
          <w:sz w:val="20"/>
          <w:szCs w:val="20"/>
        </w:rPr>
        <w:t>each o</w:t>
      </w:r>
      <w:r w:rsidR="00B11341" w:rsidRPr="00461CD2">
        <w:rPr>
          <w:sz w:val="20"/>
          <w:szCs w:val="20"/>
        </w:rPr>
        <w:t>rganization and the licensee had</w:t>
      </w:r>
      <w:r w:rsidRPr="00461CD2">
        <w:rPr>
          <w:sz w:val="20"/>
          <w:szCs w:val="20"/>
        </w:rPr>
        <w:t xml:space="preserve"> in the contest/tournament (e.g., ABC nonprofit is to receive 100% of</w:t>
      </w:r>
      <w:r w:rsidR="00623D12" w:rsidRPr="00461CD2">
        <w:rPr>
          <w:sz w:val="20"/>
          <w:szCs w:val="20"/>
        </w:rPr>
        <w:t xml:space="preserve"> the entry fees and provide non</w:t>
      </w:r>
      <w:r w:rsidRPr="00461CD2">
        <w:rPr>
          <w:sz w:val="20"/>
          <w:szCs w:val="20"/>
        </w:rPr>
        <w:t>cash prizes for the winners with the licensee collecting entry fees, operating the tournament</w:t>
      </w:r>
      <w:r w:rsidR="00AB5541" w:rsidRPr="00461CD2">
        <w:rPr>
          <w:sz w:val="20"/>
          <w:szCs w:val="20"/>
        </w:rPr>
        <w:t>,</w:t>
      </w:r>
      <w:r w:rsidRPr="00461CD2">
        <w:rPr>
          <w:sz w:val="20"/>
          <w:szCs w:val="20"/>
        </w:rPr>
        <w:t xml:space="preserve"> and distributing prizes to winners) will also be documented.</w:t>
      </w:r>
    </w:p>
    <w:p w14:paraId="191D4642" w14:textId="77777777" w:rsidR="00013C90" w:rsidRPr="00461CD2" w:rsidRDefault="00013C90" w:rsidP="00013C90">
      <w:pPr>
        <w:ind w:left="720" w:hanging="360"/>
        <w:rPr>
          <w:sz w:val="20"/>
          <w:szCs w:val="20"/>
        </w:rPr>
      </w:pPr>
    </w:p>
    <w:p w14:paraId="131D17AA" w14:textId="0A70385D" w:rsidR="003E33FA" w:rsidRDefault="00CB19C6" w:rsidP="003E33FA">
      <w:pPr>
        <w:ind w:left="360" w:hanging="360"/>
        <w:rPr>
          <w:sz w:val="20"/>
          <w:szCs w:val="20"/>
        </w:rPr>
      </w:pPr>
      <w:r>
        <w:rPr>
          <w:sz w:val="20"/>
          <w:szCs w:val="20"/>
        </w:rPr>
        <w:t>6</w:t>
      </w:r>
      <w:r w:rsidR="00F81957">
        <w:rPr>
          <w:sz w:val="20"/>
          <w:szCs w:val="20"/>
        </w:rPr>
        <w:t>3</w:t>
      </w:r>
      <w:r w:rsidR="00D36083" w:rsidRPr="00461CD2">
        <w:rPr>
          <w:sz w:val="20"/>
          <w:szCs w:val="20"/>
        </w:rPr>
        <w:t>.</w:t>
      </w:r>
      <w:r w:rsidR="00D36083" w:rsidRPr="00461CD2">
        <w:rPr>
          <w:sz w:val="20"/>
          <w:szCs w:val="20"/>
        </w:rPr>
        <w:tab/>
        <w:t>Monthly, accounting/audit personnel perform procedures to ensure that</w:t>
      </w:r>
      <w:r w:rsidR="007348A1" w:rsidRPr="00461CD2">
        <w:rPr>
          <w:sz w:val="20"/>
          <w:szCs w:val="20"/>
        </w:rPr>
        <w:t xml:space="preserve"> contests, tou</w:t>
      </w:r>
      <w:r w:rsidR="003F67B9" w:rsidRPr="00461CD2">
        <w:rPr>
          <w:sz w:val="20"/>
          <w:szCs w:val="20"/>
        </w:rPr>
        <w:t>r</w:t>
      </w:r>
      <w:r w:rsidR="007348A1" w:rsidRPr="00461CD2">
        <w:rPr>
          <w:sz w:val="20"/>
          <w:szCs w:val="20"/>
        </w:rPr>
        <w:t>naments,</w:t>
      </w:r>
      <w:r w:rsidR="00D36083" w:rsidRPr="00461CD2">
        <w:rPr>
          <w:sz w:val="20"/>
          <w:szCs w:val="20"/>
        </w:rPr>
        <w:t xml:space="preserve"> promotional payouts, drawings</w:t>
      </w:r>
      <w:r w:rsidR="007348A1" w:rsidRPr="00461CD2">
        <w:rPr>
          <w:sz w:val="20"/>
          <w:szCs w:val="20"/>
        </w:rPr>
        <w:t>,</w:t>
      </w:r>
      <w:r w:rsidR="00D36083" w:rsidRPr="00461CD2">
        <w:rPr>
          <w:sz w:val="20"/>
          <w:szCs w:val="20"/>
        </w:rPr>
        <w:t xml:space="preserve"> and giveaway programs are conducted in accordance with the conditions provided to the patrons</w:t>
      </w:r>
      <w:r w:rsidR="007508A9" w:rsidRPr="00461CD2">
        <w:rPr>
          <w:sz w:val="20"/>
          <w:szCs w:val="20"/>
        </w:rPr>
        <w:t>.  The procedures must include a review of documents</w:t>
      </w:r>
      <w:r w:rsidR="002574E2">
        <w:rPr>
          <w:sz w:val="20"/>
          <w:szCs w:val="20"/>
        </w:rPr>
        <w:t>,</w:t>
      </w:r>
      <w:r w:rsidR="007508A9" w:rsidRPr="00461CD2">
        <w:rPr>
          <w:sz w:val="20"/>
          <w:szCs w:val="20"/>
        </w:rPr>
        <w:t xml:space="preserve"> interviews</w:t>
      </w:r>
      <w:r w:rsidR="002574E2">
        <w:rPr>
          <w:sz w:val="20"/>
          <w:szCs w:val="20"/>
        </w:rPr>
        <w:t xml:space="preserve"> of employees on the property,</w:t>
      </w:r>
      <w:r w:rsidR="007508A9" w:rsidRPr="00461CD2">
        <w:rPr>
          <w:sz w:val="20"/>
          <w:szCs w:val="20"/>
        </w:rPr>
        <w:t xml:space="preserve"> and </w:t>
      </w:r>
      <w:r w:rsidR="00681EAD">
        <w:rPr>
          <w:sz w:val="20"/>
          <w:szCs w:val="20"/>
        </w:rPr>
        <w:t xml:space="preserve">on premise </w:t>
      </w:r>
      <w:r w:rsidR="007508A9" w:rsidRPr="00461CD2">
        <w:rPr>
          <w:sz w:val="20"/>
          <w:szCs w:val="20"/>
        </w:rPr>
        <w:t>observations</w:t>
      </w:r>
      <w:r w:rsidR="002574E2">
        <w:rPr>
          <w:sz w:val="20"/>
          <w:szCs w:val="20"/>
        </w:rPr>
        <w:t xml:space="preserve"> of the licensed establishment</w:t>
      </w:r>
      <w:r w:rsidR="007508A9" w:rsidRPr="00461CD2">
        <w:rPr>
          <w:sz w:val="20"/>
          <w:szCs w:val="20"/>
        </w:rPr>
        <w:t>.</w:t>
      </w:r>
      <w:r w:rsidR="002574E2">
        <w:rPr>
          <w:sz w:val="20"/>
          <w:szCs w:val="20"/>
        </w:rPr>
        <w:t xml:space="preserve">  </w:t>
      </w:r>
      <w:r w:rsidR="002574E2" w:rsidRPr="002574E2">
        <w:rPr>
          <w:sz w:val="20"/>
          <w:szCs w:val="20"/>
        </w:rPr>
        <w:t>The results of the review, interviews, and observations must be documented and maintained.</w:t>
      </w:r>
    </w:p>
    <w:p w14:paraId="2858BD48" w14:textId="77777777" w:rsidR="002574E2" w:rsidRDefault="002574E2" w:rsidP="003E33FA">
      <w:pPr>
        <w:ind w:left="360" w:hanging="360"/>
        <w:rPr>
          <w:sz w:val="20"/>
          <w:szCs w:val="20"/>
        </w:rPr>
      </w:pPr>
    </w:p>
    <w:p w14:paraId="6F623E28" w14:textId="72CD6C6C" w:rsidR="002574E2" w:rsidRPr="002574E2" w:rsidRDefault="002574E2" w:rsidP="002574E2">
      <w:pPr>
        <w:ind w:left="1080" w:hanging="720"/>
        <w:rPr>
          <w:sz w:val="20"/>
          <w:szCs w:val="20"/>
        </w:rPr>
      </w:pPr>
      <w:r w:rsidRPr="002574E2">
        <w:rPr>
          <w:sz w:val="20"/>
          <w:szCs w:val="20"/>
        </w:rPr>
        <w:t>Note:</w:t>
      </w:r>
      <w:r w:rsidRPr="002574E2">
        <w:rPr>
          <w:sz w:val="20"/>
          <w:szCs w:val="20"/>
        </w:rPr>
        <w:tab/>
        <w:t>Interviews and observations are still required to be performed even if no such promotions are generally offered as to ensure all promotions</w:t>
      </w:r>
      <w:r w:rsidR="0062220F">
        <w:rPr>
          <w:sz w:val="20"/>
          <w:szCs w:val="20"/>
        </w:rPr>
        <w:t xml:space="preserve"> are captured,</w:t>
      </w:r>
      <w:r w:rsidRPr="002574E2">
        <w:rPr>
          <w:sz w:val="20"/>
          <w:szCs w:val="20"/>
        </w:rPr>
        <w:t xml:space="preserve"> properly accounted for</w:t>
      </w:r>
      <w:r w:rsidR="0062220F">
        <w:rPr>
          <w:sz w:val="20"/>
          <w:szCs w:val="20"/>
        </w:rPr>
        <w:t>,</w:t>
      </w:r>
      <w:r w:rsidRPr="002574E2">
        <w:rPr>
          <w:sz w:val="20"/>
          <w:szCs w:val="20"/>
        </w:rPr>
        <w:t xml:space="preserve"> and conducted in accordance with the conditions provided to patrons.</w:t>
      </w:r>
    </w:p>
    <w:p w14:paraId="5E218562" w14:textId="77777777" w:rsidR="00843F21" w:rsidRPr="00461CD2" w:rsidRDefault="00843F21" w:rsidP="00A33D84">
      <w:pPr>
        <w:ind w:left="360" w:hanging="360"/>
        <w:rPr>
          <w:sz w:val="20"/>
          <w:szCs w:val="20"/>
        </w:rPr>
      </w:pPr>
    </w:p>
    <w:p w14:paraId="4706FC62" w14:textId="0E2EF1C0" w:rsidR="00843F21" w:rsidRPr="00461CD2" w:rsidRDefault="00E71695" w:rsidP="00A33D84">
      <w:pPr>
        <w:ind w:left="360" w:hanging="360"/>
        <w:rPr>
          <w:sz w:val="20"/>
          <w:szCs w:val="20"/>
        </w:rPr>
      </w:pPr>
      <w:r w:rsidRPr="00461CD2">
        <w:rPr>
          <w:sz w:val="20"/>
          <w:szCs w:val="20"/>
        </w:rPr>
        <w:t>6</w:t>
      </w:r>
      <w:r w:rsidR="00F81957">
        <w:rPr>
          <w:sz w:val="20"/>
          <w:szCs w:val="20"/>
        </w:rPr>
        <w:t>4</w:t>
      </w:r>
      <w:r w:rsidR="00843F21" w:rsidRPr="00461CD2">
        <w:rPr>
          <w:sz w:val="20"/>
          <w:szCs w:val="20"/>
        </w:rPr>
        <w:t>.</w:t>
      </w:r>
      <w:r w:rsidR="00843F21" w:rsidRPr="00461CD2">
        <w:rPr>
          <w:sz w:val="20"/>
          <w:szCs w:val="20"/>
        </w:rPr>
        <w:tab/>
        <w:t>Daily, accounting/audit personnel reconcile all contest/tournament entry</w:t>
      </w:r>
      <w:r w:rsidR="00461CD2">
        <w:rPr>
          <w:sz w:val="20"/>
          <w:szCs w:val="20"/>
        </w:rPr>
        <w:t>, rebuy</w:t>
      </w:r>
      <w:r w:rsidR="00B40CDA">
        <w:rPr>
          <w:sz w:val="20"/>
          <w:szCs w:val="20"/>
        </w:rPr>
        <w:t>,</w:t>
      </w:r>
      <w:r w:rsidR="00843F21" w:rsidRPr="00461CD2">
        <w:rPr>
          <w:sz w:val="20"/>
          <w:szCs w:val="20"/>
        </w:rPr>
        <w:t xml:space="preserve"> and payout forms to the dollar amounts recorded in the appropriate accountability document.</w:t>
      </w:r>
    </w:p>
    <w:p w14:paraId="720D1823" w14:textId="77777777" w:rsidR="00843F21" w:rsidRPr="00461CD2" w:rsidRDefault="00843F21" w:rsidP="00A33D84">
      <w:pPr>
        <w:ind w:left="360" w:hanging="360"/>
        <w:rPr>
          <w:sz w:val="20"/>
          <w:szCs w:val="20"/>
        </w:rPr>
      </w:pPr>
    </w:p>
    <w:p w14:paraId="7B63DD10" w14:textId="39FCFB70" w:rsidR="00805DD0" w:rsidRPr="00461CD2" w:rsidRDefault="001238D6" w:rsidP="00A429CF">
      <w:pPr>
        <w:ind w:left="360" w:hanging="360"/>
        <w:rPr>
          <w:sz w:val="20"/>
          <w:szCs w:val="20"/>
        </w:rPr>
      </w:pPr>
      <w:r w:rsidRPr="00461CD2">
        <w:rPr>
          <w:sz w:val="20"/>
          <w:szCs w:val="20"/>
        </w:rPr>
        <w:t>6</w:t>
      </w:r>
      <w:r w:rsidR="00F81957">
        <w:rPr>
          <w:sz w:val="20"/>
          <w:szCs w:val="20"/>
        </w:rPr>
        <w:t>5</w:t>
      </w:r>
      <w:r w:rsidR="00D36083" w:rsidRPr="00461CD2">
        <w:rPr>
          <w:sz w:val="20"/>
          <w:szCs w:val="20"/>
        </w:rPr>
        <w:t>.</w:t>
      </w:r>
      <w:r w:rsidR="00D36083" w:rsidRPr="00461CD2">
        <w:rPr>
          <w:sz w:val="20"/>
          <w:szCs w:val="20"/>
        </w:rPr>
        <w:tab/>
        <w:t>When payment is made to the winners of a contest/tournament, accounting/audit personnel will reconcile the contest/tournament entry fees</w:t>
      </w:r>
      <w:r w:rsidR="00461CD2">
        <w:rPr>
          <w:sz w:val="20"/>
          <w:szCs w:val="20"/>
        </w:rPr>
        <w:t>/rebuys</w:t>
      </w:r>
      <w:r w:rsidR="00D36083" w:rsidRPr="00461CD2">
        <w:rPr>
          <w:sz w:val="20"/>
          <w:szCs w:val="20"/>
        </w:rPr>
        <w:t xml:space="preserve"> collected to the actual contest/tournament payouts made.  This reconciliation is to determine whether, based on the entry fees</w:t>
      </w:r>
      <w:r w:rsidR="00461CD2">
        <w:rPr>
          <w:sz w:val="20"/>
          <w:szCs w:val="20"/>
        </w:rPr>
        <w:t>/rebuys</w:t>
      </w:r>
      <w:r w:rsidR="00D36083" w:rsidRPr="00461CD2">
        <w:rPr>
          <w:sz w:val="20"/>
          <w:szCs w:val="20"/>
        </w:rPr>
        <w:t xml:space="preserve"> collected, the payouts made and the amounts withheld by the gaming establishment, if applicable, were distributed in accordance with the contest/tournament rules.</w:t>
      </w:r>
      <w:r w:rsidR="003E33FA" w:rsidRPr="00461CD2">
        <w:rPr>
          <w:sz w:val="20"/>
          <w:szCs w:val="20"/>
        </w:rPr>
        <w:br/>
      </w:r>
    </w:p>
    <w:p w14:paraId="4124B3CF" w14:textId="3946C35E" w:rsidR="00D36083" w:rsidRPr="00461CD2" w:rsidRDefault="001238D6" w:rsidP="00A33D84">
      <w:pPr>
        <w:ind w:left="360" w:hanging="360"/>
        <w:rPr>
          <w:sz w:val="20"/>
          <w:szCs w:val="20"/>
        </w:rPr>
      </w:pPr>
      <w:r w:rsidRPr="00461CD2">
        <w:rPr>
          <w:sz w:val="20"/>
          <w:szCs w:val="20"/>
        </w:rPr>
        <w:t>6</w:t>
      </w:r>
      <w:r w:rsidR="00F81957">
        <w:rPr>
          <w:sz w:val="20"/>
          <w:szCs w:val="20"/>
        </w:rPr>
        <w:t>6</w:t>
      </w:r>
      <w:r w:rsidR="00D36083" w:rsidRPr="00461CD2">
        <w:rPr>
          <w:sz w:val="20"/>
          <w:szCs w:val="20"/>
        </w:rPr>
        <w:t>.</w:t>
      </w:r>
      <w:r w:rsidR="00D36083" w:rsidRPr="00461CD2">
        <w:rPr>
          <w:sz w:val="20"/>
          <w:szCs w:val="20"/>
        </w:rPr>
        <w:tab/>
        <w:t>Bingo accounting/audit personnel perform the following:</w:t>
      </w:r>
    </w:p>
    <w:p w14:paraId="3812F5ED" w14:textId="77777777" w:rsidR="00D36083" w:rsidRPr="00461CD2" w:rsidRDefault="00D36083" w:rsidP="00A33D84">
      <w:pPr>
        <w:ind w:left="360" w:hanging="360"/>
        <w:rPr>
          <w:sz w:val="12"/>
          <w:szCs w:val="20"/>
        </w:rPr>
      </w:pPr>
    </w:p>
    <w:p w14:paraId="4A7143E3" w14:textId="77777777" w:rsidR="00D36083" w:rsidRPr="00461CD2" w:rsidRDefault="00D36083" w:rsidP="00A33D84">
      <w:pPr>
        <w:ind w:left="720" w:hanging="360"/>
        <w:rPr>
          <w:sz w:val="20"/>
          <w:szCs w:val="20"/>
        </w:rPr>
      </w:pPr>
      <w:r w:rsidRPr="00461CD2">
        <w:rPr>
          <w:sz w:val="20"/>
          <w:szCs w:val="20"/>
        </w:rPr>
        <w:t>a.</w:t>
      </w:r>
      <w:r w:rsidRPr="00461CD2">
        <w:rPr>
          <w:sz w:val="20"/>
          <w:szCs w:val="20"/>
        </w:rPr>
        <w:tab/>
        <w:t>Daily, review the session bingo sales reports for proper completion and</w:t>
      </w:r>
      <w:r w:rsidR="008034AC" w:rsidRPr="00461CD2">
        <w:rPr>
          <w:sz w:val="20"/>
          <w:szCs w:val="20"/>
        </w:rPr>
        <w:t xml:space="preserve"> to </w:t>
      </w:r>
      <w:r w:rsidRPr="00461CD2">
        <w:rPr>
          <w:sz w:val="20"/>
          <w:szCs w:val="20"/>
        </w:rPr>
        <w:t>determine that the dollar amount of cards</w:t>
      </w:r>
      <w:r w:rsidR="00D47C74" w:rsidRPr="00461CD2">
        <w:rPr>
          <w:sz w:val="20"/>
          <w:szCs w:val="20"/>
        </w:rPr>
        <w:t>/packs</w:t>
      </w:r>
      <w:r w:rsidRPr="00461CD2">
        <w:rPr>
          <w:sz w:val="20"/>
          <w:szCs w:val="20"/>
        </w:rPr>
        <w:t xml:space="preserve"> sold is properly calculated.</w:t>
      </w:r>
    </w:p>
    <w:p w14:paraId="76463D8B" w14:textId="77777777" w:rsidR="00214159" w:rsidRPr="00461CD2" w:rsidRDefault="00214159" w:rsidP="00A33D84">
      <w:pPr>
        <w:ind w:left="720" w:hanging="360"/>
        <w:rPr>
          <w:sz w:val="20"/>
          <w:szCs w:val="20"/>
        </w:rPr>
      </w:pPr>
    </w:p>
    <w:p w14:paraId="7FB3F4C7" w14:textId="77777777" w:rsidR="00D36083" w:rsidRPr="00461CD2" w:rsidRDefault="00D36083" w:rsidP="00A33D84">
      <w:pPr>
        <w:ind w:left="720" w:hanging="360"/>
        <w:rPr>
          <w:sz w:val="20"/>
          <w:szCs w:val="20"/>
        </w:rPr>
      </w:pPr>
      <w:r w:rsidRPr="00461CD2">
        <w:rPr>
          <w:sz w:val="20"/>
          <w:szCs w:val="20"/>
        </w:rPr>
        <w:t>b.</w:t>
      </w:r>
      <w:r w:rsidRPr="00461CD2">
        <w:rPr>
          <w:sz w:val="20"/>
          <w:szCs w:val="20"/>
        </w:rPr>
        <w:tab/>
        <w:t>Daily, review the payout report to determine that the dollar amount of payouts is properly calculated and for the proper si</w:t>
      </w:r>
      <w:r w:rsidR="005415E6" w:rsidRPr="00461CD2">
        <w:rPr>
          <w:sz w:val="20"/>
          <w:szCs w:val="20"/>
        </w:rPr>
        <w:t>gnatures as required by MICS #</w:t>
      </w:r>
      <w:r w:rsidR="00CF4CE4" w:rsidRPr="00461CD2">
        <w:rPr>
          <w:sz w:val="20"/>
          <w:szCs w:val="20"/>
        </w:rPr>
        <w:t>18</w:t>
      </w:r>
      <w:r w:rsidRPr="00461CD2">
        <w:rPr>
          <w:sz w:val="20"/>
          <w:szCs w:val="20"/>
        </w:rPr>
        <w:t>.</w:t>
      </w:r>
    </w:p>
    <w:p w14:paraId="35C27D17" w14:textId="77777777" w:rsidR="0063746C" w:rsidRPr="00461CD2" w:rsidRDefault="0063746C" w:rsidP="00A33D84">
      <w:pPr>
        <w:ind w:left="720" w:hanging="360"/>
        <w:rPr>
          <w:sz w:val="20"/>
          <w:szCs w:val="20"/>
        </w:rPr>
      </w:pPr>
    </w:p>
    <w:p w14:paraId="0145AC82" w14:textId="77777777" w:rsidR="0063746C" w:rsidRPr="00461CD2" w:rsidRDefault="0063746C" w:rsidP="00E90B96">
      <w:pPr>
        <w:ind w:left="720" w:hanging="360"/>
        <w:rPr>
          <w:sz w:val="20"/>
          <w:szCs w:val="20"/>
        </w:rPr>
      </w:pPr>
      <w:r w:rsidRPr="00461CD2">
        <w:rPr>
          <w:sz w:val="20"/>
          <w:szCs w:val="20"/>
        </w:rPr>
        <w:t>c.</w:t>
      </w:r>
      <w:r w:rsidRPr="00461CD2">
        <w:rPr>
          <w:sz w:val="20"/>
          <w:szCs w:val="20"/>
        </w:rPr>
        <w:tab/>
        <w:t>Daily</w:t>
      </w:r>
      <w:r w:rsidR="00E90B96" w:rsidRPr="00461CD2">
        <w:rPr>
          <w:sz w:val="20"/>
          <w:szCs w:val="20"/>
        </w:rPr>
        <w:t>,</w:t>
      </w:r>
      <w:r w:rsidRPr="00461CD2">
        <w:rPr>
          <w:sz w:val="20"/>
          <w:szCs w:val="20"/>
        </w:rPr>
        <w:t xml:space="preserve"> reconcile </w:t>
      </w:r>
      <w:r w:rsidR="00A274CA" w:rsidRPr="00461CD2">
        <w:rPr>
          <w:sz w:val="20"/>
          <w:szCs w:val="20"/>
        </w:rPr>
        <w:t xml:space="preserve">the dollar amount of </w:t>
      </w:r>
      <w:r w:rsidRPr="00461CD2">
        <w:rPr>
          <w:sz w:val="20"/>
          <w:szCs w:val="20"/>
        </w:rPr>
        <w:t xml:space="preserve">WAT </w:t>
      </w:r>
      <w:r w:rsidR="00E90B96" w:rsidRPr="00461CD2">
        <w:rPr>
          <w:sz w:val="20"/>
          <w:szCs w:val="20"/>
        </w:rPr>
        <w:t>i</w:t>
      </w:r>
      <w:r w:rsidR="006C543B" w:rsidRPr="00461CD2">
        <w:rPr>
          <w:sz w:val="20"/>
          <w:szCs w:val="20"/>
        </w:rPr>
        <w:t>n</w:t>
      </w:r>
      <w:r w:rsidR="00B874C5" w:rsidRPr="00461CD2">
        <w:rPr>
          <w:sz w:val="20"/>
          <w:szCs w:val="20"/>
        </w:rPr>
        <w:t xml:space="preserve"> and WAT out </w:t>
      </w:r>
      <w:r w:rsidR="00A274CA" w:rsidRPr="00461CD2">
        <w:rPr>
          <w:sz w:val="20"/>
          <w:szCs w:val="20"/>
        </w:rPr>
        <w:t xml:space="preserve">per </w:t>
      </w:r>
      <w:r w:rsidR="00B874C5" w:rsidRPr="00461CD2">
        <w:rPr>
          <w:sz w:val="20"/>
          <w:szCs w:val="20"/>
        </w:rPr>
        <w:t xml:space="preserve">the WAT </w:t>
      </w:r>
      <w:proofErr w:type="gramStart"/>
      <w:r w:rsidRPr="00461CD2">
        <w:rPr>
          <w:sz w:val="20"/>
          <w:szCs w:val="20"/>
        </w:rPr>
        <w:t>By</w:t>
      </w:r>
      <w:proofErr w:type="gramEnd"/>
      <w:r w:rsidRPr="00461CD2">
        <w:rPr>
          <w:sz w:val="20"/>
          <w:szCs w:val="20"/>
        </w:rPr>
        <w:t xml:space="preserve"> Gaming Area report to the bingo revenue summary.</w:t>
      </w:r>
      <w:r w:rsidR="004A4CF0" w:rsidRPr="00461CD2">
        <w:rPr>
          <w:sz w:val="20"/>
          <w:szCs w:val="20"/>
        </w:rPr>
        <w:t xml:space="preserve">  Investigate and document any variances noted.</w:t>
      </w:r>
    </w:p>
    <w:p w14:paraId="68F79FD6" w14:textId="77777777" w:rsidR="0063746C" w:rsidRPr="00461CD2" w:rsidRDefault="0063746C" w:rsidP="0063746C">
      <w:pPr>
        <w:ind w:firstLine="360"/>
        <w:rPr>
          <w:sz w:val="20"/>
          <w:szCs w:val="20"/>
        </w:rPr>
      </w:pPr>
    </w:p>
    <w:p w14:paraId="7EBBBFD0" w14:textId="77777777" w:rsidR="00D36083" w:rsidRPr="00461CD2" w:rsidRDefault="00E90B96" w:rsidP="00A33D84">
      <w:pPr>
        <w:ind w:left="720" w:hanging="360"/>
        <w:rPr>
          <w:sz w:val="20"/>
          <w:szCs w:val="20"/>
        </w:rPr>
      </w:pPr>
      <w:r w:rsidRPr="00461CD2">
        <w:rPr>
          <w:sz w:val="20"/>
          <w:szCs w:val="20"/>
        </w:rPr>
        <w:t>d</w:t>
      </w:r>
      <w:r w:rsidR="00D36083" w:rsidRPr="00461CD2">
        <w:rPr>
          <w:sz w:val="20"/>
          <w:szCs w:val="20"/>
        </w:rPr>
        <w:t>.</w:t>
      </w:r>
      <w:r w:rsidR="00D36083" w:rsidRPr="00461CD2">
        <w:rPr>
          <w:sz w:val="20"/>
          <w:szCs w:val="20"/>
        </w:rPr>
        <w:tab/>
        <w:t>Daily, review all payouts in excess of $1,200 for proper supervisor payout authorization.</w:t>
      </w:r>
    </w:p>
    <w:p w14:paraId="03BA8986" w14:textId="77777777" w:rsidR="00D36083" w:rsidRPr="00461CD2" w:rsidRDefault="00D36083" w:rsidP="00A33D84">
      <w:pPr>
        <w:ind w:left="720" w:hanging="360"/>
        <w:rPr>
          <w:sz w:val="20"/>
          <w:szCs w:val="20"/>
        </w:rPr>
      </w:pPr>
    </w:p>
    <w:p w14:paraId="263A9001" w14:textId="77777777" w:rsidR="00D36083" w:rsidRPr="00461CD2" w:rsidRDefault="00E90B96" w:rsidP="00A33D84">
      <w:pPr>
        <w:ind w:left="720" w:hanging="360"/>
        <w:rPr>
          <w:sz w:val="20"/>
          <w:szCs w:val="20"/>
        </w:rPr>
      </w:pPr>
      <w:r w:rsidRPr="00461CD2">
        <w:rPr>
          <w:sz w:val="20"/>
          <w:szCs w:val="20"/>
        </w:rPr>
        <w:t>e</w:t>
      </w:r>
      <w:r w:rsidR="00D36083" w:rsidRPr="00461CD2">
        <w:rPr>
          <w:sz w:val="20"/>
          <w:szCs w:val="20"/>
        </w:rPr>
        <w:t>.</w:t>
      </w:r>
      <w:r w:rsidR="00D36083" w:rsidRPr="00461CD2">
        <w:rPr>
          <w:sz w:val="20"/>
          <w:szCs w:val="20"/>
        </w:rPr>
        <w:tab/>
        <w:t>Daily, compare net cash proceeds to the audited bingo win/loss by session and investigate any large cash overages or shortages (i.e., in excess of $25).</w:t>
      </w:r>
    </w:p>
    <w:p w14:paraId="2FB3444A" w14:textId="77777777" w:rsidR="00A94832" w:rsidRPr="00461CD2" w:rsidRDefault="00A94832" w:rsidP="00A33D84">
      <w:pPr>
        <w:ind w:left="720" w:hanging="360"/>
        <w:rPr>
          <w:sz w:val="20"/>
          <w:szCs w:val="20"/>
        </w:rPr>
      </w:pPr>
    </w:p>
    <w:p w14:paraId="0B4FA121" w14:textId="6A84B9D4" w:rsidR="00A94832" w:rsidRPr="00461CD2" w:rsidRDefault="00201CBC" w:rsidP="00A33D84">
      <w:pPr>
        <w:ind w:left="720" w:hanging="360"/>
        <w:rPr>
          <w:sz w:val="20"/>
          <w:szCs w:val="20"/>
        </w:rPr>
      </w:pPr>
      <w:r w:rsidRPr="00461CD2">
        <w:rPr>
          <w:sz w:val="20"/>
          <w:szCs w:val="20"/>
        </w:rPr>
        <w:lastRenderedPageBreak/>
        <w:t>f.</w:t>
      </w:r>
      <w:r w:rsidRPr="00461CD2">
        <w:rPr>
          <w:sz w:val="20"/>
          <w:szCs w:val="20"/>
        </w:rPr>
        <w:tab/>
      </w:r>
      <w:r w:rsidR="00760B1D" w:rsidRPr="00461CD2">
        <w:rPr>
          <w:sz w:val="20"/>
          <w:szCs w:val="20"/>
        </w:rPr>
        <w:t>Daily, f</w:t>
      </w:r>
      <w:r w:rsidR="00A94832" w:rsidRPr="00461CD2">
        <w:rPr>
          <w:sz w:val="20"/>
          <w:szCs w:val="20"/>
        </w:rPr>
        <w:t xml:space="preserve">or one cashier, foot the </w:t>
      </w:r>
      <w:r w:rsidR="00D91A0E">
        <w:rPr>
          <w:sz w:val="20"/>
          <w:szCs w:val="20"/>
        </w:rPr>
        <w:t xml:space="preserve">wagering instruments </w:t>
      </w:r>
      <w:r w:rsidR="00C57A98">
        <w:rPr>
          <w:sz w:val="20"/>
          <w:szCs w:val="20"/>
        </w:rPr>
        <w:t>redeemed and trace the total to the total</w:t>
      </w:r>
      <w:r w:rsidR="00A94832" w:rsidRPr="00461CD2">
        <w:rPr>
          <w:sz w:val="20"/>
          <w:szCs w:val="20"/>
        </w:rPr>
        <w:t xml:space="preserve"> recorded in the system and to the amount recorded in the applicable cashier’s accountability document.</w:t>
      </w:r>
    </w:p>
    <w:p w14:paraId="59CC9C60" w14:textId="7DB87079" w:rsidR="00A94832" w:rsidRPr="00461CD2" w:rsidRDefault="00201CBC" w:rsidP="00A33D84">
      <w:pPr>
        <w:ind w:left="720" w:hanging="360"/>
        <w:rPr>
          <w:sz w:val="20"/>
          <w:szCs w:val="20"/>
        </w:rPr>
      </w:pPr>
      <w:r w:rsidRPr="00461CD2">
        <w:rPr>
          <w:sz w:val="20"/>
          <w:szCs w:val="20"/>
        </w:rPr>
        <w:t>g.</w:t>
      </w:r>
      <w:r w:rsidRPr="00461CD2">
        <w:rPr>
          <w:sz w:val="20"/>
          <w:szCs w:val="20"/>
        </w:rPr>
        <w:tab/>
      </w:r>
      <w:r w:rsidR="00760B1D" w:rsidRPr="00461CD2">
        <w:rPr>
          <w:sz w:val="20"/>
          <w:szCs w:val="20"/>
        </w:rPr>
        <w:t>Daily, r</w:t>
      </w:r>
      <w:r w:rsidR="00A94832" w:rsidRPr="00461CD2">
        <w:rPr>
          <w:sz w:val="20"/>
          <w:szCs w:val="20"/>
        </w:rPr>
        <w:t xml:space="preserve">econcile issued, voided, and redeemed </w:t>
      </w:r>
      <w:r w:rsidR="00D91A0E">
        <w:rPr>
          <w:sz w:val="20"/>
          <w:szCs w:val="20"/>
        </w:rPr>
        <w:t>wagering instruments</w:t>
      </w:r>
      <w:r w:rsidR="00A94832" w:rsidRPr="00461CD2">
        <w:rPr>
          <w:sz w:val="20"/>
          <w:szCs w:val="20"/>
        </w:rPr>
        <w:t xml:space="preserve"> to the unpaid and expired </w:t>
      </w:r>
      <w:r w:rsidR="00D91A0E">
        <w:rPr>
          <w:sz w:val="20"/>
          <w:szCs w:val="20"/>
        </w:rPr>
        <w:t>wagering instruments</w:t>
      </w:r>
      <w:r w:rsidR="00D91A0E" w:rsidRPr="00461CD2">
        <w:rPr>
          <w:sz w:val="20"/>
          <w:szCs w:val="20"/>
        </w:rPr>
        <w:t xml:space="preserve"> </w:t>
      </w:r>
      <w:r w:rsidR="00A94832" w:rsidRPr="00461CD2">
        <w:rPr>
          <w:sz w:val="20"/>
          <w:szCs w:val="20"/>
        </w:rPr>
        <w:t>dollar amount using the reports generated by the system.  Investigate and document any variance</w:t>
      </w:r>
      <w:r w:rsidR="00E947F3">
        <w:rPr>
          <w:sz w:val="20"/>
          <w:szCs w:val="20"/>
        </w:rPr>
        <w:t>s</w:t>
      </w:r>
      <w:r w:rsidR="003E75DC">
        <w:rPr>
          <w:sz w:val="20"/>
          <w:szCs w:val="20"/>
        </w:rPr>
        <w:t xml:space="preserve"> </w:t>
      </w:r>
      <w:r w:rsidR="00A94832" w:rsidRPr="00461CD2">
        <w:rPr>
          <w:sz w:val="20"/>
          <w:szCs w:val="20"/>
        </w:rPr>
        <w:t>noted.</w:t>
      </w:r>
      <w:r w:rsidR="00A032B3">
        <w:rPr>
          <w:sz w:val="20"/>
          <w:szCs w:val="20"/>
        </w:rPr>
        <w:t xml:space="preserve">  </w:t>
      </w:r>
      <w:r w:rsidR="00A032B3" w:rsidRPr="00A032B3">
        <w:rPr>
          <w:sz w:val="20"/>
          <w:szCs w:val="20"/>
        </w:rPr>
        <w:t xml:space="preserve">Examine paid expired </w:t>
      </w:r>
      <w:r w:rsidR="00D91A0E">
        <w:rPr>
          <w:sz w:val="20"/>
          <w:szCs w:val="20"/>
        </w:rPr>
        <w:t>wagering instruments</w:t>
      </w:r>
      <w:r w:rsidR="00D91A0E" w:rsidRPr="00A032B3">
        <w:rPr>
          <w:sz w:val="20"/>
          <w:szCs w:val="20"/>
        </w:rPr>
        <w:t xml:space="preserve"> </w:t>
      </w:r>
      <w:r w:rsidR="00A032B3" w:rsidRPr="00A032B3">
        <w:rPr>
          <w:sz w:val="20"/>
          <w:szCs w:val="20"/>
        </w:rPr>
        <w:t>for proper authorization and documentation pursuant to MICS #</w:t>
      </w:r>
      <w:r w:rsidR="00A032B3">
        <w:rPr>
          <w:sz w:val="20"/>
          <w:szCs w:val="20"/>
        </w:rPr>
        <w:t>21</w:t>
      </w:r>
      <w:r w:rsidR="00A032B3" w:rsidRPr="00A032B3">
        <w:rPr>
          <w:sz w:val="20"/>
          <w:szCs w:val="20"/>
        </w:rPr>
        <w:t xml:space="preserve"> and #</w:t>
      </w:r>
      <w:r w:rsidR="00A032B3">
        <w:rPr>
          <w:sz w:val="20"/>
          <w:szCs w:val="20"/>
        </w:rPr>
        <w:t>22</w:t>
      </w:r>
      <w:r w:rsidR="00A032B3" w:rsidRPr="00A032B3">
        <w:rPr>
          <w:sz w:val="20"/>
          <w:szCs w:val="20"/>
        </w:rPr>
        <w:t>.</w:t>
      </w:r>
      <w:r w:rsidR="00A94832" w:rsidRPr="00461CD2">
        <w:rPr>
          <w:sz w:val="20"/>
          <w:szCs w:val="20"/>
        </w:rPr>
        <w:t xml:space="preserve">  </w:t>
      </w:r>
    </w:p>
    <w:p w14:paraId="1997F17C" w14:textId="77777777" w:rsidR="00D36083" w:rsidRPr="00461CD2" w:rsidRDefault="00D36083" w:rsidP="00A33D84">
      <w:pPr>
        <w:ind w:left="720" w:hanging="360"/>
        <w:rPr>
          <w:sz w:val="20"/>
          <w:szCs w:val="20"/>
        </w:rPr>
      </w:pPr>
    </w:p>
    <w:p w14:paraId="7517D705" w14:textId="23DC8D89" w:rsidR="009A1751" w:rsidRPr="00461CD2" w:rsidRDefault="00201CBC" w:rsidP="00A33D84">
      <w:pPr>
        <w:ind w:left="720" w:hanging="360"/>
        <w:rPr>
          <w:sz w:val="20"/>
          <w:szCs w:val="20"/>
        </w:rPr>
      </w:pPr>
      <w:r w:rsidRPr="00461CD2">
        <w:rPr>
          <w:sz w:val="20"/>
          <w:szCs w:val="20"/>
        </w:rPr>
        <w:t>h</w:t>
      </w:r>
      <w:r w:rsidR="00D36083" w:rsidRPr="00461CD2">
        <w:rPr>
          <w:sz w:val="20"/>
          <w:szCs w:val="20"/>
        </w:rPr>
        <w:t>.</w:t>
      </w:r>
      <w:r w:rsidR="00D36083" w:rsidRPr="00461CD2">
        <w:rPr>
          <w:sz w:val="20"/>
          <w:szCs w:val="20"/>
        </w:rPr>
        <w:tab/>
      </w:r>
      <w:r w:rsidR="00760B1D" w:rsidRPr="00461CD2">
        <w:rPr>
          <w:sz w:val="20"/>
          <w:szCs w:val="20"/>
        </w:rPr>
        <w:t>Daily, r</w:t>
      </w:r>
      <w:r w:rsidR="00D36083" w:rsidRPr="00461CD2">
        <w:rPr>
          <w:sz w:val="20"/>
          <w:szCs w:val="20"/>
        </w:rPr>
        <w:t>eview all voids of bingo card</w:t>
      </w:r>
      <w:r w:rsidR="00D47C74" w:rsidRPr="00461CD2">
        <w:rPr>
          <w:sz w:val="20"/>
          <w:szCs w:val="20"/>
        </w:rPr>
        <w:t>/pack</w:t>
      </w:r>
      <w:r w:rsidR="00D36083" w:rsidRPr="00461CD2">
        <w:rPr>
          <w:sz w:val="20"/>
          <w:szCs w:val="20"/>
        </w:rPr>
        <w:t xml:space="preserve"> sales for proper completion and supervisory approval.</w:t>
      </w:r>
      <w:r w:rsidR="00187624" w:rsidRPr="00461CD2">
        <w:rPr>
          <w:sz w:val="20"/>
          <w:szCs w:val="20"/>
        </w:rPr>
        <w:t xml:space="preserve">  F</w:t>
      </w:r>
      <w:r w:rsidR="008034AC" w:rsidRPr="00461CD2">
        <w:rPr>
          <w:sz w:val="20"/>
          <w:szCs w:val="20"/>
        </w:rPr>
        <w:t xml:space="preserve">or bingo </w:t>
      </w:r>
      <w:r w:rsidR="0005389B" w:rsidRPr="00461CD2">
        <w:rPr>
          <w:sz w:val="20"/>
          <w:szCs w:val="20"/>
        </w:rPr>
        <w:t xml:space="preserve">computer </w:t>
      </w:r>
      <w:r w:rsidR="008034AC" w:rsidRPr="00461CD2">
        <w:rPr>
          <w:sz w:val="20"/>
          <w:szCs w:val="20"/>
        </w:rPr>
        <w:t>systems, a review of the system report of v</w:t>
      </w:r>
      <w:r w:rsidR="009D3FAB" w:rsidRPr="00461CD2">
        <w:rPr>
          <w:sz w:val="20"/>
          <w:szCs w:val="20"/>
        </w:rPr>
        <w:t>o</w:t>
      </w:r>
      <w:r w:rsidR="008034AC" w:rsidRPr="00461CD2">
        <w:rPr>
          <w:sz w:val="20"/>
          <w:szCs w:val="20"/>
        </w:rPr>
        <w:t>ided bingo sales is also</w:t>
      </w:r>
      <w:r w:rsidR="00187624" w:rsidRPr="00461CD2">
        <w:rPr>
          <w:sz w:val="20"/>
          <w:szCs w:val="20"/>
        </w:rPr>
        <w:t xml:space="preserve"> performed in determining appropriate supervisor authorization of voided card</w:t>
      </w:r>
      <w:r w:rsidR="00D47C74" w:rsidRPr="00461CD2">
        <w:rPr>
          <w:sz w:val="20"/>
          <w:szCs w:val="20"/>
        </w:rPr>
        <w:t>/pack</w:t>
      </w:r>
      <w:r w:rsidR="00187624" w:rsidRPr="00461CD2">
        <w:rPr>
          <w:sz w:val="20"/>
          <w:szCs w:val="20"/>
        </w:rPr>
        <w:t xml:space="preserve"> sales.</w:t>
      </w:r>
    </w:p>
    <w:p w14:paraId="2EA0C4C4" w14:textId="77777777" w:rsidR="00D36083" w:rsidRPr="00461CD2" w:rsidRDefault="00D36083" w:rsidP="00A33D84">
      <w:pPr>
        <w:ind w:left="720" w:hanging="360"/>
        <w:rPr>
          <w:sz w:val="20"/>
          <w:szCs w:val="20"/>
        </w:rPr>
      </w:pPr>
    </w:p>
    <w:p w14:paraId="68A9670C" w14:textId="5F2E94EA" w:rsidR="00D36083" w:rsidRPr="00461CD2" w:rsidRDefault="00201CBC" w:rsidP="00A33D84">
      <w:pPr>
        <w:ind w:left="720" w:hanging="360"/>
        <w:rPr>
          <w:sz w:val="20"/>
          <w:szCs w:val="20"/>
        </w:rPr>
      </w:pPr>
      <w:proofErr w:type="spellStart"/>
      <w:r w:rsidRPr="00461CD2">
        <w:rPr>
          <w:sz w:val="20"/>
          <w:szCs w:val="20"/>
        </w:rPr>
        <w:t>i</w:t>
      </w:r>
      <w:proofErr w:type="spellEnd"/>
      <w:r w:rsidR="00E90B96" w:rsidRPr="00461CD2">
        <w:rPr>
          <w:sz w:val="20"/>
          <w:szCs w:val="20"/>
        </w:rPr>
        <w:t>.</w:t>
      </w:r>
      <w:r w:rsidR="00D36083" w:rsidRPr="00461CD2">
        <w:rPr>
          <w:sz w:val="20"/>
          <w:szCs w:val="20"/>
        </w:rPr>
        <w:tab/>
        <w:t xml:space="preserve">If a random number generator </w:t>
      </w:r>
      <w:r w:rsidR="00623D12" w:rsidRPr="00461CD2">
        <w:rPr>
          <w:sz w:val="20"/>
          <w:szCs w:val="20"/>
        </w:rPr>
        <w:t>is used,</w:t>
      </w:r>
      <w:r w:rsidR="00D36083" w:rsidRPr="00461CD2">
        <w:rPr>
          <w:sz w:val="20"/>
          <w:szCs w:val="20"/>
        </w:rPr>
        <w:t xml:space="preserve"> at least weekly the numerical frequency distribution is reviewed for potential patterns during the previous four-week period.</w:t>
      </w:r>
    </w:p>
    <w:p w14:paraId="45E31B04" w14:textId="77777777" w:rsidR="00D36083" w:rsidRPr="00461CD2" w:rsidRDefault="00D36083" w:rsidP="00A33D84">
      <w:pPr>
        <w:ind w:left="720" w:hanging="360"/>
        <w:rPr>
          <w:sz w:val="20"/>
          <w:szCs w:val="20"/>
        </w:rPr>
      </w:pPr>
    </w:p>
    <w:p w14:paraId="34903242" w14:textId="1913AE2D" w:rsidR="00D36083" w:rsidRPr="00461CD2" w:rsidRDefault="00201CBC" w:rsidP="00A33D84">
      <w:pPr>
        <w:ind w:left="720" w:hanging="360"/>
        <w:rPr>
          <w:sz w:val="20"/>
          <w:szCs w:val="20"/>
        </w:rPr>
      </w:pPr>
      <w:r w:rsidRPr="00461CD2">
        <w:rPr>
          <w:sz w:val="20"/>
          <w:szCs w:val="20"/>
        </w:rPr>
        <w:t>j</w:t>
      </w:r>
      <w:r w:rsidR="00D36083" w:rsidRPr="00461CD2">
        <w:rPr>
          <w:sz w:val="20"/>
          <w:szCs w:val="20"/>
        </w:rPr>
        <w:t>.</w:t>
      </w:r>
      <w:r w:rsidR="00D36083" w:rsidRPr="00461CD2">
        <w:rPr>
          <w:sz w:val="20"/>
          <w:szCs w:val="20"/>
        </w:rPr>
        <w:tab/>
        <w:t xml:space="preserve">If a manual ball drawing device is used and a </w:t>
      </w:r>
      <w:r w:rsidR="0005389B" w:rsidRPr="00461CD2">
        <w:rPr>
          <w:sz w:val="20"/>
          <w:szCs w:val="20"/>
        </w:rPr>
        <w:t>bingo computer system</w:t>
      </w:r>
      <w:r w:rsidR="00D36083" w:rsidRPr="00461CD2">
        <w:rPr>
          <w:sz w:val="20"/>
          <w:szCs w:val="20"/>
        </w:rPr>
        <w:t xml:space="preserve"> </w:t>
      </w:r>
      <w:r w:rsidR="001376BB" w:rsidRPr="00461CD2">
        <w:rPr>
          <w:sz w:val="20"/>
          <w:szCs w:val="20"/>
        </w:rPr>
        <w:t xml:space="preserve">(or auditing software) generates </w:t>
      </w:r>
      <w:r w:rsidR="00D36083" w:rsidRPr="00461CD2">
        <w:rPr>
          <w:sz w:val="20"/>
          <w:szCs w:val="20"/>
        </w:rPr>
        <w:t>a drawn num</w:t>
      </w:r>
      <w:r w:rsidR="00623D12" w:rsidRPr="00461CD2">
        <w:rPr>
          <w:sz w:val="20"/>
          <w:szCs w:val="20"/>
        </w:rPr>
        <w:t>ber frequency report,</w:t>
      </w:r>
      <w:r w:rsidR="00D36083" w:rsidRPr="00461CD2">
        <w:rPr>
          <w:sz w:val="20"/>
          <w:szCs w:val="20"/>
        </w:rPr>
        <w:t xml:space="preserve"> at least weekly the numerical frequency distribution is reviewed for potential patterns and missing numbers during the previous four-week period.</w:t>
      </w:r>
    </w:p>
    <w:p w14:paraId="1AE4E499" w14:textId="77777777" w:rsidR="00D36083" w:rsidRPr="00461CD2" w:rsidRDefault="00D36083" w:rsidP="00A33D84">
      <w:pPr>
        <w:ind w:left="720" w:hanging="360"/>
        <w:rPr>
          <w:sz w:val="20"/>
          <w:szCs w:val="20"/>
        </w:rPr>
      </w:pPr>
    </w:p>
    <w:p w14:paraId="5A227428" w14:textId="230DADAB" w:rsidR="007508A9" w:rsidRPr="00461CD2" w:rsidRDefault="00201CBC" w:rsidP="007508A9">
      <w:pPr>
        <w:ind w:left="720" w:hanging="360"/>
        <w:rPr>
          <w:sz w:val="20"/>
          <w:szCs w:val="20"/>
        </w:rPr>
      </w:pPr>
      <w:r w:rsidRPr="00461CD2">
        <w:rPr>
          <w:sz w:val="20"/>
          <w:szCs w:val="20"/>
        </w:rPr>
        <w:t>k</w:t>
      </w:r>
      <w:r w:rsidR="00D36083" w:rsidRPr="00461CD2">
        <w:rPr>
          <w:sz w:val="20"/>
          <w:szCs w:val="20"/>
        </w:rPr>
        <w:t>.</w:t>
      </w:r>
      <w:r w:rsidR="00D36083" w:rsidRPr="00461CD2">
        <w:rPr>
          <w:sz w:val="20"/>
          <w:szCs w:val="20"/>
        </w:rPr>
        <w:tab/>
        <w:t xml:space="preserve">For </w:t>
      </w:r>
      <w:r w:rsidR="001376BB" w:rsidRPr="00461CD2">
        <w:rPr>
          <w:sz w:val="20"/>
          <w:szCs w:val="20"/>
        </w:rPr>
        <w:t xml:space="preserve">a bingo </w:t>
      </w:r>
      <w:r w:rsidR="0005389B" w:rsidRPr="00461CD2">
        <w:rPr>
          <w:sz w:val="20"/>
          <w:szCs w:val="20"/>
        </w:rPr>
        <w:t>computer system</w:t>
      </w:r>
      <w:r w:rsidR="00D36083" w:rsidRPr="00461CD2">
        <w:rPr>
          <w:sz w:val="20"/>
          <w:szCs w:val="20"/>
        </w:rPr>
        <w:t>, rev</w:t>
      </w:r>
      <w:r w:rsidR="00623D12" w:rsidRPr="00461CD2">
        <w:rPr>
          <w:sz w:val="20"/>
          <w:szCs w:val="20"/>
        </w:rPr>
        <w:t>iew system exception reports</w:t>
      </w:r>
      <w:r w:rsidR="00D36083" w:rsidRPr="00461CD2">
        <w:rPr>
          <w:sz w:val="20"/>
          <w:szCs w:val="20"/>
        </w:rPr>
        <w:t xml:space="preserve"> on </w:t>
      </w:r>
      <w:r w:rsidR="00F578B5" w:rsidRPr="00461CD2">
        <w:rPr>
          <w:sz w:val="20"/>
          <w:szCs w:val="20"/>
        </w:rPr>
        <w:t xml:space="preserve">a </w:t>
      </w:r>
      <w:r w:rsidR="00D36083" w:rsidRPr="00461CD2">
        <w:rPr>
          <w:sz w:val="20"/>
          <w:szCs w:val="20"/>
        </w:rPr>
        <w:t>daily basis for propriety of transactions and unusual occurrences</w:t>
      </w:r>
      <w:r w:rsidR="007508A9" w:rsidRPr="00461CD2">
        <w:rPr>
          <w:sz w:val="20"/>
          <w:szCs w:val="20"/>
        </w:rPr>
        <w:t xml:space="preserve">.  The review should include, but is not limited to, </w:t>
      </w:r>
      <w:r w:rsidR="00401A26" w:rsidRPr="00461CD2">
        <w:rPr>
          <w:sz w:val="20"/>
          <w:szCs w:val="20"/>
        </w:rPr>
        <w:t>electronic bingo device malfunctions</w:t>
      </w:r>
      <w:r w:rsidR="007508A9" w:rsidRPr="00461CD2">
        <w:rPr>
          <w:sz w:val="20"/>
          <w:szCs w:val="20"/>
        </w:rPr>
        <w:t>.</w:t>
      </w:r>
      <w:r w:rsidR="00987004" w:rsidRPr="00461CD2">
        <w:rPr>
          <w:sz w:val="20"/>
          <w:szCs w:val="20"/>
        </w:rPr>
        <w:t xml:space="preserve">  All noted improper transactions or unusual occurrences are investigated with the results documented.</w:t>
      </w:r>
    </w:p>
    <w:p w14:paraId="76CF13AC" w14:textId="77777777" w:rsidR="00D36083" w:rsidRPr="00461CD2" w:rsidRDefault="00D36083" w:rsidP="00A33D84">
      <w:pPr>
        <w:ind w:left="720" w:hanging="360"/>
        <w:rPr>
          <w:sz w:val="20"/>
          <w:szCs w:val="20"/>
        </w:rPr>
      </w:pPr>
    </w:p>
    <w:p w14:paraId="013291F8" w14:textId="77777777" w:rsidR="00565F31" w:rsidRPr="00461CD2" w:rsidRDefault="00303893" w:rsidP="000657B8">
      <w:pPr>
        <w:overflowPunct w:val="0"/>
        <w:autoSpaceDE w:val="0"/>
        <w:autoSpaceDN w:val="0"/>
        <w:adjustRightInd w:val="0"/>
        <w:ind w:left="1440" w:hanging="720"/>
        <w:textAlignment w:val="baseline"/>
        <w:rPr>
          <w:sz w:val="20"/>
          <w:szCs w:val="20"/>
        </w:rPr>
      </w:pPr>
      <w:r w:rsidRPr="00461CD2">
        <w:rPr>
          <w:sz w:val="20"/>
          <w:szCs w:val="20"/>
        </w:rPr>
        <w:t>Note:</w:t>
      </w:r>
      <w:r w:rsidRPr="00461CD2">
        <w:rPr>
          <w:sz w:val="20"/>
          <w:szCs w:val="20"/>
        </w:rPr>
        <w:tab/>
        <w:t>An exception report is defined as a report produced by the computerized system identifying unusual occurrences, changes to system configuration parameters, alteration to initially recorded data, voids, etc.</w:t>
      </w:r>
    </w:p>
    <w:p w14:paraId="0C167A8A" w14:textId="77777777" w:rsidR="00197DEB" w:rsidRPr="00461CD2" w:rsidRDefault="00197DEB" w:rsidP="00197DEB">
      <w:pPr>
        <w:overflowPunct w:val="0"/>
        <w:autoSpaceDE w:val="0"/>
        <w:autoSpaceDN w:val="0"/>
        <w:adjustRightInd w:val="0"/>
        <w:textAlignment w:val="baseline"/>
        <w:rPr>
          <w:sz w:val="20"/>
          <w:szCs w:val="20"/>
        </w:rPr>
      </w:pPr>
    </w:p>
    <w:p w14:paraId="5567B063" w14:textId="5ECC513C" w:rsidR="00201CBC" w:rsidRPr="00461CD2" w:rsidRDefault="001238D6" w:rsidP="001F30F1">
      <w:pPr>
        <w:ind w:left="360" w:hanging="360"/>
        <w:rPr>
          <w:sz w:val="20"/>
          <w:szCs w:val="20"/>
        </w:rPr>
      </w:pPr>
      <w:r w:rsidRPr="00461CD2">
        <w:rPr>
          <w:sz w:val="20"/>
          <w:szCs w:val="20"/>
        </w:rPr>
        <w:t>6</w:t>
      </w:r>
      <w:r w:rsidR="00F81957">
        <w:rPr>
          <w:sz w:val="20"/>
          <w:szCs w:val="20"/>
        </w:rPr>
        <w:t>7</w:t>
      </w:r>
      <w:r w:rsidR="00201CBC" w:rsidRPr="00461CD2">
        <w:rPr>
          <w:sz w:val="20"/>
          <w:szCs w:val="20"/>
        </w:rPr>
        <w:t>.</w:t>
      </w:r>
      <w:r w:rsidR="00201CBC" w:rsidRPr="00461CD2">
        <w:rPr>
          <w:sz w:val="20"/>
          <w:szCs w:val="20"/>
        </w:rPr>
        <w:tab/>
        <w:t xml:space="preserve">Each month accounting personnel review system documentation that supports the dollar amount of expired </w:t>
      </w:r>
      <w:r w:rsidR="00D91A0E">
        <w:rPr>
          <w:sz w:val="20"/>
          <w:szCs w:val="20"/>
        </w:rPr>
        <w:t>wagering instrument</w:t>
      </w:r>
      <w:r w:rsidR="00201CBC" w:rsidRPr="00461CD2">
        <w:rPr>
          <w:sz w:val="20"/>
          <w:szCs w:val="20"/>
        </w:rPr>
        <w:t>s.</w:t>
      </w:r>
      <w:r w:rsidR="00183D7C">
        <w:rPr>
          <w:sz w:val="20"/>
          <w:szCs w:val="20"/>
        </w:rPr>
        <w:t xml:space="preserve">  </w:t>
      </w:r>
      <w:r w:rsidR="00201CBC" w:rsidRPr="00461CD2">
        <w:rPr>
          <w:sz w:val="20"/>
          <w:szCs w:val="20"/>
        </w:rPr>
        <w:t xml:space="preserve">This dollar amount </w:t>
      </w:r>
      <w:r w:rsidR="003E75DC" w:rsidRPr="003E75DC">
        <w:rPr>
          <w:sz w:val="20"/>
          <w:szCs w:val="20"/>
        </w:rPr>
        <w:t xml:space="preserve">less any manually </w:t>
      </w:r>
      <w:r w:rsidR="003E75DC">
        <w:rPr>
          <w:sz w:val="20"/>
          <w:szCs w:val="20"/>
        </w:rPr>
        <w:t xml:space="preserve">paid expired </w:t>
      </w:r>
      <w:r w:rsidR="00D91A0E">
        <w:rPr>
          <w:sz w:val="20"/>
          <w:szCs w:val="20"/>
        </w:rPr>
        <w:t>wagering instrument</w:t>
      </w:r>
      <w:r w:rsidR="003E75DC" w:rsidRPr="003E75DC">
        <w:rPr>
          <w:sz w:val="20"/>
          <w:szCs w:val="20"/>
        </w:rPr>
        <w:t>s is verified to be included in revenue on the</w:t>
      </w:r>
      <w:r w:rsidR="00183D7C">
        <w:rPr>
          <w:sz w:val="20"/>
          <w:szCs w:val="20"/>
        </w:rPr>
        <w:t xml:space="preserve"> </w:t>
      </w:r>
      <w:r w:rsidR="00201CBC" w:rsidRPr="00461CD2">
        <w:rPr>
          <w:sz w:val="20"/>
          <w:szCs w:val="20"/>
        </w:rPr>
        <w:t xml:space="preserve">NGC tax returns.  The system’s unpaid </w:t>
      </w:r>
      <w:r w:rsidR="00D91A0E">
        <w:rPr>
          <w:sz w:val="20"/>
          <w:szCs w:val="20"/>
        </w:rPr>
        <w:t>wagering instruments</w:t>
      </w:r>
      <w:r w:rsidR="00201CBC" w:rsidRPr="00461CD2">
        <w:rPr>
          <w:sz w:val="20"/>
          <w:szCs w:val="20"/>
        </w:rPr>
        <w:t xml:space="preserve"> documentation, including </w:t>
      </w:r>
      <w:r w:rsidR="00D91A0E">
        <w:rPr>
          <w:sz w:val="20"/>
          <w:szCs w:val="20"/>
        </w:rPr>
        <w:t>wagering instrument</w:t>
      </w:r>
      <w:r w:rsidR="00D91A0E" w:rsidRPr="00461CD2">
        <w:rPr>
          <w:sz w:val="20"/>
          <w:szCs w:val="20"/>
        </w:rPr>
        <w:t xml:space="preserve"> </w:t>
      </w:r>
      <w:r w:rsidR="00201CBC" w:rsidRPr="00461CD2">
        <w:rPr>
          <w:sz w:val="20"/>
          <w:szCs w:val="20"/>
        </w:rPr>
        <w:t xml:space="preserve">numbers, is restricted to authorized personnel. </w:t>
      </w:r>
    </w:p>
    <w:p w14:paraId="05E6AA69" w14:textId="77777777" w:rsidR="00201CBC" w:rsidRPr="00461CD2" w:rsidRDefault="00201CBC" w:rsidP="00201CBC">
      <w:pPr>
        <w:ind w:left="360" w:hanging="450"/>
        <w:rPr>
          <w:sz w:val="20"/>
          <w:szCs w:val="20"/>
        </w:rPr>
      </w:pPr>
    </w:p>
    <w:p w14:paraId="0BB81719" w14:textId="7A166C3D" w:rsidR="00183D7C" w:rsidRDefault="001238D6" w:rsidP="00183D7C">
      <w:pPr>
        <w:ind w:left="360" w:hanging="360"/>
        <w:rPr>
          <w:sz w:val="20"/>
          <w:szCs w:val="20"/>
        </w:rPr>
      </w:pPr>
      <w:r w:rsidRPr="00461CD2">
        <w:rPr>
          <w:sz w:val="20"/>
          <w:szCs w:val="20"/>
        </w:rPr>
        <w:t>6</w:t>
      </w:r>
      <w:r w:rsidR="00F81957">
        <w:rPr>
          <w:sz w:val="20"/>
          <w:szCs w:val="20"/>
        </w:rPr>
        <w:t>8</w:t>
      </w:r>
      <w:r w:rsidR="00201CBC" w:rsidRPr="00461CD2">
        <w:rPr>
          <w:sz w:val="20"/>
          <w:szCs w:val="20"/>
        </w:rPr>
        <w:t>.</w:t>
      </w:r>
      <w:r w:rsidR="00201CBC" w:rsidRPr="00461CD2">
        <w:rPr>
          <w:sz w:val="20"/>
          <w:szCs w:val="20"/>
        </w:rPr>
        <w:tab/>
        <w:t xml:space="preserve">For one day each month, accounting/audit personnel reconcile the dollar amount of </w:t>
      </w:r>
      <w:r w:rsidR="003A3CEF">
        <w:rPr>
          <w:sz w:val="20"/>
          <w:szCs w:val="20"/>
        </w:rPr>
        <w:t xml:space="preserve">active </w:t>
      </w:r>
      <w:r w:rsidR="00D91A0E">
        <w:rPr>
          <w:sz w:val="20"/>
          <w:szCs w:val="20"/>
        </w:rPr>
        <w:t>wagering instruments</w:t>
      </w:r>
      <w:r w:rsidR="009E4571" w:rsidRPr="00461CD2">
        <w:rPr>
          <w:sz w:val="20"/>
          <w:szCs w:val="20"/>
        </w:rPr>
        <w:t xml:space="preserve"> </w:t>
      </w:r>
      <w:r w:rsidR="00201CBC" w:rsidRPr="00461CD2">
        <w:rPr>
          <w:sz w:val="20"/>
          <w:szCs w:val="20"/>
          <w:u w:color="3366FF"/>
        </w:rPr>
        <w:t>created</w:t>
      </w:r>
      <w:r w:rsidR="009E4571" w:rsidRPr="00461CD2">
        <w:rPr>
          <w:sz w:val="20"/>
          <w:szCs w:val="20"/>
          <w:u w:color="3366FF"/>
        </w:rPr>
        <w:t>,</w:t>
      </w:r>
      <w:r w:rsidR="00201CBC" w:rsidRPr="00461CD2">
        <w:rPr>
          <w:sz w:val="20"/>
          <w:szCs w:val="20"/>
        </w:rPr>
        <w:t xml:space="preserve"> </w:t>
      </w:r>
      <w:r w:rsidR="009E4571" w:rsidRPr="00461CD2">
        <w:rPr>
          <w:sz w:val="20"/>
          <w:szCs w:val="20"/>
        </w:rPr>
        <w:t xml:space="preserve">other than through bingo play, </w:t>
      </w:r>
      <w:r w:rsidR="001E3876">
        <w:rPr>
          <w:sz w:val="20"/>
          <w:szCs w:val="20"/>
        </w:rPr>
        <w:t>to</w:t>
      </w:r>
      <w:r w:rsidR="00201CBC" w:rsidRPr="00461CD2">
        <w:rPr>
          <w:sz w:val="20"/>
          <w:szCs w:val="20"/>
        </w:rPr>
        <w:t xml:space="preserve"> </w:t>
      </w:r>
      <w:r w:rsidR="00201CBC" w:rsidRPr="00461CD2">
        <w:rPr>
          <w:sz w:val="20"/>
          <w:szCs w:val="20"/>
          <w:u w:color="3366FF"/>
        </w:rPr>
        <w:t xml:space="preserve">the </w:t>
      </w:r>
      <w:r w:rsidR="00D91A0E">
        <w:rPr>
          <w:sz w:val="20"/>
          <w:szCs w:val="20"/>
        </w:rPr>
        <w:t>wagering instruments</w:t>
      </w:r>
      <w:r w:rsidR="001E3876">
        <w:rPr>
          <w:sz w:val="20"/>
          <w:szCs w:val="20"/>
          <w:u w:color="3366FF"/>
        </w:rPr>
        <w:t xml:space="preserve"> reflected in the </w:t>
      </w:r>
      <w:r w:rsidR="00201CBC" w:rsidRPr="00461CD2">
        <w:rPr>
          <w:sz w:val="20"/>
          <w:szCs w:val="20"/>
          <w:u w:color="3366FF"/>
        </w:rPr>
        <w:t xml:space="preserve">bingo </w:t>
      </w:r>
      <w:r w:rsidR="00B11E5E">
        <w:rPr>
          <w:sz w:val="20"/>
          <w:szCs w:val="20"/>
        </w:rPr>
        <w:t>bank</w:t>
      </w:r>
      <w:r w:rsidR="00201CBC" w:rsidRPr="00461CD2">
        <w:rPr>
          <w:sz w:val="20"/>
          <w:szCs w:val="20"/>
        </w:rPr>
        <w:t xml:space="preserve"> accountability documents.  The reconciliation includes using documents and system reports supporting all additions and reductions of </w:t>
      </w:r>
      <w:r w:rsidR="003A3CEF">
        <w:rPr>
          <w:sz w:val="20"/>
          <w:szCs w:val="20"/>
        </w:rPr>
        <w:t xml:space="preserve">active </w:t>
      </w:r>
      <w:r w:rsidR="00D91A0E">
        <w:rPr>
          <w:sz w:val="20"/>
          <w:szCs w:val="20"/>
        </w:rPr>
        <w:t>wagering instruments</w:t>
      </w:r>
      <w:r w:rsidR="00201CBC" w:rsidRPr="00461CD2">
        <w:rPr>
          <w:sz w:val="20"/>
          <w:szCs w:val="20"/>
        </w:rPr>
        <w:t xml:space="preserve"> to the appropriate accountability area.</w:t>
      </w:r>
    </w:p>
    <w:p w14:paraId="128E81FF" w14:textId="77777777" w:rsidR="00183D7C" w:rsidRPr="00461CD2" w:rsidRDefault="00183D7C" w:rsidP="00183D7C">
      <w:pPr>
        <w:ind w:left="360" w:hanging="360"/>
        <w:rPr>
          <w:sz w:val="20"/>
          <w:szCs w:val="20"/>
        </w:rPr>
      </w:pPr>
    </w:p>
    <w:p w14:paraId="159B5A7E" w14:textId="4D1284A2" w:rsidR="00F81F29" w:rsidRPr="00461CD2" w:rsidRDefault="00F81F29" w:rsidP="00F81F29">
      <w:pPr>
        <w:ind w:left="360" w:hanging="360"/>
        <w:rPr>
          <w:sz w:val="20"/>
          <w:szCs w:val="20"/>
        </w:rPr>
      </w:pPr>
      <w:r w:rsidRPr="00461CD2">
        <w:rPr>
          <w:sz w:val="20"/>
          <w:szCs w:val="20"/>
        </w:rPr>
        <w:t>6</w:t>
      </w:r>
      <w:r w:rsidR="00F81957">
        <w:rPr>
          <w:sz w:val="20"/>
          <w:szCs w:val="20"/>
        </w:rPr>
        <w:t>9</w:t>
      </w:r>
      <w:r w:rsidRPr="00461CD2">
        <w:rPr>
          <w:sz w:val="20"/>
          <w:szCs w:val="20"/>
        </w:rPr>
        <w:t>.</w:t>
      </w:r>
      <w:r w:rsidRPr="00461CD2">
        <w:rPr>
          <w:sz w:val="20"/>
          <w:szCs w:val="20"/>
        </w:rPr>
        <w:tab/>
        <w:t>If bingo card sales are reported on a modified accrual basis (i.e., card/pack sales for future games/sessions are reported in the month of the session rather than the month the sale occurred), the following documentation is maintained and audit procedures are performed:</w:t>
      </w:r>
    </w:p>
    <w:p w14:paraId="03EB466E" w14:textId="77777777" w:rsidR="00F81F29" w:rsidRPr="00461CD2" w:rsidRDefault="00F81F29" w:rsidP="00F81F29">
      <w:pPr>
        <w:ind w:left="360" w:hanging="360"/>
        <w:rPr>
          <w:sz w:val="20"/>
          <w:szCs w:val="20"/>
        </w:rPr>
      </w:pPr>
    </w:p>
    <w:p w14:paraId="73F99557" w14:textId="5B379A92" w:rsidR="00F81F29" w:rsidRPr="00461CD2" w:rsidRDefault="00F81F29" w:rsidP="00F81F29">
      <w:pPr>
        <w:ind w:left="720" w:hanging="360"/>
        <w:rPr>
          <w:sz w:val="20"/>
          <w:szCs w:val="20"/>
        </w:rPr>
      </w:pPr>
      <w:r w:rsidRPr="00461CD2">
        <w:rPr>
          <w:sz w:val="20"/>
          <w:szCs w:val="20"/>
        </w:rPr>
        <w:t>a.</w:t>
      </w:r>
      <w:r w:rsidRPr="00461CD2">
        <w:rPr>
          <w:sz w:val="20"/>
          <w:szCs w:val="20"/>
        </w:rPr>
        <w:tab/>
      </w:r>
      <w:r w:rsidR="004C78FD" w:rsidRPr="004C78FD">
        <w:rPr>
          <w:sz w:val="20"/>
          <w:szCs w:val="20"/>
        </w:rPr>
        <w:t>Futures reconciliation report which lists the amount of, by date of game/session for today and future game/session dates: card/pack sales written on previous days (previous write), card/pack sales today on future games/sessions (write today or future write), card/pack sales on previous days refunded today (previous canceled today), card/pack sales written on previous days for today’s game/session (futures back-in), and total remaining card/pack sales for games/sessions in the future (net write).</w:t>
      </w:r>
      <w:r w:rsidR="004C78FD">
        <w:rPr>
          <w:sz w:val="20"/>
          <w:szCs w:val="20"/>
        </w:rPr>
        <w:t xml:space="preserve">  </w:t>
      </w:r>
    </w:p>
    <w:p w14:paraId="48E33154" w14:textId="77777777" w:rsidR="00F81F29" w:rsidRPr="00461CD2" w:rsidRDefault="00F81F29" w:rsidP="00F81F29">
      <w:pPr>
        <w:ind w:left="720" w:hanging="360"/>
        <w:rPr>
          <w:sz w:val="20"/>
          <w:szCs w:val="20"/>
        </w:rPr>
      </w:pPr>
    </w:p>
    <w:p w14:paraId="03B0CE97" w14:textId="77777777" w:rsidR="004C78FD" w:rsidRPr="004C78FD" w:rsidRDefault="00F81F29" w:rsidP="004C78FD">
      <w:pPr>
        <w:ind w:left="720" w:hanging="360"/>
        <w:rPr>
          <w:sz w:val="20"/>
          <w:szCs w:val="20"/>
        </w:rPr>
      </w:pPr>
      <w:r w:rsidRPr="00461CD2">
        <w:rPr>
          <w:sz w:val="20"/>
          <w:szCs w:val="20"/>
        </w:rPr>
        <w:t>b.</w:t>
      </w:r>
      <w:r w:rsidRPr="00461CD2">
        <w:rPr>
          <w:sz w:val="20"/>
          <w:szCs w:val="20"/>
        </w:rPr>
        <w:tab/>
      </w:r>
      <w:r w:rsidR="004C78FD" w:rsidRPr="004C78FD">
        <w:rPr>
          <w:sz w:val="20"/>
          <w:szCs w:val="20"/>
        </w:rPr>
        <w:t xml:space="preserve">Futures reports: </w:t>
      </w:r>
    </w:p>
    <w:p w14:paraId="30F22EC1" w14:textId="77777777" w:rsidR="004C78FD" w:rsidRPr="004C78FD" w:rsidRDefault="004C78FD" w:rsidP="004C78FD">
      <w:pPr>
        <w:ind w:left="720" w:hanging="360"/>
        <w:rPr>
          <w:sz w:val="20"/>
          <w:szCs w:val="20"/>
        </w:rPr>
      </w:pPr>
    </w:p>
    <w:p w14:paraId="55F868EB" w14:textId="7F31B68A" w:rsidR="004C78FD" w:rsidRPr="004C78FD" w:rsidRDefault="004C78FD" w:rsidP="004C78FD">
      <w:pPr>
        <w:ind w:left="1080" w:hanging="360"/>
        <w:rPr>
          <w:sz w:val="20"/>
          <w:szCs w:val="20"/>
        </w:rPr>
      </w:pPr>
      <w:r w:rsidRPr="004C78FD">
        <w:rPr>
          <w:sz w:val="20"/>
          <w:szCs w:val="20"/>
        </w:rPr>
        <w:t>1)</w:t>
      </w:r>
      <w:r w:rsidRPr="004C78FD">
        <w:rPr>
          <w:sz w:val="20"/>
          <w:szCs w:val="20"/>
        </w:rPr>
        <w:tab/>
        <w:t>Futures back-in card/pack sales detail report which lists the card/pack sales written on previous days for games/sessions occurring today, by game/session, including:</w:t>
      </w:r>
      <w:r w:rsidR="00B40CDA">
        <w:rPr>
          <w:sz w:val="20"/>
          <w:szCs w:val="20"/>
        </w:rPr>
        <w:t xml:space="preserve"> </w:t>
      </w:r>
      <w:r w:rsidRPr="004C78FD">
        <w:rPr>
          <w:sz w:val="20"/>
          <w:szCs w:val="20"/>
        </w:rPr>
        <w:t xml:space="preserve">the sales number, game/session description, and date of game/session.  The report lists the total amount of card/pack sales written on previous days for today’s games/sessions.  </w:t>
      </w:r>
    </w:p>
    <w:p w14:paraId="35DDF22A" w14:textId="77777777" w:rsidR="004C78FD" w:rsidRPr="004C78FD" w:rsidRDefault="004C78FD" w:rsidP="004C78FD">
      <w:pPr>
        <w:ind w:left="1080" w:hanging="360"/>
        <w:rPr>
          <w:sz w:val="20"/>
          <w:szCs w:val="20"/>
        </w:rPr>
      </w:pPr>
    </w:p>
    <w:p w14:paraId="0EFAFD2E" w14:textId="3134D4BA" w:rsidR="004C78FD" w:rsidRDefault="004C78FD" w:rsidP="004C78FD">
      <w:pPr>
        <w:ind w:left="1080" w:hanging="360"/>
        <w:rPr>
          <w:sz w:val="20"/>
          <w:szCs w:val="20"/>
        </w:rPr>
      </w:pPr>
      <w:r w:rsidRPr="004C78FD">
        <w:rPr>
          <w:sz w:val="20"/>
          <w:szCs w:val="20"/>
        </w:rPr>
        <w:t>2)</w:t>
      </w:r>
      <w:r w:rsidRPr="004C78FD">
        <w:rPr>
          <w:sz w:val="20"/>
          <w:szCs w:val="20"/>
        </w:rPr>
        <w:tab/>
        <w:t>Future card/pack sales detail report which lists the card/pack sales written on previous days and today for games/sessions in the future, by date of game/session and by game/session, including:</w:t>
      </w:r>
      <w:r w:rsidR="00B40CDA">
        <w:rPr>
          <w:sz w:val="20"/>
          <w:szCs w:val="20"/>
        </w:rPr>
        <w:t xml:space="preserve"> </w:t>
      </w:r>
      <w:r w:rsidRPr="004C78FD">
        <w:rPr>
          <w:sz w:val="20"/>
          <w:szCs w:val="20"/>
        </w:rPr>
        <w:t xml:space="preserve">the sales number, </w:t>
      </w:r>
      <w:r w:rsidRPr="004C78FD">
        <w:rPr>
          <w:sz w:val="20"/>
          <w:szCs w:val="20"/>
        </w:rPr>
        <w:lastRenderedPageBreak/>
        <w:t>game/session description, and date of game/session.  The future card/pack sales detail report lists totals of the amount of card/pack sales by date of game/session, by game/session</w:t>
      </w:r>
      <w:r w:rsidR="0072416F">
        <w:rPr>
          <w:sz w:val="20"/>
          <w:szCs w:val="20"/>
        </w:rPr>
        <w:t>,</w:t>
      </w:r>
      <w:r w:rsidRPr="004C78FD">
        <w:rPr>
          <w:sz w:val="20"/>
          <w:szCs w:val="20"/>
        </w:rPr>
        <w:t xml:space="preserve"> and for all card/pack sales.</w:t>
      </w:r>
      <w:r>
        <w:rPr>
          <w:sz w:val="20"/>
          <w:szCs w:val="20"/>
        </w:rPr>
        <w:t xml:space="preserve">  </w:t>
      </w:r>
    </w:p>
    <w:p w14:paraId="4313B16E" w14:textId="77777777" w:rsidR="004C78FD" w:rsidRDefault="004C78FD" w:rsidP="004C78FD">
      <w:pPr>
        <w:ind w:left="1080" w:hanging="360"/>
        <w:rPr>
          <w:sz w:val="20"/>
          <w:szCs w:val="20"/>
        </w:rPr>
      </w:pPr>
    </w:p>
    <w:p w14:paraId="248E5493" w14:textId="309B94E7" w:rsidR="004C78FD" w:rsidRPr="00461CD2" w:rsidRDefault="004C78FD" w:rsidP="004C78FD">
      <w:pPr>
        <w:ind w:left="720" w:hanging="360"/>
        <w:rPr>
          <w:sz w:val="20"/>
          <w:szCs w:val="20"/>
        </w:rPr>
      </w:pPr>
      <w:r>
        <w:rPr>
          <w:sz w:val="20"/>
          <w:szCs w:val="20"/>
        </w:rPr>
        <w:t>c.</w:t>
      </w:r>
      <w:r>
        <w:rPr>
          <w:sz w:val="20"/>
          <w:szCs w:val="20"/>
        </w:rPr>
        <w:tab/>
      </w:r>
      <w:r w:rsidRPr="00461CD2">
        <w:rPr>
          <w:sz w:val="20"/>
          <w:szCs w:val="20"/>
        </w:rPr>
        <w:t>Bingo accrual basis recap report lists the amount of bingo card/pack sales today for today’s games/sessions (current write), card/pack sales today on future games/sessions (future write), card/pack sales on previous days for today’s games/sessions, which includes unredeemed sales (futures back-in), accrual write, payouts from card/pack sales today and paid today (current payouts), and taxable revenue.  The bingo accrual basis recap report is a daily and month-to-date report.  Daily and month-to-date amounts may be reflected in separate reports rather than one report.</w:t>
      </w:r>
    </w:p>
    <w:p w14:paraId="034F55A9" w14:textId="77777777" w:rsidR="004C78FD" w:rsidRPr="00461CD2" w:rsidRDefault="004C78FD" w:rsidP="004C78FD">
      <w:pPr>
        <w:ind w:left="720" w:hanging="360"/>
        <w:rPr>
          <w:sz w:val="20"/>
          <w:szCs w:val="20"/>
        </w:rPr>
      </w:pPr>
    </w:p>
    <w:p w14:paraId="1595E819" w14:textId="77777777" w:rsidR="004C78FD" w:rsidRPr="00461CD2" w:rsidRDefault="004C78FD" w:rsidP="001C4A59">
      <w:pPr>
        <w:ind w:left="1440" w:hanging="720"/>
        <w:rPr>
          <w:sz w:val="20"/>
          <w:szCs w:val="20"/>
        </w:rPr>
      </w:pPr>
      <w:r w:rsidRPr="00461CD2">
        <w:rPr>
          <w:sz w:val="20"/>
          <w:szCs w:val="20"/>
        </w:rPr>
        <w:t>Note 1:</w:t>
      </w:r>
      <w:r w:rsidRPr="00461CD2">
        <w:rPr>
          <w:sz w:val="20"/>
          <w:szCs w:val="20"/>
        </w:rPr>
        <w:tab/>
        <w:t>As used in these MICS “unredeemed sales” refers to card/pack sales purchased in advance, which were not redeemed for the session purchased.</w:t>
      </w:r>
    </w:p>
    <w:p w14:paraId="32F5C74D" w14:textId="77777777" w:rsidR="004C78FD" w:rsidRPr="00461CD2" w:rsidRDefault="004C78FD" w:rsidP="004C78FD">
      <w:pPr>
        <w:ind w:left="720" w:hanging="360"/>
        <w:rPr>
          <w:sz w:val="20"/>
          <w:szCs w:val="20"/>
        </w:rPr>
      </w:pPr>
    </w:p>
    <w:p w14:paraId="19EB92A4" w14:textId="77777777" w:rsidR="004C78FD" w:rsidRPr="00461CD2" w:rsidRDefault="004C78FD" w:rsidP="004C78FD">
      <w:pPr>
        <w:ind w:left="720"/>
        <w:rPr>
          <w:sz w:val="20"/>
          <w:szCs w:val="20"/>
        </w:rPr>
      </w:pPr>
      <w:r w:rsidRPr="00461CD2">
        <w:rPr>
          <w:sz w:val="20"/>
          <w:szCs w:val="20"/>
        </w:rPr>
        <w:t>Note 2:</w:t>
      </w:r>
      <w:r w:rsidRPr="00461CD2">
        <w:rPr>
          <w:sz w:val="20"/>
          <w:szCs w:val="20"/>
        </w:rPr>
        <w:tab/>
        <w:t>As used in the above accrual basis recap report:</w:t>
      </w:r>
    </w:p>
    <w:p w14:paraId="405F7C23" w14:textId="44B735DA" w:rsidR="004C78FD" w:rsidRPr="0008130A" w:rsidRDefault="0008130A" w:rsidP="0008130A">
      <w:pPr>
        <w:pStyle w:val="ListParagraph"/>
        <w:numPr>
          <w:ilvl w:val="3"/>
          <w:numId w:val="23"/>
        </w:numPr>
        <w:ind w:left="1800"/>
        <w:rPr>
          <w:sz w:val="20"/>
          <w:szCs w:val="20"/>
        </w:rPr>
      </w:pPr>
      <w:r>
        <w:rPr>
          <w:sz w:val="20"/>
          <w:szCs w:val="20"/>
        </w:rPr>
        <w:t>Accrual write is equal to: current write (+) futures back-in.</w:t>
      </w:r>
    </w:p>
    <w:p w14:paraId="6A1B9CE9" w14:textId="55E8E413" w:rsidR="004C78FD" w:rsidRPr="0008130A" w:rsidRDefault="0008130A" w:rsidP="0008130A">
      <w:pPr>
        <w:pStyle w:val="ListParagraph"/>
        <w:numPr>
          <w:ilvl w:val="3"/>
          <w:numId w:val="23"/>
        </w:numPr>
        <w:ind w:left="1800"/>
        <w:rPr>
          <w:sz w:val="20"/>
          <w:szCs w:val="20"/>
        </w:rPr>
      </w:pPr>
      <w:r>
        <w:rPr>
          <w:sz w:val="20"/>
          <w:szCs w:val="20"/>
        </w:rPr>
        <w:t xml:space="preserve">For </w:t>
      </w:r>
      <w:r w:rsidRPr="0008130A">
        <w:rPr>
          <w:sz w:val="20"/>
          <w:szCs w:val="20"/>
        </w:rPr>
        <w:t>cash basis, taxable revenue on NGC tax returns is equal to: current write (+) future write (-) current payouts</w:t>
      </w:r>
      <w:r>
        <w:rPr>
          <w:sz w:val="20"/>
          <w:szCs w:val="20"/>
        </w:rPr>
        <w:t>.</w:t>
      </w:r>
    </w:p>
    <w:p w14:paraId="4EE82DC5" w14:textId="6E4F7341" w:rsidR="00F81F29" w:rsidRPr="0008130A" w:rsidRDefault="004C78FD" w:rsidP="0008130A">
      <w:pPr>
        <w:pStyle w:val="ListParagraph"/>
        <w:numPr>
          <w:ilvl w:val="3"/>
          <w:numId w:val="23"/>
        </w:numPr>
        <w:ind w:left="1800"/>
        <w:rPr>
          <w:sz w:val="20"/>
          <w:szCs w:val="20"/>
        </w:rPr>
      </w:pPr>
      <w:r w:rsidRPr="0008130A">
        <w:rPr>
          <w:sz w:val="20"/>
          <w:szCs w:val="20"/>
        </w:rPr>
        <w:t>For modified accrual basis, taxable revenue on NGC tax returns is equal to:</w:t>
      </w:r>
      <w:r w:rsidR="007A0402">
        <w:rPr>
          <w:sz w:val="20"/>
          <w:szCs w:val="20"/>
        </w:rPr>
        <w:t xml:space="preserve"> </w:t>
      </w:r>
      <w:r w:rsidRPr="0008130A">
        <w:rPr>
          <w:sz w:val="20"/>
          <w:szCs w:val="20"/>
        </w:rPr>
        <w:t>accrual write (-) current payouts</w:t>
      </w:r>
      <w:r w:rsidR="006E7F87">
        <w:rPr>
          <w:sz w:val="20"/>
          <w:szCs w:val="20"/>
        </w:rPr>
        <w:t>.</w:t>
      </w:r>
    </w:p>
    <w:p w14:paraId="3C30B8A1" w14:textId="77777777" w:rsidR="00F81F29" w:rsidRPr="00461CD2" w:rsidRDefault="00F81F29" w:rsidP="00F81F29">
      <w:pPr>
        <w:ind w:left="720" w:hanging="360"/>
        <w:rPr>
          <w:sz w:val="20"/>
          <w:szCs w:val="20"/>
        </w:rPr>
      </w:pPr>
    </w:p>
    <w:p w14:paraId="3427DF11" w14:textId="6A72F964" w:rsidR="00F81F29" w:rsidRPr="00461CD2" w:rsidRDefault="004C78FD" w:rsidP="00F81F29">
      <w:pPr>
        <w:ind w:left="720" w:hanging="360"/>
        <w:rPr>
          <w:sz w:val="20"/>
          <w:szCs w:val="20"/>
        </w:rPr>
      </w:pPr>
      <w:r>
        <w:rPr>
          <w:sz w:val="20"/>
          <w:szCs w:val="20"/>
        </w:rPr>
        <w:t>d</w:t>
      </w:r>
      <w:r w:rsidR="00F81F29" w:rsidRPr="00461CD2">
        <w:rPr>
          <w:sz w:val="20"/>
          <w:szCs w:val="20"/>
        </w:rPr>
        <w:t>.</w:t>
      </w:r>
      <w:r w:rsidR="00F81F29" w:rsidRPr="00461CD2">
        <w:rPr>
          <w:sz w:val="20"/>
          <w:szCs w:val="20"/>
        </w:rPr>
        <w:tab/>
      </w:r>
      <w:r w:rsidR="003E75DC">
        <w:rPr>
          <w:sz w:val="20"/>
          <w:szCs w:val="20"/>
        </w:rPr>
        <w:t>Monthly, f</w:t>
      </w:r>
      <w:r w:rsidR="00F81F29" w:rsidRPr="00461CD2">
        <w:rPr>
          <w:sz w:val="20"/>
          <w:szCs w:val="20"/>
        </w:rPr>
        <w:t xml:space="preserve">or </w:t>
      </w:r>
      <w:r w:rsidR="006046E4">
        <w:rPr>
          <w:sz w:val="20"/>
          <w:szCs w:val="20"/>
        </w:rPr>
        <w:t>one day</w:t>
      </w:r>
      <w:r w:rsidR="00F81F29" w:rsidRPr="00461CD2">
        <w:rPr>
          <w:sz w:val="20"/>
          <w:szCs w:val="20"/>
        </w:rPr>
        <w:t>, accounting/audit personnel will</w:t>
      </w:r>
      <w:r w:rsidR="001C4A59">
        <w:rPr>
          <w:sz w:val="20"/>
          <w:szCs w:val="20"/>
        </w:rPr>
        <w:t xml:space="preserve"> perform procedures to ensure </w:t>
      </w:r>
      <w:r w:rsidR="00F81F29" w:rsidRPr="00461CD2">
        <w:rPr>
          <w:sz w:val="20"/>
          <w:szCs w:val="20"/>
        </w:rPr>
        <w:t>that bingo cards sold for future sessions (which includes unredeemed sales) were properly included in reported bingo revenue on the day of the session, using the documents in (a) and (b).</w:t>
      </w:r>
    </w:p>
    <w:p w14:paraId="5838BAA3" w14:textId="60831F94" w:rsidR="00201CBC" w:rsidRPr="00461CD2" w:rsidRDefault="00201CBC" w:rsidP="00197DEB">
      <w:pPr>
        <w:overflowPunct w:val="0"/>
        <w:autoSpaceDE w:val="0"/>
        <w:autoSpaceDN w:val="0"/>
        <w:adjustRightInd w:val="0"/>
        <w:textAlignment w:val="baseline"/>
        <w:rPr>
          <w:sz w:val="20"/>
          <w:szCs w:val="20"/>
        </w:rPr>
      </w:pPr>
    </w:p>
    <w:p w14:paraId="77BDE1DE" w14:textId="5F555C03" w:rsidR="001F30F1" w:rsidRPr="00461CD2" w:rsidRDefault="00F81957" w:rsidP="00E90B96">
      <w:pPr>
        <w:overflowPunct w:val="0"/>
        <w:autoSpaceDE w:val="0"/>
        <w:autoSpaceDN w:val="0"/>
        <w:adjustRightInd w:val="0"/>
        <w:ind w:left="360" w:hanging="360"/>
        <w:textAlignment w:val="baseline"/>
        <w:rPr>
          <w:sz w:val="20"/>
          <w:szCs w:val="20"/>
        </w:rPr>
      </w:pPr>
      <w:r>
        <w:rPr>
          <w:sz w:val="20"/>
          <w:szCs w:val="20"/>
        </w:rPr>
        <w:t>70</w:t>
      </w:r>
      <w:r w:rsidR="00197DEB" w:rsidRPr="00461CD2">
        <w:rPr>
          <w:sz w:val="20"/>
          <w:szCs w:val="20"/>
        </w:rPr>
        <w:t>.</w:t>
      </w:r>
      <w:r w:rsidR="00197DEB" w:rsidRPr="00461CD2">
        <w:rPr>
          <w:sz w:val="20"/>
          <w:szCs w:val="20"/>
        </w:rPr>
        <w:tab/>
        <w:t xml:space="preserve">Monthly, reconcile the total amount of </w:t>
      </w:r>
      <w:r w:rsidR="001A5D2F" w:rsidRPr="00461CD2">
        <w:rPr>
          <w:sz w:val="20"/>
          <w:szCs w:val="20"/>
        </w:rPr>
        <w:t>WAT in and WAT out</w:t>
      </w:r>
      <w:r w:rsidR="00197DEB" w:rsidRPr="00461CD2">
        <w:rPr>
          <w:sz w:val="20"/>
          <w:szCs w:val="20"/>
        </w:rPr>
        <w:t xml:space="preserve"> per the WAT </w:t>
      </w:r>
      <w:r w:rsidR="00455FE7" w:rsidRPr="00461CD2">
        <w:rPr>
          <w:sz w:val="20"/>
          <w:szCs w:val="20"/>
        </w:rPr>
        <w:t>Summary</w:t>
      </w:r>
      <w:r w:rsidR="00197DEB" w:rsidRPr="00461CD2">
        <w:rPr>
          <w:sz w:val="20"/>
          <w:szCs w:val="20"/>
        </w:rPr>
        <w:t xml:space="preserve"> report to </w:t>
      </w:r>
      <w:r w:rsidR="00E90B96" w:rsidRPr="00461CD2">
        <w:rPr>
          <w:sz w:val="20"/>
          <w:szCs w:val="20"/>
        </w:rPr>
        <w:t xml:space="preserve">the </w:t>
      </w:r>
      <w:r w:rsidR="00A274CA" w:rsidRPr="00461CD2">
        <w:rPr>
          <w:sz w:val="20"/>
          <w:szCs w:val="20"/>
        </w:rPr>
        <w:t xml:space="preserve">month-end </w:t>
      </w:r>
      <w:r w:rsidR="00197DEB" w:rsidRPr="00461CD2">
        <w:rPr>
          <w:sz w:val="20"/>
          <w:szCs w:val="20"/>
        </w:rPr>
        <w:t>bingo revenue summary.</w:t>
      </w:r>
      <w:r w:rsidR="00530C16" w:rsidRPr="00461CD2">
        <w:rPr>
          <w:sz w:val="20"/>
          <w:szCs w:val="20"/>
        </w:rPr>
        <w:t xml:space="preserve">  This reconciliation is documented and maintained.  All variances are reviewed, documented</w:t>
      </w:r>
      <w:r w:rsidR="008A55EB" w:rsidRPr="00461CD2">
        <w:rPr>
          <w:sz w:val="20"/>
          <w:szCs w:val="20"/>
        </w:rPr>
        <w:t>,</w:t>
      </w:r>
      <w:r w:rsidR="00530C16" w:rsidRPr="00461CD2">
        <w:rPr>
          <w:sz w:val="20"/>
          <w:szCs w:val="20"/>
        </w:rPr>
        <w:t xml:space="preserve"> and maintained.</w:t>
      </w:r>
    </w:p>
    <w:p w14:paraId="6CF414C3" w14:textId="394E18EA" w:rsidR="009A1751" w:rsidRPr="00461CD2" w:rsidRDefault="009A1751" w:rsidP="001F30F1">
      <w:pPr>
        <w:overflowPunct w:val="0"/>
        <w:autoSpaceDE w:val="0"/>
        <w:autoSpaceDN w:val="0"/>
        <w:adjustRightInd w:val="0"/>
        <w:textAlignment w:val="baseline"/>
        <w:rPr>
          <w:sz w:val="20"/>
          <w:szCs w:val="20"/>
        </w:rPr>
      </w:pPr>
    </w:p>
    <w:p w14:paraId="67710A42" w14:textId="041FBEB8" w:rsidR="007A744F" w:rsidRPr="00461CD2" w:rsidRDefault="003F1586" w:rsidP="00851DA9">
      <w:pPr>
        <w:ind w:left="360" w:hanging="360"/>
        <w:rPr>
          <w:sz w:val="20"/>
          <w:szCs w:val="20"/>
        </w:rPr>
      </w:pPr>
      <w:r>
        <w:rPr>
          <w:sz w:val="20"/>
          <w:szCs w:val="20"/>
        </w:rPr>
        <w:t>7</w:t>
      </w:r>
      <w:r w:rsidR="00F81957">
        <w:rPr>
          <w:sz w:val="20"/>
          <w:szCs w:val="20"/>
        </w:rPr>
        <w:t>1</w:t>
      </w:r>
      <w:r w:rsidR="00D36083" w:rsidRPr="00461CD2">
        <w:rPr>
          <w:sz w:val="20"/>
          <w:szCs w:val="20"/>
        </w:rPr>
        <w:t>.</w:t>
      </w:r>
      <w:r w:rsidR="001F30F1" w:rsidRPr="00461CD2">
        <w:rPr>
          <w:sz w:val="20"/>
          <w:szCs w:val="20"/>
        </w:rPr>
        <w:tab/>
      </w:r>
      <w:r w:rsidR="00D36083" w:rsidRPr="00461CD2">
        <w:rPr>
          <w:sz w:val="20"/>
          <w:szCs w:val="20"/>
        </w:rPr>
        <w:t xml:space="preserve">Monthly, accounting/audit personnel reconcile gross revenue from the </w:t>
      </w:r>
      <w:r w:rsidR="00E943E1" w:rsidRPr="00461CD2">
        <w:rPr>
          <w:sz w:val="20"/>
          <w:szCs w:val="20"/>
        </w:rPr>
        <w:t xml:space="preserve">general ledger </w:t>
      </w:r>
      <w:r w:rsidR="001E28C8" w:rsidRPr="00461CD2">
        <w:rPr>
          <w:sz w:val="20"/>
          <w:szCs w:val="20"/>
        </w:rPr>
        <w:t xml:space="preserve">and the </w:t>
      </w:r>
      <w:r w:rsidR="00D36083" w:rsidRPr="00461CD2">
        <w:rPr>
          <w:sz w:val="20"/>
          <w:szCs w:val="20"/>
        </w:rPr>
        <w:t>bingo revenue summary to the monthly NGC tax return</w:t>
      </w:r>
      <w:r w:rsidR="00091100">
        <w:rPr>
          <w:sz w:val="20"/>
          <w:szCs w:val="20"/>
        </w:rPr>
        <w:t>s</w:t>
      </w:r>
      <w:r w:rsidR="00D36083" w:rsidRPr="00461CD2">
        <w:rPr>
          <w:sz w:val="20"/>
          <w:szCs w:val="20"/>
        </w:rPr>
        <w:t xml:space="preserve">.  </w:t>
      </w:r>
      <w:r w:rsidR="00960A2E">
        <w:rPr>
          <w:sz w:val="20"/>
          <w:szCs w:val="20"/>
        </w:rPr>
        <w:t>This</w:t>
      </w:r>
      <w:r w:rsidR="00D36083" w:rsidRPr="00461CD2">
        <w:rPr>
          <w:sz w:val="20"/>
          <w:szCs w:val="20"/>
        </w:rPr>
        <w:t xml:space="preserve"> reconciliation is documented and maintained.  All </w:t>
      </w:r>
      <w:r w:rsidR="00993E33" w:rsidRPr="00461CD2">
        <w:rPr>
          <w:sz w:val="20"/>
          <w:szCs w:val="20"/>
        </w:rPr>
        <w:t xml:space="preserve">variances are </w:t>
      </w:r>
      <w:r w:rsidR="00D36083" w:rsidRPr="00461CD2">
        <w:rPr>
          <w:sz w:val="20"/>
          <w:szCs w:val="20"/>
        </w:rPr>
        <w:t>reviewed, documented</w:t>
      </w:r>
      <w:r w:rsidR="004305D9" w:rsidRPr="00461CD2">
        <w:rPr>
          <w:sz w:val="20"/>
          <w:szCs w:val="20"/>
        </w:rPr>
        <w:t>,</w:t>
      </w:r>
      <w:r w:rsidR="00D36083" w:rsidRPr="00461CD2">
        <w:rPr>
          <w:sz w:val="20"/>
          <w:szCs w:val="20"/>
        </w:rPr>
        <w:t xml:space="preserve"> and maintained.</w:t>
      </w:r>
      <w:r w:rsidR="007A744F" w:rsidRPr="00461CD2">
        <w:rPr>
          <w:sz w:val="20"/>
          <w:szCs w:val="20"/>
        </w:rPr>
        <w:t xml:space="preserve"> </w:t>
      </w:r>
      <w:r w:rsidR="00851DA9" w:rsidRPr="00461CD2">
        <w:rPr>
          <w:sz w:val="20"/>
          <w:szCs w:val="20"/>
        </w:rPr>
        <w:t xml:space="preserve"> </w:t>
      </w:r>
      <w:r w:rsidR="007A744F" w:rsidRPr="00461CD2">
        <w:rPr>
          <w:sz w:val="20"/>
          <w:szCs w:val="20"/>
        </w:rPr>
        <w:t>The following adjustments, with supporting documents, may need to be reflected in this reconciliation:</w:t>
      </w:r>
    </w:p>
    <w:p w14:paraId="76A3674E" w14:textId="77777777" w:rsidR="007A744F" w:rsidRPr="00461CD2" w:rsidRDefault="007A744F" w:rsidP="007A744F">
      <w:pPr>
        <w:ind w:left="360" w:hanging="360"/>
        <w:contextualSpacing/>
        <w:rPr>
          <w:sz w:val="20"/>
          <w:szCs w:val="20"/>
        </w:rPr>
      </w:pPr>
    </w:p>
    <w:p w14:paraId="75BF19A9" w14:textId="7ED4B060" w:rsidR="007A744F" w:rsidRPr="00461CD2" w:rsidRDefault="00D91A0E" w:rsidP="007A744F">
      <w:pPr>
        <w:numPr>
          <w:ilvl w:val="0"/>
          <w:numId w:val="19"/>
        </w:numPr>
        <w:overflowPunct w:val="0"/>
        <w:autoSpaceDE w:val="0"/>
        <w:autoSpaceDN w:val="0"/>
        <w:adjustRightInd w:val="0"/>
        <w:contextualSpacing/>
        <w:textAlignment w:val="baseline"/>
        <w:rPr>
          <w:sz w:val="20"/>
          <w:szCs w:val="20"/>
        </w:rPr>
      </w:pPr>
      <w:r>
        <w:rPr>
          <w:sz w:val="20"/>
          <w:szCs w:val="20"/>
        </w:rPr>
        <w:t>Wagering instrument</w:t>
      </w:r>
      <w:r w:rsidR="007A744F" w:rsidRPr="00461CD2">
        <w:rPr>
          <w:sz w:val="20"/>
          <w:szCs w:val="20"/>
        </w:rPr>
        <w:t>s.</w:t>
      </w:r>
    </w:p>
    <w:p w14:paraId="3F487230" w14:textId="77777777" w:rsidR="007D5822" w:rsidRPr="00461CD2" w:rsidRDefault="007D5822" w:rsidP="007A744F">
      <w:pPr>
        <w:numPr>
          <w:ilvl w:val="0"/>
          <w:numId w:val="19"/>
        </w:numPr>
        <w:overflowPunct w:val="0"/>
        <w:autoSpaceDE w:val="0"/>
        <w:autoSpaceDN w:val="0"/>
        <w:adjustRightInd w:val="0"/>
        <w:contextualSpacing/>
        <w:textAlignment w:val="baseline"/>
        <w:rPr>
          <w:sz w:val="20"/>
          <w:szCs w:val="20"/>
        </w:rPr>
      </w:pPr>
      <w:r w:rsidRPr="00461CD2">
        <w:rPr>
          <w:sz w:val="20"/>
          <w:szCs w:val="20"/>
        </w:rPr>
        <w:t>Contest/tournament revenue</w:t>
      </w:r>
      <w:r w:rsidR="00504F7C" w:rsidRPr="00461CD2">
        <w:rPr>
          <w:sz w:val="20"/>
          <w:szCs w:val="20"/>
        </w:rPr>
        <w:t xml:space="preserve"> by event</w:t>
      </w:r>
      <w:r w:rsidRPr="00461CD2">
        <w:rPr>
          <w:sz w:val="20"/>
          <w:szCs w:val="20"/>
        </w:rPr>
        <w:t>.</w:t>
      </w:r>
    </w:p>
    <w:p w14:paraId="595176C6" w14:textId="77777777" w:rsidR="007A744F" w:rsidRPr="00461CD2" w:rsidRDefault="007A744F" w:rsidP="007A744F">
      <w:pPr>
        <w:numPr>
          <w:ilvl w:val="0"/>
          <w:numId w:val="19"/>
        </w:numPr>
        <w:overflowPunct w:val="0"/>
        <w:autoSpaceDE w:val="0"/>
        <w:autoSpaceDN w:val="0"/>
        <w:adjustRightInd w:val="0"/>
        <w:contextualSpacing/>
        <w:textAlignment w:val="baseline"/>
        <w:rPr>
          <w:sz w:val="20"/>
          <w:szCs w:val="20"/>
        </w:rPr>
      </w:pPr>
      <w:r w:rsidRPr="00461CD2">
        <w:rPr>
          <w:sz w:val="20"/>
          <w:szCs w:val="20"/>
        </w:rPr>
        <w:t>Promotions.</w:t>
      </w:r>
    </w:p>
    <w:p w14:paraId="254673E1" w14:textId="77777777" w:rsidR="007A744F" w:rsidRDefault="007A744F" w:rsidP="007A744F">
      <w:pPr>
        <w:numPr>
          <w:ilvl w:val="0"/>
          <w:numId w:val="19"/>
        </w:numPr>
        <w:overflowPunct w:val="0"/>
        <w:autoSpaceDE w:val="0"/>
        <w:autoSpaceDN w:val="0"/>
        <w:adjustRightInd w:val="0"/>
        <w:contextualSpacing/>
        <w:textAlignment w:val="baseline"/>
        <w:rPr>
          <w:sz w:val="20"/>
          <w:szCs w:val="20"/>
        </w:rPr>
      </w:pPr>
      <w:r w:rsidRPr="00461CD2">
        <w:rPr>
          <w:sz w:val="20"/>
          <w:szCs w:val="20"/>
        </w:rPr>
        <w:t>Pro rata share of an inter-casino linked system payout.</w:t>
      </w:r>
    </w:p>
    <w:p w14:paraId="285C67F2" w14:textId="77777777" w:rsidR="002D1000" w:rsidRPr="002D1000" w:rsidRDefault="002D1000" w:rsidP="007A744F">
      <w:pPr>
        <w:numPr>
          <w:ilvl w:val="0"/>
          <w:numId w:val="19"/>
        </w:numPr>
        <w:overflowPunct w:val="0"/>
        <w:autoSpaceDE w:val="0"/>
        <w:autoSpaceDN w:val="0"/>
        <w:adjustRightInd w:val="0"/>
        <w:contextualSpacing/>
        <w:textAlignment w:val="baseline"/>
        <w:rPr>
          <w:sz w:val="20"/>
          <w:szCs w:val="20"/>
        </w:rPr>
      </w:pPr>
      <w:r>
        <w:rPr>
          <w:sz w:val="20"/>
          <w:szCs w:val="20"/>
        </w:rPr>
        <w:t xml:space="preserve">Revenue resulting </w:t>
      </w:r>
      <w:r w:rsidRPr="002D1000">
        <w:rPr>
          <w:sz w:val="20"/>
          <w:szCs w:val="20"/>
        </w:rPr>
        <w:t>from a gaming device attributable to multiple gaming areas.</w:t>
      </w:r>
    </w:p>
    <w:p w14:paraId="12012FC6" w14:textId="77777777" w:rsidR="002D1000" w:rsidRDefault="002D1000" w:rsidP="007A744F">
      <w:pPr>
        <w:numPr>
          <w:ilvl w:val="0"/>
          <w:numId w:val="19"/>
        </w:numPr>
        <w:overflowPunct w:val="0"/>
        <w:autoSpaceDE w:val="0"/>
        <w:autoSpaceDN w:val="0"/>
        <w:adjustRightInd w:val="0"/>
        <w:contextualSpacing/>
        <w:textAlignment w:val="baseline"/>
        <w:rPr>
          <w:sz w:val="20"/>
          <w:szCs w:val="20"/>
        </w:rPr>
      </w:pPr>
      <w:r w:rsidRPr="002D1000">
        <w:rPr>
          <w:sz w:val="20"/>
          <w:szCs w:val="20"/>
        </w:rPr>
        <w:t>Other allowable adjustments impacting reported bingo revenue.</w:t>
      </w:r>
      <w:r>
        <w:rPr>
          <w:sz w:val="20"/>
          <w:szCs w:val="20"/>
        </w:rPr>
        <w:t xml:space="preserve"> </w:t>
      </w:r>
    </w:p>
    <w:p w14:paraId="648389E2" w14:textId="77777777" w:rsidR="00197DEB" w:rsidRPr="00461CD2" w:rsidRDefault="00197DEB" w:rsidP="00A33D84">
      <w:pPr>
        <w:ind w:left="360" w:hanging="360"/>
        <w:contextualSpacing/>
        <w:rPr>
          <w:sz w:val="20"/>
          <w:szCs w:val="20"/>
        </w:rPr>
      </w:pPr>
    </w:p>
    <w:p w14:paraId="254D8C27" w14:textId="47A3D498" w:rsidR="00197DEB" w:rsidRPr="00461CD2" w:rsidRDefault="003F1586" w:rsidP="00197DEB">
      <w:pPr>
        <w:overflowPunct w:val="0"/>
        <w:autoSpaceDE w:val="0"/>
        <w:autoSpaceDN w:val="0"/>
        <w:adjustRightInd w:val="0"/>
        <w:ind w:left="360" w:hanging="360"/>
        <w:textAlignment w:val="baseline"/>
        <w:rPr>
          <w:sz w:val="20"/>
          <w:szCs w:val="20"/>
        </w:rPr>
      </w:pPr>
      <w:r>
        <w:rPr>
          <w:sz w:val="20"/>
          <w:szCs w:val="20"/>
        </w:rPr>
        <w:t>7</w:t>
      </w:r>
      <w:r w:rsidR="00F81957">
        <w:rPr>
          <w:sz w:val="20"/>
          <w:szCs w:val="20"/>
        </w:rPr>
        <w:t>2</w:t>
      </w:r>
      <w:r w:rsidR="00197DEB" w:rsidRPr="00461CD2">
        <w:rPr>
          <w:sz w:val="20"/>
          <w:szCs w:val="20"/>
        </w:rPr>
        <w:t>.</w:t>
      </w:r>
      <w:r w:rsidR="00197DEB" w:rsidRPr="00461CD2">
        <w:rPr>
          <w:sz w:val="20"/>
          <w:szCs w:val="20"/>
        </w:rPr>
        <w:tab/>
      </w:r>
      <w:proofErr w:type="gramStart"/>
      <w:r w:rsidR="00197DEB" w:rsidRPr="00461CD2">
        <w:rPr>
          <w:sz w:val="20"/>
          <w:szCs w:val="20"/>
        </w:rPr>
        <w:t>Prior</w:t>
      </w:r>
      <w:proofErr w:type="gramEnd"/>
      <w:r w:rsidR="00197DEB" w:rsidRPr="00461CD2">
        <w:rPr>
          <w:sz w:val="20"/>
          <w:szCs w:val="20"/>
        </w:rPr>
        <w:t xml:space="preserve"> to submission of the NGC tax returns for the month, the reconciliations required by </w:t>
      </w:r>
      <w:r w:rsidR="009A1751" w:rsidRPr="00461CD2">
        <w:rPr>
          <w:color w:val="000000" w:themeColor="text1"/>
          <w:sz w:val="20"/>
          <w:szCs w:val="20"/>
        </w:rPr>
        <w:t>MICS #</w:t>
      </w:r>
      <w:r w:rsidR="00071202">
        <w:rPr>
          <w:color w:val="000000" w:themeColor="text1"/>
          <w:sz w:val="20"/>
          <w:szCs w:val="20"/>
        </w:rPr>
        <w:t>70</w:t>
      </w:r>
      <w:r w:rsidR="008A55EB" w:rsidRPr="00461CD2">
        <w:rPr>
          <w:color w:val="000000" w:themeColor="text1"/>
          <w:sz w:val="20"/>
          <w:szCs w:val="20"/>
        </w:rPr>
        <w:t xml:space="preserve"> </w:t>
      </w:r>
      <w:r w:rsidR="00BB4661" w:rsidRPr="00461CD2">
        <w:rPr>
          <w:color w:val="000000" w:themeColor="text1"/>
          <w:sz w:val="20"/>
          <w:szCs w:val="20"/>
        </w:rPr>
        <w:t>and</w:t>
      </w:r>
      <w:r w:rsidR="009A1751" w:rsidRPr="00461CD2">
        <w:rPr>
          <w:color w:val="000000" w:themeColor="text1"/>
          <w:sz w:val="20"/>
          <w:szCs w:val="20"/>
        </w:rPr>
        <w:t xml:space="preserve"> </w:t>
      </w:r>
      <w:r w:rsidR="00B874C5" w:rsidRPr="00461CD2">
        <w:rPr>
          <w:color w:val="000000" w:themeColor="text1"/>
          <w:sz w:val="20"/>
          <w:szCs w:val="20"/>
        </w:rPr>
        <w:t>#</w:t>
      </w:r>
      <w:r w:rsidR="00071202">
        <w:rPr>
          <w:color w:val="000000" w:themeColor="text1"/>
          <w:sz w:val="20"/>
          <w:szCs w:val="20"/>
        </w:rPr>
        <w:t>71</w:t>
      </w:r>
      <w:r w:rsidR="008A55EB" w:rsidRPr="00461CD2">
        <w:rPr>
          <w:color w:val="000000" w:themeColor="text1"/>
          <w:sz w:val="20"/>
          <w:szCs w:val="20"/>
        </w:rPr>
        <w:t xml:space="preserve"> </w:t>
      </w:r>
      <w:r w:rsidR="009A1751" w:rsidRPr="00461CD2">
        <w:rPr>
          <w:color w:val="000000" w:themeColor="text1"/>
          <w:sz w:val="20"/>
          <w:szCs w:val="20"/>
        </w:rPr>
        <w:t xml:space="preserve">are </w:t>
      </w:r>
      <w:r w:rsidR="00197DEB" w:rsidRPr="00461CD2">
        <w:rPr>
          <w:sz w:val="20"/>
          <w:szCs w:val="20"/>
        </w:rPr>
        <w:t>completed, and any follow-up performed is documented and maintained.  Any variances noted are resolved prior to submission of the tax returns.</w:t>
      </w:r>
    </w:p>
    <w:p w14:paraId="2B0680F9" w14:textId="77777777" w:rsidR="009A1751" w:rsidRPr="00461CD2" w:rsidRDefault="009A1751" w:rsidP="00197DEB">
      <w:pPr>
        <w:overflowPunct w:val="0"/>
        <w:autoSpaceDE w:val="0"/>
        <w:autoSpaceDN w:val="0"/>
        <w:adjustRightInd w:val="0"/>
        <w:ind w:left="360" w:hanging="360"/>
        <w:textAlignment w:val="baseline"/>
        <w:rPr>
          <w:sz w:val="20"/>
          <w:szCs w:val="20"/>
        </w:rPr>
      </w:pPr>
    </w:p>
    <w:p w14:paraId="338E8AE7" w14:textId="731FA49B" w:rsidR="00744EFC" w:rsidRPr="00461CD2" w:rsidRDefault="00CB19C6" w:rsidP="00744EFC">
      <w:pPr>
        <w:overflowPunct w:val="0"/>
        <w:autoSpaceDE w:val="0"/>
        <w:autoSpaceDN w:val="0"/>
        <w:adjustRightInd w:val="0"/>
        <w:ind w:left="360" w:hanging="360"/>
        <w:textAlignment w:val="baseline"/>
        <w:rPr>
          <w:sz w:val="20"/>
          <w:szCs w:val="20"/>
        </w:rPr>
      </w:pPr>
      <w:r>
        <w:rPr>
          <w:sz w:val="20"/>
          <w:szCs w:val="20"/>
        </w:rPr>
        <w:t>7</w:t>
      </w:r>
      <w:r w:rsidR="00F81957">
        <w:rPr>
          <w:sz w:val="20"/>
          <w:szCs w:val="20"/>
        </w:rPr>
        <w:t>3</w:t>
      </w:r>
      <w:r w:rsidR="00744EFC" w:rsidRPr="00461CD2">
        <w:rPr>
          <w:sz w:val="20"/>
          <w:szCs w:val="20"/>
        </w:rPr>
        <w:t>.</w:t>
      </w:r>
      <w:r w:rsidR="00744EFC" w:rsidRPr="00461CD2">
        <w:rPr>
          <w:sz w:val="20"/>
          <w:szCs w:val="20"/>
        </w:rPr>
        <w:tab/>
        <w:t>For computerized player tracking systems, an accounting/audit employee shall perform the following procedures at least one day per quarter:</w:t>
      </w:r>
    </w:p>
    <w:p w14:paraId="7E738D77" w14:textId="77777777" w:rsidR="00744EFC" w:rsidRPr="00461CD2" w:rsidRDefault="00744EFC" w:rsidP="00744EFC">
      <w:pPr>
        <w:overflowPunct w:val="0"/>
        <w:autoSpaceDE w:val="0"/>
        <w:autoSpaceDN w:val="0"/>
        <w:adjustRightInd w:val="0"/>
        <w:ind w:left="360" w:hanging="360"/>
        <w:textAlignment w:val="baseline"/>
        <w:rPr>
          <w:sz w:val="20"/>
          <w:szCs w:val="20"/>
        </w:rPr>
      </w:pPr>
    </w:p>
    <w:p w14:paraId="32070E5C" w14:textId="77777777" w:rsidR="00744EFC" w:rsidRPr="00461CD2" w:rsidRDefault="00744EFC" w:rsidP="00744EFC">
      <w:pPr>
        <w:overflowPunct w:val="0"/>
        <w:autoSpaceDE w:val="0"/>
        <w:autoSpaceDN w:val="0"/>
        <w:adjustRightInd w:val="0"/>
        <w:ind w:left="720" w:hanging="360"/>
        <w:textAlignment w:val="baseline"/>
        <w:rPr>
          <w:sz w:val="20"/>
          <w:szCs w:val="20"/>
        </w:rPr>
      </w:pPr>
      <w:r w:rsidRPr="00461CD2">
        <w:rPr>
          <w:sz w:val="20"/>
          <w:szCs w:val="20"/>
        </w:rPr>
        <w:t>a.</w:t>
      </w:r>
      <w:r w:rsidRPr="00461CD2">
        <w:rPr>
          <w:sz w:val="20"/>
          <w:szCs w:val="20"/>
        </w:rPr>
        <w:tab/>
        <w:t>Review all point addition/deletion authorization documentation</w:t>
      </w:r>
      <w:r w:rsidR="00623D12" w:rsidRPr="00461CD2">
        <w:rPr>
          <w:sz w:val="20"/>
          <w:szCs w:val="20"/>
        </w:rPr>
        <w:t>,</w:t>
      </w:r>
      <w:r w:rsidRPr="00461CD2">
        <w:rPr>
          <w:sz w:val="20"/>
          <w:szCs w:val="20"/>
        </w:rPr>
        <w:t xml:space="preserve"> other than for point additions/deletions made through an automated process</w:t>
      </w:r>
      <w:r w:rsidR="00623D12" w:rsidRPr="00461CD2">
        <w:rPr>
          <w:sz w:val="20"/>
          <w:szCs w:val="20"/>
        </w:rPr>
        <w:t>,</w:t>
      </w:r>
      <w:r w:rsidRPr="00461CD2">
        <w:rPr>
          <w:sz w:val="20"/>
          <w:szCs w:val="20"/>
        </w:rPr>
        <w:t xml:space="preserve"> for propriety.</w:t>
      </w:r>
    </w:p>
    <w:p w14:paraId="53BEAA46" w14:textId="77777777" w:rsidR="00547D39" w:rsidRPr="00461CD2" w:rsidRDefault="00547D39" w:rsidP="00744EFC">
      <w:pPr>
        <w:overflowPunct w:val="0"/>
        <w:autoSpaceDE w:val="0"/>
        <w:autoSpaceDN w:val="0"/>
        <w:adjustRightInd w:val="0"/>
        <w:ind w:left="720" w:hanging="360"/>
        <w:textAlignment w:val="baseline"/>
        <w:rPr>
          <w:sz w:val="20"/>
          <w:szCs w:val="20"/>
        </w:rPr>
      </w:pPr>
    </w:p>
    <w:p w14:paraId="54972AE0" w14:textId="7A524BAC" w:rsidR="00744EFC" w:rsidRPr="00461CD2" w:rsidRDefault="00744EFC" w:rsidP="00744EFC">
      <w:pPr>
        <w:overflowPunct w:val="0"/>
        <w:autoSpaceDE w:val="0"/>
        <w:autoSpaceDN w:val="0"/>
        <w:adjustRightInd w:val="0"/>
        <w:ind w:left="720" w:hanging="360"/>
        <w:textAlignment w:val="baseline"/>
        <w:rPr>
          <w:sz w:val="20"/>
          <w:szCs w:val="20"/>
        </w:rPr>
      </w:pPr>
      <w:r w:rsidRPr="00461CD2">
        <w:rPr>
          <w:sz w:val="20"/>
          <w:szCs w:val="20"/>
        </w:rPr>
        <w:t>b.</w:t>
      </w:r>
      <w:r w:rsidRPr="00461CD2">
        <w:rPr>
          <w:sz w:val="20"/>
          <w:szCs w:val="20"/>
        </w:rPr>
        <w:tab/>
        <w:t>Review exception reports</w:t>
      </w:r>
      <w:r w:rsidR="00A50945" w:rsidRPr="00461CD2">
        <w:rPr>
          <w:sz w:val="20"/>
          <w:szCs w:val="20"/>
        </w:rPr>
        <w:t xml:space="preserve"> for propriety of transactions and unusual occurrences.  The review should </w:t>
      </w:r>
      <w:r w:rsidR="0047400F" w:rsidRPr="00461CD2">
        <w:rPr>
          <w:sz w:val="20"/>
          <w:szCs w:val="20"/>
        </w:rPr>
        <w:t xml:space="preserve">include, but is not limited to, </w:t>
      </w:r>
      <w:r w:rsidRPr="00461CD2">
        <w:rPr>
          <w:sz w:val="20"/>
          <w:szCs w:val="20"/>
        </w:rPr>
        <w:t xml:space="preserve">transfers between accounts.  </w:t>
      </w:r>
    </w:p>
    <w:p w14:paraId="4654BF59" w14:textId="77777777" w:rsidR="00744EFC" w:rsidRPr="00461CD2" w:rsidRDefault="00744EFC" w:rsidP="00744EFC">
      <w:pPr>
        <w:overflowPunct w:val="0"/>
        <w:autoSpaceDE w:val="0"/>
        <w:autoSpaceDN w:val="0"/>
        <w:adjustRightInd w:val="0"/>
        <w:ind w:left="720" w:hanging="360"/>
        <w:textAlignment w:val="baseline"/>
        <w:rPr>
          <w:sz w:val="20"/>
          <w:szCs w:val="20"/>
        </w:rPr>
      </w:pPr>
    </w:p>
    <w:p w14:paraId="3C3D895B" w14:textId="422E0CE1" w:rsidR="00744EFC" w:rsidRPr="00461CD2" w:rsidRDefault="00744EFC" w:rsidP="00744EFC">
      <w:pPr>
        <w:overflowPunct w:val="0"/>
        <w:autoSpaceDE w:val="0"/>
        <w:autoSpaceDN w:val="0"/>
        <w:adjustRightInd w:val="0"/>
        <w:ind w:left="720" w:hanging="360"/>
        <w:textAlignment w:val="baseline"/>
        <w:rPr>
          <w:sz w:val="20"/>
          <w:szCs w:val="20"/>
        </w:rPr>
      </w:pPr>
      <w:r w:rsidRPr="00461CD2">
        <w:rPr>
          <w:sz w:val="20"/>
          <w:szCs w:val="20"/>
        </w:rPr>
        <w:lastRenderedPageBreak/>
        <w:t>c.</w:t>
      </w:r>
      <w:r w:rsidRPr="00461CD2">
        <w:rPr>
          <w:sz w:val="20"/>
          <w:szCs w:val="20"/>
        </w:rPr>
        <w:tab/>
        <w:t xml:space="preserve">Review </w:t>
      </w:r>
      <w:r w:rsidR="00F02B36" w:rsidRPr="00461CD2">
        <w:rPr>
          <w:sz w:val="20"/>
          <w:szCs w:val="20"/>
        </w:rPr>
        <w:t xml:space="preserve">the </w:t>
      </w:r>
      <w:r w:rsidRPr="00461CD2">
        <w:rPr>
          <w:sz w:val="20"/>
          <w:szCs w:val="20"/>
        </w:rPr>
        <w:t xml:space="preserve">documentation related to </w:t>
      </w:r>
      <w:r w:rsidR="00EA45D9" w:rsidRPr="00461CD2">
        <w:rPr>
          <w:sz w:val="20"/>
          <w:szCs w:val="20"/>
        </w:rPr>
        <w:t>reactivating</w:t>
      </w:r>
      <w:r w:rsidRPr="00461CD2">
        <w:rPr>
          <w:sz w:val="20"/>
          <w:szCs w:val="20"/>
        </w:rPr>
        <w:t xml:space="preserve"> inactive and closed accounts</w:t>
      </w:r>
      <w:r w:rsidR="00F02B36" w:rsidRPr="00461CD2">
        <w:rPr>
          <w:sz w:val="20"/>
          <w:szCs w:val="20"/>
        </w:rPr>
        <w:t xml:space="preserve"> created in </w:t>
      </w:r>
      <w:r w:rsidR="00380C8D">
        <w:rPr>
          <w:sz w:val="20"/>
          <w:szCs w:val="20"/>
        </w:rPr>
        <w:t>MICS #5</w:t>
      </w:r>
      <w:r w:rsidR="00071202">
        <w:rPr>
          <w:sz w:val="20"/>
          <w:szCs w:val="20"/>
        </w:rPr>
        <w:t>1</w:t>
      </w:r>
      <w:r w:rsidR="00F02B36" w:rsidRPr="00461CD2">
        <w:rPr>
          <w:sz w:val="20"/>
          <w:szCs w:val="20"/>
        </w:rPr>
        <w:t xml:space="preserve"> for the involvement of two employees</w:t>
      </w:r>
      <w:r w:rsidRPr="00461CD2">
        <w:rPr>
          <w:sz w:val="20"/>
          <w:szCs w:val="20"/>
        </w:rPr>
        <w:t xml:space="preserve">. </w:t>
      </w:r>
    </w:p>
    <w:p w14:paraId="1FCB419A" w14:textId="77777777" w:rsidR="00744EFC" w:rsidRPr="00461CD2" w:rsidRDefault="00744EFC" w:rsidP="00744EFC">
      <w:pPr>
        <w:overflowPunct w:val="0"/>
        <w:autoSpaceDE w:val="0"/>
        <w:autoSpaceDN w:val="0"/>
        <w:adjustRightInd w:val="0"/>
        <w:ind w:left="720" w:hanging="360"/>
        <w:textAlignment w:val="baseline"/>
        <w:rPr>
          <w:sz w:val="20"/>
          <w:szCs w:val="20"/>
        </w:rPr>
      </w:pPr>
    </w:p>
    <w:p w14:paraId="53A066BE" w14:textId="7BB0F644" w:rsidR="00744EFC" w:rsidRPr="00461CD2" w:rsidRDefault="001238D6" w:rsidP="00744EFC">
      <w:pPr>
        <w:overflowPunct w:val="0"/>
        <w:autoSpaceDE w:val="0"/>
        <w:autoSpaceDN w:val="0"/>
        <w:adjustRightInd w:val="0"/>
        <w:ind w:left="360" w:hanging="360"/>
        <w:textAlignment w:val="baseline"/>
        <w:rPr>
          <w:sz w:val="20"/>
          <w:szCs w:val="20"/>
        </w:rPr>
      </w:pPr>
      <w:r w:rsidRPr="00461CD2">
        <w:rPr>
          <w:sz w:val="20"/>
          <w:szCs w:val="20"/>
        </w:rPr>
        <w:t>7</w:t>
      </w:r>
      <w:r w:rsidR="00F81957">
        <w:rPr>
          <w:sz w:val="20"/>
          <w:szCs w:val="20"/>
        </w:rPr>
        <w:t>4</w:t>
      </w:r>
      <w:r w:rsidR="00744EFC" w:rsidRPr="00461CD2">
        <w:rPr>
          <w:sz w:val="20"/>
          <w:szCs w:val="20"/>
        </w:rPr>
        <w:t>.</w:t>
      </w:r>
      <w:r w:rsidR="00744EFC" w:rsidRPr="00461CD2">
        <w:rPr>
          <w:sz w:val="20"/>
          <w:szCs w:val="20"/>
        </w:rPr>
        <w:tab/>
        <w:t>At least annually, the computerized bingo player tracking system (in-ho</w:t>
      </w:r>
      <w:r w:rsidR="00623D12" w:rsidRPr="00461CD2">
        <w:rPr>
          <w:sz w:val="20"/>
          <w:szCs w:val="20"/>
        </w:rPr>
        <w:t>use developed and purchased system</w:t>
      </w:r>
      <w:r w:rsidR="00BF53AF" w:rsidRPr="00461CD2">
        <w:rPr>
          <w:sz w:val="20"/>
          <w:szCs w:val="20"/>
        </w:rPr>
        <w:t>s</w:t>
      </w:r>
      <w:r w:rsidR="00744EFC" w:rsidRPr="00461CD2">
        <w:rPr>
          <w:sz w:val="20"/>
          <w:szCs w:val="20"/>
        </w:rPr>
        <w:t>) is reviewed by personnel independent of the individuals that set up or make changes to the system parameters.  The review is performed to determine that the configuration parameters are accurate and have not been altered without appropriate management authorization (e.g., verify the accuracy of the awarding of points based on the dollar amount wagered).  The system should also be tested, if possible, to further verify the accuracy of the configuration parameters (e.g., simulate activity to verify the accuracy of the amount of points awarded).  The test results are documented and maintained.</w:t>
      </w:r>
    </w:p>
    <w:p w14:paraId="4B9270E6" w14:textId="77777777" w:rsidR="00744EFC" w:rsidRPr="00461CD2" w:rsidRDefault="00744EFC" w:rsidP="00744EFC">
      <w:pPr>
        <w:overflowPunct w:val="0"/>
        <w:autoSpaceDE w:val="0"/>
        <w:autoSpaceDN w:val="0"/>
        <w:adjustRightInd w:val="0"/>
        <w:ind w:left="360" w:hanging="360"/>
        <w:textAlignment w:val="baseline"/>
        <w:rPr>
          <w:sz w:val="20"/>
          <w:szCs w:val="20"/>
        </w:rPr>
      </w:pPr>
    </w:p>
    <w:p w14:paraId="4C01F448" w14:textId="4EE4896F" w:rsidR="00C83886" w:rsidRPr="00461CD2" w:rsidRDefault="001238D6" w:rsidP="00C83886">
      <w:pPr>
        <w:ind w:left="360" w:hanging="360"/>
        <w:rPr>
          <w:sz w:val="20"/>
          <w:szCs w:val="20"/>
        </w:rPr>
      </w:pPr>
      <w:r w:rsidRPr="00461CD2">
        <w:rPr>
          <w:sz w:val="20"/>
          <w:szCs w:val="20"/>
        </w:rPr>
        <w:t>7</w:t>
      </w:r>
      <w:r w:rsidR="00F81957">
        <w:rPr>
          <w:sz w:val="20"/>
          <w:szCs w:val="20"/>
        </w:rPr>
        <w:t>5</w:t>
      </w:r>
      <w:r w:rsidR="00C83886" w:rsidRPr="00461CD2">
        <w:rPr>
          <w:sz w:val="20"/>
          <w:szCs w:val="20"/>
        </w:rPr>
        <w:t>.</w:t>
      </w:r>
      <w:r w:rsidR="00C83886" w:rsidRPr="00461CD2">
        <w:rPr>
          <w:sz w:val="20"/>
          <w:szCs w:val="20"/>
        </w:rPr>
        <w:tab/>
        <w:t xml:space="preserve">Quarterly, an inventory of all sensitive </w:t>
      </w:r>
      <w:r w:rsidR="00831826" w:rsidRPr="00461CD2">
        <w:rPr>
          <w:sz w:val="20"/>
          <w:szCs w:val="20"/>
        </w:rPr>
        <w:t>bingo</w:t>
      </w:r>
      <w:r w:rsidR="00C83886" w:rsidRPr="00461CD2">
        <w:rPr>
          <w:sz w:val="20"/>
          <w:szCs w:val="20"/>
        </w:rPr>
        <w:t xml:space="preserve"> keys is performed and reconciled to records of keys made, issued, and destroyed.  Investigations are performed for all keys unaccounted for, with the investigations being documented.</w:t>
      </w:r>
    </w:p>
    <w:p w14:paraId="02054800" w14:textId="77777777" w:rsidR="00C83886" w:rsidRPr="00461CD2" w:rsidRDefault="00C83886" w:rsidP="00C83886">
      <w:pPr>
        <w:ind w:left="360" w:hanging="360"/>
        <w:rPr>
          <w:sz w:val="20"/>
          <w:szCs w:val="20"/>
        </w:rPr>
      </w:pPr>
    </w:p>
    <w:p w14:paraId="1FA7D350" w14:textId="290F2182" w:rsidR="00C83886" w:rsidRPr="00461CD2" w:rsidRDefault="00C83886" w:rsidP="000B7E08">
      <w:pPr>
        <w:ind w:left="1080" w:hanging="720"/>
        <w:rPr>
          <w:sz w:val="20"/>
          <w:szCs w:val="20"/>
        </w:rPr>
      </w:pPr>
      <w:r w:rsidRPr="00461CD2">
        <w:rPr>
          <w:sz w:val="20"/>
          <w:szCs w:val="20"/>
        </w:rPr>
        <w:t>Note:</w:t>
      </w:r>
      <w:r w:rsidRPr="00461CD2">
        <w:rPr>
          <w:sz w:val="20"/>
          <w:szCs w:val="20"/>
        </w:rPr>
        <w:tab/>
        <w:t xml:space="preserve">Sensitive keys include, but are not limited to, keys used to access restricted computer storage media and/or restricted equipment used to conduct the bingo game (e.g., </w:t>
      </w:r>
      <w:r w:rsidR="00E42129" w:rsidRPr="00461CD2">
        <w:rPr>
          <w:sz w:val="20"/>
          <w:szCs w:val="20"/>
        </w:rPr>
        <w:t>bingo blower</w:t>
      </w:r>
      <w:r w:rsidR="007F0D48" w:rsidRPr="00461CD2">
        <w:rPr>
          <w:sz w:val="20"/>
          <w:szCs w:val="20"/>
        </w:rPr>
        <w:t>, back-up bingo ball inventories</w:t>
      </w:r>
      <w:r w:rsidR="00311AFE" w:rsidRPr="00461CD2">
        <w:rPr>
          <w:sz w:val="20"/>
          <w:szCs w:val="20"/>
        </w:rPr>
        <w:t>,</w:t>
      </w:r>
      <w:r w:rsidR="00BF26DA">
        <w:rPr>
          <w:sz w:val="20"/>
          <w:szCs w:val="20"/>
        </w:rPr>
        <w:t xml:space="preserve"> or</w:t>
      </w:r>
      <w:r w:rsidR="00311AFE" w:rsidRPr="00461CD2">
        <w:rPr>
          <w:sz w:val="20"/>
          <w:szCs w:val="20"/>
        </w:rPr>
        <w:t xml:space="preserve"> kiosk</w:t>
      </w:r>
      <w:r w:rsidR="00D233CB" w:rsidRPr="00461CD2">
        <w:rPr>
          <w:sz w:val="20"/>
          <w:szCs w:val="20"/>
        </w:rPr>
        <w:t>s</w:t>
      </w:r>
      <w:r w:rsidRPr="00461CD2">
        <w:rPr>
          <w:sz w:val="20"/>
          <w:szCs w:val="20"/>
        </w:rPr>
        <w:t>).</w:t>
      </w:r>
    </w:p>
    <w:p w14:paraId="04625718" w14:textId="77777777" w:rsidR="00C83886" w:rsidRPr="00461CD2" w:rsidRDefault="00C83886" w:rsidP="00C83886">
      <w:pPr>
        <w:ind w:left="1080" w:hanging="720"/>
        <w:rPr>
          <w:sz w:val="20"/>
          <w:szCs w:val="20"/>
        </w:rPr>
      </w:pPr>
    </w:p>
    <w:p w14:paraId="4BB3F295" w14:textId="3079558C" w:rsidR="00D36083" w:rsidRPr="00461CD2" w:rsidRDefault="001238D6" w:rsidP="00A33D84">
      <w:pPr>
        <w:ind w:left="360" w:hanging="360"/>
        <w:rPr>
          <w:sz w:val="20"/>
          <w:szCs w:val="20"/>
        </w:rPr>
      </w:pPr>
      <w:r w:rsidRPr="00461CD2">
        <w:rPr>
          <w:sz w:val="20"/>
          <w:szCs w:val="20"/>
        </w:rPr>
        <w:t>7</w:t>
      </w:r>
      <w:r w:rsidR="00F81957">
        <w:rPr>
          <w:sz w:val="20"/>
          <w:szCs w:val="20"/>
        </w:rPr>
        <w:t>6</w:t>
      </w:r>
      <w:r w:rsidR="00D36083" w:rsidRPr="00461CD2">
        <w:rPr>
          <w:sz w:val="20"/>
          <w:szCs w:val="20"/>
        </w:rPr>
        <w:t>.</w:t>
      </w:r>
      <w:r w:rsidR="00D36083" w:rsidRPr="00461CD2">
        <w:rPr>
          <w:sz w:val="20"/>
          <w:szCs w:val="20"/>
        </w:rPr>
        <w:tab/>
        <w:t>Documentation (e.g., log, checklist, notation on reports, and tapes attached to original documents) is maintained evidencing the performance of bingo audit procedures</w:t>
      </w:r>
      <w:r w:rsidR="00CD35E4">
        <w:rPr>
          <w:sz w:val="20"/>
          <w:szCs w:val="20"/>
        </w:rPr>
        <w:t xml:space="preserve"> including</w:t>
      </w:r>
      <w:r w:rsidR="00DA5D33">
        <w:rPr>
          <w:sz w:val="20"/>
          <w:szCs w:val="20"/>
        </w:rPr>
        <w:t xml:space="preserve"> any </w:t>
      </w:r>
      <w:r w:rsidR="00CD35E4">
        <w:rPr>
          <w:sz w:val="20"/>
          <w:szCs w:val="20"/>
        </w:rPr>
        <w:t>reviews</w:t>
      </w:r>
      <w:r w:rsidR="00D36083" w:rsidRPr="00461CD2">
        <w:rPr>
          <w:sz w:val="20"/>
          <w:szCs w:val="20"/>
        </w:rPr>
        <w:t>, the exceptions noted</w:t>
      </w:r>
      <w:r w:rsidR="00CD35E4">
        <w:rPr>
          <w:sz w:val="20"/>
          <w:szCs w:val="20"/>
        </w:rPr>
        <w:t>,</w:t>
      </w:r>
      <w:r w:rsidR="00D36083" w:rsidRPr="00461CD2">
        <w:rPr>
          <w:sz w:val="20"/>
          <w:szCs w:val="20"/>
        </w:rPr>
        <w:t xml:space="preserve"> and follow-up of all bingo audit exceptions.</w:t>
      </w:r>
    </w:p>
    <w:p w14:paraId="516E272D" w14:textId="77777777" w:rsidR="005340E0" w:rsidRPr="005F646A" w:rsidRDefault="005340E0" w:rsidP="00A33D84">
      <w:pPr>
        <w:ind w:left="360" w:hanging="360"/>
      </w:pPr>
    </w:p>
    <w:p w14:paraId="15F64A14" w14:textId="77777777" w:rsidR="009E3B53" w:rsidRPr="00522702" w:rsidRDefault="009E3B53" w:rsidP="009E3B53">
      <w:pPr>
        <w:ind w:left="360"/>
        <w:rPr>
          <w:b/>
          <w:i/>
          <w:szCs w:val="20"/>
        </w:rPr>
      </w:pPr>
      <w:r w:rsidRPr="00522702">
        <w:rPr>
          <w:b/>
          <w:i/>
          <w:szCs w:val="20"/>
        </w:rPr>
        <w:t>Inter-Casino Linked System for Affiliates</w:t>
      </w:r>
    </w:p>
    <w:p w14:paraId="2484A9CC" w14:textId="77777777" w:rsidR="009E3B53" w:rsidRPr="005F646A" w:rsidRDefault="009E3B53" w:rsidP="009E3B53">
      <w:pPr>
        <w:ind w:left="360"/>
        <w:rPr>
          <w:b/>
          <w:i/>
          <w:sz w:val="22"/>
          <w:szCs w:val="20"/>
        </w:rPr>
      </w:pPr>
      <w:bookmarkStart w:id="0" w:name="_GoBack"/>
      <w:bookmarkEnd w:id="0"/>
    </w:p>
    <w:p w14:paraId="1072CA5C" w14:textId="42914EF4" w:rsidR="009E3B53" w:rsidRPr="009E3B53" w:rsidRDefault="009E3B53" w:rsidP="009E3B53">
      <w:pPr>
        <w:ind w:left="360"/>
        <w:rPr>
          <w:sz w:val="20"/>
          <w:szCs w:val="20"/>
        </w:rPr>
      </w:pPr>
      <w:r w:rsidRPr="009E3B53">
        <w:rPr>
          <w:sz w:val="20"/>
          <w:szCs w:val="20"/>
        </w:rPr>
        <w:t>Note:</w:t>
      </w:r>
      <w:r w:rsidRPr="009E3B53">
        <w:rPr>
          <w:sz w:val="20"/>
          <w:szCs w:val="20"/>
        </w:rPr>
        <w:tab/>
        <w:t>MICS #</w:t>
      </w:r>
      <w:r w:rsidR="00071202">
        <w:rPr>
          <w:sz w:val="20"/>
          <w:szCs w:val="20"/>
        </w:rPr>
        <w:t>77</w:t>
      </w:r>
      <w:r w:rsidRPr="009E3B53">
        <w:rPr>
          <w:sz w:val="20"/>
          <w:szCs w:val="20"/>
        </w:rPr>
        <w:t xml:space="preserve"> - #</w:t>
      </w:r>
      <w:r>
        <w:rPr>
          <w:sz w:val="20"/>
          <w:szCs w:val="20"/>
        </w:rPr>
        <w:t>7</w:t>
      </w:r>
      <w:r w:rsidR="00071202">
        <w:rPr>
          <w:sz w:val="20"/>
          <w:szCs w:val="20"/>
        </w:rPr>
        <w:t>9</w:t>
      </w:r>
      <w:r w:rsidRPr="009E3B53">
        <w:rPr>
          <w:sz w:val="20"/>
          <w:szCs w:val="20"/>
        </w:rPr>
        <w:t xml:space="preserve"> apply to the operator/hub of the inter-casino linked system.</w:t>
      </w:r>
    </w:p>
    <w:p w14:paraId="1EC9D755" w14:textId="77777777" w:rsidR="009E3B53" w:rsidRPr="005F646A" w:rsidRDefault="009E3B53" w:rsidP="009E3B53">
      <w:pPr>
        <w:ind w:left="360"/>
        <w:rPr>
          <w:b/>
          <w:i/>
          <w:sz w:val="22"/>
          <w:szCs w:val="20"/>
        </w:rPr>
      </w:pPr>
    </w:p>
    <w:p w14:paraId="40569C4A" w14:textId="6503B69C" w:rsidR="009E3B53" w:rsidRPr="009E3B53" w:rsidRDefault="00F81957" w:rsidP="009E3B53">
      <w:pPr>
        <w:ind w:left="360" w:hanging="360"/>
        <w:rPr>
          <w:sz w:val="20"/>
          <w:szCs w:val="20"/>
        </w:rPr>
      </w:pPr>
      <w:r>
        <w:rPr>
          <w:sz w:val="20"/>
          <w:szCs w:val="20"/>
        </w:rPr>
        <w:t>77</w:t>
      </w:r>
      <w:r w:rsidR="009E3B53" w:rsidRPr="009E3B53">
        <w:rPr>
          <w:sz w:val="20"/>
          <w:szCs w:val="20"/>
        </w:rPr>
        <w:t>.</w:t>
      </w:r>
      <w:r w:rsidR="009E3B53" w:rsidRPr="009E3B53">
        <w:rPr>
          <w:sz w:val="20"/>
          <w:szCs w:val="20"/>
        </w:rPr>
        <w:tab/>
        <w:t>Monthly, accounting/audit personnel:</w:t>
      </w:r>
    </w:p>
    <w:p w14:paraId="55B69680" w14:textId="77777777" w:rsidR="009E3B53" w:rsidRPr="009E3B53" w:rsidRDefault="009E3B53" w:rsidP="009E3B53">
      <w:pPr>
        <w:ind w:left="360" w:hanging="450"/>
        <w:rPr>
          <w:sz w:val="20"/>
          <w:szCs w:val="20"/>
        </w:rPr>
      </w:pPr>
    </w:p>
    <w:p w14:paraId="58B8A19D" w14:textId="17AD765F" w:rsidR="009E3B53" w:rsidRPr="009E3B53" w:rsidRDefault="009E3B53" w:rsidP="009E3B53">
      <w:pPr>
        <w:ind w:left="720" w:hanging="360"/>
        <w:rPr>
          <w:sz w:val="20"/>
          <w:szCs w:val="20"/>
        </w:rPr>
      </w:pPr>
      <w:r w:rsidRPr="009E3B53">
        <w:rPr>
          <w:sz w:val="20"/>
          <w:szCs w:val="20"/>
        </w:rPr>
        <w:t>a.</w:t>
      </w:r>
      <w:r w:rsidRPr="009E3B53">
        <w:rPr>
          <w:sz w:val="20"/>
          <w:szCs w:val="20"/>
        </w:rPr>
        <w:tab/>
        <w:t xml:space="preserve">Foot all invoices/contribution reports prepared by the operator/hub of the inter-casino linked system and trace to </w:t>
      </w:r>
      <w:r w:rsidR="000953B0">
        <w:rPr>
          <w:sz w:val="20"/>
          <w:szCs w:val="20"/>
        </w:rPr>
        <w:t xml:space="preserve">each </w:t>
      </w:r>
      <w:r w:rsidRPr="009E3B53">
        <w:rPr>
          <w:sz w:val="20"/>
          <w:szCs w:val="20"/>
        </w:rPr>
        <w:t>payout.</w:t>
      </w:r>
    </w:p>
    <w:p w14:paraId="3E1CDA34" w14:textId="77777777" w:rsidR="009E3B53" w:rsidRPr="009E3B53" w:rsidRDefault="009E3B53" w:rsidP="009E3B53">
      <w:pPr>
        <w:ind w:left="720" w:hanging="360"/>
        <w:rPr>
          <w:sz w:val="20"/>
          <w:szCs w:val="20"/>
        </w:rPr>
      </w:pPr>
    </w:p>
    <w:p w14:paraId="73EBD262" w14:textId="77777777" w:rsidR="009E3B53" w:rsidRPr="009E3B53" w:rsidRDefault="009E3B53" w:rsidP="009E3B53">
      <w:pPr>
        <w:ind w:left="720" w:hanging="360"/>
        <w:rPr>
          <w:sz w:val="20"/>
          <w:szCs w:val="20"/>
        </w:rPr>
      </w:pPr>
      <w:r w:rsidRPr="009E3B53">
        <w:rPr>
          <w:sz w:val="20"/>
          <w:szCs w:val="20"/>
        </w:rPr>
        <w:t>b.</w:t>
      </w:r>
      <w:r w:rsidRPr="009E3B53">
        <w:rPr>
          <w:sz w:val="20"/>
          <w:szCs w:val="20"/>
        </w:rPr>
        <w:tab/>
        <w:t>Foot all NGC tax return deductions by participating licensed affiliates to the total amount calculated by the operator/hub.</w:t>
      </w:r>
    </w:p>
    <w:p w14:paraId="38F2DD1B" w14:textId="77777777" w:rsidR="009E3B53" w:rsidRPr="009E3B53" w:rsidRDefault="009E3B53" w:rsidP="009E3B53">
      <w:pPr>
        <w:rPr>
          <w:sz w:val="20"/>
          <w:szCs w:val="20"/>
        </w:rPr>
      </w:pPr>
    </w:p>
    <w:p w14:paraId="5819370A" w14:textId="317D909F" w:rsidR="009E3B53" w:rsidRPr="009E3B53" w:rsidRDefault="00F81957" w:rsidP="009E3B53">
      <w:pPr>
        <w:ind w:left="360" w:hanging="360"/>
        <w:rPr>
          <w:sz w:val="20"/>
          <w:szCs w:val="20"/>
        </w:rPr>
      </w:pPr>
      <w:r>
        <w:rPr>
          <w:sz w:val="20"/>
          <w:szCs w:val="20"/>
        </w:rPr>
        <w:t>78</w:t>
      </w:r>
      <w:r w:rsidR="009E3B53" w:rsidRPr="009E3B53">
        <w:rPr>
          <w:sz w:val="20"/>
          <w:szCs w:val="20"/>
        </w:rPr>
        <w:t>.</w:t>
      </w:r>
      <w:r w:rsidR="009E3B53" w:rsidRPr="009E3B53">
        <w:rPr>
          <w:sz w:val="20"/>
          <w:szCs w:val="20"/>
        </w:rPr>
        <w:tab/>
        <w:t>Quarterly, accounting/audit personnel:</w:t>
      </w:r>
    </w:p>
    <w:p w14:paraId="5A61597E" w14:textId="77777777" w:rsidR="009E3B53" w:rsidRPr="009E3B53" w:rsidRDefault="009E3B53" w:rsidP="009E3B53">
      <w:pPr>
        <w:ind w:left="360" w:hanging="450"/>
        <w:rPr>
          <w:sz w:val="20"/>
          <w:szCs w:val="20"/>
        </w:rPr>
      </w:pPr>
    </w:p>
    <w:p w14:paraId="63B30EF6" w14:textId="77777777" w:rsidR="009E3B53" w:rsidRPr="009E3B53" w:rsidRDefault="009E3B53" w:rsidP="009E3B53">
      <w:pPr>
        <w:ind w:left="720" w:hanging="360"/>
        <w:rPr>
          <w:sz w:val="20"/>
          <w:szCs w:val="20"/>
        </w:rPr>
      </w:pPr>
      <w:r w:rsidRPr="009E3B53">
        <w:rPr>
          <w:sz w:val="20"/>
          <w:szCs w:val="20"/>
        </w:rPr>
        <w:t>a.</w:t>
      </w:r>
      <w:r w:rsidRPr="009E3B53">
        <w:rPr>
          <w:sz w:val="20"/>
          <w:szCs w:val="20"/>
        </w:rPr>
        <w:tab/>
        <w:t>Review changes to the rate of progression pursuant to Regulation 5.112.</w:t>
      </w:r>
    </w:p>
    <w:p w14:paraId="6751EB8D" w14:textId="77777777" w:rsidR="009E3B53" w:rsidRPr="009E3B53" w:rsidRDefault="009E3B53" w:rsidP="009E3B53">
      <w:pPr>
        <w:ind w:left="720" w:hanging="360"/>
        <w:rPr>
          <w:sz w:val="20"/>
          <w:szCs w:val="20"/>
        </w:rPr>
      </w:pPr>
    </w:p>
    <w:p w14:paraId="4CC6678C" w14:textId="217109C3" w:rsidR="009E3B53" w:rsidRPr="009E3B53" w:rsidRDefault="00CB07A2" w:rsidP="009E3B53">
      <w:pPr>
        <w:ind w:left="720" w:hanging="360"/>
        <w:rPr>
          <w:sz w:val="20"/>
          <w:szCs w:val="20"/>
        </w:rPr>
      </w:pPr>
      <w:r>
        <w:rPr>
          <w:sz w:val="20"/>
          <w:szCs w:val="20"/>
        </w:rPr>
        <w:t>b.</w:t>
      </w:r>
      <w:r>
        <w:rPr>
          <w:sz w:val="20"/>
          <w:szCs w:val="20"/>
        </w:rPr>
        <w:tab/>
        <w:t>Review all limits placed</w:t>
      </w:r>
      <w:r w:rsidR="009E3B53" w:rsidRPr="009E3B53">
        <w:rPr>
          <w:sz w:val="20"/>
          <w:szCs w:val="20"/>
        </w:rPr>
        <w:t xml:space="preserve"> on progressive payoff schedules.  Perform observations of the casino floor to ensure proper notices have been placed at or near each game </w:t>
      </w:r>
      <w:r w:rsidR="001F46B8">
        <w:rPr>
          <w:sz w:val="20"/>
          <w:szCs w:val="20"/>
        </w:rPr>
        <w:t xml:space="preserve">to </w:t>
      </w:r>
      <w:r w:rsidR="008147EF">
        <w:rPr>
          <w:sz w:val="20"/>
          <w:szCs w:val="20"/>
        </w:rPr>
        <w:t>which</w:t>
      </w:r>
      <w:r w:rsidR="009E3B53" w:rsidRPr="009E3B53">
        <w:rPr>
          <w:sz w:val="20"/>
          <w:szCs w:val="20"/>
        </w:rPr>
        <w:t xml:space="preserve"> the limit applies.</w:t>
      </w:r>
    </w:p>
    <w:p w14:paraId="727F5234" w14:textId="77777777" w:rsidR="009E3B53" w:rsidRPr="009E3B53" w:rsidRDefault="009E3B53" w:rsidP="009E3B53">
      <w:pPr>
        <w:rPr>
          <w:sz w:val="20"/>
          <w:szCs w:val="20"/>
        </w:rPr>
      </w:pPr>
    </w:p>
    <w:p w14:paraId="50185E7A" w14:textId="673BD7ED" w:rsidR="009E3B53" w:rsidRPr="009E3B53" w:rsidRDefault="00F81957" w:rsidP="009E3B53">
      <w:pPr>
        <w:ind w:left="360" w:hanging="360"/>
        <w:rPr>
          <w:b/>
          <w:sz w:val="20"/>
          <w:szCs w:val="20"/>
        </w:rPr>
      </w:pPr>
      <w:r>
        <w:rPr>
          <w:sz w:val="20"/>
          <w:szCs w:val="20"/>
        </w:rPr>
        <w:t>79</w:t>
      </w:r>
      <w:r w:rsidR="009E3B53" w:rsidRPr="009E3B53">
        <w:rPr>
          <w:sz w:val="20"/>
          <w:szCs w:val="20"/>
        </w:rPr>
        <w:t>.</w:t>
      </w:r>
      <w:r w:rsidR="009E3B53" w:rsidRPr="009E3B53">
        <w:rPr>
          <w:sz w:val="20"/>
          <w:szCs w:val="20"/>
        </w:rPr>
        <w:tab/>
        <w:t>For all progressive payoff schedules that have been reduced or eliminated, ensure compliance with Regulation 5.112.</w:t>
      </w:r>
    </w:p>
    <w:p w14:paraId="51ED417D" w14:textId="77777777" w:rsidR="009E3B53" w:rsidRPr="005F646A" w:rsidRDefault="009E3B53" w:rsidP="00A33D84">
      <w:pPr>
        <w:ind w:left="360" w:hanging="360"/>
        <w:rPr>
          <w:szCs w:val="20"/>
        </w:rPr>
      </w:pPr>
    </w:p>
    <w:p w14:paraId="09E1DC84" w14:textId="1251001B" w:rsidR="005340E0" w:rsidRPr="00461CD2" w:rsidRDefault="005340E0" w:rsidP="008C5475">
      <w:pPr>
        <w:rPr>
          <w:b/>
          <w:bCs/>
          <w:i/>
          <w:iCs/>
        </w:rPr>
      </w:pPr>
      <w:r w:rsidRPr="00461CD2">
        <w:rPr>
          <w:b/>
          <w:bCs/>
          <w:i/>
          <w:iCs/>
        </w:rPr>
        <w:t xml:space="preserve">Payout Procedures for Mail-In </w:t>
      </w:r>
      <w:r w:rsidR="00D91A0E">
        <w:rPr>
          <w:b/>
          <w:bCs/>
          <w:i/>
          <w:iCs/>
        </w:rPr>
        <w:t>Wagering Instrument</w:t>
      </w:r>
      <w:r w:rsidRPr="00461CD2">
        <w:rPr>
          <w:b/>
          <w:bCs/>
          <w:i/>
          <w:iCs/>
        </w:rPr>
        <w:t>s</w:t>
      </w:r>
    </w:p>
    <w:p w14:paraId="38D56E66" w14:textId="77777777" w:rsidR="005340E0" w:rsidRPr="005F646A" w:rsidRDefault="005340E0" w:rsidP="005340E0">
      <w:pPr>
        <w:ind w:left="720" w:hanging="360"/>
        <w:rPr>
          <w:b/>
          <w:bCs/>
          <w:i/>
          <w:iCs/>
          <w:sz w:val="22"/>
        </w:rPr>
      </w:pPr>
    </w:p>
    <w:p w14:paraId="6EF90C9A" w14:textId="0520BCDC" w:rsidR="005340E0" w:rsidRPr="00461CD2" w:rsidRDefault="00F81957" w:rsidP="005340E0">
      <w:pPr>
        <w:ind w:left="360" w:hanging="360"/>
        <w:rPr>
          <w:sz w:val="20"/>
          <w:szCs w:val="20"/>
        </w:rPr>
      </w:pPr>
      <w:r>
        <w:rPr>
          <w:sz w:val="20"/>
          <w:szCs w:val="20"/>
        </w:rPr>
        <w:t>80</w:t>
      </w:r>
      <w:r w:rsidR="005340E0" w:rsidRPr="00461CD2">
        <w:rPr>
          <w:sz w:val="20"/>
          <w:szCs w:val="20"/>
        </w:rPr>
        <w:t>.</w:t>
      </w:r>
      <w:r w:rsidR="005340E0" w:rsidRPr="00461CD2">
        <w:rPr>
          <w:sz w:val="20"/>
          <w:szCs w:val="20"/>
        </w:rPr>
        <w:tab/>
        <w:t xml:space="preserve">Accounting/audit personnel or personnel independent of the bingo department receive the original </w:t>
      </w:r>
      <w:r w:rsidR="00D91A0E">
        <w:rPr>
          <w:sz w:val="20"/>
          <w:szCs w:val="20"/>
        </w:rPr>
        <w:t>wagering instruments</w:t>
      </w:r>
      <w:r w:rsidR="005340E0" w:rsidRPr="00461CD2">
        <w:rPr>
          <w:sz w:val="20"/>
          <w:szCs w:val="20"/>
        </w:rPr>
        <w:t>.</w:t>
      </w:r>
    </w:p>
    <w:p w14:paraId="63657012" w14:textId="77777777" w:rsidR="005340E0" w:rsidRPr="00461CD2" w:rsidRDefault="005340E0" w:rsidP="005340E0">
      <w:pPr>
        <w:ind w:left="360" w:hanging="360"/>
        <w:rPr>
          <w:sz w:val="20"/>
          <w:szCs w:val="20"/>
        </w:rPr>
      </w:pPr>
    </w:p>
    <w:p w14:paraId="458953C1" w14:textId="1A13AC0F" w:rsidR="005340E0" w:rsidRPr="00461CD2" w:rsidRDefault="00F81957" w:rsidP="005340E0">
      <w:pPr>
        <w:ind w:left="360" w:hanging="360"/>
        <w:rPr>
          <w:sz w:val="20"/>
          <w:szCs w:val="20"/>
        </w:rPr>
      </w:pPr>
      <w:r>
        <w:rPr>
          <w:sz w:val="20"/>
          <w:szCs w:val="20"/>
        </w:rPr>
        <w:t>81</w:t>
      </w:r>
      <w:r w:rsidR="005340E0" w:rsidRPr="00461CD2">
        <w:rPr>
          <w:sz w:val="20"/>
          <w:szCs w:val="20"/>
        </w:rPr>
        <w:t>.</w:t>
      </w:r>
      <w:r w:rsidR="005340E0" w:rsidRPr="00461CD2">
        <w:rPr>
          <w:sz w:val="20"/>
          <w:szCs w:val="20"/>
        </w:rPr>
        <w:tab/>
        <w:t xml:space="preserve">Accounting/audit personnel or personnel independent of the bingo department record the </w:t>
      </w:r>
      <w:r w:rsidR="00D91A0E">
        <w:rPr>
          <w:sz w:val="20"/>
          <w:szCs w:val="20"/>
        </w:rPr>
        <w:t>wagering instruments</w:t>
      </w:r>
      <w:r w:rsidR="005340E0" w:rsidRPr="00461CD2">
        <w:rPr>
          <w:sz w:val="20"/>
          <w:szCs w:val="20"/>
        </w:rPr>
        <w:t xml:space="preserve"> on a log as a mail pay.  The log includes the date received, patron’s name, </w:t>
      </w:r>
      <w:r w:rsidR="00D91A0E">
        <w:rPr>
          <w:sz w:val="20"/>
          <w:szCs w:val="20"/>
        </w:rPr>
        <w:t>wagering instrument</w:t>
      </w:r>
      <w:r w:rsidR="005340E0" w:rsidRPr="00461CD2">
        <w:rPr>
          <w:sz w:val="20"/>
          <w:szCs w:val="20"/>
        </w:rPr>
        <w:t xml:space="preserve"> number</w:t>
      </w:r>
      <w:r w:rsidR="00286997">
        <w:rPr>
          <w:sz w:val="20"/>
          <w:szCs w:val="20"/>
        </w:rPr>
        <w:t>, and dollar amount</w:t>
      </w:r>
      <w:r w:rsidR="005340E0" w:rsidRPr="00461CD2">
        <w:rPr>
          <w:sz w:val="20"/>
          <w:szCs w:val="20"/>
        </w:rPr>
        <w:t>.</w:t>
      </w:r>
    </w:p>
    <w:p w14:paraId="405EFE90" w14:textId="77777777" w:rsidR="005340E0" w:rsidRPr="00461CD2" w:rsidRDefault="005340E0" w:rsidP="005340E0">
      <w:pPr>
        <w:ind w:left="360" w:hanging="360"/>
        <w:rPr>
          <w:sz w:val="20"/>
          <w:szCs w:val="20"/>
        </w:rPr>
      </w:pPr>
    </w:p>
    <w:p w14:paraId="17589FEC" w14:textId="00CE90D6" w:rsidR="005340E0" w:rsidRPr="00461CD2" w:rsidRDefault="00F81957" w:rsidP="005340E0">
      <w:pPr>
        <w:ind w:left="360" w:hanging="360"/>
        <w:rPr>
          <w:sz w:val="20"/>
          <w:szCs w:val="20"/>
        </w:rPr>
      </w:pPr>
      <w:r>
        <w:rPr>
          <w:sz w:val="20"/>
          <w:szCs w:val="20"/>
        </w:rPr>
        <w:t>82</w:t>
      </w:r>
      <w:r w:rsidR="005340E0" w:rsidRPr="00461CD2">
        <w:rPr>
          <w:sz w:val="20"/>
          <w:szCs w:val="20"/>
        </w:rPr>
        <w:t>.</w:t>
      </w:r>
      <w:r w:rsidR="005340E0" w:rsidRPr="00461CD2">
        <w:rPr>
          <w:sz w:val="20"/>
          <w:szCs w:val="20"/>
        </w:rPr>
        <w:tab/>
        <w:t xml:space="preserve">The </w:t>
      </w:r>
      <w:r w:rsidR="00D91A0E">
        <w:rPr>
          <w:sz w:val="20"/>
          <w:szCs w:val="20"/>
        </w:rPr>
        <w:t>wagering instruments</w:t>
      </w:r>
      <w:r w:rsidR="005340E0" w:rsidRPr="00461CD2">
        <w:rPr>
          <w:sz w:val="20"/>
          <w:szCs w:val="20"/>
        </w:rPr>
        <w:t xml:space="preserve"> are entered into the computer system by bingo personnel or accounting/audit personnel for validation and cancellation.</w:t>
      </w:r>
    </w:p>
    <w:p w14:paraId="3DFBF0C2" w14:textId="77777777" w:rsidR="005340E0" w:rsidRPr="00461CD2" w:rsidRDefault="005340E0" w:rsidP="005340E0">
      <w:pPr>
        <w:ind w:left="360" w:hanging="360"/>
        <w:rPr>
          <w:sz w:val="20"/>
          <w:szCs w:val="20"/>
        </w:rPr>
      </w:pPr>
    </w:p>
    <w:p w14:paraId="05501C05" w14:textId="02C38FAF" w:rsidR="005340E0" w:rsidRPr="00461CD2" w:rsidRDefault="00F81957" w:rsidP="005340E0">
      <w:pPr>
        <w:ind w:left="360" w:hanging="360"/>
        <w:rPr>
          <w:sz w:val="20"/>
          <w:szCs w:val="20"/>
        </w:rPr>
      </w:pPr>
      <w:r>
        <w:rPr>
          <w:sz w:val="20"/>
          <w:szCs w:val="20"/>
        </w:rPr>
        <w:lastRenderedPageBreak/>
        <w:t>83</w:t>
      </w:r>
      <w:r w:rsidR="005340E0" w:rsidRPr="00461CD2">
        <w:rPr>
          <w:sz w:val="20"/>
          <w:szCs w:val="20"/>
        </w:rPr>
        <w:t>.</w:t>
      </w:r>
      <w:r w:rsidR="005340E0" w:rsidRPr="00461CD2">
        <w:rPr>
          <w:sz w:val="20"/>
          <w:szCs w:val="20"/>
        </w:rPr>
        <w:tab/>
        <w:t xml:space="preserve">Accounting/audit personnel compare the “paid” </w:t>
      </w:r>
      <w:r w:rsidR="00D91A0E">
        <w:rPr>
          <w:sz w:val="20"/>
          <w:szCs w:val="20"/>
        </w:rPr>
        <w:t>wagering instruments</w:t>
      </w:r>
      <w:r w:rsidR="005340E0" w:rsidRPr="00461CD2">
        <w:rPr>
          <w:sz w:val="20"/>
          <w:szCs w:val="20"/>
        </w:rPr>
        <w:t xml:space="preserve"> to the mail pay log and the system report for </w:t>
      </w:r>
      <w:r w:rsidR="00D874E2">
        <w:rPr>
          <w:sz w:val="20"/>
          <w:szCs w:val="20"/>
        </w:rPr>
        <w:t>“</w:t>
      </w:r>
      <w:r w:rsidR="005340E0" w:rsidRPr="00461CD2">
        <w:rPr>
          <w:sz w:val="20"/>
          <w:szCs w:val="20"/>
        </w:rPr>
        <w:t>paid</w:t>
      </w:r>
      <w:r w:rsidR="00D874E2">
        <w:rPr>
          <w:sz w:val="20"/>
          <w:szCs w:val="20"/>
        </w:rPr>
        <w:t>”</w:t>
      </w:r>
      <w:r w:rsidR="005340E0" w:rsidRPr="00461CD2">
        <w:rPr>
          <w:sz w:val="20"/>
          <w:szCs w:val="20"/>
        </w:rPr>
        <w:t xml:space="preserve"> </w:t>
      </w:r>
      <w:r w:rsidR="00D91A0E">
        <w:rPr>
          <w:sz w:val="20"/>
          <w:szCs w:val="20"/>
        </w:rPr>
        <w:t>wagering instruments</w:t>
      </w:r>
      <w:r w:rsidR="005340E0" w:rsidRPr="00461CD2">
        <w:rPr>
          <w:sz w:val="20"/>
          <w:szCs w:val="20"/>
        </w:rPr>
        <w:t>.  Any discrepancies are documented and reviewed with bingo and accounting management personnel.</w:t>
      </w:r>
    </w:p>
    <w:p w14:paraId="1C6ED073" w14:textId="2AAB3771" w:rsidR="00187624" w:rsidRPr="00B86F1B" w:rsidRDefault="00F81957" w:rsidP="008067ED">
      <w:pPr>
        <w:ind w:left="360" w:hanging="360"/>
        <w:rPr>
          <w:sz w:val="20"/>
          <w:szCs w:val="20"/>
        </w:rPr>
      </w:pPr>
      <w:r>
        <w:rPr>
          <w:sz w:val="20"/>
          <w:szCs w:val="20"/>
        </w:rPr>
        <w:t>84</w:t>
      </w:r>
      <w:r w:rsidR="005340E0" w:rsidRPr="00461CD2">
        <w:rPr>
          <w:sz w:val="20"/>
          <w:szCs w:val="20"/>
        </w:rPr>
        <w:t>.</w:t>
      </w:r>
      <w:r w:rsidR="005340E0" w:rsidRPr="00461CD2">
        <w:rPr>
          <w:sz w:val="20"/>
          <w:szCs w:val="20"/>
        </w:rPr>
        <w:tab/>
      </w:r>
      <w:bookmarkStart w:id="1" w:name="OLE_LINK1"/>
      <w:r w:rsidR="005340E0" w:rsidRPr="00461CD2">
        <w:rPr>
          <w:sz w:val="20"/>
          <w:szCs w:val="20"/>
        </w:rPr>
        <w:t xml:space="preserve">Accounting/audit personnel, independent of the individual(s) who processed the mail pay </w:t>
      </w:r>
      <w:r w:rsidR="00D91A0E">
        <w:rPr>
          <w:sz w:val="20"/>
          <w:szCs w:val="20"/>
        </w:rPr>
        <w:t>wagering instruments</w:t>
      </w:r>
      <w:r w:rsidR="005340E0" w:rsidRPr="00461CD2">
        <w:rPr>
          <w:sz w:val="20"/>
          <w:szCs w:val="20"/>
        </w:rPr>
        <w:t xml:space="preserve">, review the patron’s correspondence submitted, the </w:t>
      </w:r>
      <w:r w:rsidR="00D91A0E">
        <w:rPr>
          <w:sz w:val="20"/>
          <w:szCs w:val="20"/>
        </w:rPr>
        <w:t>wagering instruments</w:t>
      </w:r>
      <w:r w:rsidR="005340E0" w:rsidRPr="00461CD2">
        <w:rPr>
          <w:sz w:val="20"/>
          <w:szCs w:val="20"/>
        </w:rPr>
        <w:t>, the mail pay log</w:t>
      </w:r>
      <w:r w:rsidR="00585AC9">
        <w:rPr>
          <w:sz w:val="20"/>
          <w:szCs w:val="20"/>
        </w:rPr>
        <w:t>,</w:t>
      </w:r>
      <w:r w:rsidR="005340E0" w:rsidRPr="00461CD2">
        <w:rPr>
          <w:sz w:val="20"/>
          <w:szCs w:val="20"/>
        </w:rPr>
        <w:t xml:space="preserve"> and the system report for “paid” </w:t>
      </w:r>
      <w:r w:rsidR="00D91A0E">
        <w:rPr>
          <w:sz w:val="20"/>
          <w:szCs w:val="20"/>
        </w:rPr>
        <w:t>wagering instruments</w:t>
      </w:r>
      <w:r w:rsidR="005340E0" w:rsidRPr="00461CD2">
        <w:rPr>
          <w:sz w:val="20"/>
          <w:szCs w:val="20"/>
        </w:rPr>
        <w:t xml:space="preserve"> for any discrepancies.  Any discrepancies are documented and resolved prior to remitting the proper payment amount to the patron.</w:t>
      </w:r>
      <w:bookmarkEnd w:id="1"/>
    </w:p>
    <w:sectPr w:rsidR="00187624" w:rsidRPr="00B86F1B" w:rsidSect="00387C50">
      <w:headerReference w:type="default" r:id="rId8"/>
      <w:footerReference w:type="default" r:id="rId9"/>
      <w:pgSz w:w="12240" w:h="15840" w:code="1"/>
      <w:pgMar w:top="1440" w:right="1080" w:bottom="1440" w:left="1080" w:header="720" w:footer="36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5B2FC8" w16cid:durableId="268545C4"/>
  <w16cid:commentId w16cid:paraId="7C5CCE4B" w16cid:durableId="26854A58"/>
  <w16cid:commentId w16cid:paraId="0E73326A" w16cid:durableId="26854A7C"/>
  <w16cid:commentId w16cid:paraId="0596161F" w16cid:durableId="26854AC6"/>
  <w16cid:commentId w16cid:paraId="6736BADD" w16cid:durableId="26854B1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C4F1E8" w14:textId="77777777" w:rsidR="00F8468C" w:rsidRDefault="00F8468C">
      <w:r>
        <w:separator/>
      </w:r>
    </w:p>
  </w:endnote>
  <w:endnote w:type="continuationSeparator" w:id="0">
    <w:p w14:paraId="51864DCD" w14:textId="77777777" w:rsidR="00F8468C" w:rsidRDefault="00F846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76BD83" w14:textId="057AAF5D" w:rsidR="00F8468C" w:rsidRDefault="00F8468C" w:rsidP="000437CB">
    <w:pPr>
      <w:pStyle w:val="FooterMICS"/>
    </w:pPr>
    <w:r>
      <w:t>Version 9</w:t>
    </w:r>
    <w:r>
      <w:tab/>
    </w:r>
    <w:r>
      <w:tab/>
    </w:r>
    <w:r>
      <w:tab/>
    </w:r>
    <w:r>
      <w:tab/>
    </w:r>
    <w:r w:rsidR="00C90890">
      <w:tab/>
    </w:r>
    <w:r>
      <w:t xml:space="preserve">Page </w:t>
    </w:r>
    <w:r>
      <w:fldChar w:fldCharType="begin"/>
    </w:r>
    <w:r>
      <w:instrText xml:space="preserve"> PAGE </w:instrText>
    </w:r>
    <w:r>
      <w:fldChar w:fldCharType="separate"/>
    </w:r>
    <w:r w:rsidR="005F646A">
      <w:rPr>
        <w:noProof/>
      </w:rPr>
      <w:t>2</w:t>
    </w:r>
    <w:r>
      <w:fldChar w:fldCharType="end"/>
    </w:r>
    <w:r>
      <w:t xml:space="preserve"> of </w:t>
    </w:r>
    <w:r>
      <w:rPr>
        <w:noProof/>
      </w:rPr>
      <w:fldChar w:fldCharType="begin"/>
    </w:r>
    <w:r>
      <w:rPr>
        <w:noProof/>
      </w:rPr>
      <w:instrText xml:space="preserve"> NUMPAGES </w:instrText>
    </w:r>
    <w:r>
      <w:rPr>
        <w:noProof/>
      </w:rPr>
      <w:fldChar w:fldCharType="separate"/>
    </w:r>
    <w:r w:rsidR="005F646A">
      <w:rPr>
        <w:noProof/>
      </w:rPr>
      <w:t>15</w:t>
    </w:r>
    <w:r>
      <w:rPr>
        <w:noProof/>
      </w:rPr>
      <w:fldChar w:fldCharType="end"/>
    </w:r>
  </w:p>
  <w:p w14:paraId="2A5114C5" w14:textId="63D7D5F6" w:rsidR="00F8468C" w:rsidRDefault="00F8468C" w:rsidP="000437CB">
    <w:pPr>
      <w:pStyle w:val="FooterMICS"/>
    </w:pPr>
    <w:r>
      <w:t xml:space="preserve">eFFECTIVE:  </w:t>
    </w:r>
    <w:r w:rsidR="00C67E1E">
      <w:t>04/01/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D3E529" w14:textId="77777777" w:rsidR="00F8468C" w:rsidRDefault="00F8468C">
      <w:r>
        <w:separator/>
      </w:r>
    </w:p>
  </w:footnote>
  <w:footnote w:type="continuationSeparator" w:id="0">
    <w:p w14:paraId="2913F4EC" w14:textId="77777777" w:rsidR="00F8468C" w:rsidRDefault="00F846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28F39D" w14:textId="4D10F6CF" w:rsidR="00F8468C" w:rsidRDefault="00F8468C" w:rsidP="00D741E9">
    <w:pPr>
      <w:pStyle w:val="HeaderMICS"/>
    </w:pPr>
    <w:r>
      <w:t>Nevada GAMING CONTROL BOARD</w:t>
    </w:r>
  </w:p>
  <w:p w14:paraId="0E168C9B" w14:textId="77777777" w:rsidR="00F8468C" w:rsidRDefault="00F8468C" w:rsidP="00D741E9">
    <w:pPr>
      <w:pStyle w:val="HeaderMICS"/>
    </w:pPr>
    <w:r>
      <w:t>MINIMUM INTERNAL CONTROL STANDARDS</w:t>
    </w:r>
  </w:p>
  <w:p w14:paraId="121CBD20" w14:textId="77777777" w:rsidR="00F8468C" w:rsidRDefault="00F8468C" w:rsidP="00D741E9">
    <w:pPr>
      <w:pStyle w:val="HeaderMICS"/>
    </w:pPr>
  </w:p>
  <w:p w14:paraId="73902B8B" w14:textId="77777777" w:rsidR="00F8468C" w:rsidRPr="0051166C" w:rsidRDefault="00F8468C" w:rsidP="00D741E9">
    <w:pPr>
      <w:pStyle w:val="HeaderSection"/>
    </w:pPr>
    <w:r w:rsidRPr="0051166C">
      <w:t>bingo</w:t>
    </w:r>
  </w:p>
  <w:p w14:paraId="7CE3792A" w14:textId="77777777" w:rsidR="00F8468C" w:rsidRPr="0051166C" w:rsidRDefault="00F8468C" w:rsidP="00D741E9">
    <w:pPr>
      <w:pStyle w:val="HeaderSection"/>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04C36"/>
    <w:multiLevelType w:val="hybridMultilevel"/>
    <w:tmpl w:val="E33899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197664"/>
    <w:multiLevelType w:val="hybridMultilevel"/>
    <w:tmpl w:val="5CD61B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2906E0"/>
    <w:multiLevelType w:val="hybridMultilevel"/>
    <w:tmpl w:val="9ED4B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87500"/>
    <w:multiLevelType w:val="hybridMultilevel"/>
    <w:tmpl w:val="777EB9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93D0D"/>
    <w:multiLevelType w:val="hybridMultilevel"/>
    <w:tmpl w:val="97ECCD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0D3684"/>
    <w:multiLevelType w:val="hybridMultilevel"/>
    <w:tmpl w:val="E27AE33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1F065724"/>
    <w:multiLevelType w:val="hybridMultilevel"/>
    <w:tmpl w:val="6D140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2C5058"/>
    <w:multiLevelType w:val="hybridMultilevel"/>
    <w:tmpl w:val="2DC443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F174C63"/>
    <w:multiLevelType w:val="hybridMultilevel"/>
    <w:tmpl w:val="F5AA1DAE"/>
    <w:lvl w:ilvl="0" w:tplc="0724685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E7A0AA9"/>
    <w:multiLevelType w:val="hybridMultilevel"/>
    <w:tmpl w:val="68723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165E3C"/>
    <w:multiLevelType w:val="hybridMultilevel"/>
    <w:tmpl w:val="A56A7D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FF7B2D"/>
    <w:multiLevelType w:val="hybridMultilevel"/>
    <w:tmpl w:val="741E17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1">
      <w:start w:val="1"/>
      <w:numFmt w:val="decimal"/>
      <w:lvlText w:val="%3)"/>
      <w:lvlJc w:val="left"/>
      <w:pPr>
        <w:ind w:left="2160" w:hanging="180"/>
      </w:pPr>
      <w:rPr>
        <w:rFonts w:hint="default"/>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2A2137"/>
    <w:multiLevelType w:val="hybridMultilevel"/>
    <w:tmpl w:val="E75071F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D3505AC"/>
    <w:multiLevelType w:val="hybridMultilevel"/>
    <w:tmpl w:val="954C2DBA"/>
    <w:lvl w:ilvl="0" w:tplc="AE7EB372">
      <w:start w:val="1"/>
      <w:numFmt w:val="lowerLetter"/>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B072DF"/>
    <w:multiLevelType w:val="hybridMultilevel"/>
    <w:tmpl w:val="6742DEF4"/>
    <w:lvl w:ilvl="0" w:tplc="EF4E0BF4">
      <w:start w:val="1"/>
      <w:numFmt w:val="lowerLetter"/>
      <w:lvlText w:val="%1."/>
      <w:lvlJc w:val="left"/>
      <w:pPr>
        <w:ind w:left="72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FB36CE"/>
    <w:multiLevelType w:val="multilevel"/>
    <w:tmpl w:val="9086EA4C"/>
    <w:styleLink w:val="MICSNUmbering"/>
    <w:lvl w:ilvl="0">
      <w:start w:val="1"/>
      <w:numFmt w:val="decimal"/>
      <w:lvlText w:val="%1."/>
      <w:lvlJc w:val="right"/>
      <w:pPr>
        <w:tabs>
          <w:tab w:val="num" w:pos="720"/>
        </w:tabs>
        <w:ind w:left="720" w:hanging="360"/>
      </w:pPr>
      <w:rPr>
        <w:rFonts w:ascii="Times New Roman" w:hAnsi="Times New Roman" w:hint="default"/>
        <w:sz w:val="20"/>
        <w:szCs w:val="20"/>
      </w:rPr>
    </w:lvl>
    <w:lvl w:ilvl="1">
      <w:start w:val="1"/>
      <w:numFmt w:val="lowerLetter"/>
      <w:lvlText w:val="%2."/>
      <w:lvlJc w:val="right"/>
      <w:pPr>
        <w:tabs>
          <w:tab w:val="num" w:pos="1440"/>
        </w:tabs>
        <w:ind w:left="1440" w:hanging="360"/>
      </w:pPr>
      <w:rPr>
        <w:rFonts w:hint="default"/>
        <w:sz w:val="20"/>
      </w:rPr>
    </w:lvl>
    <w:lvl w:ilvl="2">
      <w:start w:val="1"/>
      <w:numFmt w:val="decimal"/>
      <w:lvlText w:val="%3)"/>
      <w:lvlJc w:val="right"/>
      <w:pPr>
        <w:tabs>
          <w:tab w:val="num" w:pos="2160"/>
        </w:tabs>
        <w:ind w:left="2160" w:hanging="360"/>
      </w:pPr>
      <w:rPr>
        <w:rFonts w:hint="default"/>
      </w:rPr>
    </w:lvl>
    <w:lvl w:ilvl="3">
      <w:start w:val="1"/>
      <w:numFmt w:val="lowerLetter"/>
      <w:lvlText w:val="(%4)"/>
      <w:lvlJc w:val="right"/>
      <w:pPr>
        <w:tabs>
          <w:tab w:val="num" w:pos="2880"/>
        </w:tabs>
        <w:ind w:left="2880" w:hanging="360"/>
      </w:pPr>
      <w:rPr>
        <w:rFonts w:hint="default"/>
      </w:rPr>
    </w:lvl>
    <w:lvl w:ilvl="4">
      <w:start w:val="1"/>
      <w:numFmt w:val="lowerRoman"/>
      <w:lvlText w:val="%5."/>
      <w:lvlJc w:val="right"/>
      <w:pPr>
        <w:tabs>
          <w:tab w:val="num" w:pos="3600"/>
        </w:tabs>
        <w:ind w:left="3600" w:hanging="360"/>
      </w:pPr>
      <w:rPr>
        <w:rFonts w:hint="default"/>
      </w:rPr>
    </w:lvl>
    <w:lvl w:ilvl="5">
      <w:start w:val="1"/>
      <w:numFmt w:val="decimal"/>
      <w:lvlText w:val="%6."/>
      <w:lvlJc w:val="right"/>
      <w:pPr>
        <w:tabs>
          <w:tab w:val="num" w:pos="4320"/>
        </w:tabs>
        <w:ind w:left="4320" w:hanging="360"/>
      </w:pPr>
      <w:rPr>
        <w:rFonts w:hint="default"/>
      </w:rPr>
    </w:lvl>
    <w:lvl w:ilvl="6">
      <w:start w:val="1"/>
      <w:numFmt w:val="lowerLetter"/>
      <w:lvlText w:val="%7."/>
      <w:lvlJc w:val="right"/>
      <w:pPr>
        <w:tabs>
          <w:tab w:val="num" w:pos="5040"/>
        </w:tabs>
        <w:ind w:left="5040" w:hanging="360"/>
      </w:pPr>
      <w:rPr>
        <w:rFonts w:hint="default"/>
      </w:rPr>
    </w:lvl>
    <w:lvl w:ilvl="7">
      <w:start w:val="1"/>
      <w:numFmt w:val="decimal"/>
      <w:lvlText w:val="%8."/>
      <w:lvlJc w:val="right"/>
      <w:pPr>
        <w:tabs>
          <w:tab w:val="num" w:pos="5760"/>
        </w:tabs>
        <w:ind w:left="5760" w:hanging="360"/>
      </w:pPr>
      <w:rPr>
        <w:rFonts w:hint="default"/>
      </w:rPr>
    </w:lvl>
    <w:lvl w:ilvl="8">
      <w:start w:val="1"/>
      <w:numFmt w:val="lowerLetter"/>
      <w:lvlText w:val="%9."/>
      <w:lvlJc w:val="right"/>
      <w:pPr>
        <w:tabs>
          <w:tab w:val="num" w:pos="6480"/>
        </w:tabs>
        <w:ind w:left="6480" w:hanging="360"/>
      </w:pPr>
      <w:rPr>
        <w:rFonts w:hint="default"/>
      </w:rPr>
    </w:lvl>
  </w:abstractNum>
  <w:abstractNum w:abstractNumId="16" w15:restartNumberingAfterBreak="0">
    <w:nsid w:val="60C51EBF"/>
    <w:multiLevelType w:val="hybridMultilevel"/>
    <w:tmpl w:val="8050FC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DDD842B4">
      <w:start w:val="1"/>
      <w:numFmt w:val="lowerRoman"/>
      <w:lvlText w:val="%3)"/>
      <w:lvlJc w:val="right"/>
      <w:pPr>
        <w:ind w:left="2160" w:hanging="180"/>
      </w:pPr>
      <w:rPr>
        <w:rFonts w:hint="default"/>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6405B8"/>
    <w:multiLevelType w:val="hybridMultilevel"/>
    <w:tmpl w:val="06565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906257"/>
    <w:multiLevelType w:val="hybridMultilevel"/>
    <w:tmpl w:val="E75071F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10464E9"/>
    <w:multiLevelType w:val="hybridMultilevel"/>
    <w:tmpl w:val="F4145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61020E"/>
    <w:multiLevelType w:val="hybridMultilevel"/>
    <w:tmpl w:val="FCD29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E530CC7"/>
    <w:multiLevelType w:val="hybridMultilevel"/>
    <w:tmpl w:val="967A43C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7FB04450"/>
    <w:multiLevelType w:val="hybridMultilevel"/>
    <w:tmpl w:val="02A49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5"/>
  </w:num>
  <w:num w:numId="3">
    <w:abstractNumId w:val="8"/>
  </w:num>
  <w:num w:numId="4">
    <w:abstractNumId w:val="3"/>
  </w:num>
  <w:num w:numId="5">
    <w:abstractNumId w:val="14"/>
  </w:num>
  <w:num w:numId="6">
    <w:abstractNumId w:val="10"/>
  </w:num>
  <w:num w:numId="7">
    <w:abstractNumId w:val="13"/>
  </w:num>
  <w:num w:numId="8">
    <w:abstractNumId w:val="22"/>
  </w:num>
  <w:num w:numId="9">
    <w:abstractNumId w:val="6"/>
  </w:num>
  <w:num w:numId="10">
    <w:abstractNumId w:val="2"/>
  </w:num>
  <w:num w:numId="11">
    <w:abstractNumId w:val="16"/>
  </w:num>
  <w:num w:numId="12">
    <w:abstractNumId w:val="11"/>
  </w:num>
  <w:num w:numId="13">
    <w:abstractNumId w:val="7"/>
  </w:num>
  <w:num w:numId="14">
    <w:abstractNumId w:val="20"/>
  </w:num>
  <w:num w:numId="15">
    <w:abstractNumId w:val="4"/>
  </w:num>
  <w:num w:numId="16">
    <w:abstractNumId w:val="12"/>
  </w:num>
  <w:num w:numId="17">
    <w:abstractNumId w:val="21"/>
  </w:num>
  <w:num w:numId="18">
    <w:abstractNumId w:val="18"/>
  </w:num>
  <w:num w:numId="19">
    <w:abstractNumId w:val="5"/>
  </w:num>
  <w:num w:numId="20">
    <w:abstractNumId w:val="19"/>
  </w:num>
  <w:num w:numId="21">
    <w:abstractNumId w:val="0"/>
  </w:num>
  <w:num w:numId="22">
    <w:abstractNumId w:val="1"/>
  </w:num>
  <w:num w:numId="23">
    <w:abstractNumId w:val="17"/>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360"/>
  <w:drawingGridHorizontalSpacing w:val="120"/>
  <w:displayHorizontalDrawingGridEvery w:val="2"/>
  <w:noPunctuationKerning/>
  <w:characterSpacingControl w:val="doNotCompress"/>
  <w:hdrShapeDefaults>
    <o:shapedefaults v:ext="edit" spidmax="1617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wMDYzNDMxtzAzN7BU0lEKTi0uzszPAykwrAUABi8YCCwAAAA="/>
  </w:docVars>
  <w:rsids>
    <w:rsidRoot w:val="004213CA"/>
    <w:rsid w:val="00002749"/>
    <w:rsid w:val="00004244"/>
    <w:rsid w:val="000108CA"/>
    <w:rsid w:val="00013C90"/>
    <w:rsid w:val="00013E45"/>
    <w:rsid w:val="000144D7"/>
    <w:rsid w:val="0001584A"/>
    <w:rsid w:val="00015DEC"/>
    <w:rsid w:val="00016C99"/>
    <w:rsid w:val="0002748B"/>
    <w:rsid w:val="00030290"/>
    <w:rsid w:val="00031339"/>
    <w:rsid w:val="00032F44"/>
    <w:rsid w:val="000405E3"/>
    <w:rsid w:val="00043112"/>
    <w:rsid w:val="00043206"/>
    <w:rsid w:val="000437CB"/>
    <w:rsid w:val="0004397E"/>
    <w:rsid w:val="0004547D"/>
    <w:rsid w:val="00045A67"/>
    <w:rsid w:val="000503C2"/>
    <w:rsid w:val="000529C3"/>
    <w:rsid w:val="0005389B"/>
    <w:rsid w:val="00055546"/>
    <w:rsid w:val="00057445"/>
    <w:rsid w:val="000627DD"/>
    <w:rsid w:val="0006372C"/>
    <w:rsid w:val="000657B8"/>
    <w:rsid w:val="000701BD"/>
    <w:rsid w:val="00071202"/>
    <w:rsid w:val="00081272"/>
    <w:rsid w:val="0008130A"/>
    <w:rsid w:val="00082F58"/>
    <w:rsid w:val="00091100"/>
    <w:rsid w:val="00091807"/>
    <w:rsid w:val="0009220A"/>
    <w:rsid w:val="00092D78"/>
    <w:rsid w:val="000936FA"/>
    <w:rsid w:val="00093E5A"/>
    <w:rsid w:val="00094FC4"/>
    <w:rsid w:val="000953B0"/>
    <w:rsid w:val="00096AA4"/>
    <w:rsid w:val="000A0324"/>
    <w:rsid w:val="000A34F2"/>
    <w:rsid w:val="000A372A"/>
    <w:rsid w:val="000A4816"/>
    <w:rsid w:val="000A5004"/>
    <w:rsid w:val="000A6BAB"/>
    <w:rsid w:val="000B4943"/>
    <w:rsid w:val="000B7E08"/>
    <w:rsid w:val="000C4749"/>
    <w:rsid w:val="000C4CEA"/>
    <w:rsid w:val="000C63B9"/>
    <w:rsid w:val="000C6E3C"/>
    <w:rsid w:val="000C7EAA"/>
    <w:rsid w:val="000D11F7"/>
    <w:rsid w:val="000D2A0A"/>
    <w:rsid w:val="000D46DC"/>
    <w:rsid w:val="000D571D"/>
    <w:rsid w:val="000D6D84"/>
    <w:rsid w:val="000D735D"/>
    <w:rsid w:val="000E1D53"/>
    <w:rsid w:val="000E28FC"/>
    <w:rsid w:val="000E3AE6"/>
    <w:rsid w:val="000E5AFC"/>
    <w:rsid w:val="000E6AE1"/>
    <w:rsid w:val="000F22CC"/>
    <w:rsid w:val="000F3768"/>
    <w:rsid w:val="000F4EA1"/>
    <w:rsid w:val="000F5716"/>
    <w:rsid w:val="00100212"/>
    <w:rsid w:val="00101F7D"/>
    <w:rsid w:val="001045A1"/>
    <w:rsid w:val="00105687"/>
    <w:rsid w:val="001119A1"/>
    <w:rsid w:val="001122CF"/>
    <w:rsid w:val="00115F2A"/>
    <w:rsid w:val="001230A0"/>
    <w:rsid w:val="001238D6"/>
    <w:rsid w:val="00125C3F"/>
    <w:rsid w:val="00134BC7"/>
    <w:rsid w:val="0013695D"/>
    <w:rsid w:val="001376BB"/>
    <w:rsid w:val="001413FF"/>
    <w:rsid w:val="001431CB"/>
    <w:rsid w:val="001443B9"/>
    <w:rsid w:val="00144A9C"/>
    <w:rsid w:val="00146AE8"/>
    <w:rsid w:val="00147461"/>
    <w:rsid w:val="001542DA"/>
    <w:rsid w:val="0015544B"/>
    <w:rsid w:val="001638D9"/>
    <w:rsid w:val="00166090"/>
    <w:rsid w:val="00170CB2"/>
    <w:rsid w:val="00172929"/>
    <w:rsid w:val="0017620C"/>
    <w:rsid w:val="001773FE"/>
    <w:rsid w:val="00177F73"/>
    <w:rsid w:val="00181597"/>
    <w:rsid w:val="00183D7C"/>
    <w:rsid w:val="001859FA"/>
    <w:rsid w:val="001863C6"/>
    <w:rsid w:val="00187624"/>
    <w:rsid w:val="00190554"/>
    <w:rsid w:val="00192763"/>
    <w:rsid w:val="00192832"/>
    <w:rsid w:val="001958EE"/>
    <w:rsid w:val="00195B35"/>
    <w:rsid w:val="00195EBB"/>
    <w:rsid w:val="001962CD"/>
    <w:rsid w:val="001977CB"/>
    <w:rsid w:val="00197DEB"/>
    <w:rsid w:val="001A209D"/>
    <w:rsid w:val="001A4239"/>
    <w:rsid w:val="001A5D2F"/>
    <w:rsid w:val="001A6E2E"/>
    <w:rsid w:val="001B19A0"/>
    <w:rsid w:val="001B2B44"/>
    <w:rsid w:val="001B4F36"/>
    <w:rsid w:val="001B53DE"/>
    <w:rsid w:val="001B62DF"/>
    <w:rsid w:val="001B66A2"/>
    <w:rsid w:val="001C032F"/>
    <w:rsid w:val="001C0987"/>
    <w:rsid w:val="001C2219"/>
    <w:rsid w:val="001C25C5"/>
    <w:rsid w:val="001C4A59"/>
    <w:rsid w:val="001C6895"/>
    <w:rsid w:val="001D0861"/>
    <w:rsid w:val="001D1573"/>
    <w:rsid w:val="001D268A"/>
    <w:rsid w:val="001D5E0D"/>
    <w:rsid w:val="001D7C20"/>
    <w:rsid w:val="001E2872"/>
    <w:rsid w:val="001E28C8"/>
    <w:rsid w:val="001E2E9E"/>
    <w:rsid w:val="001E3876"/>
    <w:rsid w:val="001E4359"/>
    <w:rsid w:val="001E57E4"/>
    <w:rsid w:val="001E685D"/>
    <w:rsid w:val="001F2109"/>
    <w:rsid w:val="001F30F1"/>
    <w:rsid w:val="001F3213"/>
    <w:rsid w:val="001F4135"/>
    <w:rsid w:val="001F454D"/>
    <w:rsid w:val="001F46B8"/>
    <w:rsid w:val="001F6071"/>
    <w:rsid w:val="00200E68"/>
    <w:rsid w:val="00201CBC"/>
    <w:rsid w:val="00202202"/>
    <w:rsid w:val="00203889"/>
    <w:rsid w:val="00205D48"/>
    <w:rsid w:val="00207CB3"/>
    <w:rsid w:val="00214159"/>
    <w:rsid w:val="00214653"/>
    <w:rsid w:val="00223326"/>
    <w:rsid w:val="00224D32"/>
    <w:rsid w:val="00224DF0"/>
    <w:rsid w:val="00226E13"/>
    <w:rsid w:val="00231904"/>
    <w:rsid w:val="002321F5"/>
    <w:rsid w:val="0023237E"/>
    <w:rsid w:val="002323AE"/>
    <w:rsid w:val="002334A5"/>
    <w:rsid w:val="00233A97"/>
    <w:rsid w:val="00240FB8"/>
    <w:rsid w:val="00241AD6"/>
    <w:rsid w:val="00242CE0"/>
    <w:rsid w:val="00243C1A"/>
    <w:rsid w:val="00243F7E"/>
    <w:rsid w:val="00246CF2"/>
    <w:rsid w:val="00250C39"/>
    <w:rsid w:val="002529AF"/>
    <w:rsid w:val="002574E2"/>
    <w:rsid w:val="00260996"/>
    <w:rsid w:val="00261E40"/>
    <w:rsid w:val="00261F5A"/>
    <w:rsid w:val="0026273B"/>
    <w:rsid w:val="0026273E"/>
    <w:rsid w:val="00266846"/>
    <w:rsid w:val="00267BE8"/>
    <w:rsid w:val="002704A8"/>
    <w:rsid w:val="002723B6"/>
    <w:rsid w:val="00273381"/>
    <w:rsid w:val="002742A6"/>
    <w:rsid w:val="002770E5"/>
    <w:rsid w:val="00281313"/>
    <w:rsid w:val="00286997"/>
    <w:rsid w:val="00293241"/>
    <w:rsid w:val="002945AC"/>
    <w:rsid w:val="002945B3"/>
    <w:rsid w:val="00295FCB"/>
    <w:rsid w:val="0029695B"/>
    <w:rsid w:val="00297F1A"/>
    <w:rsid w:val="002A03D2"/>
    <w:rsid w:val="002A5929"/>
    <w:rsid w:val="002A5DA7"/>
    <w:rsid w:val="002B025A"/>
    <w:rsid w:val="002B3451"/>
    <w:rsid w:val="002B3EF8"/>
    <w:rsid w:val="002B5246"/>
    <w:rsid w:val="002B57E0"/>
    <w:rsid w:val="002C2C26"/>
    <w:rsid w:val="002C4FCC"/>
    <w:rsid w:val="002C607F"/>
    <w:rsid w:val="002D1000"/>
    <w:rsid w:val="002D10BC"/>
    <w:rsid w:val="002D292F"/>
    <w:rsid w:val="002D6D7E"/>
    <w:rsid w:val="002D716A"/>
    <w:rsid w:val="002E2DB3"/>
    <w:rsid w:val="002E49A5"/>
    <w:rsid w:val="002E6CA2"/>
    <w:rsid w:val="002F28EC"/>
    <w:rsid w:val="002F41E1"/>
    <w:rsid w:val="002F6BAD"/>
    <w:rsid w:val="00301DB0"/>
    <w:rsid w:val="00303893"/>
    <w:rsid w:val="00303FC1"/>
    <w:rsid w:val="00305558"/>
    <w:rsid w:val="00306E92"/>
    <w:rsid w:val="00311239"/>
    <w:rsid w:val="0031147B"/>
    <w:rsid w:val="00311AFE"/>
    <w:rsid w:val="00316FD8"/>
    <w:rsid w:val="00317431"/>
    <w:rsid w:val="003214C0"/>
    <w:rsid w:val="00321651"/>
    <w:rsid w:val="00321A0F"/>
    <w:rsid w:val="00323171"/>
    <w:rsid w:val="0032428B"/>
    <w:rsid w:val="00324B40"/>
    <w:rsid w:val="00325FB3"/>
    <w:rsid w:val="00326B0F"/>
    <w:rsid w:val="003316DA"/>
    <w:rsid w:val="00333DBD"/>
    <w:rsid w:val="0033489F"/>
    <w:rsid w:val="00340D98"/>
    <w:rsid w:val="00340FF4"/>
    <w:rsid w:val="00342977"/>
    <w:rsid w:val="00342E6E"/>
    <w:rsid w:val="00345126"/>
    <w:rsid w:val="00346297"/>
    <w:rsid w:val="003502F6"/>
    <w:rsid w:val="00351F2F"/>
    <w:rsid w:val="00352027"/>
    <w:rsid w:val="00352D66"/>
    <w:rsid w:val="00355160"/>
    <w:rsid w:val="00357EB5"/>
    <w:rsid w:val="00360C36"/>
    <w:rsid w:val="003641D7"/>
    <w:rsid w:val="00366590"/>
    <w:rsid w:val="00371E90"/>
    <w:rsid w:val="00375936"/>
    <w:rsid w:val="003766E1"/>
    <w:rsid w:val="00380C8D"/>
    <w:rsid w:val="003824E0"/>
    <w:rsid w:val="00387B6B"/>
    <w:rsid w:val="00387C50"/>
    <w:rsid w:val="00392741"/>
    <w:rsid w:val="00392B1D"/>
    <w:rsid w:val="00397718"/>
    <w:rsid w:val="003979D8"/>
    <w:rsid w:val="00397E6F"/>
    <w:rsid w:val="003A260E"/>
    <w:rsid w:val="003A3CEF"/>
    <w:rsid w:val="003A419E"/>
    <w:rsid w:val="003A567B"/>
    <w:rsid w:val="003A5AAB"/>
    <w:rsid w:val="003B1FDE"/>
    <w:rsid w:val="003B2F91"/>
    <w:rsid w:val="003C2988"/>
    <w:rsid w:val="003C2AC6"/>
    <w:rsid w:val="003C4543"/>
    <w:rsid w:val="003C707D"/>
    <w:rsid w:val="003C726B"/>
    <w:rsid w:val="003C7CA7"/>
    <w:rsid w:val="003D05E8"/>
    <w:rsid w:val="003D2F6E"/>
    <w:rsid w:val="003D6841"/>
    <w:rsid w:val="003E33FA"/>
    <w:rsid w:val="003E35CC"/>
    <w:rsid w:val="003E3F51"/>
    <w:rsid w:val="003E5BA0"/>
    <w:rsid w:val="003E727A"/>
    <w:rsid w:val="003E75DC"/>
    <w:rsid w:val="003F01C9"/>
    <w:rsid w:val="003F1586"/>
    <w:rsid w:val="003F4D62"/>
    <w:rsid w:val="003F5014"/>
    <w:rsid w:val="003F67B9"/>
    <w:rsid w:val="00401A26"/>
    <w:rsid w:val="00401B54"/>
    <w:rsid w:val="00402E39"/>
    <w:rsid w:val="0040315F"/>
    <w:rsid w:val="00404DC0"/>
    <w:rsid w:val="004104E7"/>
    <w:rsid w:val="0041409D"/>
    <w:rsid w:val="0041644B"/>
    <w:rsid w:val="00420B76"/>
    <w:rsid w:val="004213CA"/>
    <w:rsid w:val="0042348F"/>
    <w:rsid w:val="00425C65"/>
    <w:rsid w:val="004279B8"/>
    <w:rsid w:val="004305D9"/>
    <w:rsid w:val="00432372"/>
    <w:rsid w:val="00433829"/>
    <w:rsid w:val="00434BF6"/>
    <w:rsid w:val="00436294"/>
    <w:rsid w:val="004407E6"/>
    <w:rsid w:val="00440D1A"/>
    <w:rsid w:val="00444F7D"/>
    <w:rsid w:val="0045442C"/>
    <w:rsid w:val="00455FE7"/>
    <w:rsid w:val="00461CD2"/>
    <w:rsid w:val="00462D7F"/>
    <w:rsid w:val="00463204"/>
    <w:rsid w:val="00466FE5"/>
    <w:rsid w:val="0046713B"/>
    <w:rsid w:val="00467609"/>
    <w:rsid w:val="0047061B"/>
    <w:rsid w:val="00470C33"/>
    <w:rsid w:val="0047262C"/>
    <w:rsid w:val="0047400F"/>
    <w:rsid w:val="004744A0"/>
    <w:rsid w:val="00476306"/>
    <w:rsid w:val="0047750F"/>
    <w:rsid w:val="00477E9E"/>
    <w:rsid w:val="0048068A"/>
    <w:rsid w:val="00481849"/>
    <w:rsid w:val="00483189"/>
    <w:rsid w:val="00483BC3"/>
    <w:rsid w:val="0048538A"/>
    <w:rsid w:val="00487033"/>
    <w:rsid w:val="00490DAF"/>
    <w:rsid w:val="004A2A0E"/>
    <w:rsid w:val="004A2EA1"/>
    <w:rsid w:val="004A4CF0"/>
    <w:rsid w:val="004A5341"/>
    <w:rsid w:val="004A546E"/>
    <w:rsid w:val="004A6CDC"/>
    <w:rsid w:val="004A7E99"/>
    <w:rsid w:val="004B0B37"/>
    <w:rsid w:val="004B2637"/>
    <w:rsid w:val="004B570D"/>
    <w:rsid w:val="004B64C0"/>
    <w:rsid w:val="004B7513"/>
    <w:rsid w:val="004C1AE7"/>
    <w:rsid w:val="004C21C2"/>
    <w:rsid w:val="004C2D19"/>
    <w:rsid w:val="004C4DEC"/>
    <w:rsid w:val="004C690C"/>
    <w:rsid w:val="004C78FD"/>
    <w:rsid w:val="004C7C15"/>
    <w:rsid w:val="004D1D76"/>
    <w:rsid w:val="004D251F"/>
    <w:rsid w:val="004D406E"/>
    <w:rsid w:val="004D4566"/>
    <w:rsid w:val="004D5CBC"/>
    <w:rsid w:val="004D60C4"/>
    <w:rsid w:val="004D6A08"/>
    <w:rsid w:val="004E16F4"/>
    <w:rsid w:val="004E1B77"/>
    <w:rsid w:val="004E1F5C"/>
    <w:rsid w:val="004E342E"/>
    <w:rsid w:val="004E481C"/>
    <w:rsid w:val="004E5209"/>
    <w:rsid w:val="004E5483"/>
    <w:rsid w:val="004E665F"/>
    <w:rsid w:val="004E6708"/>
    <w:rsid w:val="004F555D"/>
    <w:rsid w:val="00504F7C"/>
    <w:rsid w:val="00505661"/>
    <w:rsid w:val="005062CC"/>
    <w:rsid w:val="0051083D"/>
    <w:rsid w:val="005127CB"/>
    <w:rsid w:val="005157F2"/>
    <w:rsid w:val="005179B4"/>
    <w:rsid w:val="00522702"/>
    <w:rsid w:val="00523E60"/>
    <w:rsid w:val="005259A3"/>
    <w:rsid w:val="00530C16"/>
    <w:rsid w:val="00531E61"/>
    <w:rsid w:val="0053327D"/>
    <w:rsid w:val="005340E0"/>
    <w:rsid w:val="00535714"/>
    <w:rsid w:val="00540842"/>
    <w:rsid w:val="005415E6"/>
    <w:rsid w:val="005422BC"/>
    <w:rsid w:val="0054776A"/>
    <w:rsid w:val="00547D39"/>
    <w:rsid w:val="00562407"/>
    <w:rsid w:val="00565D56"/>
    <w:rsid w:val="00565F31"/>
    <w:rsid w:val="00567E3B"/>
    <w:rsid w:val="00567E3D"/>
    <w:rsid w:val="005729F0"/>
    <w:rsid w:val="0057636C"/>
    <w:rsid w:val="00576F20"/>
    <w:rsid w:val="00584BAF"/>
    <w:rsid w:val="005859E7"/>
    <w:rsid w:val="00585AC9"/>
    <w:rsid w:val="00585DF7"/>
    <w:rsid w:val="005A3C81"/>
    <w:rsid w:val="005A3EB7"/>
    <w:rsid w:val="005A6AC5"/>
    <w:rsid w:val="005A7241"/>
    <w:rsid w:val="005B27F2"/>
    <w:rsid w:val="005B5D73"/>
    <w:rsid w:val="005B6454"/>
    <w:rsid w:val="005C1B3B"/>
    <w:rsid w:val="005C2F19"/>
    <w:rsid w:val="005C4666"/>
    <w:rsid w:val="005C5089"/>
    <w:rsid w:val="005C6319"/>
    <w:rsid w:val="005C72AA"/>
    <w:rsid w:val="005C755E"/>
    <w:rsid w:val="005D0F8C"/>
    <w:rsid w:val="005D1CCB"/>
    <w:rsid w:val="005D56E6"/>
    <w:rsid w:val="005E1CA4"/>
    <w:rsid w:val="005E2380"/>
    <w:rsid w:val="005E33EC"/>
    <w:rsid w:val="005E7F2A"/>
    <w:rsid w:val="005F044E"/>
    <w:rsid w:val="005F36B6"/>
    <w:rsid w:val="005F4D1C"/>
    <w:rsid w:val="005F646A"/>
    <w:rsid w:val="00600867"/>
    <w:rsid w:val="0060241E"/>
    <w:rsid w:val="00604446"/>
    <w:rsid w:val="006046E4"/>
    <w:rsid w:val="00604FB6"/>
    <w:rsid w:val="00610501"/>
    <w:rsid w:val="006119E9"/>
    <w:rsid w:val="006173AA"/>
    <w:rsid w:val="0062220F"/>
    <w:rsid w:val="00623215"/>
    <w:rsid w:val="00623573"/>
    <w:rsid w:val="00623D12"/>
    <w:rsid w:val="006246CF"/>
    <w:rsid w:val="00626264"/>
    <w:rsid w:val="006262AF"/>
    <w:rsid w:val="00626B26"/>
    <w:rsid w:val="00627CF8"/>
    <w:rsid w:val="006336A4"/>
    <w:rsid w:val="006341B7"/>
    <w:rsid w:val="00634BBF"/>
    <w:rsid w:val="00635117"/>
    <w:rsid w:val="00635855"/>
    <w:rsid w:val="006365F5"/>
    <w:rsid w:val="0063746C"/>
    <w:rsid w:val="00644370"/>
    <w:rsid w:val="00647378"/>
    <w:rsid w:val="006479B4"/>
    <w:rsid w:val="00650716"/>
    <w:rsid w:val="006534F6"/>
    <w:rsid w:val="00654D2C"/>
    <w:rsid w:val="0065584F"/>
    <w:rsid w:val="00656792"/>
    <w:rsid w:val="0065696E"/>
    <w:rsid w:val="00664B79"/>
    <w:rsid w:val="00667D58"/>
    <w:rsid w:val="006701AD"/>
    <w:rsid w:val="00670AE0"/>
    <w:rsid w:val="00671713"/>
    <w:rsid w:val="00675687"/>
    <w:rsid w:val="00675D20"/>
    <w:rsid w:val="00681A2D"/>
    <w:rsid w:val="00681B3D"/>
    <w:rsid w:val="00681EAD"/>
    <w:rsid w:val="006846D1"/>
    <w:rsid w:val="00685C0C"/>
    <w:rsid w:val="0069050B"/>
    <w:rsid w:val="00692943"/>
    <w:rsid w:val="00693260"/>
    <w:rsid w:val="006937E4"/>
    <w:rsid w:val="006A2FA7"/>
    <w:rsid w:val="006A34B1"/>
    <w:rsid w:val="006A3925"/>
    <w:rsid w:val="006A3F8D"/>
    <w:rsid w:val="006B6E5A"/>
    <w:rsid w:val="006B75E3"/>
    <w:rsid w:val="006B7DCC"/>
    <w:rsid w:val="006C3710"/>
    <w:rsid w:val="006C3F0A"/>
    <w:rsid w:val="006C543B"/>
    <w:rsid w:val="006C7F92"/>
    <w:rsid w:val="006D49BE"/>
    <w:rsid w:val="006D4CF1"/>
    <w:rsid w:val="006D692F"/>
    <w:rsid w:val="006E7F87"/>
    <w:rsid w:val="006F1087"/>
    <w:rsid w:val="006F63BF"/>
    <w:rsid w:val="006F688F"/>
    <w:rsid w:val="00702320"/>
    <w:rsid w:val="00702D55"/>
    <w:rsid w:val="00712295"/>
    <w:rsid w:val="00716D56"/>
    <w:rsid w:val="00720684"/>
    <w:rsid w:val="0072249F"/>
    <w:rsid w:val="0072416F"/>
    <w:rsid w:val="00726F3B"/>
    <w:rsid w:val="00727280"/>
    <w:rsid w:val="0072756A"/>
    <w:rsid w:val="007348A1"/>
    <w:rsid w:val="00743276"/>
    <w:rsid w:val="00743EA0"/>
    <w:rsid w:val="0074477A"/>
    <w:rsid w:val="00744EFC"/>
    <w:rsid w:val="00746432"/>
    <w:rsid w:val="00747A2C"/>
    <w:rsid w:val="007508A9"/>
    <w:rsid w:val="007560BB"/>
    <w:rsid w:val="00760B1D"/>
    <w:rsid w:val="00761211"/>
    <w:rsid w:val="00761228"/>
    <w:rsid w:val="00762915"/>
    <w:rsid w:val="00762B3F"/>
    <w:rsid w:val="00763791"/>
    <w:rsid w:val="00766303"/>
    <w:rsid w:val="00770167"/>
    <w:rsid w:val="00774E8B"/>
    <w:rsid w:val="00775531"/>
    <w:rsid w:val="00776418"/>
    <w:rsid w:val="00776E88"/>
    <w:rsid w:val="00777C1F"/>
    <w:rsid w:val="00781E26"/>
    <w:rsid w:val="00784F1A"/>
    <w:rsid w:val="0078570B"/>
    <w:rsid w:val="00786BBD"/>
    <w:rsid w:val="00794B3A"/>
    <w:rsid w:val="00797C7B"/>
    <w:rsid w:val="007A0329"/>
    <w:rsid w:val="007A0402"/>
    <w:rsid w:val="007A5009"/>
    <w:rsid w:val="007A53B2"/>
    <w:rsid w:val="007A744F"/>
    <w:rsid w:val="007B1439"/>
    <w:rsid w:val="007B3DEF"/>
    <w:rsid w:val="007B5073"/>
    <w:rsid w:val="007C0F59"/>
    <w:rsid w:val="007C7DF9"/>
    <w:rsid w:val="007D0FA8"/>
    <w:rsid w:val="007D1E98"/>
    <w:rsid w:val="007D4492"/>
    <w:rsid w:val="007D50D2"/>
    <w:rsid w:val="007D5822"/>
    <w:rsid w:val="007D5DFE"/>
    <w:rsid w:val="007D6240"/>
    <w:rsid w:val="007D6F7E"/>
    <w:rsid w:val="007E5707"/>
    <w:rsid w:val="007E7A1E"/>
    <w:rsid w:val="007F0D48"/>
    <w:rsid w:val="007F1D41"/>
    <w:rsid w:val="007F422F"/>
    <w:rsid w:val="007F5FEE"/>
    <w:rsid w:val="007F7B05"/>
    <w:rsid w:val="00800B2B"/>
    <w:rsid w:val="008034AC"/>
    <w:rsid w:val="00805DD0"/>
    <w:rsid w:val="008067ED"/>
    <w:rsid w:val="00806B2A"/>
    <w:rsid w:val="00806F33"/>
    <w:rsid w:val="008134E2"/>
    <w:rsid w:val="00813E60"/>
    <w:rsid w:val="008147EF"/>
    <w:rsid w:val="00820272"/>
    <w:rsid w:val="008203E6"/>
    <w:rsid w:val="008219EA"/>
    <w:rsid w:val="00821ED8"/>
    <w:rsid w:val="0082388B"/>
    <w:rsid w:val="00826357"/>
    <w:rsid w:val="00826D6E"/>
    <w:rsid w:val="00831826"/>
    <w:rsid w:val="00831F12"/>
    <w:rsid w:val="00833366"/>
    <w:rsid w:val="00837B6F"/>
    <w:rsid w:val="00841D59"/>
    <w:rsid w:val="00843F21"/>
    <w:rsid w:val="00844C2A"/>
    <w:rsid w:val="0084719B"/>
    <w:rsid w:val="00847BA6"/>
    <w:rsid w:val="00851DA9"/>
    <w:rsid w:val="00854550"/>
    <w:rsid w:val="00855FB4"/>
    <w:rsid w:val="00856EE8"/>
    <w:rsid w:val="008603FB"/>
    <w:rsid w:val="00862285"/>
    <w:rsid w:val="008641A1"/>
    <w:rsid w:val="008664F6"/>
    <w:rsid w:val="008704FD"/>
    <w:rsid w:val="0087245A"/>
    <w:rsid w:val="0087662A"/>
    <w:rsid w:val="00884474"/>
    <w:rsid w:val="0088592F"/>
    <w:rsid w:val="008863B5"/>
    <w:rsid w:val="008900B9"/>
    <w:rsid w:val="0089023F"/>
    <w:rsid w:val="00893A9E"/>
    <w:rsid w:val="00894FC5"/>
    <w:rsid w:val="00895DD6"/>
    <w:rsid w:val="00896B78"/>
    <w:rsid w:val="00897129"/>
    <w:rsid w:val="00897363"/>
    <w:rsid w:val="008A30CE"/>
    <w:rsid w:val="008A49FB"/>
    <w:rsid w:val="008A4DD1"/>
    <w:rsid w:val="008A55EB"/>
    <w:rsid w:val="008A68F8"/>
    <w:rsid w:val="008B0205"/>
    <w:rsid w:val="008B09C6"/>
    <w:rsid w:val="008B2BFF"/>
    <w:rsid w:val="008B5D28"/>
    <w:rsid w:val="008C2C3C"/>
    <w:rsid w:val="008C5083"/>
    <w:rsid w:val="008C5475"/>
    <w:rsid w:val="008C5FDA"/>
    <w:rsid w:val="008C6774"/>
    <w:rsid w:val="008D2ACF"/>
    <w:rsid w:val="008D2C39"/>
    <w:rsid w:val="008D4105"/>
    <w:rsid w:val="008D7415"/>
    <w:rsid w:val="008E020F"/>
    <w:rsid w:val="008E4070"/>
    <w:rsid w:val="008E4390"/>
    <w:rsid w:val="008E53F3"/>
    <w:rsid w:val="008E6BF1"/>
    <w:rsid w:val="008E7FDE"/>
    <w:rsid w:val="008F2A47"/>
    <w:rsid w:val="008F306D"/>
    <w:rsid w:val="008F443D"/>
    <w:rsid w:val="008F5A24"/>
    <w:rsid w:val="008F5FCA"/>
    <w:rsid w:val="00905397"/>
    <w:rsid w:val="00907917"/>
    <w:rsid w:val="00912B0E"/>
    <w:rsid w:val="00917FF5"/>
    <w:rsid w:val="009203DF"/>
    <w:rsid w:val="009236EA"/>
    <w:rsid w:val="00925808"/>
    <w:rsid w:val="009273D5"/>
    <w:rsid w:val="00927A84"/>
    <w:rsid w:val="009312EF"/>
    <w:rsid w:val="00934D15"/>
    <w:rsid w:val="00941E45"/>
    <w:rsid w:val="009431DC"/>
    <w:rsid w:val="00945065"/>
    <w:rsid w:val="009506DB"/>
    <w:rsid w:val="0095119D"/>
    <w:rsid w:val="00951B8F"/>
    <w:rsid w:val="00954FF4"/>
    <w:rsid w:val="00955C01"/>
    <w:rsid w:val="00960005"/>
    <w:rsid w:val="0096028A"/>
    <w:rsid w:val="00960A2E"/>
    <w:rsid w:val="00961A73"/>
    <w:rsid w:val="00963B8F"/>
    <w:rsid w:val="0096427D"/>
    <w:rsid w:val="00966E2A"/>
    <w:rsid w:val="009726F0"/>
    <w:rsid w:val="00973F27"/>
    <w:rsid w:val="00975E03"/>
    <w:rsid w:val="009761E2"/>
    <w:rsid w:val="0097674F"/>
    <w:rsid w:val="00981864"/>
    <w:rsid w:val="00982EC0"/>
    <w:rsid w:val="00984143"/>
    <w:rsid w:val="009858BD"/>
    <w:rsid w:val="009861AC"/>
    <w:rsid w:val="0098677E"/>
    <w:rsid w:val="00986C77"/>
    <w:rsid w:val="00987004"/>
    <w:rsid w:val="00992F86"/>
    <w:rsid w:val="00993046"/>
    <w:rsid w:val="0099307F"/>
    <w:rsid w:val="009937EC"/>
    <w:rsid w:val="00993E33"/>
    <w:rsid w:val="00994BBD"/>
    <w:rsid w:val="00997646"/>
    <w:rsid w:val="009A1751"/>
    <w:rsid w:val="009A2DC3"/>
    <w:rsid w:val="009A461D"/>
    <w:rsid w:val="009A7E89"/>
    <w:rsid w:val="009B0628"/>
    <w:rsid w:val="009B24E3"/>
    <w:rsid w:val="009B2E5B"/>
    <w:rsid w:val="009B38D1"/>
    <w:rsid w:val="009B57B5"/>
    <w:rsid w:val="009B617B"/>
    <w:rsid w:val="009B67C2"/>
    <w:rsid w:val="009B79A5"/>
    <w:rsid w:val="009C1208"/>
    <w:rsid w:val="009C40DC"/>
    <w:rsid w:val="009C41D7"/>
    <w:rsid w:val="009C68D0"/>
    <w:rsid w:val="009C6D7A"/>
    <w:rsid w:val="009D2E54"/>
    <w:rsid w:val="009D36E0"/>
    <w:rsid w:val="009D3FAB"/>
    <w:rsid w:val="009D720B"/>
    <w:rsid w:val="009D76C0"/>
    <w:rsid w:val="009E3A14"/>
    <w:rsid w:val="009E3B53"/>
    <w:rsid w:val="009E4571"/>
    <w:rsid w:val="009E650D"/>
    <w:rsid w:val="009F07BC"/>
    <w:rsid w:val="009F1356"/>
    <w:rsid w:val="009F2A47"/>
    <w:rsid w:val="009F6134"/>
    <w:rsid w:val="00A012F1"/>
    <w:rsid w:val="00A032B3"/>
    <w:rsid w:val="00A042E0"/>
    <w:rsid w:val="00A0496D"/>
    <w:rsid w:val="00A05217"/>
    <w:rsid w:val="00A05998"/>
    <w:rsid w:val="00A1122F"/>
    <w:rsid w:val="00A214A9"/>
    <w:rsid w:val="00A272EA"/>
    <w:rsid w:val="00A274CA"/>
    <w:rsid w:val="00A323CA"/>
    <w:rsid w:val="00A33D84"/>
    <w:rsid w:val="00A34038"/>
    <w:rsid w:val="00A34089"/>
    <w:rsid w:val="00A34550"/>
    <w:rsid w:val="00A345DD"/>
    <w:rsid w:val="00A366FD"/>
    <w:rsid w:val="00A41EBF"/>
    <w:rsid w:val="00A429CF"/>
    <w:rsid w:val="00A42AC8"/>
    <w:rsid w:val="00A42CA9"/>
    <w:rsid w:val="00A44058"/>
    <w:rsid w:val="00A47213"/>
    <w:rsid w:val="00A472DE"/>
    <w:rsid w:val="00A4792D"/>
    <w:rsid w:val="00A50945"/>
    <w:rsid w:val="00A52424"/>
    <w:rsid w:val="00A535F5"/>
    <w:rsid w:val="00A541CA"/>
    <w:rsid w:val="00A557D0"/>
    <w:rsid w:val="00A56059"/>
    <w:rsid w:val="00A61915"/>
    <w:rsid w:val="00A61AEC"/>
    <w:rsid w:val="00A61F87"/>
    <w:rsid w:val="00A62C6D"/>
    <w:rsid w:val="00A63E2A"/>
    <w:rsid w:val="00A66D69"/>
    <w:rsid w:val="00A70F7B"/>
    <w:rsid w:val="00A75DB7"/>
    <w:rsid w:val="00A833FC"/>
    <w:rsid w:val="00A83F19"/>
    <w:rsid w:val="00A84993"/>
    <w:rsid w:val="00A85DC9"/>
    <w:rsid w:val="00A86743"/>
    <w:rsid w:val="00A94727"/>
    <w:rsid w:val="00A94832"/>
    <w:rsid w:val="00A95A11"/>
    <w:rsid w:val="00A9618D"/>
    <w:rsid w:val="00A97241"/>
    <w:rsid w:val="00A97DB6"/>
    <w:rsid w:val="00AB5541"/>
    <w:rsid w:val="00AC04E5"/>
    <w:rsid w:val="00AC0CFB"/>
    <w:rsid w:val="00AC171D"/>
    <w:rsid w:val="00AC1FD1"/>
    <w:rsid w:val="00AC5492"/>
    <w:rsid w:val="00AD00D1"/>
    <w:rsid w:val="00AD065D"/>
    <w:rsid w:val="00AD0A1F"/>
    <w:rsid w:val="00AD2E62"/>
    <w:rsid w:val="00AD437C"/>
    <w:rsid w:val="00AD7F24"/>
    <w:rsid w:val="00AE2A09"/>
    <w:rsid w:val="00AE2A29"/>
    <w:rsid w:val="00AE3D28"/>
    <w:rsid w:val="00AE6BB2"/>
    <w:rsid w:val="00AF036D"/>
    <w:rsid w:val="00AF257E"/>
    <w:rsid w:val="00AF3C0E"/>
    <w:rsid w:val="00AF42CF"/>
    <w:rsid w:val="00B02C47"/>
    <w:rsid w:val="00B03178"/>
    <w:rsid w:val="00B07566"/>
    <w:rsid w:val="00B11341"/>
    <w:rsid w:val="00B11E5E"/>
    <w:rsid w:val="00B17990"/>
    <w:rsid w:val="00B201EA"/>
    <w:rsid w:val="00B20667"/>
    <w:rsid w:val="00B21190"/>
    <w:rsid w:val="00B214DF"/>
    <w:rsid w:val="00B24BEC"/>
    <w:rsid w:val="00B266D7"/>
    <w:rsid w:val="00B27C28"/>
    <w:rsid w:val="00B35522"/>
    <w:rsid w:val="00B35D06"/>
    <w:rsid w:val="00B40CDA"/>
    <w:rsid w:val="00B4625C"/>
    <w:rsid w:val="00B4699C"/>
    <w:rsid w:val="00B524DC"/>
    <w:rsid w:val="00B53447"/>
    <w:rsid w:val="00B62E9C"/>
    <w:rsid w:val="00B6613C"/>
    <w:rsid w:val="00B700E0"/>
    <w:rsid w:val="00B73016"/>
    <w:rsid w:val="00B730E3"/>
    <w:rsid w:val="00B73F9A"/>
    <w:rsid w:val="00B768AF"/>
    <w:rsid w:val="00B80C08"/>
    <w:rsid w:val="00B844CE"/>
    <w:rsid w:val="00B86045"/>
    <w:rsid w:val="00B86384"/>
    <w:rsid w:val="00B86F1B"/>
    <w:rsid w:val="00B874C5"/>
    <w:rsid w:val="00B909D8"/>
    <w:rsid w:val="00B9230F"/>
    <w:rsid w:val="00B9340E"/>
    <w:rsid w:val="00B95127"/>
    <w:rsid w:val="00BA1EF5"/>
    <w:rsid w:val="00BA3EF6"/>
    <w:rsid w:val="00BA4BBB"/>
    <w:rsid w:val="00BA5876"/>
    <w:rsid w:val="00BA6AA0"/>
    <w:rsid w:val="00BB197B"/>
    <w:rsid w:val="00BB4661"/>
    <w:rsid w:val="00BB6B4F"/>
    <w:rsid w:val="00BB7A3E"/>
    <w:rsid w:val="00BC0571"/>
    <w:rsid w:val="00BC1879"/>
    <w:rsid w:val="00BC37A7"/>
    <w:rsid w:val="00BC4DEB"/>
    <w:rsid w:val="00BC6542"/>
    <w:rsid w:val="00BC7362"/>
    <w:rsid w:val="00BC7492"/>
    <w:rsid w:val="00BD3006"/>
    <w:rsid w:val="00BD3C0A"/>
    <w:rsid w:val="00BD745D"/>
    <w:rsid w:val="00BD75ED"/>
    <w:rsid w:val="00BE0ADB"/>
    <w:rsid w:val="00BE3241"/>
    <w:rsid w:val="00BE465D"/>
    <w:rsid w:val="00BE4E73"/>
    <w:rsid w:val="00BE716D"/>
    <w:rsid w:val="00BF26DA"/>
    <w:rsid w:val="00BF32F7"/>
    <w:rsid w:val="00BF53AF"/>
    <w:rsid w:val="00BF71CF"/>
    <w:rsid w:val="00C021EF"/>
    <w:rsid w:val="00C106D9"/>
    <w:rsid w:val="00C10705"/>
    <w:rsid w:val="00C13344"/>
    <w:rsid w:val="00C13F33"/>
    <w:rsid w:val="00C173D6"/>
    <w:rsid w:val="00C1741C"/>
    <w:rsid w:val="00C1792E"/>
    <w:rsid w:val="00C20AEA"/>
    <w:rsid w:val="00C210E1"/>
    <w:rsid w:val="00C2508D"/>
    <w:rsid w:val="00C25AC3"/>
    <w:rsid w:val="00C26C51"/>
    <w:rsid w:val="00C31E7D"/>
    <w:rsid w:val="00C34106"/>
    <w:rsid w:val="00C36C0F"/>
    <w:rsid w:val="00C37C6F"/>
    <w:rsid w:val="00C41E03"/>
    <w:rsid w:val="00C52F9F"/>
    <w:rsid w:val="00C54C3D"/>
    <w:rsid w:val="00C57A98"/>
    <w:rsid w:val="00C6072B"/>
    <w:rsid w:val="00C67E1E"/>
    <w:rsid w:val="00C705C1"/>
    <w:rsid w:val="00C7106D"/>
    <w:rsid w:val="00C7708E"/>
    <w:rsid w:val="00C77365"/>
    <w:rsid w:val="00C83886"/>
    <w:rsid w:val="00C83A5F"/>
    <w:rsid w:val="00C871A8"/>
    <w:rsid w:val="00C87C07"/>
    <w:rsid w:val="00C907F5"/>
    <w:rsid w:val="00C90890"/>
    <w:rsid w:val="00C93C03"/>
    <w:rsid w:val="00C93F17"/>
    <w:rsid w:val="00CA0974"/>
    <w:rsid w:val="00CA106B"/>
    <w:rsid w:val="00CA5767"/>
    <w:rsid w:val="00CB07A2"/>
    <w:rsid w:val="00CB19C6"/>
    <w:rsid w:val="00CB44EA"/>
    <w:rsid w:val="00CB4D3F"/>
    <w:rsid w:val="00CB5065"/>
    <w:rsid w:val="00CB5382"/>
    <w:rsid w:val="00CC113E"/>
    <w:rsid w:val="00CC69DB"/>
    <w:rsid w:val="00CD11C7"/>
    <w:rsid w:val="00CD35E4"/>
    <w:rsid w:val="00CD37F5"/>
    <w:rsid w:val="00CE0BD5"/>
    <w:rsid w:val="00CE162A"/>
    <w:rsid w:val="00CE1808"/>
    <w:rsid w:val="00CE2311"/>
    <w:rsid w:val="00CE5DBE"/>
    <w:rsid w:val="00CF3A81"/>
    <w:rsid w:val="00CF4CE4"/>
    <w:rsid w:val="00CF7467"/>
    <w:rsid w:val="00D0004E"/>
    <w:rsid w:val="00D01E02"/>
    <w:rsid w:val="00D03426"/>
    <w:rsid w:val="00D040C5"/>
    <w:rsid w:val="00D1169C"/>
    <w:rsid w:val="00D120E0"/>
    <w:rsid w:val="00D12B65"/>
    <w:rsid w:val="00D14D8C"/>
    <w:rsid w:val="00D157DB"/>
    <w:rsid w:val="00D164E3"/>
    <w:rsid w:val="00D233CB"/>
    <w:rsid w:val="00D30529"/>
    <w:rsid w:val="00D31A21"/>
    <w:rsid w:val="00D321A4"/>
    <w:rsid w:val="00D36083"/>
    <w:rsid w:val="00D404DC"/>
    <w:rsid w:val="00D408A4"/>
    <w:rsid w:val="00D42B3F"/>
    <w:rsid w:val="00D44417"/>
    <w:rsid w:val="00D45CD9"/>
    <w:rsid w:val="00D465C4"/>
    <w:rsid w:val="00D47C74"/>
    <w:rsid w:val="00D50470"/>
    <w:rsid w:val="00D509A6"/>
    <w:rsid w:val="00D51B4A"/>
    <w:rsid w:val="00D5692B"/>
    <w:rsid w:val="00D57573"/>
    <w:rsid w:val="00D701FA"/>
    <w:rsid w:val="00D741E9"/>
    <w:rsid w:val="00D7655A"/>
    <w:rsid w:val="00D81503"/>
    <w:rsid w:val="00D817F7"/>
    <w:rsid w:val="00D82A1C"/>
    <w:rsid w:val="00D874E2"/>
    <w:rsid w:val="00D902E8"/>
    <w:rsid w:val="00D91A0E"/>
    <w:rsid w:val="00D934E0"/>
    <w:rsid w:val="00D94FD0"/>
    <w:rsid w:val="00D966A2"/>
    <w:rsid w:val="00D9696C"/>
    <w:rsid w:val="00DA3DCA"/>
    <w:rsid w:val="00DA5D33"/>
    <w:rsid w:val="00DA65A0"/>
    <w:rsid w:val="00DA6DE4"/>
    <w:rsid w:val="00DA7D2C"/>
    <w:rsid w:val="00DA7D4A"/>
    <w:rsid w:val="00DB120D"/>
    <w:rsid w:val="00DB1C88"/>
    <w:rsid w:val="00DB5478"/>
    <w:rsid w:val="00DB65EB"/>
    <w:rsid w:val="00DB703B"/>
    <w:rsid w:val="00DC0D2E"/>
    <w:rsid w:val="00DC14D2"/>
    <w:rsid w:val="00DC2FA8"/>
    <w:rsid w:val="00DC53AC"/>
    <w:rsid w:val="00DD03CF"/>
    <w:rsid w:val="00DD0BC8"/>
    <w:rsid w:val="00DD1ED3"/>
    <w:rsid w:val="00DD2C4B"/>
    <w:rsid w:val="00DD6F30"/>
    <w:rsid w:val="00DE0C15"/>
    <w:rsid w:val="00DE477D"/>
    <w:rsid w:val="00DE7FFD"/>
    <w:rsid w:val="00DF1D8C"/>
    <w:rsid w:val="00DF2BDC"/>
    <w:rsid w:val="00DF63D1"/>
    <w:rsid w:val="00E0065D"/>
    <w:rsid w:val="00E024E8"/>
    <w:rsid w:val="00E0630A"/>
    <w:rsid w:val="00E06498"/>
    <w:rsid w:val="00E07FAA"/>
    <w:rsid w:val="00E12795"/>
    <w:rsid w:val="00E13523"/>
    <w:rsid w:val="00E1567A"/>
    <w:rsid w:val="00E15768"/>
    <w:rsid w:val="00E16EC6"/>
    <w:rsid w:val="00E170D9"/>
    <w:rsid w:val="00E174E4"/>
    <w:rsid w:val="00E24C6A"/>
    <w:rsid w:val="00E259C3"/>
    <w:rsid w:val="00E34211"/>
    <w:rsid w:val="00E34737"/>
    <w:rsid w:val="00E355E5"/>
    <w:rsid w:val="00E35D99"/>
    <w:rsid w:val="00E37BD9"/>
    <w:rsid w:val="00E41ED7"/>
    <w:rsid w:val="00E42129"/>
    <w:rsid w:val="00E42ACB"/>
    <w:rsid w:val="00E4328E"/>
    <w:rsid w:val="00E44E7A"/>
    <w:rsid w:val="00E457EC"/>
    <w:rsid w:val="00E51740"/>
    <w:rsid w:val="00E51F5B"/>
    <w:rsid w:val="00E64174"/>
    <w:rsid w:val="00E67BED"/>
    <w:rsid w:val="00E71695"/>
    <w:rsid w:val="00E73641"/>
    <w:rsid w:val="00E754B1"/>
    <w:rsid w:val="00E77EB9"/>
    <w:rsid w:val="00E80A7B"/>
    <w:rsid w:val="00E80AB1"/>
    <w:rsid w:val="00E80D49"/>
    <w:rsid w:val="00E862F6"/>
    <w:rsid w:val="00E87D99"/>
    <w:rsid w:val="00E908E8"/>
    <w:rsid w:val="00E90A7F"/>
    <w:rsid w:val="00E90B96"/>
    <w:rsid w:val="00E91D37"/>
    <w:rsid w:val="00E93B30"/>
    <w:rsid w:val="00E943E1"/>
    <w:rsid w:val="00E94685"/>
    <w:rsid w:val="00E947F3"/>
    <w:rsid w:val="00E96B43"/>
    <w:rsid w:val="00E97C99"/>
    <w:rsid w:val="00E97CE6"/>
    <w:rsid w:val="00E97E71"/>
    <w:rsid w:val="00EA10D0"/>
    <w:rsid w:val="00EA1BF9"/>
    <w:rsid w:val="00EA45D9"/>
    <w:rsid w:val="00EA4C6D"/>
    <w:rsid w:val="00EA6335"/>
    <w:rsid w:val="00EA6D7B"/>
    <w:rsid w:val="00EB2547"/>
    <w:rsid w:val="00EB2BBA"/>
    <w:rsid w:val="00EC0DD7"/>
    <w:rsid w:val="00EC3EC1"/>
    <w:rsid w:val="00EC5610"/>
    <w:rsid w:val="00ED090A"/>
    <w:rsid w:val="00ED0F70"/>
    <w:rsid w:val="00EE4D86"/>
    <w:rsid w:val="00EE657C"/>
    <w:rsid w:val="00EE76AE"/>
    <w:rsid w:val="00EF0628"/>
    <w:rsid w:val="00EF27E1"/>
    <w:rsid w:val="00EF2D16"/>
    <w:rsid w:val="00EF5C68"/>
    <w:rsid w:val="00EF7B0D"/>
    <w:rsid w:val="00F01458"/>
    <w:rsid w:val="00F02B36"/>
    <w:rsid w:val="00F04025"/>
    <w:rsid w:val="00F052DB"/>
    <w:rsid w:val="00F06276"/>
    <w:rsid w:val="00F1266B"/>
    <w:rsid w:val="00F21253"/>
    <w:rsid w:val="00F22099"/>
    <w:rsid w:val="00F2440F"/>
    <w:rsid w:val="00F24633"/>
    <w:rsid w:val="00F24755"/>
    <w:rsid w:val="00F3785D"/>
    <w:rsid w:val="00F37AD8"/>
    <w:rsid w:val="00F40034"/>
    <w:rsid w:val="00F43DBF"/>
    <w:rsid w:val="00F50416"/>
    <w:rsid w:val="00F50A29"/>
    <w:rsid w:val="00F511E1"/>
    <w:rsid w:val="00F513EE"/>
    <w:rsid w:val="00F52378"/>
    <w:rsid w:val="00F536BF"/>
    <w:rsid w:val="00F563CD"/>
    <w:rsid w:val="00F56CEB"/>
    <w:rsid w:val="00F578B5"/>
    <w:rsid w:val="00F57F7A"/>
    <w:rsid w:val="00F618F4"/>
    <w:rsid w:val="00F61E5F"/>
    <w:rsid w:val="00F62426"/>
    <w:rsid w:val="00F63AAA"/>
    <w:rsid w:val="00F64EB3"/>
    <w:rsid w:val="00F732A4"/>
    <w:rsid w:val="00F74B26"/>
    <w:rsid w:val="00F758AB"/>
    <w:rsid w:val="00F8106C"/>
    <w:rsid w:val="00F81257"/>
    <w:rsid w:val="00F8159A"/>
    <w:rsid w:val="00F81957"/>
    <w:rsid w:val="00F81F11"/>
    <w:rsid w:val="00F81F29"/>
    <w:rsid w:val="00F82674"/>
    <w:rsid w:val="00F83E57"/>
    <w:rsid w:val="00F8468C"/>
    <w:rsid w:val="00F87264"/>
    <w:rsid w:val="00F92C5D"/>
    <w:rsid w:val="00F9381E"/>
    <w:rsid w:val="00F93CE7"/>
    <w:rsid w:val="00FA36BC"/>
    <w:rsid w:val="00FA58D3"/>
    <w:rsid w:val="00FA5D99"/>
    <w:rsid w:val="00FA6EC7"/>
    <w:rsid w:val="00FB2634"/>
    <w:rsid w:val="00FB3572"/>
    <w:rsid w:val="00FB39A9"/>
    <w:rsid w:val="00FB69A5"/>
    <w:rsid w:val="00FC208E"/>
    <w:rsid w:val="00FC3718"/>
    <w:rsid w:val="00FC4E3A"/>
    <w:rsid w:val="00FC79ED"/>
    <w:rsid w:val="00FD05EE"/>
    <w:rsid w:val="00FD09E1"/>
    <w:rsid w:val="00FD11FB"/>
    <w:rsid w:val="00FD3489"/>
    <w:rsid w:val="00FD4ECB"/>
    <w:rsid w:val="00FD4FE7"/>
    <w:rsid w:val="00FD50D0"/>
    <w:rsid w:val="00FE0C5B"/>
    <w:rsid w:val="00FE178B"/>
    <w:rsid w:val="00FE3673"/>
    <w:rsid w:val="00FE75DA"/>
    <w:rsid w:val="00FF172C"/>
    <w:rsid w:val="00FF1C1D"/>
    <w:rsid w:val="00FF1EDE"/>
    <w:rsid w:val="00FF4C18"/>
    <w:rsid w:val="00FF5859"/>
    <w:rsid w:val="00FF5A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1793"/>
    <o:shapelayout v:ext="edit">
      <o:idmap v:ext="edit" data="1"/>
    </o:shapelayout>
  </w:shapeDefaults>
  <w:decimalSymbol w:val="."/>
  <w:listSeparator w:val=","/>
  <w14:docId w14:val="548E16C8"/>
  <w15:docId w15:val="{CB96B946-7708-45FD-A4AC-9B1112274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4E7A"/>
    <w:rPr>
      <w:sz w:val="24"/>
      <w:szCs w:val="24"/>
    </w:rPr>
  </w:style>
  <w:style w:type="paragraph" w:styleId="Heading1">
    <w:name w:val="heading 1"/>
    <w:aliases w:val="MICS heading1"/>
    <w:basedOn w:val="Normal"/>
    <w:next w:val="Normal"/>
    <w:qFormat/>
    <w:rsid w:val="00AF3C0E"/>
    <w:pPr>
      <w:keepNext/>
      <w:overflowPunct w:val="0"/>
      <w:autoSpaceDE w:val="0"/>
      <w:autoSpaceDN w:val="0"/>
      <w:adjustRightInd w:val="0"/>
      <w:ind w:left="720"/>
      <w:textAlignment w:val="baseline"/>
      <w:outlineLvl w:val="0"/>
    </w:pPr>
    <w:rPr>
      <w:b/>
      <w:bCs/>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MICSNUmbering">
    <w:name w:val="MICS NUmbering"/>
    <w:rsid w:val="00AF3C0E"/>
    <w:pPr>
      <w:numPr>
        <w:numId w:val="1"/>
      </w:numPr>
    </w:pPr>
  </w:style>
  <w:style w:type="paragraph" w:styleId="Header">
    <w:name w:val="header"/>
    <w:basedOn w:val="Normal"/>
    <w:rsid w:val="00D741E9"/>
    <w:pPr>
      <w:tabs>
        <w:tab w:val="center" w:pos="4320"/>
        <w:tab w:val="right" w:pos="8640"/>
      </w:tabs>
    </w:pPr>
  </w:style>
  <w:style w:type="paragraph" w:styleId="Footer">
    <w:name w:val="footer"/>
    <w:basedOn w:val="Normal"/>
    <w:rsid w:val="00D741E9"/>
    <w:pPr>
      <w:tabs>
        <w:tab w:val="center" w:pos="4320"/>
        <w:tab w:val="right" w:pos="8640"/>
      </w:tabs>
    </w:pPr>
  </w:style>
  <w:style w:type="paragraph" w:customStyle="1" w:styleId="HeaderMICS">
    <w:name w:val="Header MICS"/>
    <w:basedOn w:val="Normal"/>
    <w:rsid w:val="00D741E9"/>
    <w:pPr>
      <w:tabs>
        <w:tab w:val="center" w:pos="4320"/>
        <w:tab w:val="right" w:pos="8640"/>
      </w:tabs>
      <w:overflowPunct w:val="0"/>
      <w:autoSpaceDE w:val="0"/>
      <w:autoSpaceDN w:val="0"/>
      <w:adjustRightInd w:val="0"/>
      <w:jc w:val="center"/>
      <w:textAlignment w:val="baseline"/>
    </w:pPr>
    <w:rPr>
      <w:caps/>
      <w:sz w:val="20"/>
      <w:szCs w:val="20"/>
    </w:rPr>
  </w:style>
  <w:style w:type="paragraph" w:customStyle="1" w:styleId="HeaderSection">
    <w:name w:val="Header Section"/>
    <w:basedOn w:val="HeaderMICS"/>
    <w:rsid w:val="00D741E9"/>
    <w:rPr>
      <w:b/>
      <w:sz w:val="24"/>
      <w:szCs w:val="24"/>
    </w:rPr>
  </w:style>
  <w:style w:type="paragraph" w:customStyle="1" w:styleId="FooterMICS">
    <w:name w:val="Footer MICS"/>
    <w:basedOn w:val="Normal"/>
    <w:rsid w:val="000437CB"/>
    <w:pPr>
      <w:tabs>
        <w:tab w:val="left" w:pos="1080"/>
        <w:tab w:val="center" w:pos="4680"/>
        <w:tab w:val="center" w:pos="5760"/>
        <w:tab w:val="right" w:pos="9000"/>
        <w:tab w:val="right" w:pos="10080"/>
      </w:tabs>
      <w:overflowPunct w:val="0"/>
      <w:autoSpaceDE w:val="0"/>
      <w:autoSpaceDN w:val="0"/>
      <w:adjustRightInd w:val="0"/>
      <w:textAlignment w:val="baseline"/>
    </w:pPr>
    <w:rPr>
      <w:caps/>
      <w:sz w:val="16"/>
      <w:szCs w:val="16"/>
    </w:rPr>
  </w:style>
  <w:style w:type="paragraph" w:styleId="BalloonText">
    <w:name w:val="Balloon Text"/>
    <w:basedOn w:val="Normal"/>
    <w:link w:val="BalloonTextChar"/>
    <w:uiPriority w:val="99"/>
    <w:semiHidden/>
    <w:unhideWhenUsed/>
    <w:rsid w:val="0099307F"/>
    <w:rPr>
      <w:rFonts w:ascii="Tahoma" w:hAnsi="Tahoma" w:cs="Tahoma"/>
      <w:sz w:val="16"/>
      <w:szCs w:val="16"/>
    </w:rPr>
  </w:style>
  <w:style w:type="character" w:customStyle="1" w:styleId="BalloonTextChar">
    <w:name w:val="Balloon Text Char"/>
    <w:basedOn w:val="DefaultParagraphFont"/>
    <w:link w:val="BalloonText"/>
    <w:uiPriority w:val="99"/>
    <w:semiHidden/>
    <w:rsid w:val="0099307F"/>
    <w:rPr>
      <w:rFonts w:ascii="Tahoma" w:hAnsi="Tahoma" w:cs="Tahoma"/>
      <w:sz w:val="16"/>
      <w:szCs w:val="16"/>
    </w:rPr>
  </w:style>
  <w:style w:type="character" w:styleId="CommentReference">
    <w:name w:val="annotation reference"/>
    <w:basedOn w:val="DefaultParagraphFont"/>
    <w:uiPriority w:val="99"/>
    <w:semiHidden/>
    <w:unhideWhenUsed/>
    <w:rsid w:val="005B6454"/>
    <w:rPr>
      <w:sz w:val="16"/>
      <w:szCs w:val="16"/>
    </w:rPr>
  </w:style>
  <w:style w:type="paragraph" w:styleId="CommentText">
    <w:name w:val="annotation text"/>
    <w:basedOn w:val="Normal"/>
    <w:link w:val="CommentTextChar"/>
    <w:uiPriority w:val="99"/>
    <w:unhideWhenUsed/>
    <w:rsid w:val="005B6454"/>
    <w:rPr>
      <w:sz w:val="20"/>
      <w:szCs w:val="20"/>
    </w:rPr>
  </w:style>
  <w:style w:type="character" w:customStyle="1" w:styleId="CommentTextChar">
    <w:name w:val="Comment Text Char"/>
    <w:basedOn w:val="DefaultParagraphFont"/>
    <w:link w:val="CommentText"/>
    <w:uiPriority w:val="99"/>
    <w:rsid w:val="005B6454"/>
  </w:style>
  <w:style w:type="paragraph" w:styleId="CommentSubject">
    <w:name w:val="annotation subject"/>
    <w:basedOn w:val="CommentText"/>
    <w:next w:val="CommentText"/>
    <w:link w:val="CommentSubjectChar"/>
    <w:uiPriority w:val="99"/>
    <w:semiHidden/>
    <w:unhideWhenUsed/>
    <w:rsid w:val="005B6454"/>
    <w:rPr>
      <w:b/>
      <w:bCs/>
    </w:rPr>
  </w:style>
  <w:style w:type="character" w:customStyle="1" w:styleId="CommentSubjectChar">
    <w:name w:val="Comment Subject Char"/>
    <w:basedOn w:val="CommentTextChar"/>
    <w:link w:val="CommentSubject"/>
    <w:uiPriority w:val="99"/>
    <w:semiHidden/>
    <w:rsid w:val="005B6454"/>
    <w:rPr>
      <w:b/>
      <w:bCs/>
    </w:rPr>
  </w:style>
  <w:style w:type="paragraph" w:styleId="Revision">
    <w:name w:val="Revision"/>
    <w:hidden/>
    <w:uiPriority w:val="99"/>
    <w:semiHidden/>
    <w:rsid w:val="00FF5859"/>
    <w:rPr>
      <w:sz w:val="24"/>
      <w:szCs w:val="24"/>
    </w:rPr>
  </w:style>
  <w:style w:type="paragraph" w:styleId="ListParagraph">
    <w:name w:val="List Paragraph"/>
    <w:basedOn w:val="Normal"/>
    <w:uiPriority w:val="34"/>
    <w:qFormat/>
    <w:rsid w:val="00DB65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6442325">
      <w:bodyDiv w:val="1"/>
      <w:marLeft w:val="0"/>
      <w:marRight w:val="0"/>
      <w:marTop w:val="0"/>
      <w:marBottom w:val="0"/>
      <w:divBdr>
        <w:top w:val="none" w:sz="0" w:space="0" w:color="auto"/>
        <w:left w:val="none" w:sz="0" w:space="0" w:color="auto"/>
        <w:bottom w:val="none" w:sz="0" w:space="0" w:color="auto"/>
        <w:right w:val="none" w:sz="0" w:space="0" w:color="auto"/>
      </w:divBdr>
    </w:div>
    <w:div w:id="503125860">
      <w:bodyDiv w:val="1"/>
      <w:marLeft w:val="0"/>
      <w:marRight w:val="0"/>
      <w:marTop w:val="0"/>
      <w:marBottom w:val="0"/>
      <w:divBdr>
        <w:top w:val="none" w:sz="0" w:space="0" w:color="auto"/>
        <w:left w:val="none" w:sz="0" w:space="0" w:color="auto"/>
        <w:bottom w:val="none" w:sz="0" w:space="0" w:color="auto"/>
        <w:right w:val="none" w:sz="0" w:space="0" w:color="auto"/>
      </w:divBdr>
    </w:div>
    <w:div w:id="578640713">
      <w:bodyDiv w:val="1"/>
      <w:marLeft w:val="0"/>
      <w:marRight w:val="0"/>
      <w:marTop w:val="0"/>
      <w:marBottom w:val="0"/>
      <w:divBdr>
        <w:top w:val="none" w:sz="0" w:space="0" w:color="auto"/>
        <w:left w:val="none" w:sz="0" w:space="0" w:color="auto"/>
        <w:bottom w:val="none" w:sz="0" w:space="0" w:color="auto"/>
        <w:right w:val="none" w:sz="0" w:space="0" w:color="auto"/>
      </w:divBdr>
    </w:div>
    <w:div w:id="619920631">
      <w:bodyDiv w:val="1"/>
      <w:marLeft w:val="0"/>
      <w:marRight w:val="0"/>
      <w:marTop w:val="0"/>
      <w:marBottom w:val="0"/>
      <w:divBdr>
        <w:top w:val="none" w:sz="0" w:space="0" w:color="auto"/>
        <w:left w:val="none" w:sz="0" w:space="0" w:color="auto"/>
        <w:bottom w:val="none" w:sz="0" w:space="0" w:color="auto"/>
        <w:right w:val="none" w:sz="0" w:space="0" w:color="auto"/>
      </w:divBdr>
    </w:div>
    <w:div w:id="1426415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D22F9-6655-4F0B-87B2-510A56F71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5</Pages>
  <Words>6895</Words>
  <Characters>38896</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Note:</vt:lpstr>
    </vt:vector>
  </TitlesOfParts>
  <Company>GAMING CONTROL BOARD</Company>
  <LinksUpToDate>false</LinksUpToDate>
  <CharactersWithSpaces>45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dc:title>
  <dc:creator>NRiggle@gcb.nv.gov</dc:creator>
  <dc:description/>
  <cp:lastModifiedBy>Newell, Shelley</cp:lastModifiedBy>
  <cp:revision>14</cp:revision>
  <cp:lastPrinted>2022-09-06T15:05:00Z</cp:lastPrinted>
  <dcterms:created xsi:type="dcterms:W3CDTF">2022-09-26T22:39:00Z</dcterms:created>
  <dcterms:modified xsi:type="dcterms:W3CDTF">2023-03-09T21:53:00Z</dcterms:modified>
</cp:coreProperties>
</file>